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B5CEAB8"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0D772A">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F04F5C1"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0D772A">
        <w:rPr>
          <w:rFonts w:ascii="Arial" w:eastAsia="Arial" w:hAnsi="Arial" w:cs="Arial"/>
          <w:sz w:val="24"/>
          <w:szCs w:val="24"/>
        </w:rPr>
        <w:t>1</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422408EB"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0D772A">
        <w:rPr>
          <w:rFonts w:ascii="Arial" w:eastAsia="Arial" w:hAnsi="Arial" w:cs="Arial"/>
          <w:b/>
          <w:color w:val="0070C0"/>
          <w:sz w:val="24"/>
          <w:szCs w:val="24"/>
        </w:rPr>
        <w:t>1</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7C20F1" w:rsidRPr="007C20F1">
        <w:rPr>
          <w:rFonts w:ascii="Arial" w:eastAsia="Arial" w:hAnsi="Arial" w:cs="Arial"/>
          <w:b/>
          <w:color w:val="0070C0"/>
          <w:sz w:val="24"/>
          <w:szCs w:val="24"/>
        </w:rPr>
        <w:t>663,794</w:t>
      </w:r>
      <w:r w:rsidR="007C20F1">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7C20F1" w:rsidRPr="007C20F1">
        <w:rPr>
          <w:rFonts w:ascii="Arial" w:eastAsia="Arial" w:hAnsi="Arial" w:cs="Arial"/>
          <w:b/>
          <w:color w:val="0070C0"/>
          <w:sz w:val="24"/>
          <w:szCs w:val="24"/>
        </w:rPr>
        <w:t>73,072</w:t>
      </w:r>
      <w:r w:rsidR="007C20F1">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7C20F1" w:rsidRPr="007C20F1">
        <w:rPr>
          <w:rFonts w:ascii="Arial" w:eastAsia="Arial" w:hAnsi="Arial" w:cs="Arial"/>
          <w:b/>
          <w:color w:val="0070C0"/>
          <w:sz w:val="24"/>
          <w:szCs w:val="24"/>
        </w:rPr>
        <w:t>577,754</w:t>
      </w:r>
      <w:r w:rsidR="007C20F1">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7C20F1" w:rsidRPr="007C20F1">
        <w:rPr>
          <w:rFonts w:ascii="Arial" w:eastAsia="Arial" w:hAnsi="Arial" w:cs="Arial"/>
          <w:b/>
          <w:color w:val="0070C0"/>
          <w:sz w:val="24"/>
          <w:szCs w:val="24"/>
        </w:rPr>
        <w:t>12,968</w:t>
      </w:r>
      <w:r w:rsidR="007C20F1">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E8D2B36" w14:textId="77777777" w:rsidR="003F0D8F" w:rsidRDefault="003F0D8F" w:rsidP="00216879">
      <w:pPr>
        <w:widowControl/>
        <w:spacing w:after="0" w:line="240" w:lineRule="auto"/>
        <w:contextualSpacing/>
        <w:jc w:val="right"/>
        <w:rPr>
          <w:rFonts w:ascii="Arial" w:eastAsia="Arial" w:hAnsi="Arial" w:cs="Arial"/>
          <w:i/>
          <w:color w:val="0070C0"/>
          <w:sz w:val="16"/>
          <w:szCs w:val="16"/>
        </w:rPr>
      </w:pPr>
    </w:p>
    <w:p w14:paraId="63507C0A" w14:textId="6CE6A476"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0D772A">
        <w:rPr>
          <w:rFonts w:ascii="Arial" w:eastAsia="Arial" w:hAnsi="Arial" w:cs="Arial"/>
          <w:i/>
          <w:color w:val="0070C0"/>
          <w:sz w:val="16"/>
          <w:szCs w:val="16"/>
        </w:rPr>
        <w:t>2</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F9EBC8F"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0D772A">
        <w:rPr>
          <w:rFonts w:ascii="Arial" w:eastAsia="Arial" w:hAnsi="Arial" w:cs="Arial"/>
          <w:sz w:val="24"/>
          <w:szCs w:val="24"/>
        </w:rPr>
        <w:t>total</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b/>
          <w:bCs/>
          <w:sz w:val="24"/>
          <w:szCs w:val="24"/>
        </w:rPr>
        <w:t xml:space="preserve"> </w:t>
      </w:r>
      <w:r w:rsidR="004652C8" w:rsidRPr="000D772A">
        <w:rPr>
          <w:rFonts w:ascii="Arial" w:eastAsia="Arial" w:hAnsi="Arial" w:cs="Arial"/>
          <w:b/>
          <w:sz w:val="24"/>
          <w:szCs w:val="24"/>
        </w:rPr>
        <w:t>₱</w:t>
      </w:r>
      <w:r w:rsidR="003F0D8F" w:rsidRPr="000D772A">
        <w:rPr>
          <w:rFonts w:ascii="Arial" w:eastAsia="Arial" w:hAnsi="Arial" w:cs="Arial"/>
          <w:b/>
          <w:bCs/>
          <w:sz w:val="24"/>
          <w:szCs w:val="24"/>
        </w:rPr>
        <w:t xml:space="preserve">2,056,790,933.50 </w:t>
      </w:r>
      <w:r w:rsidRPr="000D772A">
        <w:rPr>
          <w:rFonts w:ascii="Arial" w:eastAsia="Arial" w:hAnsi="Arial" w:cs="Arial"/>
          <w:sz w:val="24"/>
          <w:szCs w:val="24"/>
        </w:rPr>
        <w:t>worth</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assistance</w:t>
      </w:r>
      <w:r w:rsidR="00D16141" w:rsidRPr="000D772A">
        <w:rPr>
          <w:rFonts w:ascii="Arial" w:eastAsia="Arial" w:hAnsi="Arial" w:cs="Arial"/>
          <w:sz w:val="24"/>
          <w:szCs w:val="24"/>
        </w:rPr>
        <w:t xml:space="preserve"> </w:t>
      </w:r>
      <w:r w:rsidRPr="000D772A">
        <w:rPr>
          <w:rFonts w:ascii="Arial" w:eastAsia="Arial" w:hAnsi="Arial" w:cs="Arial"/>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the</w:t>
      </w:r>
      <w:r w:rsidR="00D16141" w:rsidRPr="000D772A">
        <w:rPr>
          <w:rFonts w:ascii="Arial" w:eastAsia="Arial" w:hAnsi="Arial" w:cs="Arial"/>
          <w:sz w:val="24"/>
          <w:szCs w:val="24"/>
        </w:rPr>
        <w:t xml:space="preserve"> </w:t>
      </w:r>
      <w:r w:rsidRPr="000D772A">
        <w:rPr>
          <w:rFonts w:ascii="Arial" w:eastAsia="Arial" w:hAnsi="Arial" w:cs="Arial"/>
          <w:sz w:val="24"/>
          <w:szCs w:val="24"/>
        </w:rPr>
        <w:t>families</w:t>
      </w:r>
      <w:r w:rsidR="00D16141" w:rsidRPr="000D772A">
        <w:rPr>
          <w:rFonts w:ascii="Arial" w:eastAsia="Arial" w:hAnsi="Arial" w:cs="Arial"/>
          <w:sz w:val="24"/>
          <w:szCs w:val="24"/>
        </w:rPr>
        <w:t xml:space="preserve"> </w:t>
      </w:r>
      <w:r w:rsidRPr="000D772A">
        <w:rPr>
          <w:rFonts w:ascii="Arial" w:eastAsia="Arial" w:hAnsi="Arial" w:cs="Arial"/>
          <w:sz w:val="24"/>
          <w:szCs w:val="24"/>
        </w:rPr>
        <w:t>and</w:t>
      </w:r>
      <w:r w:rsidR="00D16141" w:rsidRPr="000D772A">
        <w:rPr>
          <w:rFonts w:ascii="Arial" w:eastAsia="Arial" w:hAnsi="Arial" w:cs="Arial"/>
          <w:sz w:val="24"/>
          <w:szCs w:val="24"/>
        </w:rPr>
        <w:t xml:space="preserve"> </w:t>
      </w:r>
      <w:r w:rsidRPr="000D772A">
        <w:rPr>
          <w:rFonts w:ascii="Arial" w:eastAsia="Arial" w:hAnsi="Arial" w:cs="Arial"/>
          <w:sz w:val="24"/>
          <w:szCs w:val="24"/>
        </w:rPr>
        <w:t>individuals</w:t>
      </w:r>
      <w:r w:rsidR="00D16141" w:rsidRPr="000D772A">
        <w:rPr>
          <w:rFonts w:ascii="Arial" w:eastAsia="Arial" w:hAnsi="Arial" w:cs="Arial"/>
          <w:sz w:val="24"/>
          <w:szCs w:val="24"/>
        </w:rPr>
        <w:t xml:space="preserve"> </w:t>
      </w:r>
      <w:r w:rsidRPr="000D772A">
        <w:rPr>
          <w:rFonts w:ascii="Arial" w:eastAsia="Arial" w:hAnsi="Arial" w:cs="Arial"/>
          <w:sz w:val="24"/>
          <w:szCs w:val="24"/>
        </w:rPr>
        <w:t>including</w:t>
      </w:r>
      <w:r w:rsidR="00D16141" w:rsidRPr="000D772A">
        <w:rPr>
          <w:rFonts w:ascii="Arial" w:eastAsia="Arial" w:hAnsi="Arial" w:cs="Arial"/>
          <w:sz w:val="24"/>
          <w:szCs w:val="24"/>
        </w:rPr>
        <w:t xml:space="preserve"> </w:t>
      </w:r>
      <w:r w:rsidRPr="000D772A">
        <w:rPr>
          <w:rFonts w:ascii="Arial" w:eastAsia="Arial" w:hAnsi="Arial" w:cs="Arial"/>
          <w:sz w:val="24"/>
          <w:szCs w:val="24"/>
        </w:rPr>
        <w:t>strandees</w:t>
      </w:r>
      <w:r w:rsidR="00D16141" w:rsidRPr="000D772A">
        <w:rPr>
          <w:rFonts w:ascii="Arial" w:eastAsia="Arial" w:hAnsi="Arial" w:cs="Arial"/>
          <w:sz w:val="24"/>
          <w:szCs w:val="24"/>
        </w:rPr>
        <w:t xml:space="preserve"> </w:t>
      </w:r>
      <w:r w:rsidRPr="000D772A">
        <w:rPr>
          <w:rFonts w:ascii="Arial" w:eastAsia="Arial" w:hAnsi="Arial" w:cs="Arial"/>
          <w:sz w:val="24"/>
          <w:szCs w:val="24"/>
        </w:rPr>
        <w:t>affect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sz w:val="24"/>
          <w:szCs w:val="24"/>
        </w:rPr>
        <w:t>community</w:t>
      </w:r>
      <w:r w:rsidR="00D16141" w:rsidRPr="000D772A">
        <w:rPr>
          <w:rFonts w:ascii="Arial" w:eastAsia="Arial" w:hAnsi="Arial" w:cs="Arial"/>
          <w:sz w:val="24"/>
          <w:szCs w:val="24"/>
        </w:rPr>
        <w:t xml:space="preserve"> </w:t>
      </w:r>
      <w:r w:rsidRPr="000D772A">
        <w:rPr>
          <w:rFonts w:ascii="Arial" w:eastAsia="Arial" w:hAnsi="Arial" w:cs="Arial"/>
          <w:sz w:val="24"/>
          <w:szCs w:val="24"/>
        </w:rPr>
        <w:t>quarantine</w:t>
      </w:r>
      <w:r w:rsidR="00D16141" w:rsidRPr="000D772A">
        <w:rPr>
          <w:rFonts w:ascii="Arial" w:eastAsia="Arial" w:hAnsi="Arial" w:cs="Arial"/>
          <w:sz w:val="24"/>
          <w:szCs w:val="24"/>
        </w:rPr>
        <w:t xml:space="preserve"> </w:t>
      </w:r>
      <w:r w:rsidRPr="000D772A">
        <w:rPr>
          <w:rFonts w:ascii="Arial" w:eastAsia="Arial" w:hAnsi="Arial" w:cs="Arial"/>
          <w:sz w:val="24"/>
          <w:szCs w:val="24"/>
        </w:rPr>
        <w:t>being</w:t>
      </w:r>
      <w:r w:rsidR="00D16141" w:rsidRPr="000D772A">
        <w:rPr>
          <w:rFonts w:ascii="Arial" w:eastAsia="Arial" w:hAnsi="Arial" w:cs="Arial"/>
          <w:sz w:val="24"/>
          <w:szCs w:val="24"/>
        </w:rPr>
        <w:t xml:space="preserve"> </w:t>
      </w:r>
      <w:r w:rsidRPr="000D772A">
        <w:rPr>
          <w:rFonts w:ascii="Arial" w:eastAsia="Arial" w:hAnsi="Arial" w:cs="Arial"/>
          <w:sz w:val="24"/>
          <w:szCs w:val="24"/>
        </w:rPr>
        <w:t>implemented</w:t>
      </w:r>
      <w:r w:rsidR="00D16141" w:rsidRPr="000D772A">
        <w:rPr>
          <w:rFonts w:ascii="Arial" w:eastAsia="Arial" w:hAnsi="Arial" w:cs="Arial"/>
          <w:sz w:val="24"/>
          <w:szCs w:val="24"/>
        </w:rPr>
        <w:t xml:space="preserve"> </w:t>
      </w:r>
      <w:r w:rsidRPr="000D772A">
        <w:rPr>
          <w:rFonts w:ascii="Arial" w:eastAsia="Arial" w:hAnsi="Arial" w:cs="Arial"/>
          <w:sz w:val="24"/>
          <w:szCs w:val="24"/>
        </w:rPr>
        <w:t>due</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COVID-19</w:t>
      </w:r>
      <w:r w:rsidR="00D16141" w:rsidRPr="000D772A">
        <w:rPr>
          <w:rFonts w:ascii="Arial" w:eastAsia="Arial" w:hAnsi="Arial" w:cs="Arial"/>
          <w:sz w:val="24"/>
          <w:szCs w:val="24"/>
        </w:rPr>
        <w:t xml:space="preserve"> </w:t>
      </w:r>
      <w:r w:rsidRPr="000D772A">
        <w:rPr>
          <w:rFonts w:ascii="Arial" w:eastAsia="Arial" w:hAnsi="Arial" w:cs="Arial"/>
          <w:sz w:val="24"/>
          <w:szCs w:val="24"/>
        </w:rPr>
        <w:t>pandemic;</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which,</w:t>
      </w:r>
      <w:r w:rsidR="00201C7A" w:rsidRPr="000D772A">
        <w:rPr>
          <w:rFonts w:ascii="Arial" w:eastAsia="Arial" w:hAnsi="Arial" w:cs="Arial"/>
          <w:sz w:val="24"/>
          <w:szCs w:val="24"/>
        </w:rPr>
        <w:t xml:space="preserve"> </w:t>
      </w:r>
      <w:r w:rsidR="00CD47B7" w:rsidRPr="000D772A">
        <w:rPr>
          <w:rFonts w:ascii="Arial" w:eastAsia="Arial" w:hAnsi="Arial" w:cs="Arial"/>
          <w:b/>
          <w:sz w:val="24"/>
          <w:szCs w:val="24"/>
        </w:rPr>
        <w:t>₱</w:t>
      </w:r>
      <w:r w:rsidR="003F0D8F" w:rsidRPr="000D772A">
        <w:rPr>
          <w:rFonts w:ascii="Arial" w:eastAsia="Arial" w:hAnsi="Arial" w:cs="Arial"/>
          <w:b/>
          <w:sz w:val="24"/>
          <w:szCs w:val="24"/>
        </w:rPr>
        <w:t xml:space="preserve">1,525,560,556.58 </w:t>
      </w:r>
      <w:r w:rsidRPr="000D772A">
        <w:rPr>
          <w:rFonts w:ascii="Arial" w:eastAsia="Arial" w:hAnsi="Arial" w:cs="Arial"/>
          <w:bCs/>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b/>
          <w:sz w:val="24"/>
          <w:szCs w:val="24"/>
        </w:rPr>
        <w:t>DSWD</w:t>
      </w:r>
      <w:r w:rsidRPr="003F0D8F">
        <w:rPr>
          <w:rFonts w:ascii="Arial" w:eastAsia="Arial" w:hAnsi="Arial" w:cs="Arial"/>
          <w:color w:val="0070C0"/>
          <w:sz w:val="24"/>
          <w:szCs w:val="24"/>
        </w:rPr>
        <w:t>,</w:t>
      </w:r>
      <w:r w:rsidR="00D16141" w:rsidRPr="003F0D8F">
        <w:rPr>
          <w:rFonts w:ascii="Arial" w:eastAsia="Arial" w:hAnsi="Arial" w:cs="Arial"/>
          <w:b/>
          <w:color w:val="0070C0"/>
          <w:sz w:val="24"/>
          <w:szCs w:val="24"/>
        </w:rPr>
        <w:t xml:space="preserve"> </w:t>
      </w:r>
      <w:r w:rsidRPr="00F63163">
        <w:rPr>
          <w:rFonts w:ascii="Arial" w:eastAsia="Arial" w:hAnsi="Arial" w:cs="Arial"/>
          <w:b/>
          <w:sz w:val="24"/>
          <w:szCs w:val="24"/>
        </w:rPr>
        <w:t>₱</w:t>
      </w:r>
      <w:r w:rsidR="00610DD6" w:rsidRPr="00F63163">
        <w:rPr>
          <w:rFonts w:ascii="Arial" w:eastAsia="Arial" w:hAnsi="Arial" w:cs="Arial"/>
          <w:b/>
          <w:bCs/>
          <w:sz w:val="24"/>
          <w:szCs w:val="24"/>
        </w:rPr>
        <w:t xml:space="preserve">499,379,966.96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NGOs</w:t>
      </w:r>
      <w:r w:rsidRPr="00F63163">
        <w:rPr>
          <w:rFonts w:ascii="Arial" w:eastAsia="Arial" w:hAnsi="Arial" w:cs="Arial"/>
          <w:sz w:val="24"/>
          <w:szCs w:val="24"/>
        </w:rPr>
        <w:t>,</w:t>
      </w:r>
      <w:r w:rsidR="00D16141" w:rsidRPr="00F63163">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3F0D8F" w:rsidRPr="003F0D8F" w14:paraId="38CAC3D9" w14:textId="77777777" w:rsidTr="003F0D8F">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BA8C4A" w14:textId="77777777" w:rsidR="003F0D8F" w:rsidRPr="003F0D8F" w:rsidRDefault="003F0D8F" w:rsidP="003F0D8F">
            <w:pPr>
              <w:widowControl/>
              <w:spacing w:after="0" w:line="240" w:lineRule="auto"/>
              <w:ind w:right="57"/>
              <w:contextualSpacing/>
              <w:jc w:val="center"/>
              <w:rPr>
                <w:rFonts w:ascii="Arial Narrow" w:eastAsia="Times New Roman" w:hAnsi="Arial Narrow"/>
                <w:b/>
                <w:bCs/>
                <w:color w:val="000000"/>
                <w:sz w:val="20"/>
                <w:szCs w:val="20"/>
              </w:rPr>
            </w:pPr>
            <w:r w:rsidRPr="003F0D8F">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A4BBF0" w14:textId="44983D2A" w:rsidR="003F0D8F" w:rsidRPr="003F0D8F" w:rsidRDefault="003F0D8F" w:rsidP="003F0D8F">
            <w:pPr>
              <w:spacing w:after="0" w:line="240" w:lineRule="auto"/>
              <w:ind w:right="57"/>
              <w:contextualSpacing/>
              <w:jc w:val="center"/>
              <w:rPr>
                <w:rFonts w:ascii="Arial Narrow" w:hAnsi="Arial Narrow"/>
                <w:b/>
                <w:bCs/>
                <w:color w:val="000000"/>
                <w:sz w:val="20"/>
                <w:szCs w:val="20"/>
              </w:rPr>
            </w:pPr>
            <w:r w:rsidRPr="003F0D8F">
              <w:rPr>
                <w:rFonts w:ascii="Arial Narrow" w:hAnsi="Arial Narrow"/>
                <w:b/>
                <w:bCs/>
                <w:color w:val="000000"/>
                <w:sz w:val="20"/>
                <w:szCs w:val="20"/>
              </w:rPr>
              <w:t>COST OF ASSISTANCE</w:t>
            </w:r>
          </w:p>
        </w:tc>
      </w:tr>
      <w:tr w:rsidR="003F0D8F" w:rsidRPr="003F0D8F" w14:paraId="1E814142" w14:textId="77777777" w:rsidTr="003F0D8F">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BFDA43" w14:textId="77777777" w:rsidR="003F0D8F" w:rsidRPr="003F0D8F" w:rsidRDefault="003F0D8F" w:rsidP="003F0D8F">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250FE3" w14:textId="0C7B621A" w:rsidR="003F0D8F" w:rsidRPr="003F0D8F" w:rsidRDefault="003F0D8F" w:rsidP="003F0D8F">
            <w:pPr>
              <w:spacing w:after="0" w:line="240" w:lineRule="auto"/>
              <w:ind w:right="57"/>
              <w:contextualSpacing/>
              <w:jc w:val="center"/>
              <w:rPr>
                <w:rFonts w:ascii="Arial Narrow" w:hAnsi="Arial Narrow"/>
                <w:b/>
                <w:bCs/>
                <w:color w:val="000000"/>
                <w:sz w:val="20"/>
                <w:szCs w:val="20"/>
              </w:rPr>
            </w:pPr>
            <w:r w:rsidRPr="003F0D8F">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DF3F40" w14:textId="69B39163" w:rsidR="003F0D8F" w:rsidRPr="003F0D8F" w:rsidRDefault="003F0D8F" w:rsidP="003F0D8F">
            <w:pPr>
              <w:spacing w:after="0" w:line="240" w:lineRule="auto"/>
              <w:ind w:right="57"/>
              <w:contextualSpacing/>
              <w:jc w:val="center"/>
              <w:rPr>
                <w:rFonts w:ascii="Arial Narrow" w:hAnsi="Arial Narrow"/>
                <w:b/>
                <w:bCs/>
                <w:color w:val="000000"/>
                <w:sz w:val="20"/>
                <w:szCs w:val="20"/>
              </w:rPr>
            </w:pPr>
            <w:r w:rsidRPr="003F0D8F">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8A2E2C" w14:textId="512106C8" w:rsidR="003F0D8F" w:rsidRPr="003F0D8F" w:rsidRDefault="003F0D8F" w:rsidP="003F0D8F">
            <w:pPr>
              <w:spacing w:after="0" w:line="240" w:lineRule="auto"/>
              <w:ind w:right="57"/>
              <w:contextualSpacing/>
              <w:jc w:val="center"/>
              <w:rPr>
                <w:rFonts w:ascii="Arial Narrow" w:hAnsi="Arial Narrow"/>
                <w:b/>
                <w:bCs/>
                <w:color w:val="000000"/>
                <w:sz w:val="20"/>
                <w:szCs w:val="20"/>
              </w:rPr>
            </w:pPr>
            <w:r w:rsidRPr="003F0D8F">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1A4978" w14:textId="62DF9DB0" w:rsidR="003F0D8F" w:rsidRPr="003F0D8F" w:rsidRDefault="003F0D8F" w:rsidP="003F0D8F">
            <w:pPr>
              <w:spacing w:after="0" w:line="240" w:lineRule="auto"/>
              <w:ind w:right="57"/>
              <w:contextualSpacing/>
              <w:jc w:val="center"/>
              <w:rPr>
                <w:rFonts w:ascii="Arial Narrow" w:hAnsi="Arial Narrow"/>
                <w:b/>
                <w:bCs/>
                <w:color w:val="000000"/>
                <w:sz w:val="20"/>
                <w:szCs w:val="20"/>
              </w:rPr>
            </w:pPr>
            <w:r w:rsidRPr="003F0D8F">
              <w:rPr>
                <w:rFonts w:ascii="Arial Narrow" w:hAnsi="Arial Narrow"/>
                <w:b/>
                <w:bCs/>
                <w:color w:val="000000"/>
                <w:sz w:val="20"/>
                <w:szCs w:val="20"/>
              </w:rPr>
              <w:t>GRAND TOTAL</w:t>
            </w:r>
          </w:p>
        </w:tc>
      </w:tr>
      <w:tr w:rsidR="003F0D8F" w:rsidRPr="003F0D8F" w14:paraId="7B4F71E5" w14:textId="77777777" w:rsidTr="003F0D8F">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F61E359" w14:textId="77777777" w:rsidR="003F0D8F" w:rsidRPr="003F0D8F" w:rsidRDefault="003F0D8F" w:rsidP="003F0D8F">
            <w:pPr>
              <w:spacing w:after="0" w:line="240" w:lineRule="auto"/>
              <w:ind w:right="57"/>
              <w:contextualSpacing/>
              <w:jc w:val="center"/>
              <w:rPr>
                <w:rFonts w:ascii="Arial Narrow" w:hAnsi="Arial Narrow"/>
                <w:b/>
                <w:bCs/>
                <w:color w:val="000000"/>
                <w:sz w:val="20"/>
                <w:szCs w:val="20"/>
              </w:rPr>
            </w:pPr>
            <w:r w:rsidRPr="003F0D8F">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95BB02A" w14:textId="0E42FC7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525,560,556.58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D820523" w14:textId="55A5D0B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99,379,966.9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00BED4D" w14:textId="37B33F7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249B77CB" w14:textId="0726617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056,790,933.50 </w:t>
            </w:r>
          </w:p>
        </w:tc>
      </w:tr>
      <w:tr w:rsidR="003F0D8F" w:rsidRPr="003F0D8F" w14:paraId="765D075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D1658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49302E3A" w14:textId="2461AB5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54,035,995.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86A4687" w14:textId="1FCCC95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020929F" w14:textId="6873842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CA58E9D" w14:textId="4423C24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19,445,995.03 </w:t>
            </w:r>
          </w:p>
        </w:tc>
      </w:tr>
      <w:tr w:rsidR="003F0D8F" w:rsidRPr="003F0D8F" w14:paraId="676B8E69"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0330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EE389CF" w14:textId="351AABCB"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51,442,834.87 </w:t>
            </w:r>
          </w:p>
        </w:tc>
        <w:tc>
          <w:tcPr>
            <w:tcW w:w="810" w:type="pct"/>
            <w:tcBorders>
              <w:top w:val="nil"/>
              <w:left w:val="nil"/>
              <w:bottom w:val="single" w:sz="4" w:space="0" w:color="000000"/>
              <w:right w:val="single" w:sz="4" w:space="0" w:color="000000"/>
            </w:tcBorders>
            <w:shd w:val="clear" w:color="auto" w:fill="auto"/>
            <w:noWrap/>
            <w:vAlign w:val="bottom"/>
            <w:hideMark/>
          </w:tcPr>
          <w:p w14:paraId="3A2AAF5A" w14:textId="18B08D9A"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5F1C8" w14:textId="6F8493C8"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D693038" w14:textId="27EF6D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1,442,834.87 </w:t>
            </w:r>
          </w:p>
        </w:tc>
      </w:tr>
      <w:tr w:rsidR="003F0D8F" w:rsidRPr="003F0D8F" w14:paraId="5AE9F95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3499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46AA123" w14:textId="6B9B42F5"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24,596,014.36 </w:t>
            </w:r>
          </w:p>
        </w:tc>
        <w:tc>
          <w:tcPr>
            <w:tcW w:w="810" w:type="pct"/>
            <w:tcBorders>
              <w:top w:val="nil"/>
              <w:left w:val="nil"/>
              <w:bottom w:val="single" w:sz="4" w:space="0" w:color="000000"/>
              <w:right w:val="single" w:sz="4" w:space="0" w:color="000000"/>
            </w:tcBorders>
            <w:shd w:val="clear" w:color="auto" w:fill="auto"/>
            <w:noWrap/>
            <w:vAlign w:val="bottom"/>
            <w:hideMark/>
          </w:tcPr>
          <w:p w14:paraId="49B4848B" w14:textId="79BA98D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DB79E" w14:textId="37FC521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989EA30" w14:textId="49D2F7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6,696,014.36 </w:t>
            </w:r>
          </w:p>
        </w:tc>
      </w:tr>
      <w:tr w:rsidR="003F0D8F" w:rsidRPr="003F0D8F" w14:paraId="4DCB5B1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0F90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39355DB4" w14:textId="082538CA"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3,397,450.00 </w:t>
            </w:r>
          </w:p>
        </w:tc>
        <w:tc>
          <w:tcPr>
            <w:tcW w:w="810" w:type="pct"/>
            <w:tcBorders>
              <w:top w:val="nil"/>
              <w:left w:val="nil"/>
              <w:bottom w:val="single" w:sz="4" w:space="0" w:color="000000"/>
              <w:right w:val="single" w:sz="4" w:space="0" w:color="000000"/>
            </w:tcBorders>
            <w:shd w:val="clear" w:color="auto" w:fill="auto"/>
            <w:noWrap/>
            <w:vAlign w:val="bottom"/>
            <w:hideMark/>
          </w:tcPr>
          <w:p w14:paraId="4F58A00D" w14:textId="4D16A13D"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00EE83" w14:textId="15FA8629"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CCADE9F" w14:textId="26EFD1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022,450.00 </w:t>
            </w:r>
          </w:p>
        </w:tc>
      </w:tr>
      <w:tr w:rsidR="003F0D8F" w:rsidRPr="003F0D8F" w14:paraId="33B861B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27F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7C993FDA" w14:textId="230B6AF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10,789,218.00 </w:t>
            </w:r>
          </w:p>
        </w:tc>
        <w:tc>
          <w:tcPr>
            <w:tcW w:w="810" w:type="pct"/>
            <w:tcBorders>
              <w:top w:val="nil"/>
              <w:left w:val="nil"/>
              <w:bottom w:val="single" w:sz="4" w:space="0" w:color="000000"/>
              <w:right w:val="single" w:sz="4" w:space="0" w:color="000000"/>
            </w:tcBorders>
            <w:shd w:val="clear" w:color="auto" w:fill="auto"/>
            <w:noWrap/>
            <w:vAlign w:val="bottom"/>
            <w:hideMark/>
          </w:tcPr>
          <w:p w14:paraId="1E3381E3" w14:textId="5E6A6B55"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AA653" w14:textId="16BA9211"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9B9538" w14:textId="218227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39,218.00 </w:t>
            </w:r>
          </w:p>
        </w:tc>
      </w:tr>
      <w:tr w:rsidR="003F0D8F" w:rsidRPr="003F0D8F" w14:paraId="4659E8F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8A1B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480C10" w14:textId="45331BEC"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9,359,119.10 </w:t>
            </w:r>
          </w:p>
        </w:tc>
        <w:tc>
          <w:tcPr>
            <w:tcW w:w="810" w:type="pct"/>
            <w:tcBorders>
              <w:top w:val="nil"/>
              <w:left w:val="nil"/>
              <w:bottom w:val="single" w:sz="4" w:space="0" w:color="000000"/>
              <w:right w:val="single" w:sz="4" w:space="0" w:color="000000"/>
            </w:tcBorders>
            <w:shd w:val="clear" w:color="auto" w:fill="auto"/>
            <w:noWrap/>
            <w:vAlign w:val="bottom"/>
            <w:hideMark/>
          </w:tcPr>
          <w:p w14:paraId="7B037669" w14:textId="418C70C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EE2879D" w14:textId="238B3A9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797A69" w14:textId="5331E8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5,866,619.10 </w:t>
            </w:r>
          </w:p>
        </w:tc>
      </w:tr>
      <w:tr w:rsidR="003F0D8F" w:rsidRPr="003F0D8F" w14:paraId="5DB9BD0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ADE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D481E51" w14:textId="7BC4BF26"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9,902,120.00 </w:t>
            </w:r>
          </w:p>
        </w:tc>
        <w:tc>
          <w:tcPr>
            <w:tcW w:w="810" w:type="pct"/>
            <w:tcBorders>
              <w:top w:val="nil"/>
              <w:left w:val="nil"/>
              <w:bottom w:val="single" w:sz="4" w:space="0" w:color="000000"/>
              <w:right w:val="single" w:sz="4" w:space="0" w:color="000000"/>
            </w:tcBorders>
            <w:shd w:val="clear" w:color="auto" w:fill="auto"/>
            <w:noWrap/>
            <w:vAlign w:val="bottom"/>
            <w:hideMark/>
          </w:tcPr>
          <w:p w14:paraId="22BFB62A" w14:textId="26BE524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C1E39" w14:textId="2DFF540B"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E04B68" w14:textId="45F7A8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294,620.00 </w:t>
            </w:r>
          </w:p>
        </w:tc>
      </w:tr>
      <w:tr w:rsidR="003F0D8F" w:rsidRPr="003F0D8F" w14:paraId="0658A20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9632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21C3ABB" w14:textId="6B6260A0"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30,088,618.00 </w:t>
            </w:r>
          </w:p>
        </w:tc>
        <w:tc>
          <w:tcPr>
            <w:tcW w:w="810" w:type="pct"/>
            <w:tcBorders>
              <w:top w:val="nil"/>
              <w:left w:val="nil"/>
              <w:bottom w:val="single" w:sz="4" w:space="0" w:color="000000"/>
              <w:right w:val="single" w:sz="4" w:space="0" w:color="000000"/>
            </w:tcBorders>
            <w:shd w:val="clear" w:color="auto" w:fill="auto"/>
            <w:noWrap/>
            <w:vAlign w:val="bottom"/>
            <w:hideMark/>
          </w:tcPr>
          <w:p w14:paraId="2005F6CC" w14:textId="261AD49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9A1F0" w14:textId="6EB4ECA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B264602" w14:textId="5C5742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7,531,118.00 </w:t>
            </w:r>
          </w:p>
        </w:tc>
      </w:tr>
      <w:tr w:rsidR="003F0D8F" w:rsidRPr="003F0D8F" w14:paraId="3FC82301"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DB92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C493E9" w14:textId="5D0EDEA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11,6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96B38D3" w14:textId="56D87CDC"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FAEC7" w14:textId="069C3C0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490BDA5" w14:textId="69467A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663,960.00 </w:t>
            </w:r>
          </w:p>
        </w:tc>
      </w:tr>
      <w:tr w:rsidR="003F0D8F" w:rsidRPr="003F0D8F" w14:paraId="2B1592D9"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F3C2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85A384" w14:textId="7532394A"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DEE5D5" w14:textId="3777BCFB"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23DEEB" w14:textId="01390D22"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32B9C3D" w14:textId="72BE62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39,000.00 </w:t>
            </w:r>
          </w:p>
        </w:tc>
      </w:tr>
      <w:tr w:rsidR="003F0D8F" w:rsidRPr="003F0D8F" w14:paraId="3D04B28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F5B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35B36A8" w14:textId="38FC734C"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5,04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D4CBEF2" w14:textId="16D642E8"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4623AE" w14:textId="5AD2ED86"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1D394EA" w14:textId="33CBAA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964,300.00 </w:t>
            </w:r>
          </w:p>
        </w:tc>
      </w:tr>
      <w:tr w:rsidR="003F0D8F" w:rsidRPr="003F0D8F" w14:paraId="35ED3D4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41662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FF94EE4" w14:textId="38A9151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15,633,335.00 </w:t>
            </w:r>
          </w:p>
        </w:tc>
        <w:tc>
          <w:tcPr>
            <w:tcW w:w="810" w:type="pct"/>
            <w:tcBorders>
              <w:top w:val="nil"/>
              <w:left w:val="nil"/>
              <w:bottom w:val="single" w:sz="4" w:space="0" w:color="000000"/>
              <w:right w:val="single" w:sz="4" w:space="0" w:color="000000"/>
            </w:tcBorders>
            <w:shd w:val="clear" w:color="auto" w:fill="auto"/>
            <w:noWrap/>
            <w:vAlign w:val="bottom"/>
            <w:hideMark/>
          </w:tcPr>
          <w:p w14:paraId="1A5487ED" w14:textId="011ED79D"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EF55C1" w14:textId="5F492235"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3B9B1F7" w14:textId="30ABF5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33,335.00 </w:t>
            </w:r>
          </w:p>
        </w:tc>
      </w:tr>
      <w:tr w:rsidR="003F0D8F" w:rsidRPr="003F0D8F" w14:paraId="1316BA0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594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32D0C0C" w14:textId="04481A12"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5,427,484.00 </w:t>
            </w:r>
          </w:p>
        </w:tc>
        <w:tc>
          <w:tcPr>
            <w:tcW w:w="810" w:type="pct"/>
            <w:tcBorders>
              <w:top w:val="nil"/>
              <w:left w:val="nil"/>
              <w:bottom w:val="single" w:sz="4" w:space="0" w:color="000000"/>
              <w:right w:val="single" w:sz="4" w:space="0" w:color="000000"/>
            </w:tcBorders>
            <w:shd w:val="clear" w:color="auto" w:fill="auto"/>
            <w:noWrap/>
            <w:vAlign w:val="bottom"/>
            <w:hideMark/>
          </w:tcPr>
          <w:p w14:paraId="4233DD09" w14:textId="33B8EC3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37058" w14:textId="4FF91481"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0E9C426" w14:textId="6EACC5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149,984.00 </w:t>
            </w:r>
          </w:p>
        </w:tc>
      </w:tr>
      <w:tr w:rsidR="003F0D8F" w:rsidRPr="003F0D8F" w14:paraId="026683C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B58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04A7D0A1" w14:textId="7944F55E"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34FB629E" w14:textId="2E614DAF"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030EBB" w14:textId="56BAC41B"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F58F2C7" w14:textId="0D30ED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782,540.00 </w:t>
            </w:r>
          </w:p>
        </w:tc>
      </w:tr>
      <w:tr w:rsidR="003F0D8F" w:rsidRPr="003F0D8F" w14:paraId="032599FA"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DA27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1932305D" w14:textId="4C1BC9F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5,690,763.60 </w:t>
            </w:r>
          </w:p>
        </w:tc>
        <w:tc>
          <w:tcPr>
            <w:tcW w:w="810" w:type="pct"/>
            <w:tcBorders>
              <w:top w:val="nil"/>
              <w:left w:val="nil"/>
              <w:bottom w:val="single" w:sz="4" w:space="0" w:color="000000"/>
              <w:right w:val="single" w:sz="4" w:space="0" w:color="000000"/>
            </w:tcBorders>
            <w:shd w:val="clear" w:color="auto" w:fill="auto"/>
            <w:noWrap/>
            <w:vAlign w:val="bottom"/>
            <w:hideMark/>
          </w:tcPr>
          <w:p w14:paraId="35760F97" w14:textId="3A4C64BC"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0E95A" w14:textId="48C47259"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44DED7" w14:textId="35EE66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90,763.60 </w:t>
            </w:r>
          </w:p>
        </w:tc>
      </w:tr>
      <w:tr w:rsidR="003F0D8F" w:rsidRPr="003F0D8F" w14:paraId="2CC88F59"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0C4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0C82F9E" w14:textId="088DB823"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16,58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AD7A93A" w14:textId="020BD322"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3CDF8" w14:textId="72D382D8"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18169E7" w14:textId="6DCAA7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2,070,385.80 </w:t>
            </w:r>
          </w:p>
        </w:tc>
      </w:tr>
      <w:tr w:rsidR="003F0D8F" w:rsidRPr="003F0D8F" w14:paraId="040F9B9F"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0074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E94D0C4" w14:textId="16EA6AAE"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30,606,792.30 </w:t>
            </w:r>
          </w:p>
        </w:tc>
        <w:tc>
          <w:tcPr>
            <w:tcW w:w="810" w:type="pct"/>
            <w:tcBorders>
              <w:top w:val="nil"/>
              <w:left w:val="nil"/>
              <w:bottom w:val="single" w:sz="4" w:space="0" w:color="000000"/>
              <w:right w:val="single" w:sz="4" w:space="0" w:color="000000"/>
            </w:tcBorders>
            <w:shd w:val="clear" w:color="auto" w:fill="auto"/>
            <w:noWrap/>
            <w:vAlign w:val="bottom"/>
            <w:hideMark/>
          </w:tcPr>
          <w:p w14:paraId="6E19C717" w14:textId="544C0B3C"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7C007" w14:textId="63C5972B"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8EC45A" w14:textId="5C4478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9,456,792.30 </w:t>
            </w:r>
          </w:p>
        </w:tc>
      </w:tr>
      <w:tr w:rsidR="003F0D8F" w:rsidRPr="003F0D8F" w14:paraId="758F02D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1DDF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F3CC683" w14:textId="0B983224"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4,287,260.00 </w:t>
            </w:r>
          </w:p>
        </w:tc>
        <w:tc>
          <w:tcPr>
            <w:tcW w:w="810" w:type="pct"/>
            <w:tcBorders>
              <w:top w:val="nil"/>
              <w:left w:val="nil"/>
              <w:bottom w:val="single" w:sz="4" w:space="0" w:color="000000"/>
              <w:right w:val="single" w:sz="4" w:space="0" w:color="000000"/>
            </w:tcBorders>
            <w:shd w:val="clear" w:color="auto" w:fill="auto"/>
            <w:noWrap/>
            <w:vAlign w:val="bottom"/>
            <w:hideMark/>
          </w:tcPr>
          <w:p w14:paraId="19986682" w14:textId="36927AC5"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A157AE" w14:textId="16D637A1"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6AD6881" w14:textId="44E896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87,260.00 </w:t>
            </w:r>
          </w:p>
        </w:tc>
      </w:tr>
      <w:tr w:rsidR="003F0D8F" w:rsidRPr="003F0D8F" w14:paraId="1CE8132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6CD4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150670" w14:textId="7A7C53E8"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DA4B7BA" w14:textId="356EF82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92785" w14:textId="6CF0F0E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DE080F" w14:textId="1F3808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7,114,800.00 </w:t>
            </w:r>
          </w:p>
        </w:tc>
      </w:tr>
      <w:tr w:rsidR="003F0D8F" w:rsidRPr="003F0D8F" w14:paraId="58AA303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3266DA"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3EA083D3" w14:textId="2919972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4,092,340.18 </w:t>
            </w:r>
          </w:p>
        </w:tc>
        <w:tc>
          <w:tcPr>
            <w:tcW w:w="810" w:type="pct"/>
            <w:tcBorders>
              <w:top w:val="nil"/>
              <w:left w:val="nil"/>
              <w:bottom w:val="single" w:sz="4" w:space="0" w:color="000000"/>
              <w:right w:val="single" w:sz="4" w:space="0" w:color="000000"/>
            </w:tcBorders>
            <w:shd w:val="clear" w:color="A5A5A5" w:fill="A5A5A5"/>
            <w:noWrap/>
            <w:vAlign w:val="bottom"/>
            <w:hideMark/>
          </w:tcPr>
          <w:p w14:paraId="2EEE0C32" w14:textId="72AFAB6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D56AC22" w14:textId="7CCE9FF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0116899E" w14:textId="624070D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8,748,450.77 </w:t>
            </w:r>
          </w:p>
        </w:tc>
      </w:tr>
      <w:tr w:rsidR="003F0D8F" w:rsidRPr="003F0D8F" w14:paraId="0FECC7A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88234"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577CA20" w14:textId="7B5CC69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9,43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F92012B" w14:textId="272B94C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3BCC5" w14:textId="0BAD6C5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AD85A5" w14:textId="5A14417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2,935,583.38 </w:t>
            </w:r>
          </w:p>
        </w:tc>
      </w:tr>
      <w:tr w:rsidR="003F0D8F" w:rsidRPr="003F0D8F" w14:paraId="2026E6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370A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4EE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266C14A2" w14:textId="6E6ECF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1B604B71" w14:textId="340686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3AF78E" w14:textId="53D55F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7E3B1" w14:textId="79886C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0,000.00 </w:t>
            </w:r>
          </w:p>
        </w:tc>
      </w:tr>
      <w:tr w:rsidR="003F0D8F" w:rsidRPr="003F0D8F" w14:paraId="3A86D94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E36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156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7FB0B97A" w14:textId="53A39A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9C86BD7" w14:textId="02E9B1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DDEDF2" w14:textId="3C3573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E4AC2" w14:textId="249F50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3,092.45 </w:t>
            </w:r>
          </w:p>
        </w:tc>
      </w:tr>
      <w:tr w:rsidR="003F0D8F" w:rsidRPr="003F0D8F" w14:paraId="311AB7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9783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5BB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064748CA" w14:textId="5E97A6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7C029B2" w14:textId="12CA25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0C9A56" w14:textId="5217CD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994B5" w14:textId="231EBC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31EC9F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AEBD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6C7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16258FF5" w14:textId="43921E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3A107861" w14:textId="4B0B22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E6FAEE" w14:textId="7A3505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54032" w14:textId="737D9A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295.58 </w:t>
            </w:r>
          </w:p>
        </w:tc>
      </w:tr>
      <w:tr w:rsidR="003F0D8F" w:rsidRPr="003F0D8F" w14:paraId="1D1F347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B229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AA74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26090B5" w14:textId="143D70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5D9C4CE3" w14:textId="6143C8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3E9833" w14:textId="5FD179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1C069" w14:textId="128F90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6,299.20 </w:t>
            </w:r>
          </w:p>
        </w:tc>
      </w:tr>
      <w:tr w:rsidR="003F0D8F" w:rsidRPr="003F0D8F" w14:paraId="32AC0E7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D900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B369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4F6ABEE3" w14:textId="76FF96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D29D77E" w14:textId="6DE7E3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3CCC1F" w14:textId="7ACC31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FA8D1" w14:textId="4F192C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678B84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3384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E8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4C135973" w14:textId="50F92B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1D5B77F5" w14:textId="0EC978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15AA0D" w14:textId="3FE9AA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98978" w14:textId="5196A4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r>
      <w:tr w:rsidR="003F0D8F" w:rsidRPr="003F0D8F" w14:paraId="2ED9E2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1AB5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836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0E46D2B" w14:textId="76F91E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63CEAAE" w14:textId="54462D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A03E9CF" w14:textId="18430B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D6072" w14:textId="2E6994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68,551.20 </w:t>
            </w:r>
          </w:p>
        </w:tc>
      </w:tr>
      <w:tr w:rsidR="003F0D8F" w:rsidRPr="003F0D8F" w14:paraId="36854B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C20B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0AF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10B3EEA2" w14:textId="0F0465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61D675A5" w14:textId="11CDBA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7B6C2F01" w14:textId="63EC8C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42111" w14:textId="107649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092.45 </w:t>
            </w:r>
          </w:p>
        </w:tc>
      </w:tr>
      <w:tr w:rsidR="003F0D8F" w:rsidRPr="003F0D8F" w14:paraId="7406F6C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8A7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43F8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5957295" w14:textId="48D53C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159B0D8" w14:textId="5EF641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E22BD4" w14:textId="4A0BD6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84A4A" w14:textId="513DC8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1C366A7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576A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68A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7BD0729D" w14:textId="25D9C6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6C9D91E" w14:textId="12E667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9AFA31" w14:textId="541D04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CD64F" w14:textId="6C796B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1,247.70 </w:t>
            </w:r>
          </w:p>
        </w:tc>
      </w:tr>
      <w:tr w:rsidR="003F0D8F" w:rsidRPr="003F0D8F" w14:paraId="06D6324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3CC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448E3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4B3E496C" w14:textId="0040E2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2F93854F" w14:textId="0F083C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6DEFB4" w14:textId="78E6E1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1BB96" w14:textId="59A807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1,304.70 </w:t>
            </w:r>
          </w:p>
        </w:tc>
      </w:tr>
      <w:tr w:rsidR="003F0D8F" w:rsidRPr="003F0D8F" w14:paraId="75D4EBE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2830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9DC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80E8607" w14:textId="4A76AA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1038A9F7" w14:textId="2F31F9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DD2006" w14:textId="73E392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28855" w14:textId="1CEE40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96,280.50 </w:t>
            </w:r>
          </w:p>
        </w:tc>
      </w:tr>
      <w:tr w:rsidR="003F0D8F" w:rsidRPr="003F0D8F" w14:paraId="430B91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2AF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C90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02E322B" w14:textId="3A1739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67478B30" w14:textId="7C254A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3EB39C09" w14:textId="57C667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5D8D1" w14:textId="65734E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29,385.70 </w:t>
            </w:r>
          </w:p>
        </w:tc>
      </w:tr>
      <w:tr w:rsidR="003F0D8F" w:rsidRPr="003F0D8F" w14:paraId="0DAC4E0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1A70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2261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4D0D0D90" w14:textId="2F504F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8CE1DCA" w14:textId="3F5B06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6598501" w14:textId="364571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0612A" w14:textId="2F9E0A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1,333.20 </w:t>
            </w:r>
          </w:p>
        </w:tc>
      </w:tr>
      <w:tr w:rsidR="003F0D8F" w:rsidRPr="003F0D8F" w14:paraId="2470E9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9CD6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A2C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9E5B7BF" w14:textId="393FF5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5CC6FD37" w14:textId="222180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ED1739" w14:textId="3ACD29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0C34C" w14:textId="5B49CB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1,187.20 </w:t>
            </w:r>
          </w:p>
        </w:tc>
      </w:tr>
      <w:tr w:rsidR="003F0D8F" w:rsidRPr="003F0D8F" w14:paraId="1C951D5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9FC5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203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2D8C1472" w14:textId="064D31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1F92AEF" w14:textId="0FBD55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F104A3" w14:textId="18C4AE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BDE1E" w14:textId="0D1BDD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r>
      <w:tr w:rsidR="003F0D8F" w:rsidRPr="003F0D8F" w14:paraId="6C55BEB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235A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0BB8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4DC719E9" w14:textId="47095E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A39E0C0" w14:textId="1E1248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700F2D" w14:textId="7F5AD4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2FAA0" w14:textId="2CCD73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3B5DEF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15BC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B96A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6AC01E19" w14:textId="4B2B89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74F8836" w14:textId="07CC60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29655E" w14:textId="0154CD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2BA9D" w14:textId="65CC3B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781071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7130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097C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7BAB90A5" w14:textId="629595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FD90498" w14:textId="1956F1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9248C2" w14:textId="46F3C0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E18F6" w14:textId="140DFE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3879CA2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EF2B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155D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7C868492" w14:textId="5DFB5F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F98DE16" w14:textId="73460D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8CC4F0" w14:textId="4214EF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C07F3" w14:textId="50060C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13.20 </w:t>
            </w:r>
          </w:p>
        </w:tc>
      </w:tr>
      <w:tr w:rsidR="003F0D8F" w:rsidRPr="003F0D8F" w14:paraId="15CDD7F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DCC1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C04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5E6B09CD" w14:textId="3ADD67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4B63F1D6" w14:textId="7A3EFB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417BF4" w14:textId="5D78CC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D17FB" w14:textId="7F0404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453.20 </w:t>
            </w:r>
          </w:p>
        </w:tc>
      </w:tr>
      <w:tr w:rsidR="003F0D8F" w:rsidRPr="003F0D8F" w14:paraId="40A21F2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217C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74E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3529984" w14:textId="0D82A1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22D84628" w14:textId="1C50E1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0820E8" w14:textId="0C64A3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33CD8" w14:textId="1C6089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0,578.20 </w:t>
            </w:r>
          </w:p>
        </w:tc>
      </w:tr>
      <w:tr w:rsidR="003F0D8F" w:rsidRPr="003F0D8F" w14:paraId="449F2F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12E2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436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78D09B9F" w14:textId="2ACEE2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75EF1A7F" w14:textId="69FB0C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D85E2A" w14:textId="39AE8C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15DFB" w14:textId="2C7415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009.70 </w:t>
            </w:r>
          </w:p>
        </w:tc>
      </w:tr>
      <w:tr w:rsidR="003F0D8F" w:rsidRPr="003F0D8F" w14:paraId="1C5B063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414D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DFF9814" w14:textId="0A7FECE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515,876.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179FE4C" w14:textId="4DC4888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1D8AF2" w14:textId="35EE31C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8681785" w14:textId="2486E88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515,876.08 </w:t>
            </w:r>
          </w:p>
        </w:tc>
      </w:tr>
      <w:tr w:rsidR="003F0D8F" w:rsidRPr="003F0D8F" w14:paraId="482B650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B077F"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B90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1F5A36E8" w14:textId="7894E7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280.00 </w:t>
            </w:r>
          </w:p>
        </w:tc>
        <w:tc>
          <w:tcPr>
            <w:tcW w:w="810" w:type="pct"/>
            <w:tcBorders>
              <w:top w:val="nil"/>
              <w:left w:val="nil"/>
              <w:bottom w:val="single" w:sz="4" w:space="0" w:color="000000"/>
              <w:right w:val="single" w:sz="4" w:space="0" w:color="000000"/>
            </w:tcBorders>
            <w:shd w:val="clear" w:color="auto" w:fill="auto"/>
            <w:noWrap/>
            <w:vAlign w:val="bottom"/>
            <w:hideMark/>
          </w:tcPr>
          <w:p w14:paraId="62F937FF" w14:textId="72BC47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62A0D" w14:textId="374B3C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7E43A" w14:textId="6DE9B1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280.00 </w:t>
            </w:r>
          </w:p>
        </w:tc>
      </w:tr>
      <w:tr w:rsidR="003F0D8F" w:rsidRPr="003F0D8F" w14:paraId="784E413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097B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901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5A8CEC7" w14:textId="241C71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4811862E" w14:textId="1DA6FA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55D0A" w14:textId="237FA2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F29AA" w14:textId="3937D7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1,574.25 </w:t>
            </w:r>
          </w:p>
        </w:tc>
      </w:tr>
      <w:tr w:rsidR="003F0D8F" w:rsidRPr="003F0D8F" w14:paraId="3066B1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8A86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0838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1951C5DB" w14:textId="7C1A38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1201BCD" w14:textId="1C8AC0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77EFB" w14:textId="700685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F5899" w14:textId="6E5C39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860.50 </w:t>
            </w:r>
          </w:p>
        </w:tc>
      </w:tr>
      <w:tr w:rsidR="003F0D8F" w:rsidRPr="003F0D8F" w14:paraId="708E0F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DFC38"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1D13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7B472A9" w14:textId="19508E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09FC05E" w14:textId="6F31A7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3C377" w14:textId="000443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EACF6" w14:textId="4B2811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r>
      <w:tr w:rsidR="003F0D8F" w:rsidRPr="003F0D8F" w14:paraId="6250067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B880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D57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2294020D" w14:textId="78E9CD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231F72A2" w14:textId="1022FC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D7664" w14:textId="4F0319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37D05" w14:textId="70DFE5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0,285.00 </w:t>
            </w:r>
          </w:p>
        </w:tc>
      </w:tr>
      <w:tr w:rsidR="003F0D8F" w:rsidRPr="003F0D8F" w14:paraId="27FE84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5521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BC3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C7C8338" w14:textId="13C6C3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9,220.82 </w:t>
            </w:r>
          </w:p>
        </w:tc>
        <w:tc>
          <w:tcPr>
            <w:tcW w:w="810" w:type="pct"/>
            <w:tcBorders>
              <w:top w:val="nil"/>
              <w:left w:val="nil"/>
              <w:bottom w:val="single" w:sz="4" w:space="0" w:color="000000"/>
              <w:right w:val="single" w:sz="4" w:space="0" w:color="000000"/>
            </w:tcBorders>
            <w:shd w:val="clear" w:color="auto" w:fill="auto"/>
            <w:noWrap/>
            <w:vAlign w:val="bottom"/>
            <w:hideMark/>
          </w:tcPr>
          <w:p w14:paraId="4FC2F9AC" w14:textId="333C76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11EEB" w14:textId="250F33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BD246" w14:textId="732E53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9,220.82 </w:t>
            </w:r>
          </w:p>
        </w:tc>
      </w:tr>
      <w:tr w:rsidR="003F0D8F" w:rsidRPr="003F0D8F" w14:paraId="0B36430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C982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6CB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2DC11ADF" w14:textId="158CCB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6430A11F" w14:textId="0687F1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2005F" w14:textId="13311B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51BBF" w14:textId="55A919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1,931.42 </w:t>
            </w:r>
          </w:p>
        </w:tc>
      </w:tr>
      <w:tr w:rsidR="003F0D8F" w:rsidRPr="003F0D8F" w14:paraId="6FE560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753A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189F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52E656BE" w14:textId="473AE6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699A8F97" w14:textId="71F984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37928" w14:textId="65803F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BE38C" w14:textId="792122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31.42 </w:t>
            </w:r>
          </w:p>
        </w:tc>
      </w:tr>
      <w:tr w:rsidR="003F0D8F" w:rsidRPr="003F0D8F" w14:paraId="75C5F6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35F40"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9F2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7340EB21" w14:textId="280069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1C89408F" w14:textId="55E1C0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E7342" w14:textId="4CFF8D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8857E" w14:textId="0A3220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9,950.25 </w:t>
            </w:r>
          </w:p>
        </w:tc>
      </w:tr>
      <w:tr w:rsidR="003F0D8F" w:rsidRPr="003F0D8F" w14:paraId="61D8DE4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BDAFD"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CED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E162663" w14:textId="367EE1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42CB9495" w14:textId="1BD907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FF232" w14:textId="01ABC8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B2860" w14:textId="565BFB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9,893.25 </w:t>
            </w:r>
          </w:p>
        </w:tc>
      </w:tr>
      <w:tr w:rsidR="003F0D8F" w:rsidRPr="003F0D8F" w14:paraId="6F1A706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3A60D"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6284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493E052" w14:textId="4024A9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28116A01" w14:textId="76A7B8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C7564" w14:textId="6C28C1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04CAD" w14:textId="3B3E21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2,015.75 </w:t>
            </w:r>
          </w:p>
        </w:tc>
      </w:tr>
      <w:tr w:rsidR="003F0D8F" w:rsidRPr="003F0D8F" w14:paraId="142975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6D3F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DAB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116ADE05" w14:textId="4D5416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4BD40ECD" w14:textId="7F682E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8B607" w14:textId="3576DE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BDF10" w14:textId="1430C6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007.25 </w:t>
            </w:r>
          </w:p>
        </w:tc>
      </w:tr>
      <w:tr w:rsidR="003F0D8F" w:rsidRPr="003F0D8F" w14:paraId="011CBB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45A4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7DC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00B45AF3" w14:textId="7AC8A4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2211D467" w14:textId="0A2DFB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E28C5" w14:textId="4376E4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ED922" w14:textId="0CC26A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9,065.92 </w:t>
            </w:r>
          </w:p>
        </w:tc>
      </w:tr>
      <w:tr w:rsidR="003F0D8F" w:rsidRPr="003F0D8F" w14:paraId="65C3B3E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23952"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DE21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4F6A554" w14:textId="045E2D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45316ACC" w14:textId="79CDEC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AE170" w14:textId="2A7A6E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74A8C" w14:textId="6294FE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3,161.78 </w:t>
            </w:r>
          </w:p>
        </w:tc>
      </w:tr>
      <w:tr w:rsidR="003F0D8F" w:rsidRPr="003F0D8F" w14:paraId="439E48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A677D"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0D8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93D0D98" w14:textId="3CEDDC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49,499.48 </w:t>
            </w:r>
          </w:p>
        </w:tc>
        <w:tc>
          <w:tcPr>
            <w:tcW w:w="810" w:type="pct"/>
            <w:tcBorders>
              <w:top w:val="nil"/>
              <w:left w:val="nil"/>
              <w:bottom w:val="single" w:sz="4" w:space="0" w:color="000000"/>
              <w:right w:val="single" w:sz="4" w:space="0" w:color="000000"/>
            </w:tcBorders>
            <w:shd w:val="clear" w:color="auto" w:fill="auto"/>
            <w:noWrap/>
            <w:vAlign w:val="bottom"/>
            <w:hideMark/>
          </w:tcPr>
          <w:p w14:paraId="763F5B2E" w14:textId="16B6AC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9E12E" w14:textId="5B0303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08A16" w14:textId="4577C5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49,499.48 </w:t>
            </w:r>
          </w:p>
        </w:tc>
      </w:tr>
      <w:tr w:rsidR="003F0D8F" w:rsidRPr="003F0D8F" w14:paraId="607241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EC63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7FE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F1E6D9A" w14:textId="31CBAC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D5F6DC2" w14:textId="4BDAA9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289E4" w14:textId="145DE8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09E36" w14:textId="626A60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7,436.00 </w:t>
            </w:r>
          </w:p>
        </w:tc>
      </w:tr>
      <w:tr w:rsidR="003F0D8F" w:rsidRPr="003F0D8F" w14:paraId="471C3E3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33A8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A0E5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504CE49" w14:textId="3274CC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46AA695" w14:textId="31D62D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5505D" w14:textId="3D95C8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8B609" w14:textId="525784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7,436.00 </w:t>
            </w:r>
          </w:p>
        </w:tc>
      </w:tr>
      <w:tr w:rsidR="003F0D8F" w:rsidRPr="003F0D8F" w14:paraId="12DC402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C1170"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5AB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440DBE0D" w14:textId="44C4B3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E40C992" w14:textId="7BBE5C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1BF80" w14:textId="06D44D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C8D0E" w14:textId="04F74D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799.25 </w:t>
            </w:r>
          </w:p>
        </w:tc>
      </w:tr>
      <w:tr w:rsidR="003F0D8F" w:rsidRPr="003F0D8F" w14:paraId="6F4E18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611D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7B16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019ED5FB" w14:textId="5BB371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4583ABD1" w14:textId="5FE33A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33C27" w14:textId="1B836F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7978E" w14:textId="6058F4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42.03 </w:t>
            </w:r>
          </w:p>
        </w:tc>
      </w:tr>
      <w:tr w:rsidR="003F0D8F" w:rsidRPr="003F0D8F" w14:paraId="19C04EF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7032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116F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4A99CE6" w14:textId="5242EB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59F507BC" w14:textId="3FA89A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6A285" w14:textId="5B8153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9F62" w14:textId="5A3CB1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015.34 </w:t>
            </w:r>
          </w:p>
        </w:tc>
      </w:tr>
      <w:tr w:rsidR="003F0D8F" w:rsidRPr="003F0D8F" w14:paraId="107E381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31854"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90E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FECA8B4" w14:textId="74D62C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4510D3F6" w14:textId="6DB186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064A7" w14:textId="6B0362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21DCD" w14:textId="405C87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748.40 </w:t>
            </w:r>
          </w:p>
        </w:tc>
      </w:tr>
      <w:tr w:rsidR="003F0D8F" w:rsidRPr="003F0D8F" w14:paraId="294E3D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A6C2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3C49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1A8FBEA" w14:textId="1D5741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1,742.25 </w:t>
            </w:r>
          </w:p>
        </w:tc>
        <w:tc>
          <w:tcPr>
            <w:tcW w:w="810" w:type="pct"/>
            <w:tcBorders>
              <w:top w:val="nil"/>
              <w:left w:val="nil"/>
              <w:bottom w:val="single" w:sz="4" w:space="0" w:color="000000"/>
              <w:right w:val="single" w:sz="4" w:space="0" w:color="000000"/>
            </w:tcBorders>
            <w:shd w:val="clear" w:color="auto" w:fill="auto"/>
            <w:noWrap/>
            <w:vAlign w:val="bottom"/>
            <w:hideMark/>
          </w:tcPr>
          <w:p w14:paraId="5AD528E8" w14:textId="7C7C17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F3183" w14:textId="0D970A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B3147" w14:textId="714D0B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1,742.25 </w:t>
            </w:r>
          </w:p>
        </w:tc>
      </w:tr>
      <w:tr w:rsidR="003F0D8F" w:rsidRPr="003F0D8F" w14:paraId="2B5562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DD10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8C7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2CAABD7C" w14:textId="04EC1E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D3408E7" w14:textId="645A04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64B01" w14:textId="2125A4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82AF8" w14:textId="243E0C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r>
      <w:tr w:rsidR="003F0D8F" w:rsidRPr="003F0D8F" w14:paraId="2D5806B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FE23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680D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E0AAE87" w14:textId="397BD1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4AD61768" w14:textId="777689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CCAA0" w14:textId="5B4FE7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6076F" w14:textId="6142F5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381.56 </w:t>
            </w:r>
          </w:p>
        </w:tc>
      </w:tr>
      <w:tr w:rsidR="003F0D8F" w:rsidRPr="003F0D8F" w14:paraId="0771A8C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668B5"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BB38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A524E34" w14:textId="1897CB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28F01C6" w14:textId="085667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3F473" w14:textId="667F60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5D2B7" w14:textId="57FAAA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r>
      <w:tr w:rsidR="003F0D8F" w:rsidRPr="003F0D8F" w14:paraId="5DD5473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3816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71F7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12FA932" w14:textId="32573B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C7AB224" w14:textId="1FF61A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0D3C9" w14:textId="0319F3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9B584" w14:textId="504CDC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r>
      <w:tr w:rsidR="003F0D8F" w:rsidRPr="003F0D8F" w14:paraId="3A8795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0703"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BDC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796EF3F" w14:textId="569875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14650813" w14:textId="49DD40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37F9F" w14:textId="6914A3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3AB83" w14:textId="2A579C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5,288.89 </w:t>
            </w:r>
          </w:p>
        </w:tc>
      </w:tr>
      <w:tr w:rsidR="003F0D8F" w:rsidRPr="003F0D8F" w14:paraId="2AAEFEC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45EE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A02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7801F34" w14:textId="6EC7A2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1939FB24" w14:textId="4ABC7E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4411C" w14:textId="6608C4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2AF62" w14:textId="7459E8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4,166.03 </w:t>
            </w:r>
          </w:p>
        </w:tc>
      </w:tr>
      <w:tr w:rsidR="003F0D8F" w:rsidRPr="003F0D8F" w14:paraId="444C2A5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09FF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8D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1EA13DAA" w14:textId="72FE17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2AC75616" w14:textId="305BAF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E4DBA" w14:textId="1CE61D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8BA34" w14:textId="1FF2E3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54.28 </w:t>
            </w:r>
          </w:p>
        </w:tc>
      </w:tr>
      <w:tr w:rsidR="003F0D8F" w:rsidRPr="003F0D8F" w14:paraId="4506BF3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22AF2"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654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765DB3CB" w14:textId="7E5BC4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03C76A7C" w14:textId="070E04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CD4B7" w14:textId="23A619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936C3" w14:textId="30C0E4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9,451.75 </w:t>
            </w:r>
          </w:p>
        </w:tc>
      </w:tr>
      <w:tr w:rsidR="003F0D8F" w:rsidRPr="003F0D8F" w14:paraId="2AE368C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27BC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3FA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30956656" w14:textId="011C68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6E83C456" w14:textId="4B165B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001F0" w14:textId="077EE0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74735" w14:textId="3B6478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9,640.00 </w:t>
            </w:r>
          </w:p>
        </w:tc>
      </w:tr>
      <w:tr w:rsidR="003F0D8F" w:rsidRPr="003F0D8F" w14:paraId="19E13AE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6D6A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4DD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4505F66" w14:textId="5D9AD1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1,088.65 </w:t>
            </w:r>
          </w:p>
        </w:tc>
        <w:tc>
          <w:tcPr>
            <w:tcW w:w="810" w:type="pct"/>
            <w:tcBorders>
              <w:top w:val="nil"/>
              <w:left w:val="nil"/>
              <w:bottom w:val="single" w:sz="4" w:space="0" w:color="000000"/>
              <w:right w:val="single" w:sz="4" w:space="0" w:color="000000"/>
            </w:tcBorders>
            <w:shd w:val="clear" w:color="auto" w:fill="auto"/>
            <w:noWrap/>
            <w:vAlign w:val="bottom"/>
            <w:hideMark/>
          </w:tcPr>
          <w:p w14:paraId="1A68860D" w14:textId="019DE3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B6AD4" w14:textId="476C4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E1326" w14:textId="5CBB2B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1,088.65 </w:t>
            </w:r>
          </w:p>
        </w:tc>
      </w:tr>
      <w:tr w:rsidR="003F0D8F" w:rsidRPr="003F0D8F" w14:paraId="75CB72F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D55D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EF2AE45" w14:textId="439318A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964,100.39 </w:t>
            </w:r>
          </w:p>
        </w:tc>
        <w:tc>
          <w:tcPr>
            <w:tcW w:w="810" w:type="pct"/>
            <w:tcBorders>
              <w:top w:val="nil"/>
              <w:left w:val="nil"/>
              <w:bottom w:val="single" w:sz="4" w:space="0" w:color="000000"/>
              <w:right w:val="single" w:sz="4" w:space="0" w:color="000000"/>
            </w:tcBorders>
            <w:shd w:val="clear" w:color="D8D8D8" w:fill="D8D8D8"/>
            <w:noWrap/>
            <w:vAlign w:val="bottom"/>
            <w:hideMark/>
          </w:tcPr>
          <w:p w14:paraId="1F14863A" w14:textId="6E42A6B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6E2DE4" w14:textId="449415F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AE38754" w14:textId="6C2E161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081,412.03 </w:t>
            </w:r>
          </w:p>
        </w:tc>
      </w:tr>
      <w:tr w:rsidR="003F0D8F" w:rsidRPr="003F0D8F" w14:paraId="49233F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63238"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142B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1A296569" w14:textId="0A7382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1243B72" w14:textId="66AB1C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95723" w14:textId="583DA9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0A192" w14:textId="0C62F5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3,830.57 </w:t>
            </w:r>
          </w:p>
        </w:tc>
      </w:tr>
      <w:tr w:rsidR="003F0D8F" w:rsidRPr="003F0D8F" w14:paraId="3BEE617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0179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67CB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87B1F12" w14:textId="662A05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1663BDFF" w14:textId="31FE5B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CABEB" w14:textId="12E75F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C0666" w14:textId="4FA3E7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654.03 </w:t>
            </w:r>
          </w:p>
        </w:tc>
      </w:tr>
      <w:tr w:rsidR="003F0D8F" w:rsidRPr="003F0D8F" w14:paraId="3B7BC3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D7648"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F8B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72A7F4E2" w14:textId="396B5B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306A6934" w14:textId="6BDFE2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2C754" w14:textId="09EE0B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5E0BE" w14:textId="5E84C8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9,877.16 </w:t>
            </w:r>
          </w:p>
        </w:tc>
      </w:tr>
      <w:tr w:rsidR="003F0D8F" w:rsidRPr="003F0D8F" w14:paraId="375567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1FD95"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A05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2F56B86B" w14:textId="4C0668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2CEDA582" w14:textId="66CE6E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32E64" w14:textId="52D6B7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774B8" w14:textId="0F7F0E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5,142.50 </w:t>
            </w:r>
          </w:p>
        </w:tc>
      </w:tr>
      <w:tr w:rsidR="003F0D8F" w:rsidRPr="003F0D8F" w14:paraId="12AC3CC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AE1D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780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F5BB84F" w14:textId="282853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CBA7F18" w14:textId="6B5B56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AB819" w14:textId="6C1B2E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58501" w14:textId="2BA3F8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r>
      <w:tr w:rsidR="003F0D8F" w:rsidRPr="003F0D8F" w14:paraId="716A7AA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34CD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8C6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2C75EA43" w14:textId="05A152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42A8DA6A" w14:textId="573FEA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FF8AF" w14:textId="51A286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44C28" w14:textId="3D3AF2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617.14 </w:t>
            </w:r>
          </w:p>
        </w:tc>
      </w:tr>
      <w:tr w:rsidR="003F0D8F" w:rsidRPr="003F0D8F" w14:paraId="1A064D8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0A753"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FCD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B88CA3B" w14:textId="09BFD7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39C30809" w14:textId="7E94C2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80981" w14:textId="301C38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1513C" w14:textId="6C4377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6,042.75 </w:t>
            </w:r>
          </w:p>
        </w:tc>
      </w:tr>
      <w:tr w:rsidR="003F0D8F" w:rsidRPr="003F0D8F" w14:paraId="18F851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A037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500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CBE32E9" w14:textId="6E776C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27B409AF" w14:textId="0B686C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44DEC" w14:textId="64DE68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118E3E4A" w14:textId="7E8E97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321.00 </w:t>
            </w:r>
          </w:p>
        </w:tc>
      </w:tr>
      <w:tr w:rsidR="003F0D8F" w:rsidRPr="003F0D8F" w14:paraId="0BF69D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7E94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D5B9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0BCF103D" w14:textId="425234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1AEB4FA" w14:textId="57FADA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192DE" w14:textId="4E9E87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C2365" w14:textId="5ECB91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56,798.14 </w:t>
            </w:r>
          </w:p>
        </w:tc>
      </w:tr>
      <w:tr w:rsidR="003F0D8F" w:rsidRPr="003F0D8F" w14:paraId="3774630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37F75"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D604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E3272A8" w14:textId="127B98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2065772B" w14:textId="14F59B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961E4" w14:textId="0CCB35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D6DA6" w14:textId="1A1C27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47,764.75 </w:t>
            </w:r>
          </w:p>
        </w:tc>
      </w:tr>
      <w:tr w:rsidR="003F0D8F" w:rsidRPr="003F0D8F" w14:paraId="749E9E3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7E8B3"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76D6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4B192E4F" w14:textId="718542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0126D22" w14:textId="130C92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1826C" w14:textId="7147F8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5579B" w14:textId="5F251F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9,805.12 </w:t>
            </w:r>
          </w:p>
        </w:tc>
      </w:tr>
      <w:tr w:rsidR="003F0D8F" w:rsidRPr="003F0D8F" w14:paraId="482A9C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873B5"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BA4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10F8984" w14:textId="551183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5C1B7554" w14:textId="25D064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0F255" w14:textId="0BD0BD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D600D" w14:textId="6891D5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9,067.50 </w:t>
            </w:r>
          </w:p>
        </w:tc>
      </w:tr>
      <w:tr w:rsidR="003F0D8F" w:rsidRPr="003F0D8F" w14:paraId="00E498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21D04"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FE6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F35A008" w14:textId="20BF07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7494C24" w14:textId="6FF256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AD6DF" w14:textId="5E536F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20207" w14:textId="1BEC24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2,598.20 </w:t>
            </w:r>
          </w:p>
        </w:tc>
      </w:tr>
      <w:tr w:rsidR="003F0D8F" w:rsidRPr="003F0D8F" w14:paraId="28B637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32F3D"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827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C852314" w14:textId="73B647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7A9F9D10" w14:textId="095278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9771B" w14:textId="6EDF0F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B303B" w14:textId="272A2F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54,162.47 </w:t>
            </w:r>
          </w:p>
        </w:tc>
      </w:tr>
      <w:tr w:rsidR="003F0D8F" w:rsidRPr="003F0D8F" w14:paraId="146241D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BC69D"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F78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3CB890E7" w14:textId="66C712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0F9BD360" w14:textId="6E9A0C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8BB1A" w14:textId="6C64A2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EBB40" w14:textId="59FA99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7,855.53 </w:t>
            </w:r>
          </w:p>
        </w:tc>
      </w:tr>
      <w:tr w:rsidR="003F0D8F" w:rsidRPr="003F0D8F" w14:paraId="276C43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3D84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CDE1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9B18222" w14:textId="367AED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19DA2167" w14:textId="132434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03818" w14:textId="3E39D0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4DC18" w14:textId="5D06E7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8,486.50 </w:t>
            </w:r>
          </w:p>
        </w:tc>
      </w:tr>
      <w:tr w:rsidR="003F0D8F" w:rsidRPr="003F0D8F" w14:paraId="53898BC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0F490"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337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BD212F0" w14:textId="24DFC6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52D673E" w14:textId="410E56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E7823" w14:textId="2BAE5C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6B39C8D" w14:textId="73C7D1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05,530.92 </w:t>
            </w:r>
          </w:p>
        </w:tc>
      </w:tr>
      <w:tr w:rsidR="003F0D8F" w:rsidRPr="003F0D8F" w14:paraId="0C7EF1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4918F"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0F8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40FF51B" w14:textId="1DB2D9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333AE872" w14:textId="5FF0ED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43CDF" w14:textId="7B8EBF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02096" w14:textId="6EE0DA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7,713.75 </w:t>
            </w:r>
          </w:p>
        </w:tc>
      </w:tr>
      <w:tr w:rsidR="003F0D8F" w:rsidRPr="003F0D8F" w14:paraId="63CC53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E76F2"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614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3176C271" w14:textId="293345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340E406B" w14:textId="3A2537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A1AC5" w14:textId="059185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1BF7F" w14:textId="34E927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8,611.25 </w:t>
            </w:r>
          </w:p>
        </w:tc>
      </w:tr>
      <w:tr w:rsidR="003F0D8F" w:rsidRPr="003F0D8F" w14:paraId="65BCAD3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6E3A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8B22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A580B69" w14:textId="107DF3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EBABBA5" w14:textId="52852A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6CBD967C" w14:textId="70AA3C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30251" w14:textId="277F93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6,392.75 </w:t>
            </w:r>
          </w:p>
        </w:tc>
      </w:tr>
      <w:tr w:rsidR="003F0D8F" w:rsidRPr="003F0D8F" w14:paraId="699F993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E4EB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612E37EA" w14:textId="0C1F080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173,458.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523F4C2" w14:textId="5B9FD96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0F718DC5" w14:textId="5CF2089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1258897F" w14:textId="23A82B0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2,215,579.28 </w:t>
            </w:r>
          </w:p>
        </w:tc>
      </w:tr>
      <w:tr w:rsidR="003F0D8F" w:rsidRPr="003F0D8F" w14:paraId="5C4BBC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4AE4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F1D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9F3292D" w14:textId="5CD009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1,027.50 </w:t>
            </w:r>
          </w:p>
        </w:tc>
        <w:tc>
          <w:tcPr>
            <w:tcW w:w="810" w:type="pct"/>
            <w:tcBorders>
              <w:top w:val="nil"/>
              <w:left w:val="nil"/>
              <w:bottom w:val="single" w:sz="4" w:space="0" w:color="000000"/>
              <w:right w:val="single" w:sz="4" w:space="0" w:color="000000"/>
            </w:tcBorders>
            <w:shd w:val="clear" w:color="auto" w:fill="auto"/>
            <w:noWrap/>
            <w:vAlign w:val="bottom"/>
            <w:hideMark/>
          </w:tcPr>
          <w:p w14:paraId="207F6AE8" w14:textId="48CCAA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50BAA" w14:textId="7A53C2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D5A3E" w14:textId="34F6D4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1,027.50 </w:t>
            </w:r>
          </w:p>
        </w:tc>
      </w:tr>
      <w:tr w:rsidR="003F0D8F" w:rsidRPr="003F0D8F" w14:paraId="7C515E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A8CD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A554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8261C3E" w14:textId="694199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1916711C" w14:textId="5FA556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DF8F2" w14:textId="6380D5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4111E" w14:textId="0269A4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807.94 </w:t>
            </w:r>
          </w:p>
        </w:tc>
      </w:tr>
      <w:tr w:rsidR="003F0D8F" w:rsidRPr="003F0D8F" w14:paraId="71F183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0F9E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EDD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70974D4" w14:textId="136B09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00D3A76F" w14:textId="146AA4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B0C90" w14:textId="732123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DD5D7" w14:textId="72661C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8,780.89 </w:t>
            </w:r>
          </w:p>
        </w:tc>
      </w:tr>
      <w:tr w:rsidR="003F0D8F" w:rsidRPr="003F0D8F" w14:paraId="563DB6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063A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BCF6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F90F5DE" w14:textId="3FF1E0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7350FC1" w14:textId="1E93FE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A2B3D" w14:textId="7771C2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9B1FA" w14:textId="6B80BF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r>
      <w:tr w:rsidR="003F0D8F" w:rsidRPr="003F0D8F" w14:paraId="599359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DA36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2C5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2710DECD" w14:textId="5CABE4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401C37" w14:textId="493690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7373C" w14:textId="4083BA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715EB6AF" w14:textId="4F19A9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08,628.72 </w:t>
            </w:r>
          </w:p>
        </w:tc>
      </w:tr>
      <w:tr w:rsidR="003F0D8F" w:rsidRPr="003F0D8F" w14:paraId="2FCBB28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EFCB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1B5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094A7808" w14:textId="20E9CB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08EB7E03" w14:textId="392B67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DE7EB" w14:textId="5B4B46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7105E" w14:textId="214A2F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4,392.00 </w:t>
            </w:r>
          </w:p>
        </w:tc>
      </w:tr>
      <w:tr w:rsidR="003F0D8F" w:rsidRPr="003F0D8F" w14:paraId="62606A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BB5D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C9F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3B043F0B" w14:textId="7E23D2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CF368D5" w14:textId="34D1AA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97312" w14:textId="7EF71F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03C27" w14:textId="212204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3,928.52 </w:t>
            </w:r>
          </w:p>
        </w:tc>
      </w:tr>
      <w:tr w:rsidR="003F0D8F" w:rsidRPr="003F0D8F" w14:paraId="3C63C74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F66E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C85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78F9B81" w14:textId="781258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B4D5CCF" w14:textId="129D06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E4CD5" w14:textId="7EE59F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68D33" w14:textId="04F908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r>
      <w:tr w:rsidR="003F0D8F" w:rsidRPr="003F0D8F" w14:paraId="79B52DA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FC76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19C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310DAB6C" w14:textId="640166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74762EAA" w14:textId="2E4CEA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92731" w14:textId="64E30C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17152" w14:textId="1C65AB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0,157.12 </w:t>
            </w:r>
          </w:p>
        </w:tc>
      </w:tr>
      <w:tr w:rsidR="003F0D8F" w:rsidRPr="003F0D8F" w14:paraId="2FA85A8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4675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D0CC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61812E60" w14:textId="092FAC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CF629" w14:textId="048C50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C6234" w14:textId="643434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27B04088" w14:textId="47595B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12,800.00 </w:t>
            </w:r>
          </w:p>
        </w:tc>
      </w:tr>
      <w:tr w:rsidR="003F0D8F" w:rsidRPr="003F0D8F" w14:paraId="558B6B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4CA1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912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4C68F339" w14:textId="15E200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7147A1E1" w14:textId="69339E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A1C36" w14:textId="007F04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58B93DF9" w14:textId="79B9C1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4,800.64 </w:t>
            </w:r>
          </w:p>
        </w:tc>
      </w:tr>
      <w:tr w:rsidR="003F0D8F" w:rsidRPr="003F0D8F" w14:paraId="217B976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6934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D2EE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81C8C5D" w14:textId="032750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193B7" w14:textId="225EEA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CBBB4" w14:textId="54E991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7949DBA1" w14:textId="4002C0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94,840.00 </w:t>
            </w:r>
          </w:p>
        </w:tc>
      </w:tr>
      <w:tr w:rsidR="003F0D8F" w:rsidRPr="003F0D8F" w14:paraId="710B1B2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C94F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B072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7B6DDA40" w14:textId="2B4F2C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5AB1DA" w14:textId="768DD0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5C18C" w14:textId="62D51E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44BF1165" w14:textId="013915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16,520.00 </w:t>
            </w:r>
          </w:p>
        </w:tc>
      </w:tr>
      <w:tr w:rsidR="003F0D8F" w:rsidRPr="003F0D8F" w14:paraId="62B66D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D30E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A25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5B8E411" w14:textId="0F7031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69,645.64 </w:t>
            </w:r>
          </w:p>
        </w:tc>
        <w:tc>
          <w:tcPr>
            <w:tcW w:w="810" w:type="pct"/>
            <w:tcBorders>
              <w:top w:val="nil"/>
              <w:left w:val="nil"/>
              <w:bottom w:val="single" w:sz="4" w:space="0" w:color="000000"/>
              <w:right w:val="single" w:sz="4" w:space="0" w:color="000000"/>
            </w:tcBorders>
            <w:shd w:val="clear" w:color="auto" w:fill="auto"/>
            <w:noWrap/>
            <w:vAlign w:val="bottom"/>
            <w:hideMark/>
          </w:tcPr>
          <w:p w14:paraId="01123BAB" w14:textId="29A792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7BA48" w14:textId="7E7862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2279B" w14:textId="3ADC82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69,645.64 </w:t>
            </w:r>
          </w:p>
        </w:tc>
      </w:tr>
      <w:tr w:rsidR="003F0D8F" w:rsidRPr="003F0D8F" w14:paraId="22F5EC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9064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248C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EFFC21A" w14:textId="10D005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4C65348" w14:textId="500624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5EA78" w14:textId="7CE01A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0B3FD" w14:textId="602567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193.39 </w:t>
            </w:r>
          </w:p>
        </w:tc>
      </w:tr>
      <w:tr w:rsidR="003F0D8F" w:rsidRPr="003F0D8F" w14:paraId="720F130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1FFD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FD8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4DA55AC" w14:textId="174BCB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7159C39" w14:textId="0FB13A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71065" w14:textId="250361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CDCCA" w14:textId="64CBF9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7,588.75 </w:t>
            </w:r>
          </w:p>
        </w:tc>
      </w:tr>
      <w:tr w:rsidR="003F0D8F" w:rsidRPr="003F0D8F" w14:paraId="264D75E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94DE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F766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143E508C" w14:textId="1911FD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35A4B964" w14:textId="25EB78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90374" w14:textId="11EDCD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62F9D" w14:textId="777DBD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696.12 </w:t>
            </w:r>
          </w:p>
        </w:tc>
      </w:tr>
      <w:tr w:rsidR="003F0D8F" w:rsidRPr="003F0D8F" w14:paraId="7C40DFA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0C68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E12C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72E3F472" w14:textId="1DDEF6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2E25BF8A" w14:textId="0E12C6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1CA00" w14:textId="7D6F3F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F5D09" w14:textId="0F1FDF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744.00 </w:t>
            </w:r>
          </w:p>
        </w:tc>
      </w:tr>
      <w:tr w:rsidR="003F0D8F" w:rsidRPr="003F0D8F" w14:paraId="489956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040F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9FC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3E3ABAD6" w14:textId="4FC0BF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6E1E891E" w14:textId="3A8C15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F3AE3" w14:textId="08014D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2DB06" w14:textId="49061D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2,612.20 </w:t>
            </w:r>
          </w:p>
        </w:tc>
      </w:tr>
      <w:tr w:rsidR="003F0D8F" w:rsidRPr="003F0D8F" w14:paraId="2401171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1572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9E3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7BAF395" w14:textId="79D691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1A1F7BDD" w14:textId="02E392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F93DE" w14:textId="7F4126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88988" w14:textId="5CAFAF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448.75 </w:t>
            </w:r>
          </w:p>
        </w:tc>
      </w:tr>
      <w:tr w:rsidR="003F0D8F" w:rsidRPr="003F0D8F" w14:paraId="4145A9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FFB1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169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83C02AC" w14:textId="3E500F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613F72AC" w14:textId="064F06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F29CB" w14:textId="749A38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32D81" w14:textId="4D7898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517.14 </w:t>
            </w:r>
          </w:p>
        </w:tc>
      </w:tr>
      <w:tr w:rsidR="003F0D8F" w:rsidRPr="003F0D8F" w14:paraId="17E8DF0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5DC7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758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523A670" w14:textId="4485AA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23B50B6E" w14:textId="7368A1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42E49" w14:textId="545C10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0909F" w14:textId="701CB8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3,772.50 </w:t>
            </w:r>
          </w:p>
        </w:tc>
      </w:tr>
      <w:tr w:rsidR="003F0D8F" w:rsidRPr="003F0D8F" w14:paraId="0C53E86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1036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99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028ACE1" w14:textId="7AD470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7D10E0" w14:textId="03A349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D32C0" w14:textId="3B3783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0AD45" w14:textId="0D909F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5AD0F50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7F4C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5B6E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386A280" w14:textId="75BFA4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5F14AF3D" w14:textId="06640C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38D7A" w14:textId="421FB0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764C0" w14:textId="48D9D3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5,778.00 </w:t>
            </w:r>
          </w:p>
        </w:tc>
      </w:tr>
      <w:tr w:rsidR="003F0D8F" w:rsidRPr="003F0D8F" w14:paraId="31766B1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4571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D25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2AEE966" w14:textId="72F2CC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B3CE9FD" w14:textId="48101A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9532C" w14:textId="73B672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884AB" w14:textId="6EDC5D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1F8BBB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80CF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5C9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FD3A9B2" w14:textId="48B07A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76221682" w14:textId="0EEBEB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67B61" w14:textId="0E09B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7FF59" w14:textId="1E6047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42.39 </w:t>
            </w:r>
          </w:p>
        </w:tc>
      </w:tr>
      <w:tr w:rsidR="003F0D8F" w:rsidRPr="003F0D8F" w14:paraId="300D796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C19E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AE34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320ECAC7" w14:textId="3B3501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C860AE8" w14:textId="6C935F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D6596" w14:textId="7CD145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EF658" w14:textId="2EE6EF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494.75 </w:t>
            </w:r>
          </w:p>
        </w:tc>
      </w:tr>
      <w:tr w:rsidR="003F0D8F" w:rsidRPr="003F0D8F" w14:paraId="63F64F5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7C37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315B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0A349A4C" w14:textId="52042A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1F100B69" w14:textId="58B7ED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27EA8" w14:textId="1F34B0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1BFC3" w14:textId="143C83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84,211.32 </w:t>
            </w:r>
          </w:p>
        </w:tc>
      </w:tr>
      <w:tr w:rsidR="003F0D8F" w:rsidRPr="003F0D8F" w14:paraId="3B0BE1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DA81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6A07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3B71041" w14:textId="56361C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00F786C7" w14:textId="53B774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A28C1" w14:textId="126302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A5140" w14:textId="57F91E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0,677.34 </w:t>
            </w:r>
          </w:p>
        </w:tc>
      </w:tr>
      <w:tr w:rsidR="003F0D8F" w:rsidRPr="003F0D8F" w14:paraId="66A9637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854C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838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24F0550" w14:textId="1C83EB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C8BCAD1" w14:textId="46B74B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09E65" w14:textId="4B5A66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98D2B" w14:textId="620BC8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r>
      <w:tr w:rsidR="003F0D8F" w:rsidRPr="003F0D8F" w14:paraId="33C73EF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AAD7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CAB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11128B0" w14:textId="7594B4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1A52C2AE" w14:textId="32B03C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33F69" w14:textId="46AD1E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3BA493CF" w14:textId="7BE75A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84,179.30 </w:t>
            </w:r>
          </w:p>
        </w:tc>
      </w:tr>
      <w:tr w:rsidR="003F0D8F" w:rsidRPr="003F0D8F" w14:paraId="2DC55A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88B7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B0B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0401F6D0" w14:textId="2AED22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A664E0C" w14:textId="46F941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CFCF3" w14:textId="721D33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0C0E8" w14:textId="0255AA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8,868.77 </w:t>
            </w:r>
          </w:p>
        </w:tc>
      </w:tr>
      <w:tr w:rsidR="003F0D8F" w:rsidRPr="003F0D8F" w14:paraId="23007E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A22A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F230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2FF8148" w14:textId="5154C7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F0F9AC4" w14:textId="6FAD8B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15BD3" w14:textId="3D9132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C62A0" w14:textId="0B2ADD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7.14 </w:t>
            </w:r>
          </w:p>
        </w:tc>
      </w:tr>
      <w:tr w:rsidR="003F0D8F" w:rsidRPr="003F0D8F" w14:paraId="65BC26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172B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BED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35188CD" w14:textId="56DD77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F9F717" w14:textId="772ED2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9064B" w14:textId="516914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35C63" w14:textId="23C7ED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0,000.00 </w:t>
            </w:r>
          </w:p>
        </w:tc>
      </w:tr>
      <w:tr w:rsidR="003F0D8F" w:rsidRPr="003F0D8F" w14:paraId="4D45C9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BAD2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E34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2FB1337E" w14:textId="0C7D6E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3C113A25" w14:textId="2A0EEC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08151" w14:textId="18F89D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49E057F" w14:textId="77958E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51,470.00 </w:t>
            </w:r>
          </w:p>
        </w:tc>
      </w:tr>
      <w:tr w:rsidR="003F0D8F" w:rsidRPr="003F0D8F" w14:paraId="4AC9A4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9CB2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463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30A481F" w14:textId="72218A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C7DC2F9" w14:textId="695333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DB216" w14:textId="1AC261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5B190" w14:textId="167116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7,140.00 </w:t>
            </w:r>
          </w:p>
        </w:tc>
      </w:tr>
      <w:tr w:rsidR="003F0D8F" w:rsidRPr="003F0D8F" w14:paraId="4149094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0E04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920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D8DCD86" w14:textId="6FC214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14123300" w14:textId="5EDCF9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B3126" w14:textId="355FFF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94C19" w14:textId="4C1BC9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6,796.75 </w:t>
            </w:r>
          </w:p>
        </w:tc>
      </w:tr>
      <w:tr w:rsidR="003F0D8F" w:rsidRPr="003F0D8F" w14:paraId="5EE83F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5AEB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D64D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3B51B62A" w14:textId="79737C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8C635FC" w14:textId="55606D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1DE62" w14:textId="423534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D4DA4" w14:textId="75732F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632.50 </w:t>
            </w:r>
          </w:p>
        </w:tc>
      </w:tr>
      <w:tr w:rsidR="003F0D8F" w:rsidRPr="003F0D8F" w14:paraId="67830C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2AB4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1864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091A2B11" w14:textId="5120A9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BF2DEA7" w14:textId="0E7282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3F547E57" w14:textId="541D47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FA8FF" w14:textId="4AADDE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7,084.67 </w:t>
            </w:r>
          </w:p>
        </w:tc>
      </w:tr>
      <w:tr w:rsidR="003F0D8F" w:rsidRPr="003F0D8F" w14:paraId="20C122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1460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8B99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2C35768E" w14:textId="4CAD52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1A11FA1C" w14:textId="4F079D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4B374" w14:textId="75A6C1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5553438" w14:textId="67B2CA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91,635.50 </w:t>
            </w:r>
          </w:p>
        </w:tc>
      </w:tr>
      <w:tr w:rsidR="003F0D8F" w:rsidRPr="003F0D8F" w14:paraId="5E8C768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EF67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2EA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3FD3EEC" w14:textId="64F7AD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6563CEF4" w14:textId="30AA90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76412" w14:textId="5667C0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6E2ED" w14:textId="5D2286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4,253.75 </w:t>
            </w:r>
          </w:p>
        </w:tc>
      </w:tr>
      <w:tr w:rsidR="003F0D8F" w:rsidRPr="003F0D8F" w14:paraId="4A4F3E8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B665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10C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8C51F6F" w14:textId="379910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D53CDA0" w14:textId="32F43B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446F9" w14:textId="30A584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6237BBF" w14:textId="434C8E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4,668.14 </w:t>
            </w:r>
          </w:p>
        </w:tc>
      </w:tr>
      <w:tr w:rsidR="003F0D8F" w:rsidRPr="003F0D8F" w14:paraId="222F4B4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FA44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E17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46101B0C" w14:textId="05E4E5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2EA8036" w14:textId="3F184A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58431" w14:textId="529C9A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D06EB" w14:textId="235F88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2CE6ED6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67977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202AA4AC" w14:textId="623D1A4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503,737.56 </w:t>
            </w:r>
          </w:p>
        </w:tc>
        <w:tc>
          <w:tcPr>
            <w:tcW w:w="810" w:type="pct"/>
            <w:tcBorders>
              <w:top w:val="nil"/>
              <w:left w:val="nil"/>
              <w:bottom w:val="single" w:sz="4" w:space="0" w:color="000000"/>
              <w:right w:val="single" w:sz="4" w:space="0" w:color="000000"/>
            </w:tcBorders>
            <w:shd w:val="clear" w:color="A5A5A5" w:fill="A5A5A5"/>
            <w:noWrap/>
            <w:vAlign w:val="bottom"/>
            <w:hideMark/>
          </w:tcPr>
          <w:p w14:paraId="1EFC184D" w14:textId="73DBDED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83D1631" w14:textId="305BCCF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A8935EE" w14:textId="101053B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503,737.56 </w:t>
            </w:r>
          </w:p>
        </w:tc>
      </w:tr>
      <w:tr w:rsidR="003F0D8F" w:rsidRPr="003F0D8F" w14:paraId="24096F6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DC77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1499AD6" w14:textId="6A9C92D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FC5DA96" w14:textId="3C9BFB9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5F73FA" w14:textId="02C932A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F0FC3C" w14:textId="7F467BF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82,322.08 </w:t>
            </w:r>
          </w:p>
        </w:tc>
      </w:tr>
      <w:tr w:rsidR="003F0D8F" w:rsidRPr="003F0D8F" w14:paraId="2994939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3819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F0F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959B59F" w14:textId="51C7CF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719950B4" w14:textId="451318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9EF38" w14:textId="418BA6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B0B7C" w14:textId="162D07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9,949.52 </w:t>
            </w:r>
          </w:p>
        </w:tc>
      </w:tr>
      <w:tr w:rsidR="003F0D8F" w:rsidRPr="003F0D8F" w14:paraId="4F7C82C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E4E3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83C39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298422CF" w14:textId="18D45A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4D382508" w14:textId="6E3B06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188D5" w14:textId="6719E8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B46EB" w14:textId="6212D1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359.04 </w:t>
            </w:r>
          </w:p>
        </w:tc>
      </w:tr>
      <w:tr w:rsidR="003F0D8F" w:rsidRPr="003F0D8F" w14:paraId="24FC6A6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3061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D270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6CEF177" w14:textId="7082C7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C12255D" w14:textId="549D98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05766" w14:textId="073633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5AC36" w14:textId="6CD49B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1.00 </w:t>
            </w:r>
          </w:p>
        </w:tc>
      </w:tr>
      <w:tr w:rsidR="003F0D8F" w:rsidRPr="003F0D8F" w14:paraId="237037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A187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9E9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0D4EE92" w14:textId="184DD2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3D15715" w14:textId="40E97A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9B85" w14:textId="65E4DA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8FD74" w14:textId="121306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62.52 </w:t>
            </w:r>
          </w:p>
        </w:tc>
      </w:tr>
      <w:tr w:rsidR="003F0D8F" w:rsidRPr="003F0D8F" w14:paraId="0C3E3D9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06E66"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486805C9" w14:textId="7263063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646,16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B2DBD7" w14:textId="6AC3BEC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A8AF8E" w14:textId="637C86F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63BC5F" w14:textId="7CB3F99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646,169.54 </w:t>
            </w:r>
          </w:p>
        </w:tc>
      </w:tr>
      <w:tr w:rsidR="003F0D8F" w:rsidRPr="003F0D8F" w14:paraId="3B575B8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C87D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51F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50BA3CD" w14:textId="587E2F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83,982.01 </w:t>
            </w:r>
          </w:p>
        </w:tc>
        <w:tc>
          <w:tcPr>
            <w:tcW w:w="810" w:type="pct"/>
            <w:tcBorders>
              <w:top w:val="nil"/>
              <w:left w:val="nil"/>
              <w:bottom w:val="single" w:sz="4" w:space="0" w:color="000000"/>
              <w:right w:val="single" w:sz="4" w:space="0" w:color="000000"/>
            </w:tcBorders>
            <w:shd w:val="clear" w:color="auto" w:fill="auto"/>
            <w:noWrap/>
            <w:vAlign w:val="bottom"/>
            <w:hideMark/>
          </w:tcPr>
          <w:p w14:paraId="6A97BDFF" w14:textId="71A509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0C743" w14:textId="5981D5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DC93732" w14:textId="5C8D02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83,982.01 </w:t>
            </w:r>
          </w:p>
        </w:tc>
      </w:tr>
      <w:tr w:rsidR="003F0D8F" w:rsidRPr="003F0D8F" w14:paraId="47CAED2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FD04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69D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258959BD" w14:textId="20207A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14461BB" w14:textId="25C74F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61401" w14:textId="3075EF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A58BD" w14:textId="4EA80C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4.40 </w:t>
            </w:r>
          </w:p>
        </w:tc>
      </w:tr>
      <w:tr w:rsidR="003F0D8F" w:rsidRPr="003F0D8F" w14:paraId="523FBA0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7D3B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1F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54FE48E" w14:textId="6DE76E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4FFE1F1" w14:textId="488E30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BC9E5" w14:textId="715281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D2CE2" w14:textId="3B54C1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0,279.32 </w:t>
            </w:r>
          </w:p>
        </w:tc>
      </w:tr>
      <w:tr w:rsidR="003F0D8F" w:rsidRPr="003F0D8F" w14:paraId="2068B4B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FCBB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843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5CC867E1" w14:textId="511FE4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0F461216" w14:textId="393AF2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08653" w14:textId="453D63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DD7B2" w14:textId="4B91F9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726.36 </w:t>
            </w:r>
          </w:p>
        </w:tc>
      </w:tr>
      <w:tr w:rsidR="003F0D8F" w:rsidRPr="003F0D8F" w14:paraId="4DDF97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8828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35C0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1A4EC912" w14:textId="09BA7D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22.26 </w:t>
            </w:r>
          </w:p>
        </w:tc>
        <w:tc>
          <w:tcPr>
            <w:tcW w:w="810" w:type="pct"/>
            <w:tcBorders>
              <w:top w:val="nil"/>
              <w:left w:val="nil"/>
              <w:bottom w:val="single" w:sz="4" w:space="0" w:color="000000"/>
              <w:right w:val="single" w:sz="4" w:space="0" w:color="000000"/>
            </w:tcBorders>
            <w:shd w:val="clear" w:color="auto" w:fill="auto"/>
            <w:noWrap/>
            <w:vAlign w:val="bottom"/>
            <w:hideMark/>
          </w:tcPr>
          <w:p w14:paraId="5B847E6B" w14:textId="417944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2C8A2" w14:textId="342C82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7A8B2" w14:textId="4872EA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22.26 </w:t>
            </w:r>
          </w:p>
        </w:tc>
      </w:tr>
      <w:tr w:rsidR="003F0D8F" w:rsidRPr="003F0D8F" w14:paraId="21EFC83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82D9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A88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700D8D87" w14:textId="18B306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52FB7405" w14:textId="3E9894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EC6F3" w14:textId="5A946E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317AB" w14:textId="2E539D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6,180.24 </w:t>
            </w:r>
          </w:p>
        </w:tc>
      </w:tr>
      <w:tr w:rsidR="003F0D8F" w:rsidRPr="003F0D8F" w14:paraId="6C5CB71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1090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40E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3C5151EF" w14:textId="734ED9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09,493.76 </w:t>
            </w:r>
          </w:p>
        </w:tc>
        <w:tc>
          <w:tcPr>
            <w:tcW w:w="810" w:type="pct"/>
            <w:tcBorders>
              <w:top w:val="nil"/>
              <w:left w:val="nil"/>
              <w:bottom w:val="single" w:sz="4" w:space="0" w:color="000000"/>
              <w:right w:val="single" w:sz="4" w:space="0" w:color="000000"/>
            </w:tcBorders>
            <w:shd w:val="clear" w:color="auto" w:fill="auto"/>
            <w:noWrap/>
            <w:vAlign w:val="bottom"/>
            <w:hideMark/>
          </w:tcPr>
          <w:p w14:paraId="16C120CF" w14:textId="63A107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46DA9" w14:textId="68949A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F924F" w14:textId="025A60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09,493.76 </w:t>
            </w:r>
          </w:p>
        </w:tc>
      </w:tr>
      <w:tr w:rsidR="003F0D8F" w:rsidRPr="003F0D8F" w14:paraId="43E39EA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8D7C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9DE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5C046F9" w14:textId="1452C5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3C6F6C8A" w14:textId="4BE04A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3B8CF" w14:textId="4A076B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5AC66" w14:textId="22B78B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21.00 </w:t>
            </w:r>
          </w:p>
        </w:tc>
      </w:tr>
      <w:tr w:rsidR="003F0D8F" w:rsidRPr="003F0D8F" w14:paraId="6B422A9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AE94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3220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269C4D77" w14:textId="38D280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554A49F" w14:textId="6EA74C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C5229" w14:textId="7D6A5E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8C609" w14:textId="248209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76 </w:t>
            </w:r>
          </w:p>
        </w:tc>
      </w:tr>
      <w:tr w:rsidR="003F0D8F" w:rsidRPr="003F0D8F" w14:paraId="1DC194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A106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4C0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55486AC5" w14:textId="24A8E9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15,825.36 </w:t>
            </w:r>
          </w:p>
        </w:tc>
        <w:tc>
          <w:tcPr>
            <w:tcW w:w="810" w:type="pct"/>
            <w:tcBorders>
              <w:top w:val="nil"/>
              <w:left w:val="nil"/>
              <w:bottom w:val="single" w:sz="4" w:space="0" w:color="000000"/>
              <w:right w:val="single" w:sz="4" w:space="0" w:color="000000"/>
            </w:tcBorders>
            <w:shd w:val="clear" w:color="auto" w:fill="auto"/>
            <w:noWrap/>
            <w:vAlign w:val="bottom"/>
            <w:hideMark/>
          </w:tcPr>
          <w:p w14:paraId="5634DC4F" w14:textId="4068FB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4AD3F" w14:textId="67BC16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72EF6" w14:textId="1F91DF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15,825.36 </w:t>
            </w:r>
          </w:p>
        </w:tc>
      </w:tr>
      <w:tr w:rsidR="003F0D8F" w:rsidRPr="003F0D8F" w14:paraId="2E65D2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7F78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F3C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7A680E6" w14:textId="2994DB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29ABD42B" w14:textId="40B11E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73C94" w14:textId="190EBE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BD422" w14:textId="61106A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1,054.00 </w:t>
            </w:r>
          </w:p>
        </w:tc>
      </w:tr>
      <w:tr w:rsidR="003F0D8F" w:rsidRPr="003F0D8F" w14:paraId="3D42E97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905D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0A70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673550D2" w14:textId="480BD6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35,216.82 </w:t>
            </w:r>
          </w:p>
        </w:tc>
        <w:tc>
          <w:tcPr>
            <w:tcW w:w="810" w:type="pct"/>
            <w:tcBorders>
              <w:top w:val="nil"/>
              <w:left w:val="nil"/>
              <w:bottom w:val="single" w:sz="4" w:space="0" w:color="000000"/>
              <w:right w:val="single" w:sz="4" w:space="0" w:color="000000"/>
            </w:tcBorders>
            <w:shd w:val="clear" w:color="auto" w:fill="auto"/>
            <w:noWrap/>
            <w:vAlign w:val="bottom"/>
            <w:hideMark/>
          </w:tcPr>
          <w:p w14:paraId="036A83DA" w14:textId="6A96DB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0E377" w14:textId="46EAB1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31895" w14:textId="395BC8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35,216.82 </w:t>
            </w:r>
          </w:p>
        </w:tc>
      </w:tr>
      <w:tr w:rsidR="003F0D8F" w:rsidRPr="003F0D8F" w14:paraId="0491A25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446B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8A5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129032FA" w14:textId="18E0DD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1006096" w14:textId="041DCF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62412" w14:textId="206B35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2AE9E" w14:textId="30A659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4.40 </w:t>
            </w:r>
          </w:p>
        </w:tc>
      </w:tr>
      <w:tr w:rsidR="003F0D8F" w:rsidRPr="003F0D8F" w14:paraId="53CF070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DAD4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CAC0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7E201CFF" w14:textId="006D82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31055308" w14:textId="1F9336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F1F11" w14:textId="50BAC9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79BC0" w14:textId="4B79BE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0,648.86 </w:t>
            </w:r>
          </w:p>
        </w:tc>
      </w:tr>
      <w:tr w:rsidR="003F0D8F" w:rsidRPr="003F0D8F" w14:paraId="26008D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CFE5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734C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1140FEA8" w14:textId="24EE04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8,889.00 </w:t>
            </w:r>
          </w:p>
        </w:tc>
        <w:tc>
          <w:tcPr>
            <w:tcW w:w="810" w:type="pct"/>
            <w:tcBorders>
              <w:top w:val="nil"/>
              <w:left w:val="nil"/>
              <w:bottom w:val="single" w:sz="4" w:space="0" w:color="000000"/>
              <w:right w:val="single" w:sz="4" w:space="0" w:color="000000"/>
            </w:tcBorders>
            <w:shd w:val="clear" w:color="auto" w:fill="auto"/>
            <w:noWrap/>
            <w:vAlign w:val="bottom"/>
            <w:hideMark/>
          </w:tcPr>
          <w:p w14:paraId="05761B46" w14:textId="5BAFEC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0EE4D" w14:textId="5339B3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2B759" w14:textId="6E280D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8,889.00 </w:t>
            </w:r>
          </w:p>
        </w:tc>
      </w:tr>
      <w:tr w:rsidR="003F0D8F" w:rsidRPr="003F0D8F" w14:paraId="704FB9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9DB7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5F6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327A4C25" w14:textId="3C4DA2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18C7FDFC" w14:textId="0B23B0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77E85" w14:textId="7C0231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D8337" w14:textId="240E17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428.40 </w:t>
            </w:r>
          </w:p>
        </w:tc>
      </w:tr>
      <w:tr w:rsidR="003F0D8F" w:rsidRPr="003F0D8F" w14:paraId="147C89E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C4E3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284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B3F8159" w14:textId="459F90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4E523196" w14:textId="7CFC84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523E1" w14:textId="15D76F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E4727" w14:textId="3EE053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2,795.70 </w:t>
            </w:r>
          </w:p>
        </w:tc>
      </w:tr>
      <w:tr w:rsidR="003F0D8F" w:rsidRPr="003F0D8F" w14:paraId="2F56FB8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2F13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D32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4778968" w14:textId="4D7AE1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8DF2F00" w14:textId="2AC07D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AF322" w14:textId="7702A5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E3AEA" w14:textId="4B4499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85.68 </w:t>
            </w:r>
          </w:p>
        </w:tc>
      </w:tr>
      <w:tr w:rsidR="003F0D8F" w:rsidRPr="003F0D8F" w14:paraId="7A7FB9A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B24D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0D63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FE71031" w14:textId="0B097F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E64E638" w14:textId="0B7209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0B195" w14:textId="67C62B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986A9" w14:textId="0E93C1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6.88 </w:t>
            </w:r>
          </w:p>
        </w:tc>
      </w:tr>
      <w:tr w:rsidR="003F0D8F" w:rsidRPr="003F0D8F" w14:paraId="4A72959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2986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DAC1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AE0C8AC" w14:textId="06CFF1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C7F5D26" w14:textId="5B24CD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585DF" w14:textId="344E9F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D9AA5" w14:textId="760BE2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6.88 </w:t>
            </w:r>
          </w:p>
        </w:tc>
      </w:tr>
      <w:tr w:rsidR="003F0D8F" w:rsidRPr="003F0D8F" w14:paraId="19D5B5C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1A00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585D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EAC334B" w14:textId="76300B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4F3881E9" w14:textId="375231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CB44A" w14:textId="741295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D6342" w14:textId="724964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4,146.22 </w:t>
            </w:r>
          </w:p>
        </w:tc>
      </w:tr>
      <w:tr w:rsidR="003F0D8F" w:rsidRPr="003F0D8F" w14:paraId="1FDC99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BE5E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328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BC01E51" w14:textId="173244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2457F433" w14:textId="34AC63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01C25" w14:textId="3CEB90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4AC8D" w14:textId="60642A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7.00 </w:t>
            </w:r>
          </w:p>
        </w:tc>
      </w:tr>
      <w:tr w:rsidR="003F0D8F" w:rsidRPr="003F0D8F" w14:paraId="5C88D02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356C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41B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841F0B9" w14:textId="601F85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44BCD6C1" w14:textId="76BA03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77305" w14:textId="20E223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4568B" w14:textId="4428E0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3,493.45 </w:t>
            </w:r>
          </w:p>
        </w:tc>
      </w:tr>
      <w:tr w:rsidR="003F0D8F" w:rsidRPr="003F0D8F" w14:paraId="64141F5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6A18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0138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18493D0B" w14:textId="75BC10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4CB7882A" w14:textId="12AFCC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FA3CD" w14:textId="76FF48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BC291" w14:textId="5679DD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220.00 </w:t>
            </w:r>
          </w:p>
        </w:tc>
      </w:tr>
      <w:tr w:rsidR="003F0D8F" w:rsidRPr="003F0D8F" w14:paraId="2F8B3CF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4728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A77E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2C721F4" w14:textId="12AC5C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C6E4E3B" w14:textId="1368A2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BF6F1" w14:textId="280E93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D4D4D" w14:textId="22278D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3.76 </w:t>
            </w:r>
          </w:p>
        </w:tc>
      </w:tr>
      <w:tr w:rsidR="003F0D8F" w:rsidRPr="003F0D8F" w14:paraId="5CFCE6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EC03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030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6A27657C" w14:textId="503399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046D38B1" w14:textId="03FF0C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48E54" w14:textId="1495CA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516EA" w14:textId="2C52F3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5,558.53 </w:t>
            </w:r>
          </w:p>
        </w:tc>
      </w:tr>
      <w:tr w:rsidR="003F0D8F" w:rsidRPr="003F0D8F" w14:paraId="2C76C45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6232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FB0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5D27089D" w14:textId="740D9B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3D824D72" w14:textId="0FDC26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1E328" w14:textId="199C92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46014" w14:textId="68A80E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65.64 </w:t>
            </w:r>
          </w:p>
        </w:tc>
      </w:tr>
      <w:tr w:rsidR="003F0D8F" w:rsidRPr="003F0D8F" w14:paraId="7E7C04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73F1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BDD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913EF8B" w14:textId="7FF8F9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CD97C17" w14:textId="239989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A5AF7" w14:textId="75E567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0A30D" w14:textId="6132EB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16.88 </w:t>
            </w:r>
          </w:p>
        </w:tc>
      </w:tr>
      <w:tr w:rsidR="003F0D8F" w:rsidRPr="003F0D8F" w14:paraId="33AABD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59C1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18E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2ADEC6" w14:textId="09405C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27,632.97 </w:t>
            </w:r>
          </w:p>
        </w:tc>
        <w:tc>
          <w:tcPr>
            <w:tcW w:w="810" w:type="pct"/>
            <w:tcBorders>
              <w:top w:val="nil"/>
              <w:left w:val="nil"/>
              <w:bottom w:val="single" w:sz="4" w:space="0" w:color="000000"/>
              <w:right w:val="single" w:sz="4" w:space="0" w:color="000000"/>
            </w:tcBorders>
            <w:shd w:val="clear" w:color="auto" w:fill="auto"/>
            <w:noWrap/>
            <w:vAlign w:val="bottom"/>
            <w:hideMark/>
          </w:tcPr>
          <w:p w14:paraId="1FB1549B" w14:textId="67F4E7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78FC1" w14:textId="191C77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2C9F6" w14:textId="605A6C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27,632.97 </w:t>
            </w:r>
          </w:p>
        </w:tc>
      </w:tr>
      <w:tr w:rsidR="003F0D8F" w:rsidRPr="003F0D8F" w14:paraId="38EF5B2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58D60"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3AD6A2E" w14:textId="21DDCA2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193,102.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F1311" w14:textId="0B5F8FE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B6165" w14:textId="104384A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744106" w14:textId="7F59DE7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193,102.83 </w:t>
            </w:r>
          </w:p>
        </w:tc>
      </w:tr>
      <w:tr w:rsidR="003F0D8F" w:rsidRPr="003F0D8F" w14:paraId="618BC6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87DB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BEF8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8311FA2" w14:textId="73513E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F973AA1" w14:textId="306D0D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115D8" w14:textId="0A3D6E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9FD3C3" w14:textId="1264FE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90,065.48 </w:t>
            </w:r>
          </w:p>
        </w:tc>
      </w:tr>
      <w:tr w:rsidR="003F0D8F" w:rsidRPr="003F0D8F" w14:paraId="138C89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BE2F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003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1253FE3" w14:textId="631D02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78,740.81 </w:t>
            </w:r>
          </w:p>
        </w:tc>
        <w:tc>
          <w:tcPr>
            <w:tcW w:w="810" w:type="pct"/>
            <w:tcBorders>
              <w:top w:val="nil"/>
              <w:left w:val="nil"/>
              <w:bottom w:val="single" w:sz="4" w:space="0" w:color="000000"/>
              <w:right w:val="single" w:sz="4" w:space="0" w:color="000000"/>
            </w:tcBorders>
            <w:shd w:val="clear" w:color="auto" w:fill="auto"/>
            <w:noWrap/>
            <w:vAlign w:val="bottom"/>
            <w:hideMark/>
          </w:tcPr>
          <w:p w14:paraId="6D10D010" w14:textId="56C011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AE588" w14:textId="398C42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465A6" w14:textId="6DC52A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78,740.81 </w:t>
            </w:r>
          </w:p>
        </w:tc>
      </w:tr>
      <w:tr w:rsidR="003F0D8F" w:rsidRPr="003F0D8F" w14:paraId="4159822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4A71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BBE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1F30D272" w14:textId="5D3360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F060FF8" w14:textId="7B05B1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F6B8C" w14:textId="7F3003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D9426" w14:textId="1C3D38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4,760.66 </w:t>
            </w:r>
          </w:p>
        </w:tc>
      </w:tr>
      <w:tr w:rsidR="003F0D8F" w:rsidRPr="003F0D8F" w14:paraId="1FB1A7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2A78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1909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1554460" w14:textId="4B6F94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1F2D0E50" w14:textId="38CBD6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ADB12" w14:textId="15254C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30A5E" w14:textId="16A934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7,457.66 </w:t>
            </w:r>
          </w:p>
        </w:tc>
      </w:tr>
      <w:tr w:rsidR="003F0D8F" w:rsidRPr="003F0D8F" w14:paraId="0F12E7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AC3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86E7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6E2B735" w14:textId="5A9307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429B15EA" w14:textId="3C2508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48B8C" w14:textId="09EF47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A5606" w14:textId="4F96E8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17,122.54 </w:t>
            </w:r>
          </w:p>
        </w:tc>
      </w:tr>
      <w:tr w:rsidR="003F0D8F" w:rsidRPr="003F0D8F" w14:paraId="68BBE42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F3E0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B6C6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49BD46" w14:textId="452EA4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16EEFFF9" w14:textId="4E1646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EA941" w14:textId="79EEC5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00C7D" w14:textId="78BBF1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1,172.06 </w:t>
            </w:r>
          </w:p>
        </w:tc>
      </w:tr>
      <w:tr w:rsidR="003F0D8F" w:rsidRPr="003F0D8F" w14:paraId="011961F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BEC8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ED54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4CE81E5E" w14:textId="5289C9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7FE1CA5F" w14:textId="67E3BD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D90A1" w14:textId="530594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23C8A" w14:textId="26B22F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2,101.16 </w:t>
            </w:r>
          </w:p>
        </w:tc>
      </w:tr>
      <w:tr w:rsidR="003F0D8F" w:rsidRPr="003F0D8F" w14:paraId="584859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0D0F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CA9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04008D8" w14:textId="535DFC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3A02A32" w14:textId="6F533D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FB761" w14:textId="63912E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AB757" w14:textId="4252E1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077.36 </w:t>
            </w:r>
          </w:p>
        </w:tc>
      </w:tr>
      <w:tr w:rsidR="003F0D8F" w:rsidRPr="003F0D8F" w14:paraId="2882834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9D51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1392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CDAB740" w14:textId="5BA76A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DB51EE3" w14:textId="7B7DDB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EE86B" w14:textId="6986AF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737C0" w14:textId="37F9E5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0,902.96 </w:t>
            </w:r>
          </w:p>
        </w:tc>
      </w:tr>
      <w:tr w:rsidR="003F0D8F" w:rsidRPr="003F0D8F" w14:paraId="44D3419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36CC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FC46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63FC97E" w14:textId="29F1AF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7821A137" w14:textId="5C7CAB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2AEE5" w14:textId="4BB338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C6107" w14:textId="312BD6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2,292.66 </w:t>
            </w:r>
          </w:p>
        </w:tc>
      </w:tr>
      <w:tr w:rsidR="003F0D8F" w:rsidRPr="003F0D8F" w14:paraId="33DA98D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7A42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160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4D9BE3B" w14:textId="478115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4,509.56 </w:t>
            </w:r>
          </w:p>
        </w:tc>
        <w:tc>
          <w:tcPr>
            <w:tcW w:w="810" w:type="pct"/>
            <w:tcBorders>
              <w:top w:val="nil"/>
              <w:left w:val="nil"/>
              <w:bottom w:val="single" w:sz="4" w:space="0" w:color="000000"/>
              <w:right w:val="single" w:sz="4" w:space="0" w:color="000000"/>
            </w:tcBorders>
            <w:shd w:val="clear" w:color="auto" w:fill="auto"/>
            <w:noWrap/>
            <w:vAlign w:val="bottom"/>
            <w:hideMark/>
          </w:tcPr>
          <w:p w14:paraId="0063A96A" w14:textId="7A69F2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70208" w14:textId="03BF70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59B11" w14:textId="6F8BB0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4,509.56 </w:t>
            </w:r>
          </w:p>
        </w:tc>
      </w:tr>
      <w:tr w:rsidR="003F0D8F" w:rsidRPr="003F0D8F" w14:paraId="40ADE8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600C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8A8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E735B9C" w14:textId="42CC78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2A8E5F64" w14:textId="6B02BC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E5293" w14:textId="49AD31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2A3AC" w14:textId="0402E8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97,448.42 </w:t>
            </w:r>
          </w:p>
        </w:tc>
      </w:tr>
      <w:tr w:rsidR="003F0D8F" w:rsidRPr="003F0D8F" w14:paraId="0110DCF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3FFA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43F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ED97FF1" w14:textId="73AA62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190DF00F" w14:textId="45807B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F2912" w14:textId="4BB7AE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7652B" w14:textId="0500F5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26.66 </w:t>
            </w:r>
          </w:p>
        </w:tc>
      </w:tr>
      <w:tr w:rsidR="003F0D8F" w:rsidRPr="003F0D8F" w14:paraId="30344FC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AC2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229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4CCD05B" w14:textId="06074A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50621A16" w14:textId="5F1D59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F8E77" w14:textId="099C10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94837" w14:textId="0B206F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8,775.86 </w:t>
            </w:r>
          </w:p>
        </w:tc>
      </w:tr>
      <w:tr w:rsidR="003F0D8F" w:rsidRPr="003F0D8F" w14:paraId="6CF6184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5716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CCD7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49A345E4" w14:textId="42CD9D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17BD18BE" w14:textId="5C1680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AED7D" w14:textId="795801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5C4A7" w14:textId="760E1F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1,260.66 </w:t>
            </w:r>
          </w:p>
        </w:tc>
      </w:tr>
      <w:tr w:rsidR="003F0D8F" w:rsidRPr="003F0D8F" w14:paraId="7D1C60A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D4A6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D4F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5B0EDC47" w14:textId="2ECF32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64256B6E" w14:textId="646C49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73A6C" w14:textId="7CAA9D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90471" w14:textId="6DE151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2,251.04 </w:t>
            </w:r>
          </w:p>
        </w:tc>
      </w:tr>
      <w:tr w:rsidR="003F0D8F" w:rsidRPr="003F0D8F" w14:paraId="6EA6FF5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3EAD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3FD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C6CDCA4" w14:textId="40D05C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575975BD" w14:textId="75507A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6BEA9" w14:textId="089D93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D1B8F" w14:textId="1F7A3C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1,305.66 </w:t>
            </w:r>
          </w:p>
        </w:tc>
      </w:tr>
      <w:tr w:rsidR="003F0D8F" w:rsidRPr="003F0D8F" w14:paraId="3EE937F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E5D8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71BC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1714DF3" w14:textId="3185FA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2C84702" w14:textId="1468F6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8E880" w14:textId="43E7DE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C4900" w14:textId="61485C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8,351.66 </w:t>
            </w:r>
          </w:p>
        </w:tc>
      </w:tr>
      <w:tr w:rsidR="003F0D8F" w:rsidRPr="003F0D8F" w14:paraId="3511BAF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452E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D116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2527490" w14:textId="1BB341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04E9CB7" w14:textId="0C2498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F019B" w14:textId="546962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D6B15" w14:textId="1177D3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5,337.88 </w:t>
            </w:r>
          </w:p>
        </w:tc>
      </w:tr>
      <w:tr w:rsidR="003F0D8F" w:rsidRPr="003F0D8F" w14:paraId="7DBA75B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DF09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2CF4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3917BB01" w14:textId="348842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5E6DDCC5" w14:textId="55192C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B4F61" w14:textId="7E4251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0FF9A" w14:textId="443F4F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1,301.78 </w:t>
            </w:r>
          </w:p>
        </w:tc>
      </w:tr>
      <w:tr w:rsidR="003F0D8F" w:rsidRPr="003F0D8F" w14:paraId="485855E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38F6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04D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6FFDE46" w14:textId="1765BA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40FEF75A" w14:textId="28CA6C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3FBF5" w14:textId="0DD025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5ABAF" w14:textId="0E85C0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1,401.58 </w:t>
            </w:r>
          </w:p>
        </w:tc>
      </w:tr>
      <w:tr w:rsidR="003F0D8F" w:rsidRPr="003F0D8F" w14:paraId="31620B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560E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274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47F387DB" w14:textId="2E9335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4AFC202" w14:textId="231971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2C4AE" w14:textId="1FC8A1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02E02" w14:textId="67E9B4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2,339.30 </w:t>
            </w:r>
          </w:p>
        </w:tc>
      </w:tr>
      <w:tr w:rsidR="003F0D8F" w:rsidRPr="003F0D8F" w14:paraId="609390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DA83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C1BC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4037A0A" w14:textId="7C9DDF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46DA10E" w14:textId="61AA42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8849C" w14:textId="3D4165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40514" w14:textId="76F879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7,449.16 </w:t>
            </w:r>
          </w:p>
        </w:tc>
      </w:tr>
      <w:tr w:rsidR="003F0D8F" w:rsidRPr="003F0D8F" w14:paraId="1D59269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60B3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883C0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373C198" w14:textId="6F3217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7AD6B104" w14:textId="1D6556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1EDA0" w14:textId="5F4B74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5E0AC" w14:textId="033613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4,763.16 </w:t>
            </w:r>
          </w:p>
        </w:tc>
      </w:tr>
      <w:tr w:rsidR="003F0D8F" w:rsidRPr="003F0D8F" w14:paraId="50B448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B1FE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332E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B75009F" w14:textId="3FE622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2A58BCB" w14:textId="69457A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0A0FA" w14:textId="0D3E90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C65A6" w14:textId="4C1E78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3,329.86 </w:t>
            </w:r>
          </w:p>
        </w:tc>
      </w:tr>
      <w:tr w:rsidR="003F0D8F" w:rsidRPr="003F0D8F" w14:paraId="350F8F5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DF8A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874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31C68A4" w14:textId="6FC0B0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3E73B8F" w14:textId="3DAA0C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4D0F0" w14:textId="0D4BBC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067EC" w14:textId="25BCE5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4,760.66 </w:t>
            </w:r>
          </w:p>
        </w:tc>
      </w:tr>
      <w:tr w:rsidR="003F0D8F" w:rsidRPr="003F0D8F" w14:paraId="35F992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9F45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E6B6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A0ABC5D" w14:textId="7E3961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1,336.88 </w:t>
            </w:r>
          </w:p>
        </w:tc>
        <w:tc>
          <w:tcPr>
            <w:tcW w:w="810" w:type="pct"/>
            <w:tcBorders>
              <w:top w:val="nil"/>
              <w:left w:val="nil"/>
              <w:bottom w:val="single" w:sz="4" w:space="0" w:color="000000"/>
              <w:right w:val="single" w:sz="4" w:space="0" w:color="000000"/>
            </w:tcBorders>
            <w:shd w:val="clear" w:color="auto" w:fill="auto"/>
            <w:noWrap/>
            <w:vAlign w:val="bottom"/>
            <w:hideMark/>
          </w:tcPr>
          <w:p w14:paraId="78E8F7E0" w14:textId="54131D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A4E87" w14:textId="1D7173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35827" w14:textId="281CF3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1,336.88 </w:t>
            </w:r>
          </w:p>
        </w:tc>
      </w:tr>
      <w:tr w:rsidR="003F0D8F" w:rsidRPr="003F0D8F" w14:paraId="3C93314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6E9A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E8F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C6D2CF6" w14:textId="77B085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5362899F" w14:textId="38CF89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67D35" w14:textId="0056DF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E0D5B" w14:textId="497999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2,804.54 </w:t>
            </w:r>
          </w:p>
        </w:tc>
      </w:tr>
      <w:tr w:rsidR="003F0D8F" w:rsidRPr="003F0D8F" w14:paraId="3E0A3D2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5523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107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6F3F8C98" w14:textId="47BEF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74019076" w14:textId="1881E3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FF8C6" w14:textId="6C3CCE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7B227" w14:textId="06E97F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3,022.76 </w:t>
            </w:r>
          </w:p>
        </w:tc>
      </w:tr>
      <w:tr w:rsidR="003F0D8F" w:rsidRPr="003F0D8F" w14:paraId="28F9CB1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3FA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FD9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3178419" w14:textId="4561D8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78339E4D" w14:textId="14CE98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CED66" w14:textId="2C4FE9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C64F4" w14:textId="65BB81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3,968.70 </w:t>
            </w:r>
          </w:p>
        </w:tc>
      </w:tr>
      <w:tr w:rsidR="003F0D8F" w:rsidRPr="003F0D8F" w14:paraId="7613094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030B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947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B9A17F6" w14:textId="60DE21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0195F450" w14:textId="0CD2F6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A6086" w14:textId="39E3C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5EF1E" w14:textId="67C560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2,555.46 </w:t>
            </w:r>
          </w:p>
        </w:tc>
      </w:tr>
      <w:tr w:rsidR="003F0D8F" w:rsidRPr="003F0D8F" w14:paraId="4823E4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77ED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927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1A6560C3" w14:textId="1CD11D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3E3DE50B" w14:textId="17A3F1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8A66B" w14:textId="5F7968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54565" w14:textId="060FD3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873.66 </w:t>
            </w:r>
          </w:p>
        </w:tc>
      </w:tr>
      <w:tr w:rsidR="003F0D8F" w:rsidRPr="003F0D8F" w14:paraId="18E7E5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2539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DE5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52DA664C" w14:textId="647673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1F9342AF" w14:textId="29CC53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1FB94" w14:textId="01DE7B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D4BF7" w14:textId="104A69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9,875.66 </w:t>
            </w:r>
          </w:p>
        </w:tc>
      </w:tr>
      <w:tr w:rsidR="003F0D8F" w:rsidRPr="003F0D8F" w14:paraId="0A20D47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DBE6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EC5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08387CB5" w14:textId="4BB972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7A14CF44" w14:textId="72D441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067A8" w14:textId="1D4A95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54691" w14:textId="348F76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9,068.54 </w:t>
            </w:r>
          </w:p>
        </w:tc>
      </w:tr>
      <w:tr w:rsidR="003F0D8F" w:rsidRPr="003F0D8F" w14:paraId="71C3B2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2832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E97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940BB7B" w14:textId="005C1E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3651488" w14:textId="3348EB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17DBF" w14:textId="275CB1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1E825" w14:textId="0B566A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8,351.66 </w:t>
            </w:r>
          </w:p>
        </w:tc>
      </w:tr>
      <w:tr w:rsidR="003F0D8F" w:rsidRPr="003F0D8F" w14:paraId="4DAD0C8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4ABC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EB6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0795CC47" w14:textId="2B314B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18CA8242" w14:textId="0109AB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3D5E0" w14:textId="43C116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0B92F" w14:textId="3B3B97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06,509.52 </w:t>
            </w:r>
          </w:p>
        </w:tc>
      </w:tr>
      <w:tr w:rsidR="003F0D8F" w:rsidRPr="003F0D8F" w14:paraId="0BB0C89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56ED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99D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C4F78E1" w14:textId="409823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2FDD1CB1" w14:textId="2BA135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27AAE" w14:textId="3F9C34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950E3" w14:textId="4FFC6A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7,449.16 </w:t>
            </w:r>
          </w:p>
        </w:tc>
      </w:tr>
      <w:tr w:rsidR="003F0D8F" w:rsidRPr="003F0D8F" w14:paraId="1231077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D191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72F1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62273D21" w14:textId="792BF1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66113C7" w14:textId="08D051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06547" w14:textId="5E94DF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A202C" w14:textId="5D8F5D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5,480.04 </w:t>
            </w:r>
          </w:p>
        </w:tc>
      </w:tr>
      <w:tr w:rsidR="003F0D8F" w:rsidRPr="003F0D8F" w14:paraId="61D4F0B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8EF2B"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1FC3DA1" w14:textId="7B0BEC1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470,214.4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D530D0" w14:textId="717D883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BE87E9" w14:textId="5811513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70C225" w14:textId="18F6AC0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470,214.48 </w:t>
            </w:r>
          </w:p>
        </w:tc>
      </w:tr>
      <w:tr w:rsidR="003F0D8F" w:rsidRPr="003F0D8F" w14:paraId="0E94F9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460B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E64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7692D73F" w14:textId="615E2B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7A589574" w14:textId="1DD936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A6FDD" w14:textId="4AE8C0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5523A58" w14:textId="5AB742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9,054,846.90 </w:t>
            </w:r>
          </w:p>
        </w:tc>
      </w:tr>
      <w:tr w:rsidR="003F0D8F" w:rsidRPr="003F0D8F" w14:paraId="7305F0D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B817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385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4C01112B" w14:textId="5826DA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5FFC7696" w14:textId="465E89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E3BC5" w14:textId="159B46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7E843" w14:textId="417780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036.10 </w:t>
            </w:r>
          </w:p>
        </w:tc>
      </w:tr>
      <w:tr w:rsidR="003F0D8F" w:rsidRPr="003F0D8F" w14:paraId="7B1943A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518C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5A5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475C93FE" w14:textId="5CE244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45A6492C" w14:textId="1D30E2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1E4EB" w14:textId="02DAF4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7CD3C" w14:textId="6C7F58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3,107.48 </w:t>
            </w:r>
          </w:p>
        </w:tc>
      </w:tr>
      <w:tr w:rsidR="003F0D8F" w:rsidRPr="003F0D8F" w14:paraId="7309A9B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6054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4A4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6474D393" w14:textId="3307D2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E597D3" w14:textId="500CDF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E77AF" w14:textId="279A8D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23C21" w14:textId="26D3C4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5,000.00 </w:t>
            </w:r>
          </w:p>
        </w:tc>
      </w:tr>
      <w:tr w:rsidR="003F0D8F" w:rsidRPr="003F0D8F" w14:paraId="799CC15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172C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D22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3BF89313" w14:textId="487230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4,224.00 </w:t>
            </w:r>
          </w:p>
        </w:tc>
        <w:tc>
          <w:tcPr>
            <w:tcW w:w="810" w:type="pct"/>
            <w:tcBorders>
              <w:top w:val="nil"/>
              <w:left w:val="nil"/>
              <w:bottom w:val="single" w:sz="4" w:space="0" w:color="000000"/>
              <w:right w:val="single" w:sz="4" w:space="0" w:color="000000"/>
            </w:tcBorders>
            <w:shd w:val="clear" w:color="auto" w:fill="auto"/>
            <w:noWrap/>
            <w:vAlign w:val="bottom"/>
            <w:hideMark/>
          </w:tcPr>
          <w:p w14:paraId="4A2F09DB" w14:textId="01FCDA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9FB1E" w14:textId="00BF1C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3583B" w14:textId="118807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4,224.00 </w:t>
            </w:r>
          </w:p>
        </w:tc>
      </w:tr>
      <w:tr w:rsidR="003F0D8F" w:rsidRPr="003F0D8F" w14:paraId="6AAC390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16A97"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6A52E9CF" w14:textId="242DF34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011,928.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0AAEE" w14:textId="4AF323D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0A2230" w14:textId="4656FBF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CE47FB" w14:textId="038F56E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011,928.63 </w:t>
            </w:r>
          </w:p>
        </w:tc>
      </w:tr>
      <w:tr w:rsidR="003F0D8F" w:rsidRPr="003F0D8F" w14:paraId="16058A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4C15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B2E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64B9D76" w14:textId="530166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3DE48B43" w14:textId="000591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F698D" w14:textId="1B6B41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410263" w14:textId="37D81A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19,253.56 </w:t>
            </w:r>
          </w:p>
        </w:tc>
      </w:tr>
      <w:tr w:rsidR="003F0D8F" w:rsidRPr="003F0D8F" w14:paraId="70E9F68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6BCB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34B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398C5A4" w14:textId="673F6D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1,032.90 </w:t>
            </w:r>
          </w:p>
        </w:tc>
        <w:tc>
          <w:tcPr>
            <w:tcW w:w="810" w:type="pct"/>
            <w:tcBorders>
              <w:top w:val="nil"/>
              <w:left w:val="nil"/>
              <w:bottom w:val="single" w:sz="4" w:space="0" w:color="000000"/>
              <w:right w:val="single" w:sz="4" w:space="0" w:color="000000"/>
            </w:tcBorders>
            <w:shd w:val="clear" w:color="auto" w:fill="auto"/>
            <w:noWrap/>
            <w:vAlign w:val="bottom"/>
            <w:hideMark/>
          </w:tcPr>
          <w:p w14:paraId="16E2E4DF" w14:textId="0F0B20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2ECA5" w14:textId="620684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D412B" w14:textId="5EE862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1,032.90 </w:t>
            </w:r>
          </w:p>
        </w:tc>
      </w:tr>
      <w:tr w:rsidR="003F0D8F" w:rsidRPr="003F0D8F" w14:paraId="1D2C3AD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4303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AF31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55AD9BC4" w14:textId="67B890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003D8E31" w14:textId="654799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49510" w14:textId="2CC3D6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7678B" w14:textId="34DBA2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817.00 </w:t>
            </w:r>
          </w:p>
        </w:tc>
      </w:tr>
      <w:tr w:rsidR="003F0D8F" w:rsidRPr="003F0D8F" w14:paraId="55348C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9B04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B944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6483C8B2" w14:textId="618445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2EB74655" w14:textId="1E21BE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1F369" w14:textId="3BE82B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3D663" w14:textId="5F472F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2,097.28 </w:t>
            </w:r>
          </w:p>
        </w:tc>
      </w:tr>
      <w:tr w:rsidR="003F0D8F" w:rsidRPr="003F0D8F" w14:paraId="65C0314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2B48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39A6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6D7E7BE" w14:textId="4C93A9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63E23B03" w14:textId="3F9EC3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EDDDE" w14:textId="609294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2908C" w14:textId="07C00E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486.00 </w:t>
            </w:r>
          </w:p>
        </w:tc>
      </w:tr>
      <w:tr w:rsidR="003F0D8F" w:rsidRPr="003F0D8F" w14:paraId="44CFE82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FA2F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C02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3D376D29" w14:textId="6C7867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241.89 </w:t>
            </w:r>
          </w:p>
        </w:tc>
        <w:tc>
          <w:tcPr>
            <w:tcW w:w="810" w:type="pct"/>
            <w:tcBorders>
              <w:top w:val="nil"/>
              <w:left w:val="nil"/>
              <w:bottom w:val="single" w:sz="4" w:space="0" w:color="000000"/>
              <w:right w:val="single" w:sz="4" w:space="0" w:color="000000"/>
            </w:tcBorders>
            <w:shd w:val="clear" w:color="auto" w:fill="auto"/>
            <w:noWrap/>
            <w:vAlign w:val="bottom"/>
            <w:hideMark/>
          </w:tcPr>
          <w:p w14:paraId="12639FD4" w14:textId="28AAAC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74B01" w14:textId="2AA032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527AD" w14:textId="4AAD25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241.89 </w:t>
            </w:r>
          </w:p>
        </w:tc>
      </w:tr>
      <w:tr w:rsidR="003F0D8F" w:rsidRPr="003F0D8F" w14:paraId="0E8738F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0AAF08"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FE9B7F2" w14:textId="68BAECA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7442AA6F" w14:textId="1528AA4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C915757" w14:textId="0798EA2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D0778D" w14:textId="7C738AC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4,600,617.11 </w:t>
            </w:r>
          </w:p>
        </w:tc>
      </w:tr>
      <w:tr w:rsidR="003F0D8F" w:rsidRPr="003F0D8F" w14:paraId="096D95D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1F070"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391F12D" w14:textId="1D72772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DE01D3" w14:textId="4C934A4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F8B127" w14:textId="652E6A7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B0F32A" w14:textId="3ABF953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503,670.00 </w:t>
            </w:r>
          </w:p>
        </w:tc>
      </w:tr>
      <w:tr w:rsidR="003F0D8F" w:rsidRPr="003F0D8F" w14:paraId="42E100A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9E4B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8469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73696107" w14:textId="609946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CBC36A4" w14:textId="6B2B9E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8F709" w14:textId="411F68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9FCB8" w14:textId="178EA0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750.00 </w:t>
            </w:r>
          </w:p>
        </w:tc>
      </w:tr>
      <w:tr w:rsidR="003F0D8F" w:rsidRPr="003F0D8F" w14:paraId="2466988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1D58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9D9B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0B10482" w14:textId="323600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5206EBAF" w14:textId="57C802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C672C" w14:textId="123CEB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EF195" w14:textId="590C1D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5,265.00 </w:t>
            </w:r>
          </w:p>
        </w:tc>
      </w:tr>
      <w:tr w:rsidR="003F0D8F" w:rsidRPr="003F0D8F" w14:paraId="5DE553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5494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82BE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B88852D" w14:textId="3FE327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F69BD6D" w14:textId="4FD850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4F3A2" w14:textId="3BD075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3836A" w14:textId="44C069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962.50 </w:t>
            </w:r>
          </w:p>
        </w:tc>
      </w:tr>
      <w:tr w:rsidR="003F0D8F" w:rsidRPr="003F0D8F" w14:paraId="3077810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58F4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5DE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2C87C3EF" w14:textId="5C07DD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F747AC4" w14:textId="10F08C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6B453" w14:textId="08631E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0CF8F" w14:textId="02855D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50.00 </w:t>
            </w:r>
          </w:p>
        </w:tc>
      </w:tr>
      <w:tr w:rsidR="003F0D8F" w:rsidRPr="003F0D8F" w14:paraId="47B6A69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FE5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56C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EAC7260" w14:textId="352C0A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ACA73E" w14:textId="192630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8AB40" w14:textId="5D6DD3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E72CB" w14:textId="32700D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3,000.00 </w:t>
            </w:r>
          </w:p>
        </w:tc>
      </w:tr>
      <w:tr w:rsidR="003F0D8F" w:rsidRPr="003F0D8F" w14:paraId="3DC2CF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1EEA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E84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2AC84133" w14:textId="283249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5F7A0DE1" w14:textId="4A68B4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34E19" w14:textId="0D65CB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7FB5C" w14:textId="04314D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667.50 </w:t>
            </w:r>
          </w:p>
        </w:tc>
      </w:tr>
      <w:tr w:rsidR="003F0D8F" w:rsidRPr="003F0D8F" w14:paraId="5FF6283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00A0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D47D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A3AF8C6" w14:textId="57FEF9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36697C6" w14:textId="07A4E8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96A96" w14:textId="7ECCB0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AC64C" w14:textId="52B2F3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1,237.50 </w:t>
            </w:r>
          </w:p>
        </w:tc>
      </w:tr>
      <w:tr w:rsidR="003F0D8F" w:rsidRPr="003F0D8F" w14:paraId="73ABB63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2120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9C7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DE57421" w14:textId="7FFD66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6A4EB38" w14:textId="252C6B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0A1A5" w14:textId="704276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5EE17" w14:textId="2943E3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1,237.50 </w:t>
            </w:r>
          </w:p>
        </w:tc>
      </w:tr>
      <w:tr w:rsidR="003F0D8F" w:rsidRPr="003F0D8F" w14:paraId="61A5352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9DE88"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675AC1C6" w14:textId="7288961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1FC8B5E1" w14:textId="3F94124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F63042" w14:textId="3059182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A644AC" w14:textId="0D5D65E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152,798.69 </w:t>
            </w:r>
          </w:p>
        </w:tc>
      </w:tr>
      <w:tr w:rsidR="003F0D8F" w:rsidRPr="003F0D8F" w14:paraId="4AD31F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4FBA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5F68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0AF64DE" w14:textId="47935E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3BD91F6" w14:textId="3918BA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540D6" w14:textId="28D1D8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553F7" w14:textId="5722A1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504.00 </w:t>
            </w:r>
          </w:p>
        </w:tc>
      </w:tr>
      <w:tr w:rsidR="003F0D8F" w:rsidRPr="003F0D8F" w14:paraId="0D6A7A5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B90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23A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4201B41F" w14:textId="1CC1D7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5667E8B8" w14:textId="26784A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7C46A" w14:textId="498A29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71417" w14:textId="24BF57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4,566.00 </w:t>
            </w:r>
          </w:p>
        </w:tc>
      </w:tr>
      <w:tr w:rsidR="003F0D8F" w:rsidRPr="003F0D8F" w14:paraId="534C31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3459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1E6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4813A15E" w14:textId="58881B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4227DC6" w14:textId="6CAA02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FDA9D" w14:textId="2B3997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29006" w14:textId="11C566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6,919.20 </w:t>
            </w:r>
          </w:p>
        </w:tc>
      </w:tr>
      <w:tr w:rsidR="003F0D8F" w:rsidRPr="003F0D8F" w14:paraId="4A5EE6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586E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532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9565F8D" w14:textId="2FFC3A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19C7FEF" w14:textId="579423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4DA41" w14:textId="4EA2D8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5AEC7" w14:textId="7E8A6C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0,768.00 </w:t>
            </w:r>
          </w:p>
        </w:tc>
      </w:tr>
      <w:tr w:rsidR="003F0D8F" w:rsidRPr="003F0D8F" w14:paraId="375CC65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B1BE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942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347FF30A" w14:textId="0BAEE9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2B9B9AB4" w14:textId="72BE3E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ABD97" w14:textId="09EB90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8074B" w14:textId="356113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471.25 </w:t>
            </w:r>
          </w:p>
        </w:tc>
      </w:tr>
      <w:tr w:rsidR="003F0D8F" w:rsidRPr="003F0D8F" w14:paraId="7BD4E93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2391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4413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2607383F" w14:textId="2C96AF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7E058B1F" w14:textId="60F230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713FB" w14:textId="11D852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6576E" w14:textId="5B5B36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8,579.98 </w:t>
            </w:r>
          </w:p>
        </w:tc>
      </w:tr>
      <w:tr w:rsidR="003F0D8F" w:rsidRPr="003F0D8F" w14:paraId="1F73FA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4673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82F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655452FE" w14:textId="31E822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0D2AE" w14:textId="564237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F5972" w14:textId="61E608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7242F" w14:textId="6B8EA4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4,000.00 </w:t>
            </w:r>
          </w:p>
        </w:tc>
      </w:tr>
      <w:tr w:rsidR="003F0D8F" w:rsidRPr="003F0D8F" w14:paraId="42392B9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317B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1421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7AA11CD5" w14:textId="753E03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DC053A" w14:textId="3DC143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140A3" w14:textId="70EE6D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97A64" w14:textId="33E135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4,500.00 </w:t>
            </w:r>
          </w:p>
        </w:tc>
      </w:tr>
      <w:tr w:rsidR="003F0D8F" w:rsidRPr="003F0D8F" w14:paraId="4F9D3A4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B055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8DC9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FD405C3" w14:textId="07AD71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03EE19C8" w14:textId="42EA8F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FBE95" w14:textId="58B00F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F4B6B" w14:textId="06E320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4,590.00 </w:t>
            </w:r>
          </w:p>
        </w:tc>
      </w:tr>
      <w:tr w:rsidR="003F0D8F" w:rsidRPr="003F0D8F" w14:paraId="0C5669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1EA5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90EE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15DD6AA" w14:textId="72B7D8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7800FF50" w14:textId="511F51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F8BCF" w14:textId="204BA8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365D4" w14:textId="2CF501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1,025.76 </w:t>
            </w:r>
          </w:p>
        </w:tc>
      </w:tr>
      <w:tr w:rsidR="003F0D8F" w:rsidRPr="003F0D8F" w14:paraId="3E68B3B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7C95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476E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31993E" w14:textId="2AB6E2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59D08A88" w14:textId="749D19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F6749" w14:textId="6B3272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A3A3A" w14:textId="2E5142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9,556.50 </w:t>
            </w:r>
          </w:p>
        </w:tc>
      </w:tr>
      <w:tr w:rsidR="003F0D8F" w:rsidRPr="003F0D8F" w14:paraId="175795E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2410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83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37891CA" w14:textId="0E3476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737DE818" w14:textId="65F7C5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DC858" w14:textId="6112A3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BB9E7" w14:textId="54D5CE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318.00 </w:t>
            </w:r>
          </w:p>
        </w:tc>
      </w:tr>
      <w:tr w:rsidR="003F0D8F" w:rsidRPr="003F0D8F" w14:paraId="64D1981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EA798"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3110428B" w14:textId="2E8D417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59D8B" w14:textId="555B8C3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09CF8A" w14:textId="0735B37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86BA624" w14:textId="0075086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586,704.17 </w:t>
            </w:r>
          </w:p>
        </w:tc>
      </w:tr>
      <w:tr w:rsidR="003F0D8F" w:rsidRPr="003F0D8F" w14:paraId="123CE73B" w14:textId="77777777" w:rsidTr="003F0D8F">
        <w:trPr>
          <w:trHeight w:val="20"/>
        </w:trPr>
        <w:tc>
          <w:tcPr>
            <w:tcW w:w="80" w:type="pct"/>
            <w:tcBorders>
              <w:top w:val="nil"/>
              <w:left w:val="nil"/>
              <w:bottom w:val="single" w:sz="4" w:space="0" w:color="000000"/>
              <w:right w:val="nil"/>
            </w:tcBorders>
            <w:shd w:val="clear" w:color="auto" w:fill="auto"/>
            <w:noWrap/>
            <w:vAlign w:val="bottom"/>
            <w:hideMark/>
          </w:tcPr>
          <w:p w14:paraId="57C431C6"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1CB652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9784268" w14:textId="439B39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84189" w14:textId="417026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6EFA0" w14:textId="33F807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3F39235" w14:textId="7A13BA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4,000.00 </w:t>
            </w:r>
          </w:p>
        </w:tc>
      </w:tr>
      <w:tr w:rsidR="003F0D8F" w:rsidRPr="003F0D8F" w14:paraId="778187C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F6C1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2AE4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8C3F624" w14:textId="77EBA9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30C68697" w14:textId="701B50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61B95" w14:textId="3A8088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FCFCF9" w14:textId="4FCC73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0.78 </w:t>
            </w:r>
          </w:p>
        </w:tc>
      </w:tr>
      <w:tr w:rsidR="003F0D8F" w:rsidRPr="003F0D8F" w14:paraId="34355F4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2439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7EC8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2A97D09" w14:textId="0167F9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4B2EB07D" w14:textId="7CE946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58CAA" w14:textId="1A3721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24D1E" w14:textId="2EB9A6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249.68 </w:t>
            </w:r>
          </w:p>
        </w:tc>
      </w:tr>
      <w:tr w:rsidR="003F0D8F" w:rsidRPr="003F0D8F" w14:paraId="596026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5D9E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621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2CF3125" w14:textId="6393FA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319D1A88" w14:textId="0E2DC3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8ED2" w14:textId="32CD45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71011" w14:textId="4B7127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6,535.58 </w:t>
            </w:r>
          </w:p>
        </w:tc>
      </w:tr>
      <w:tr w:rsidR="003F0D8F" w:rsidRPr="003F0D8F" w14:paraId="35020B6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AA38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F88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3BD8050" w14:textId="4CE059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7F064B1" w14:textId="60521F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395CB" w14:textId="2C188B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66F21" w14:textId="0529CB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185.84 </w:t>
            </w:r>
          </w:p>
        </w:tc>
      </w:tr>
      <w:tr w:rsidR="003F0D8F" w:rsidRPr="003F0D8F" w14:paraId="47C42DB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CFE2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83023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9D4513A" w14:textId="4F7914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313CE135" w14:textId="43C142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87E82" w14:textId="2E4182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9E2F3" w14:textId="297306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1,868.08 </w:t>
            </w:r>
          </w:p>
        </w:tc>
      </w:tr>
      <w:tr w:rsidR="003F0D8F" w:rsidRPr="003F0D8F" w14:paraId="163AF99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A8A1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171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0DA065E" w14:textId="0C942C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573329D3" w14:textId="1AA187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87026" w14:textId="0AE8E3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33C3E" w14:textId="13744C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5,144.53 </w:t>
            </w:r>
          </w:p>
        </w:tc>
      </w:tr>
      <w:tr w:rsidR="003F0D8F" w:rsidRPr="003F0D8F" w14:paraId="0446FD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5818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7CF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F6E1E5B" w14:textId="00A0FA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1E8F7016" w14:textId="530D66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BCC76" w14:textId="575EB8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FCE37" w14:textId="51492F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8,666.92 </w:t>
            </w:r>
          </w:p>
        </w:tc>
      </w:tr>
      <w:tr w:rsidR="003F0D8F" w:rsidRPr="003F0D8F" w14:paraId="4F8675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5874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3D5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33CFC17" w14:textId="23A60D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9FFE1D" w14:textId="0751A4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44678" w14:textId="39E460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062AF" w14:textId="78742A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6,200.00 </w:t>
            </w:r>
          </w:p>
        </w:tc>
      </w:tr>
      <w:tr w:rsidR="003F0D8F" w:rsidRPr="003F0D8F" w14:paraId="72D6B23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5EE6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8F4C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5333A28D" w14:textId="5A6216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7EEFEBC3" w14:textId="6D02EB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4914C" w14:textId="76E991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6FB61" w14:textId="1E584D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0,856.08 </w:t>
            </w:r>
          </w:p>
        </w:tc>
      </w:tr>
      <w:tr w:rsidR="003F0D8F" w:rsidRPr="003F0D8F" w14:paraId="4C49600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0037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175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3DEFCDA" w14:textId="38616E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6C96F037" w14:textId="393C2A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A5095" w14:textId="584E41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265D4" w14:textId="166120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5,072.81 </w:t>
            </w:r>
          </w:p>
        </w:tc>
      </w:tr>
      <w:tr w:rsidR="003F0D8F" w:rsidRPr="003F0D8F" w14:paraId="7F9B80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63A4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747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77E38EAC" w14:textId="27BC0B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6FE55531" w14:textId="6C41BC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22A9E" w14:textId="1A5D52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9C5F2" w14:textId="6C41B7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298.85 </w:t>
            </w:r>
          </w:p>
        </w:tc>
      </w:tr>
      <w:tr w:rsidR="003F0D8F" w:rsidRPr="003F0D8F" w14:paraId="05C18F9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E639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F08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6E70023" w14:textId="5F558C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36FCF87C" w14:textId="6DE8AB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5889D" w14:textId="3F785E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6A12A" w14:textId="53FEA0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4,636.82 </w:t>
            </w:r>
          </w:p>
        </w:tc>
      </w:tr>
      <w:tr w:rsidR="003F0D8F" w:rsidRPr="003F0D8F" w14:paraId="427CE72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E6AB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01C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1928C27" w14:textId="5D6F94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7E17A7B4" w14:textId="41A3CD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9A80A" w14:textId="3EBD9B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06703" w14:textId="0B0171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1,013.18 </w:t>
            </w:r>
          </w:p>
        </w:tc>
      </w:tr>
      <w:tr w:rsidR="003F0D8F" w:rsidRPr="003F0D8F" w14:paraId="139603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BE5B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923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5F8C8CE1" w14:textId="0A01D4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2E058CAD" w14:textId="178BE4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282C5" w14:textId="0E5888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F82B3" w14:textId="278E38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9,442.04 </w:t>
            </w:r>
          </w:p>
        </w:tc>
      </w:tr>
      <w:tr w:rsidR="003F0D8F" w:rsidRPr="003F0D8F" w14:paraId="52A1B9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672A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8D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77EA7BDF" w14:textId="5E422A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799F0980" w14:textId="35EC38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C7E7D" w14:textId="5C1E61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D7F83" w14:textId="078675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642.42 </w:t>
            </w:r>
          </w:p>
        </w:tc>
      </w:tr>
      <w:tr w:rsidR="003F0D8F" w:rsidRPr="003F0D8F" w14:paraId="19119D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FA53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1A5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3C9BC8B" w14:textId="23E07B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3D52EDF9" w14:textId="3C0E83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03C41" w14:textId="5EF9C8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45871" w14:textId="4696C1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254,859.78 </w:t>
            </w:r>
          </w:p>
        </w:tc>
      </w:tr>
      <w:tr w:rsidR="003F0D8F" w:rsidRPr="003F0D8F" w14:paraId="20433C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0790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FBF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6A18128" w14:textId="557278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0CE4CC27" w14:textId="3C2C2B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8A7DE" w14:textId="46385C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CD639" w14:textId="18119A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518.74 </w:t>
            </w:r>
          </w:p>
        </w:tc>
      </w:tr>
      <w:tr w:rsidR="003F0D8F" w:rsidRPr="003F0D8F" w14:paraId="64FC8DA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55A6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B158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8851D7A" w14:textId="12A4E4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5C8B7D3" w14:textId="1B33E2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0DFB7" w14:textId="0CF86D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31C96" w14:textId="47152C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3,025.46 </w:t>
            </w:r>
          </w:p>
        </w:tc>
      </w:tr>
      <w:tr w:rsidR="003F0D8F" w:rsidRPr="003F0D8F" w14:paraId="5637495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3C5E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C98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554C545C" w14:textId="4B9410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6C4D2DB4" w14:textId="52DF6B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F3BE3" w14:textId="04A130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96A13" w14:textId="762781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3,445.58 </w:t>
            </w:r>
          </w:p>
        </w:tc>
      </w:tr>
      <w:tr w:rsidR="003F0D8F" w:rsidRPr="003F0D8F" w14:paraId="5ABE652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5AB4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8BB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E96AEDA" w14:textId="4075B5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25BECAB2" w14:textId="123E65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2DEEA" w14:textId="1F39F3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E7F18" w14:textId="14C6A8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3,821.56 </w:t>
            </w:r>
          </w:p>
        </w:tc>
      </w:tr>
      <w:tr w:rsidR="003F0D8F" w:rsidRPr="003F0D8F" w14:paraId="60AB36C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B742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457C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27087C68" w14:textId="1EB4D7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0B997914" w14:textId="0E767F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698D5" w14:textId="6B4899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1EF6E" w14:textId="0033B9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24,469.92 </w:t>
            </w:r>
          </w:p>
        </w:tc>
      </w:tr>
      <w:tr w:rsidR="003F0D8F" w:rsidRPr="003F0D8F" w14:paraId="1FB17A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29A1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F082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3A7994D" w14:textId="42F6F2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7FB10B77" w14:textId="14ED43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1D508" w14:textId="062B6D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6770A" w14:textId="58139B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54,321.68 </w:t>
            </w:r>
          </w:p>
        </w:tc>
      </w:tr>
      <w:tr w:rsidR="003F0D8F" w:rsidRPr="003F0D8F" w14:paraId="5D38206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3054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717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0241263" w14:textId="79137A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72E23B3A" w14:textId="01C6AA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7030C" w14:textId="4053C7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CE19D" w14:textId="0BE806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4,437.06 </w:t>
            </w:r>
          </w:p>
        </w:tc>
      </w:tr>
      <w:tr w:rsidR="003F0D8F" w:rsidRPr="003F0D8F" w14:paraId="18D7B8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0A7A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C720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F5F77DF" w14:textId="582BC8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C866D1E" w14:textId="000480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50033" w14:textId="517FE6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5785F" w14:textId="0876C4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3,630.78 </w:t>
            </w:r>
          </w:p>
        </w:tc>
      </w:tr>
      <w:tr w:rsidR="003F0D8F" w:rsidRPr="003F0D8F" w14:paraId="1EF2431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1136D"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58131337" w14:textId="3808668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6ED4FDEB" w14:textId="593C318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1E1182" w14:textId="55935A0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92B338" w14:textId="3D41BA6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607,122.79 </w:t>
            </w:r>
          </w:p>
        </w:tc>
      </w:tr>
      <w:tr w:rsidR="003F0D8F" w:rsidRPr="003F0D8F" w14:paraId="78D7F58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04715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787DFCD6" w14:textId="05FF4D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45987D8" w14:textId="0195DF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D24BD" w14:textId="3B0943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73422" w14:textId="42C65D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44,723.87 </w:t>
            </w:r>
          </w:p>
        </w:tc>
      </w:tr>
      <w:tr w:rsidR="003F0D8F" w:rsidRPr="003F0D8F" w14:paraId="1197A5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2717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8AC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901F112" w14:textId="26EA89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A8A4609" w14:textId="1163DE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DA2E9" w14:textId="78CE82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F7DBD" w14:textId="21573A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9,860.00 </w:t>
            </w:r>
          </w:p>
        </w:tc>
      </w:tr>
      <w:tr w:rsidR="003F0D8F" w:rsidRPr="003F0D8F" w14:paraId="433D230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C61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E2B4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764F5B92" w14:textId="40248C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5D78EEE4" w14:textId="7C6ED2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18E9A" w14:textId="4EDC33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86165" w14:textId="314AAC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650.00 </w:t>
            </w:r>
          </w:p>
        </w:tc>
      </w:tr>
      <w:tr w:rsidR="003F0D8F" w:rsidRPr="003F0D8F" w14:paraId="585838A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68EE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409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8FB9E6D" w14:textId="64D5D1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17F99C08" w14:textId="03E780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3AFFA" w14:textId="679AE0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2F832" w14:textId="79D26F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5,838.92 </w:t>
            </w:r>
          </w:p>
        </w:tc>
      </w:tr>
      <w:tr w:rsidR="003F0D8F" w:rsidRPr="003F0D8F" w14:paraId="3515D70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1679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0A47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02622614" w14:textId="65CB57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0A5B6D43" w14:textId="506E90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B6C52" w14:textId="16D74E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77379" w14:textId="39F9FF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3,207.50 </w:t>
            </w:r>
          </w:p>
        </w:tc>
      </w:tr>
      <w:tr w:rsidR="003F0D8F" w:rsidRPr="003F0D8F" w14:paraId="16A4E74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6FAD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2C9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786A0054" w14:textId="3FDDFE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59B90E0" w14:textId="6947FF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1ACAE" w14:textId="6C9DA1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A57BE" w14:textId="18E8AE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2,406.25 </w:t>
            </w:r>
          </w:p>
        </w:tc>
      </w:tr>
      <w:tr w:rsidR="003F0D8F" w:rsidRPr="003F0D8F" w14:paraId="20FB724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9145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E120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825F712" w14:textId="2DB216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138462A8" w14:textId="062731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976D6" w14:textId="247467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0C53C" w14:textId="7EC10B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2,131.25 </w:t>
            </w:r>
          </w:p>
        </w:tc>
      </w:tr>
      <w:tr w:rsidR="003F0D8F" w:rsidRPr="003F0D8F" w14:paraId="634032D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CD63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267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0A308F0" w14:textId="39605F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99AD760" w14:textId="2C6509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53ED8" w14:textId="7044DE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88416" w14:textId="422E5E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3,457.50 </w:t>
            </w:r>
          </w:p>
        </w:tc>
      </w:tr>
      <w:tr w:rsidR="003F0D8F" w:rsidRPr="003F0D8F" w14:paraId="3733635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BE6E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71D7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D023260" w14:textId="1FA61C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3660A" w14:textId="2C3AFC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E6D50" w14:textId="08DF2E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4948A" w14:textId="0B9B1B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9,500.00 </w:t>
            </w:r>
          </w:p>
        </w:tc>
      </w:tr>
      <w:tr w:rsidR="003F0D8F" w:rsidRPr="003F0D8F" w14:paraId="0C9310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738D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CF6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B0B689E" w14:textId="00A1BC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FB94F63" w14:textId="2143B7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76893" w14:textId="79A606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3A08C" w14:textId="1621E6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3,575.00 </w:t>
            </w:r>
          </w:p>
        </w:tc>
      </w:tr>
      <w:tr w:rsidR="003F0D8F" w:rsidRPr="003F0D8F" w14:paraId="541652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1393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DA2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227D584" w14:textId="426C2E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3D36E5B8" w14:textId="52E0A3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7A998" w14:textId="663278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21FAE" w14:textId="5282BD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4,562.50 </w:t>
            </w:r>
          </w:p>
        </w:tc>
      </w:tr>
      <w:tr w:rsidR="003F0D8F" w:rsidRPr="003F0D8F" w14:paraId="2E407B9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9B83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C81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60DBC3B" w14:textId="54A6CB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07FB1E78" w14:textId="6E0BE2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C9EF6" w14:textId="5727DF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FB1425" w14:textId="4BDA6B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780.00 </w:t>
            </w:r>
          </w:p>
        </w:tc>
      </w:tr>
      <w:tr w:rsidR="003F0D8F" w:rsidRPr="003F0D8F" w14:paraId="70C2149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18FB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34D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4C31AE65" w14:textId="3F0807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8FC2B44" w14:textId="37E95A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4899F" w14:textId="4F8F45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08243" w14:textId="7A5757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3,760.00 </w:t>
            </w:r>
          </w:p>
        </w:tc>
      </w:tr>
      <w:tr w:rsidR="003F0D8F" w:rsidRPr="003F0D8F" w14:paraId="05BBA03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CACE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343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1353684A" w14:textId="261EEF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1D498F5" w14:textId="2A4781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C99B6" w14:textId="6E2141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1C97E" w14:textId="202B21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50.00 </w:t>
            </w:r>
          </w:p>
        </w:tc>
      </w:tr>
      <w:tr w:rsidR="003F0D8F" w:rsidRPr="003F0D8F" w14:paraId="0BD39E8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F509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3006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F24F13" w14:textId="1DE7EC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3D04A78" w14:textId="0C535F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5AAC6" w14:textId="72C1EA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524DA" w14:textId="2DE5EC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0,825.00 </w:t>
            </w:r>
          </w:p>
        </w:tc>
      </w:tr>
      <w:tr w:rsidR="003F0D8F" w:rsidRPr="003F0D8F" w14:paraId="7B7DD18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4968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E8BF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00C1F94" w14:textId="6C9776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C2447FB" w14:textId="3DA720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A5282" w14:textId="37D019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C1567" w14:textId="085CA3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962.50 </w:t>
            </w:r>
          </w:p>
        </w:tc>
      </w:tr>
      <w:tr w:rsidR="003F0D8F" w:rsidRPr="003F0D8F" w14:paraId="4759DA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C225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DB4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0AACFBFB" w14:textId="78CC39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294B7CD0" w14:textId="131A7D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00CFB" w14:textId="0B9D33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ED5B9" w14:textId="795D70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0,825.00 </w:t>
            </w:r>
          </w:p>
        </w:tc>
      </w:tr>
      <w:tr w:rsidR="003F0D8F" w:rsidRPr="003F0D8F" w14:paraId="43CD2C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8EA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1520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5A449E1" w14:textId="29256E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4AB32244" w14:textId="44CFB5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66943" w14:textId="35F717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11206" w14:textId="2A73C6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9,862.50 </w:t>
            </w:r>
          </w:p>
        </w:tc>
      </w:tr>
      <w:tr w:rsidR="003F0D8F" w:rsidRPr="003F0D8F" w14:paraId="15B3265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2871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551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53194CC" w14:textId="08FE06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6138C" w14:textId="216DFB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8DFF7" w14:textId="63E296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4D52E" w14:textId="7EFBF1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1,100.00 </w:t>
            </w:r>
          </w:p>
        </w:tc>
      </w:tr>
      <w:tr w:rsidR="003F0D8F" w:rsidRPr="003F0D8F" w14:paraId="4EFD92E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3CA2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E0F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7CAA83CD" w14:textId="4DC647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348F5A64" w14:textId="53372D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B7F2C" w14:textId="3FFA31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ABAD0" w14:textId="2B33A9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2,887.50 </w:t>
            </w:r>
          </w:p>
        </w:tc>
      </w:tr>
      <w:tr w:rsidR="003F0D8F" w:rsidRPr="003F0D8F" w14:paraId="37EAB1D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9A3D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FA64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576BDC85" w14:textId="6384FC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FF7C084" w14:textId="7DE748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17EDD" w14:textId="70DAEF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CC83D" w14:textId="005B35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1,100.00 </w:t>
            </w:r>
          </w:p>
        </w:tc>
      </w:tr>
      <w:tr w:rsidR="003F0D8F" w:rsidRPr="003F0D8F" w14:paraId="2D16855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54B3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43D9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A8BF9A4" w14:textId="1E59E5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6F4C101" w14:textId="5647BF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CEE38" w14:textId="76BF1A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BD6A5" w14:textId="353A70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0,530.00 </w:t>
            </w:r>
          </w:p>
        </w:tc>
      </w:tr>
      <w:tr w:rsidR="003F0D8F" w:rsidRPr="003F0D8F" w14:paraId="4606813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5DE6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2DF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AB709E7" w14:textId="3BB427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B03A90E" w14:textId="44D639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9408B" w14:textId="5412A9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E191F" w14:textId="73C41F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8,241.25 </w:t>
            </w:r>
          </w:p>
        </w:tc>
      </w:tr>
      <w:tr w:rsidR="003F0D8F" w:rsidRPr="003F0D8F" w14:paraId="68472F0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81BB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BCA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62517D03" w14:textId="434233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B35C3F0" w14:textId="0B8815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AC4F4" w14:textId="5889EB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2745F" w14:textId="56ED9A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0,598.75 </w:t>
            </w:r>
          </w:p>
        </w:tc>
      </w:tr>
      <w:tr w:rsidR="003F0D8F" w:rsidRPr="003F0D8F" w14:paraId="338ABD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453E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35A0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635260BD" w14:textId="3F5D55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6A561F74" w14:textId="5CF435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19B75" w14:textId="0530E1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583B7" w14:textId="1ABA7C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0,225.00 </w:t>
            </w:r>
          </w:p>
        </w:tc>
      </w:tr>
      <w:tr w:rsidR="003F0D8F" w:rsidRPr="003F0D8F" w14:paraId="582BB9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0DB8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3A6D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1A6427E7" w14:textId="3978EA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F5B7953" w14:textId="79A874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A25AA" w14:textId="518DE2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3D3A9" w14:textId="5BBF23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962.50 </w:t>
            </w:r>
          </w:p>
        </w:tc>
      </w:tr>
      <w:tr w:rsidR="003F0D8F" w:rsidRPr="003F0D8F" w14:paraId="47FBEE0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F020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D93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6FA77C6" w14:textId="70531B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D1DAD8" w14:textId="0C9FA3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56A3B" w14:textId="6B516B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94A80" w14:textId="627334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3,000.00 </w:t>
            </w:r>
          </w:p>
        </w:tc>
      </w:tr>
      <w:tr w:rsidR="003F0D8F" w:rsidRPr="003F0D8F" w14:paraId="7245CC3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6B6F1"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C050AD2" w14:textId="33FC2B2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7D213C" w14:textId="594131B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0D9E2" w14:textId="0E3F767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6379D6" w14:textId="07CE2CF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078,343.98 </w:t>
            </w:r>
          </w:p>
        </w:tc>
      </w:tr>
      <w:tr w:rsidR="003F0D8F" w:rsidRPr="003F0D8F" w14:paraId="3D50459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B7A8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72DA60C0" w14:textId="64B2C5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EBE8F2D" w14:textId="7D58F8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77AB4" w14:textId="076033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B1E8F" w14:textId="6D527E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7,340.00 </w:t>
            </w:r>
          </w:p>
        </w:tc>
      </w:tr>
      <w:tr w:rsidR="003F0D8F" w:rsidRPr="003F0D8F" w14:paraId="1732D2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B870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70B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913FAEA" w14:textId="357CBB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3E8DCE28" w14:textId="079A86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AA4A1" w14:textId="75A8E3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A94FF" w14:textId="3ABA42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4,521.12 </w:t>
            </w:r>
          </w:p>
        </w:tc>
      </w:tr>
      <w:tr w:rsidR="003F0D8F" w:rsidRPr="003F0D8F" w14:paraId="2E350B4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9211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85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09912D1F" w14:textId="6E1442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217CAB72" w14:textId="4A8CBD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9FC32" w14:textId="76EC93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CE474" w14:textId="2A57B0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988.08 </w:t>
            </w:r>
          </w:p>
        </w:tc>
      </w:tr>
      <w:tr w:rsidR="003F0D8F" w:rsidRPr="003F0D8F" w14:paraId="3F29B40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DCA0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B58D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1CBE6BA" w14:textId="367DF9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165F5772" w14:textId="14F733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A7D24" w14:textId="3A52C5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FA7EB" w14:textId="3B272A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2.34 </w:t>
            </w:r>
          </w:p>
        </w:tc>
      </w:tr>
      <w:tr w:rsidR="003F0D8F" w:rsidRPr="003F0D8F" w14:paraId="11517B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CE36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C1B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6E0BF28D" w14:textId="54B4B0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5B64FD90" w14:textId="4703F0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05E58" w14:textId="716D76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0386D" w14:textId="690523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4,439.60 </w:t>
            </w:r>
          </w:p>
        </w:tc>
      </w:tr>
      <w:tr w:rsidR="003F0D8F" w:rsidRPr="003F0D8F" w14:paraId="70E56F9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87AD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CE9F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1C685F35" w14:textId="37A106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B1929C0" w14:textId="052B06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39F1D" w14:textId="389A55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BF8D2" w14:textId="612EF2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4,549.68 </w:t>
            </w:r>
          </w:p>
        </w:tc>
      </w:tr>
      <w:tr w:rsidR="003F0D8F" w:rsidRPr="003F0D8F" w14:paraId="71E0A3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71C3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26FE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3B8AD4EB" w14:textId="318F46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8170E77" w14:textId="2742FE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2D5EF" w14:textId="16EDD0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5D81D" w14:textId="00E88E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59,185.44 </w:t>
            </w:r>
          </w:p>
        </w:tc>
      </w:tr>
      <w:tr w:rsidR="003F0D8F" w:rsidRPr="003F0D8F" w14:paraId="19ABF8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9A29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EBA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4F154C7D" w14:textId="389916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F2433A5" w14:textId="24A679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E31C9" w14:textId="15FC76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8B4C7" w14:textId="05E4A6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5.46 </w:t>
            </w:r>
          </w:p>
        </w:tc>
      </w:tr>
      <w:tr w:rsidR="003F0D8F" w:rsidRPr="003F0D8F" w14:paraId="75AC7A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9038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2E98AA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04798B2E" w14:textId="0FC875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5DD1B15" w14:textId="313930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4D762" w14:textId="459FA0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7B3E1" w14:textId="26F6C1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43.12 </w:t>
            </w:r>
          </w:p>
        </w:tc>
      </w:tr>
      <w:tr w:rsidR="003F0D8F" w:rsidRPr="003F0D8F" w14:paraId="17D65F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44C1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743A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6D6B33E8" w14:textId="3561D0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4B34E1B" w14:textId="175B93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84158" w14:textId="7079F8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F9725" w14:textId="1DE7A6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6,052.30 </w:t>
            </w:r>
          </w:p>
        </w:tc>
      </w:tr>
      <w:tr w:rsidR="003F0D8F" w:rsidRPr="003F0D8F" w14:paraId="4F45790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9E55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F9B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68FF5C76" w14:textId="70DCBB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78B1766" w14:textId="57A7AB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D798D" w14:textId="1B6E35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CD35E" w14:textId="29F9DB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5.46 </w:t>
            </w:r>
          </w:p>
        </w:tc>
      </w:tr>
      <w:tr w:rsidR="003F0D8F" w:rsidRPr="003F0D8F" w14:paraId="0F3F71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06D5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E6E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67C8856F" w14:textId="796081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2B3DAA7" w14:textId="78BF0C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7FEA7" w14:textId="24C623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1192C" w14:textId="15594D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90.14 </w:t>
            </w:r>
          </w:p>
        </w:tc>
      </w:tr>
      <w:tr w:rsidR="003F0D8F" w:rsidRPr="003F0D8F" w14:paraId="1B2EC41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2226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EC8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F7D4D27" w14:textId="512471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75058E02" w14:textId="0A71B0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5CF72" w14:textId="14E34B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437D5" w14:textId="01249E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108.00 </w:t>
            </w:r>
          </w:p>
        </w:tc>
      </w:tr>
      <w:tr w:rsidR="003F0D8F" w:rsidRPr="003F0D8F" w14:paraId="5BE7315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66F4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8532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1DEB0751" w14:textId="7D8978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C846379" w14:textId="33BD96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909DF" w14:textId="1E549E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CA5F3" w14:textId="0C9CCA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33.26 </w:t>
            </w:r>
          </w:p>
        </w:tc>
      </w:tr>
      <w:tr w:rsidR="003F0D8F" w:rsidRPr="003F0D8F" w14:paraId="713C04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DD80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5B8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E030B0C" w14:textId="76BD68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65CBADBD" w14:textId="3A4B39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51875" w14:textId="62518C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81073" w14:textId="4E095B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5,726.14 </w:t>
            </w:r>
          </w:p>
        </w:tc>
      </w:tr>
      <w:tr w:rsidR="003F0D8F" w:rsidRPr="003F0D8F" w14:paraId="29AEDBA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D9A8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EE4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63BDF7D" w14:textId="0EEFA7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31F9831F" w14:textId="74A7E3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80564" w14:textId="10EE82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3B1F5" w14:textId="53C497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5,519.88 </w:t>
            </w:r>
          </w:p>
        </w:tc>
      </w:tr>
      <w:tr w:rsidR="003F0D8F" w:rsidRPr="003F0D8F" w14:paraId="3EF7715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E1CE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734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D4B3AF0" w14:textId="7FB52D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2A20EE58" w14:textId="1E6306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461B0" w14:textId="18AC0A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46DDC" w14:textId="5ED113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3,087.60 </w:t>
            </w:r>
          </w:p>
        </w:tc>
      </w:tr>
      <w:tr w:rsidR="003F0D8F" w:rsidRPr="003F0D8F" w14:paraId="48118D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4812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ABD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15F3B41" w14:textId="0E51F4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5D70F55E" w14:textId="4C3509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1FF4C" w14:textId="2C43D5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BF2E3" w14:textId="5D755A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8,550.98 </w:t>
            </w:r>
          </w:p>
        </w:tc>
      </w:tr>
      <w:tr w:rsidR="003F0D8F" w:rsidRPr="003F0D8F" w14:paraId="22E603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36F4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09E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50563EA7" w14:textId="730503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17AE7AE4" w14:textId="04DD0F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D37B9" w14:textId="4A8554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F8534" w14:textId="3B0857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283.02 </w:t>
            </w:r>
          </w:p>
        </w:tc>
      </w:tr>
      <w:tr w:rsidR="003F0D8F" w:rsidRPr="003F0D8F" w14:paraId="20CB0C8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9213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B69E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EBAD51A" w14:textId="0BACEA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08E2EF8" w14:textId="30F01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CC8D9" w14:textId="1B46F6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1DDEA" w14:textId="04A238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2,628.90 </w:t>
            </w:r>
          </w:p>
        </w:tc>
      </w:tr>
      <w:tr w:rsidR="003F0D8F" w:rsidRPr="003F0D8F" w14:paraId="7DF5C49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BC16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74E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F014C62" w14:textId="1F5D8E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FDC4522" w14:textId="1DD809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51B04" w14:textId="429FB0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A5758" w14:textId="08D561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0.78 </w:t>
            </w:r>
          </w:p>
        </w:tc>
      </w:tr>
      <w:tr w:rsidR="003F0D8F" w:rsidRPr="003F0D8F" w14:paraId="20E3FD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3341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307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4064B61" w14:textId="3A2233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2086933E" w14:textId="163812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B848B" w14:textId="734B53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8AC3A" w14:textId="6C93DA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2,881.12 </w:t>
            </w:r>
          </w:p>
        </w:tc>
      </w:tr>
      <w:tr w:rsidR="003F0D8F" w:rsidRPr="003F0D8F" w14:paraId="35DDE9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E19F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6F2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F007D9E" w14:textId="760869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40DFE646" w14:textId="4376AD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1D708" w14:textId="66BA78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33250" w14:textId="59D1A4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21.56 </w:t>
            </w:r>
          </w:p>
        </w:tc>
      </w:tr>
      <w:tr w:rsidR="003F0D8F" w:rsidRPr="003F0D8F" w14:paraId="464B7F1A"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0176D"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A6F66ED" w14:textId="64EA695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ECC39A8" w14:textId="441AB6B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CCDEA3" w14:textId="1BBF855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85EFC0" w14:textId="4CB59BA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477,816.23 </w:t>
            </w:r>
          </w:p>
        </w:tc>
      </w:tr>
      <w:tr w:rsidR="003F0D8F" w:rsidRPr="003F0D8F" w14:paraId="4E635B2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7E71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8D3E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30F69632" w14:textId="72A78F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7EECBC00" w14:textId="3E456D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542E9" w14:textId="065FCF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4C8AD" w14:textId="597C45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3,599.40 </w:t>
            </w:r>
          </w:p>
        </w:tc>
      </w:tr>
      <w:tr w:rsidR="003F0D8F" w:rsidRPr="003F0D8F" w14:paraId="784544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BE95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46F9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2ADA201E" w14:textId="1F6FFD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D0EE915" w14:textId="617CFF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0775D" w14:textId="302315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FEF1E" w14:textId="0DE21D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2,498.75 </w:t>
            </w:r>
          </w:p>
        </w:tc>
      </w:tr>
      <w:tr w:rsidR="003F0D8F" w:rsidRPr="003F0D8F" w14:paraId="3741FC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197E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C68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76A8C229" w14:textId="22E66F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432D8EC3" w14:textId="617CA3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AB006" w14:textId="181F65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FA036" w14:textId="3AD9F5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2,890.00 </w:t>
            </w:r>
          </w:p>
        </w:tc>
      </w:tr>
      <w:tr w:rsidR="003F0D8F" w:rsidRPr="003F0D8F" w14:paraId="5A456F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B2AD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878E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594382FF" w14:textId="543754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0E055053" w14:textId="711B3E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731E7" w14:textId="0C4270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25C22" w14:textId="0638F9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44,019.75 </w:t>
            </w:r>
          </w:p>
        </w:tc>
      </w:tr>
      <w:tr w:rsidR="003F0D8F" w:rsidRPr="003F0D8F" w14:paraId="4DA5704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1B0F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E4C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3DB4A69" w14:textId="433195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EC276C9" w14:textId="6DF77D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3D24A" w14:textId="6E3FC2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72F7B" w14:textId="10FD7F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4,655.00 </w:t>
            </w:r>
          </w:p>
        </w:tc>
      </w:tr>
      <w:tr w:rsidR="003F0D8F" w:rsidRPr="003F0D8F" w14:paraId="30B804F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1318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5EAC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2ED7D62" w14:textId="353148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BEFFA4E" w14:textId="208872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27D25" w14:textId="60861F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7C332" w14:textId="13D9EC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9,010.00 </w:t>
            </w:r>
          </w:p>
        </w:tc>
      </w:tr>
      <w:tr w:rsidR="003F0D8F" w:rsidRPr="003F0D8F" w14:paraId="5F0575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3739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624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E162CDE" w14:textId="5B769B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73C41F94" w14:textId="7C825B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C764A" w14:textId="5B59F0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2C2BD" w14:textId="1844E3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7,362.30 </w:t>
            </w:r>
          </w:p>
        </w:tc>
      </w:tr>
      <w:tr w:rsidR="003F0D8F" w:rsidRPr="003F0D8F" w14:paraId="788B132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C429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4B8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EECB3FB" w14:textId="797C4B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09C18A64" w14:textId="4B40C4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6C883" w14:textId="26B9DA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72D8C" w14:textId="080110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7,467.80 </w:t>
            </w:r>
          </w:p>
        </w:tc>
      </w:tr>
      <w:tr w:rsidR="003F0D8F" w:rsidRPr="003F0D8F" w14:paraId="578E75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B6B7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728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6B9B1051" w14:textId="58FA5D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36CDD236" w14:textId="020EC4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632EB" w14:textId="39D586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C17EB" w14:textId="7F298F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732.50 </w:t>
            </w:r>
          </w:p>
        </w:tc>
      </w:tr>
      <w:tr w:rsidR="003F0D8F" w:rsidRPr="003F0D8F" w14:paraId="6C5CC6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315C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7042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14C720FD" w14:textId="077A0F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36495510" w14:textId="261AF5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127C5" w14:textId="3BD30A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F8C0D" w14:textId="72C485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7,291.40 </w:t>
            </w:r>
          </w:p>
        </w:tc>
      </w:tr>
      <w:tr w:rsidR="003F0D8F" w:rsidRPr="003F0D8F" w14:paraId="098292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C1A2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314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30E98798" w14:textId="30963B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A03A11F" w14:textId="0543DB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8E001" w14:textId="4871AF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6539E" w14:textId="5D2284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2,765.88 </w:t>
            </w:r>
          </w:p>
        </w:tc>
      </w:tr>
      <w:tr w:rsidR="003F0D8F" w:rsidRPr="003F0D8F" w14:paraId="7B1936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2FC1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D1A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7F06F29" w14:textId="2D1A9F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6DE54CDC" w14:textId="5791A1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29361" w14:textId="2057AC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CA2AB" w14:textId="542093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5,548.00 </w:t>
            </w:r>
          </w:p>
        </w:tc>
      </w:tr>
      <w:tr w:rsidR="003F0D8F" w:rsidRPr="003F0D8F" w14:paraId="7B3974A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E681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C036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6ABB0CE" w14:textId="5CFF13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3AAAAC6" w14:textId="3A2960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642E7" w14:textId="3E782C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14AA5" w14:textId="39235C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50.00 </w:t>
            </w:r>
          </w:p>
        </w:tc>
      </w:tr>
      <w:tr w:rsidR="003F0D8F" w:rsidRPr="003F0D8F" w14:paraId="7F7AAFD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D2D4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E7A9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4B2F555" w14:textId="00E63D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407ABA56" w14:textId="34A46A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B43C4" w14:textId="5925A3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39DD4" w14:textId="3989E1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8,437.25 </w:t>
            </w:r>
          </w:p>
        </w:tc>
      </w:tr>
      <w:tr w:rsidR="003F0D8F" w:rsidRPr="003F0D8F" w14:paraId="514011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9E06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249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51F0072" w14:textId="598165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3160E3DD" w14:textId="1349D6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275F1" w14:textId="22A9F7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38486" w14:textId="127850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953.00 </w:t>
            </w:r>
          </w:p>
        </w:tc>
      </w:tr>
      <w:tr w:rsidR="003F0D8F" w:rsidRPr="003F0D8F" w14:paraId="25BFB3A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DC9A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CC02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36B4D836" w14:textId="2A3528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52D757FF" w14:textId="455842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7BD4F" w14:textId="4628C9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65A37" w14:textId="15DD9E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8,501.00 </w:t>
            </w:r>
          </w:p>
        </w:tc>
      </w:tr>
      <w:tr w:rsidR="003F0D8F" w:rsidRPr="003F0D8F" w14:paraId="3575D4A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B753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DB4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BE3F8FB" w14:textId="22AE8C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03D3885C" w14:textId="484968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2D65C" w14:textId="1DCCDB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67652" w14:textId="644D1B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5,534.20 </w:t>
            </w:r>
          </w:p>
        </w:tc>
      </w:tr>
      <w:tr w:rsidR="003F0D8F" w:rsidRPr="003F0D8F" w14:paraId="71AEA44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C9CC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5C682E3" w14:textId="3B0A8CE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81216" w14:textId="3A35829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FAA4BE" w14:textId="45E74ED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8EE331" w14:textId="3B93DF9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194,161.25 </w:t>
            </w:r>
          </w:p>
        </w:tc>
      </w:tr>
      <w:tr w:rsidR="003F0D8F" w:rsidRPr="003F0D8F" w14:paraId="160ABB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1B4C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00BF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2387B0A" w14:textId="3D9495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7BD52D2F" w14:textId="00F7BE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35C56" w14:textId="28ECB6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A1740" w14:textId="4179D3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6,365.00 </w:t>
            </w:r>
          </w:p>
        </w:tc>
      </w:tr>
      <w:tr w:rsidR="003F0D8F" w:rsidRPr="003F0D8F" w14:paraId="2967AEC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7DD6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4E0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21F1206" w14:textId="0F0F0A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D0335B6" w14:textId="6C1FF2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0768A" w14:textId="12B0E1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0436E" w14:textId="4C3B07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234.00 </w:t>
            </w:r>
          </w:p>
        </w:tc>
      </w:tr>
      <w:tr w:rsidR="003F0D8F" w:rsidRPr="003F0D8F" w14:paraId="1C4E498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7C2C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853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2EAE8E1" w14:textId="633D71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08F4BCA9" w14:textId="4F3169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6465C" w14:textId="29F580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61347" w14:textId="2393A2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6,273.00 </w:t>
            </w:r>
          </w:p>
        </w:tc>
      </w:tr>
      <w:tr w:rsidR="003F0D8F" w:rsidRPr="003F0D8F" w14:paraId="17F4136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84B4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CA2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3968177" w14:textId="70F526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7FF19C1A" w14:textId="441589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E8488" w14:textId="48F2D8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F559C" w14:textId="610529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1,527.60 </w:t>
            </w:r>
          </w:p>
        </w:tc>
      </w:tr>
      <w:tr w:rsidR="003F0D8F" w:rsidRPr="003F0D8F" w14:paraId="259D52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9D03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631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70374742" w14:textId="6AF83B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3B59DCC" w14:textId="5E3890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36776" w14:textId="53B99A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4F73B" w14:textId="1016CC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0,692.00 </w:t>
            </w:r>
          </w:p>
        </w:tc>
      </w:tr>
      <w:tr w:rsidR="003F0D8F" w:rsidRPr="003F0D8F" w14:paraId="6A13F1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CF7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D1FA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1F64A2D0" w14:textId="120243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72C6C82C" w14:textId="726ADF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A2C2E" w14:textId="39A15D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DC5A3" w14:textId="17A279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195.00 </w:t>
            </w:r>
          </w:p>
        </w:tc>
      </w:tr>
      <w:tr w:rsidR="003F0D8F" w:rsidRPr="003F0D8F" w14:paraId="6BFD037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E568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B26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6CB1AD34" w14:textId="0FE9AF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774E842C" w14:textId="62CEA5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17590" w14:textId="5667D1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7C63D" w14:textId="21648E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124.00 </w:t>
            </w:r>
          </w:p>
        </w:tc>
      </w:tr>
      <w:tr w:rsidR="003F0D8F" w:rsidRPr="003F0D8F" w14:paraId="5114393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A453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D50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6CEC6F1" w14:textId="0147CB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15B2B716" w14:textId="71DC6A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68EED" w14:textId="64927D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5DBF5" w14:textId="70198E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9,750.65 </w:t>
            </w:r>
          </w:p>
        </w:tc>
      </w:tr>
      <w:tr w:rsidR="003F0D8F" w:rsidRPr="003F0D8F" w14:paraId="185C18B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4E74D"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B8A3E67" w14:textId="09CEC17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02,566,283.34 </w:t>
            </w:r>
          </w:p>
        </w:tc>
        <w:tc>
          <w:tcPr>
            <w:tcW w:w="810" w:type="pct"/>
            <w:tcBorders>
              <w:top w:val="nil"/>
              <w:left w:val="nil"/>
              <w:bottom w:val="single" w:sz="4" w:space="0" w:color="000000"/>
              <w:right w:val="single" w:sz="4" w:space="0" w:color="000000"/>
            </w:tcBorders>
            <w:shd w:val="clear" w:color="A5A5A5" w:fill="A5A5A5"/>
            <w:noWrap/>
            <w:vAlign w:val="bottom"/>
            <w:hideMark/>
          </w:tcPr>
          <w:p w14:paraId="6188CF8E" w14:textId="24601FD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23,233,431.93 </w:t>
            </w:r>
          </w:p>
        </w:tc>
        <w:tc>
          <w:tcPr>
            <w:tcW w:w="810" w:type="pct"/>
            <w:tcBorders>
              <w:top w:val="nil"/>
              <w:left w:val="nil"/>
              <w:bottom w:val="single" w:sz="4" w:space="0" w:color="000000"/>
              <w:right w:val="single" w:sz="4" w:space="0" w:color="000000"/>
            </w:tcBorders>
            <w:shd w:val="clear" w:color="A5A5A5" w:fill="A5A5A5"/>
            <w:noWrap/>
            <w:vAlign w:val="bottom"/>
            <w:hideMark/>
          </w:tcPr>
          <w:p w14:paraId="588F6821" w14:textId="6C00AE1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09AA943" w14:textId="4EEFB89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25,799,715.27 </w:t>
            </w:r>
          </w:p>
        </w:tc>
      </w:tr>
      <w:tr w:rsidR="003F0D8F" w:rsidRPr="003F0D8F" w14:paraId="23BFE9E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C6F0F"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3AD58BB" w14:textId="0A35B1B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31,784,38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31E650" w14:textId="74DCFEB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8,582,931.35 </w:t>
            </w:r>
          </w:p>
        </w:tc>
        <w:tc>
          <w:tcPr>
            <w:tcW w:w="810" w:type="pct"/>
            <w:tcBorders>
              <w:top w:val="nil"/>
              <w:left w:val="nil"/>
              <w:bottom w:val="single" w:sz="4" w:space="0" w:color="000000"/>
              <w:right w:val="single" w:sz="4" w:space="0" w:color="000000"/>
            </w:tcBorders>
            <w:shd w:val="clear" w:color="D8D8D8" w:fill="D8D8D8"/>
            <w:noWrap/>
            <w:vAlign w:val="bottom"/>
            <w:hideMark/>
          </w:tcPr>
          <w:p w14:paraId="715D3F82" w14:textId="28C232A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5A6420" w14:textId="1C138AE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50,367,320.20 </w:t>
            </w:r>
          </w:p>
        </w:tc>
      </w:tr>
      <w:tr w:rsidR="003F0D8F" w:rsidRPr="003F0D8F" w14:paraId="1239F4B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C36CE"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C4F3D0C" w14:textId="591352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6E5E8C1" w14:textId="47B82D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3D1EDD19" w14:textId="69A122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14EFA2" w14:textId="1CF981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0,955,288.35 </w:t>
            </w:r>
          </w:p>
        </w:tc>
      </w:tr>
      <w:tr w:rsidR="003F0D8F" w:rsidRPr="003F0D8F" w14:paraId="07403E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EDD29"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275A5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4CC0A8E5" w14:textId="49EAA0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161C405F" w14:textId="60FE3C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E348F" w14:textId="5CF422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326B1" w14:textId="133B87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470,980.00 </w:t>
            </w:r>
          </w:p>
        </w:tc>
      </w:tr>
      <w:tr w:rsidR="003F0D8F" w:rsidRPr="003F0D8F" w14:paraId="6F42348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7F00F"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815880"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122CF34E" w14:textId="0A0316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820,880.50 </w:t>
            </w:r>
          </w:p>
        </w:tc>
        <w:tc>
          <w:tcPr>
            <w:tcW w:w="810" w:type="pct"/>
            <w:tcBorders>
              <w:top w:val="nil"/>
              <w:left w:val="nil"/>
              <w:bottom w:val="single" w:sz="4" w:space="0" w:color="000000"/>
              <w:right w:val="single" w:sz="4" w:space="0" w:color="000000"/>
            </w:tcBorders>
            <w:shd w:val="clear" w:color="auto" w:fill="auto"/>
            <w:noWrap/>
            <w:vAlign w:val="bottom"/>
            <w:hideMark/>
          </w:tcPr>
          <w:p w14:paraId="617EB1C7" w14:textId="113A73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71335" w14:textId="5A3D66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8B204" w14:textId="0401FF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820,880.50 </w:t>
            </w:r>
          </w:p>
        </w:tc>
      </w:tr>
      <w:tr w:rsidR="003F0D8F" w:rsidRPr="003F0D8F" w14:paraId="325D22C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5AFE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A05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3EDDCEAF" w14:textId="21D4F6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1,315.00 </w:t>
            </w:r>
          </w:p>
        </w:tc>
        <w:tc>
          <w:tcPr>
            <w:tcW w:w="810" w:type="pct"/>
            <w:tcBorders>
              <w:top w:val="nil"/>
              <w:left w:val="nil"/>
              <w:bottom w:val="single" w:sz="4" w:space="0" w:color="000000"/>
              <w:right w:val="single" w:sz="4" w:space="0" w:color="000000"/>
            </w:tcBorders>
            <w:shd w:val="clear" w:color="auto" w:fill="auto"/>
            <w:noWrap/>
            <w:vAlign w:val="bottom"/>
            <w:hideMark/>
          </w:tcPr>
          <w:p w14:paraId="5E4EEC69" w14:textId="430E8D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05402" w14:textId="2893B3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39EBB" w14:textId="25CE7F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1,315.00 </w:t>
            </w:r>
          </w:p>
        </w:tc>
      </w:tr>
      <w:tr w:rsidR="003F0D8F" w:rsidRPr="003F0D8F" w14:paraId="611947A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C2AF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A58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67DF9C6" w14:textId="1FE7D3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59E40E19" w14:textId="7BADE3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DC7F3" w14:textId="2DD0BD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C7A36" w14:textId="4710B0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89,830.00 </w:t>
            </w:r>
          </w:p>
        </w:tc>
      </w:tr>
      <w:tr w:rsidR="003F0D8F" w:rsidRPr="003F0D8F" w14:paraId="7FC1A4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EA9F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A0E9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7F803D" w14:textId="6CD579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06,647.00 </w:t>
            </w:r>
          </w:p>
        </w:tc>
        <w:tc>
          <w:tcPr>
            <w:tcW w:w="810" w:type="pct"/>
            <w:tcBorders>
              <w:top w:val="nil"/>
              <w:left w:val="nil"/>
              <w:bottom w:val="single" w:sz="4" w:space="0" w:color="000000"/>
              <w:right w:val="single" w:sz="4" w:space="0" w:color="000000"/>
            </w:tcBorders>
            <w:shd w:val="clear" w:color="auto" w:fill="auto"/>
            <w:noWrap/>
            <w:vAlign w:val="bottom"/>
            <w:hideMark/>
          </w:tcPr>
          <w:p w14:paraId="246790E2" w14:textId="371073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42DF715" w14:textId="01A8C9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CB752" w14:textId="5137F3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15,667.00 </w:t>
            </w:r>
          </w:p>
        </w:tc>
      </w:tr>
      <w:tr w:rsidR="003F0D8F" w:rsidRPr="003F0D8F" w14:paraId="2B80E3B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82DA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D77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EBE5D09" w14:textId="7E5BAC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87,975.00 </w:t>
            </w:r>
          </w:p>
        </w:tc>
        <w:tc>
          <w:tcPr>
            <w:tcW w:w="810" w:type="pct"/>
            <w:tcBorders>
              <w:top w:val="nil"/>
              <w:left w:val="nil"/>
              <w:bottom w:val="single" w:sz="4" w:space="0" w:color="000000"/>
              <w:right w:val="single" w:sz="4" w:space="0" w:color="000000"/>
            </w:tcBorders>
            <w:shd w:val="clear" w:color="auto" w:fill="auto"/>
            <w:noWrap/>
            <w:vAlign w:val="bottom"/>
            <w:hideMark/>
          </w:tcPr>
          <w:p w14:paraId="18042612" w14:textId="04AF27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3,088.95 </w:t>
            </w:r>
          </w:p>
        </w:tc>
        <w:tc>
          <w:tcPr>
            <w:tcW w:w="810" w:type="pct"/>
            <w:tcBorders>
              <w:top w:val="nil"/>
              <w:left w:val="nil"/>
              <w:bottom w:val="single" w:sz="4" w:space="0" w:color="000000"/>
              <w:right w:val="single" w:sz="4" w:space="0" w:color="000000"/>
            </w:tcBorders>
            <w:shd w:val="clear" w:color="auto" w:fill="auto"/>
            <w:noWrap/>
            <w:vAlign w:val="bottom"/>
            <w:hideMark/>
          </w:tcPr>
          <w:p w14:paraId="7235477E" w14:textId="377985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4AD81" w14:textId="600625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31,063.95 </w:t>
            </w:r>
          </w:p>
        </w:tc>
      </w:tr>
      <w:tr w:rsidR="003F0D8F" w:rsidRPr="003F0D8F" w14:paraId="552FF5F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D942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8FD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19B5DCF0" w14:textId="315E8A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70E9B1B6" w14:textId="1915FC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50537ABE" w14:textId="07168D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8ACF5" w14:textId="5EF842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54,807.00 </w:t>
            </w:r>
          </w:p>
        </w:tc>
      </w:tr>
      <w:tr w:rsidR="003F0D8F" w:rsidRPr="003F0D8F" w14:paraId="412ADD9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CD39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DF1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5242ADF9" w14:textId="34B6D1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63191B7F" w14:textId="3DB412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0C282" w14:textId="03C68F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2DA3B" w14:textId="1E3510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92,990.00 </w:t>
            </w:r>
          </w:p>
        </w:tc>
      </w:tr>
      <w:tr w:rsidR="003F0D8F" w:rsidRPr="003F0D8F" w14:paraId="7EF016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34FE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E3D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D9C8C8F" w14:textId="2D6912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39C914CE" w14:textId="0CE300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FE7EB" w14:textId="1C109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10E58" w14:textId="06AB2D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734,307.50 </w:t>
            </w:r>
          </w:p>
        </w:tc>
      </w:tr>
      <w:tr w:rsidR="003F0D8F" w:rsidRPr="003F0D8F" w14:paraId="4DFDDA6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B6AA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893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2893D849" w14:textId="17E389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75,082.50 </w:t>
            </w:r>
          </w:p>
        </w:tc>
        <w:tc>
          <w:tcPr>
            <w:tcW w:w="810" w:type="pct"/>
            <w:tcBorders>
              <w:top w:val="nil"/>
              <w:left w:val="nil"/>
              <w:bottom w:val="single" w:sz="4" w:space="0" w:color="000000"/>
              <w:right w:val="single" w:sz="4" w:space="0" w:color="000000"/>
            </w:tcBorders>
            <w:shd w:val="clear" w:color="auto" w:fill="auto"/>
            <w:noWrap/>
            <w:vAlign w:val="bottom"/>
            <w:hideMark/>
          </w:tcPr>
          <w:p w14:paraId="4ADD31B9" w14:textId="443BB4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2C971CE" w14:textId="7F16DD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FBF62" w14:textId="088C18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64,432.50 </w:t>
            </w:r>
          </w:p>
        </w:tc>
      </w:tr>
      <w:tr w:rsidR="003F0D8F" w:rsidRPr="003F0D8F" w14:paraId="4379A73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FBBE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7EE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4F26A0F1" w14:textId="148CE2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17F90E07" w14:textId="19EEF3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BD92A" w14:textId="657479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70A0F" w14:textId="2B7DA4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57,380.00 </w:t>
            </w:r>
          </w:p>
        </w:tc>
      </w:tr>
      <w:tr w:rsidR="003F0D8F" w:rsidRPr="003F0D8F" w14:paraId="5E4F59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07A3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D61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3F9BDB5" w14:textId="51040B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3EEF8539" w14:textId="7FFFA3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D6A597" w14:textId="649951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B4915" w14:textId="29E7CB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64,712.00 </w:t>
            </w:r>
          </w:p>
        </w:tc>
      </w:tr>
      <w:tr w:rsidR="003F0D8F" w:rsidRPr="003F0D8F" w14:paraId="4FE2F8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96C2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56A8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26872C8B" w14:textId="5E6343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AC4A205" w14:textId="72857A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86545" w14:textId="03BC66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1DE89" w14:textId="38183C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r>
      <w:tr w:rsidR="003F0D8F" w:rsidRPr="003F0D8F" w14:paraId="32C932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E96F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1CC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C1C3980" w14:textId="0AE441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898,128.00 </w:t>
            </w:r>
          </w:p>
        </w:tc>
        <w:tc>
          <w:tcPr>
            <w:tcW w:w="810" w:type="pct"/>
            <w:tcBorders>
              <w:top w:val="nil"/>
              <w:left w:val="nil"/>
              <w:bottom w:val="single" w:sz="4" w:space="0" w:color="000000"/>
              <w:right w:val="single" w:sz="4" w:space="0" w:color="000000"/>
            </w:tcBorders>
            <w:shd w:val="clear" w:color="auto" w:fill="auto"/>
            <w:noWrap/>
            <w:vAlign w:val="bottom"/>
            <w:hideMark/>
          </w:tcPr>
          <w:p w14:paraId="71D6B5FE" w14:textId="0203B8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10D0F3" w14:textId="474459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CE7E7" w14:textId="6E5A1B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48,128.00 </w:t>
            </w:r>
          </w:p>
        </w:tc>
      </w:tr>
      <w:tr w:rsidR="003F0D8F" w:rsidRPr="003F0D8F" w14:paraId="6B14DF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0719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191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599CE2CA" w14:textId="3EAA0D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2B54A3A" w14:textId="7DCEC7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D9406" w14:textId="57D6C0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474E2" w14:textId="339D6E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r>
      <w:tr w:rsidR="003F0D8F" w:rsidRPr="003F0D8F" w14:paraId="38B25D3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357E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F6E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EAB091C" w14:textId="265892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3289786D" w14:textId="69E0A5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5EDDADCF" w14:textId="59F96E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1D196" w14:textId="0C1541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81,890.00 </w:t>
            </w:r>
          </w:p>
        </w:tc>
      </w:tr>
      <w:tr w:rsidR="003F0D8F" w:rsidRPr="003F0D8F" w14:paraId="5814CC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E7B8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558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42ECDF95" w14:textId="30CA31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144A1D91" w14:textId="312FD3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CED42" w14:textId="28424A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6F5E9" w14:textId="3FD4C2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383,449.00 </w:t>
            </w:r>
          </w:p>
        </w:tc>
      </w:tr>
      <w:tr w:rsidR="003F0D8F" w:rsidRPr="003F0D8F" w14:paraId="6620FCF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5EC5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88D9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04D88DF" w14:textId="0CA60E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39887568" w14:textId="4CAC11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CD892" w14:textId="7A7668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D2D55" w14:textId="1332B5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813,125.00 </w:t>
            </w:r>
          </w:p>
        </w:tc>
      </w:tr>
      <w:tr w:rsidR="003F0D8F" w:rsidRPr="003F0D8F" w14:paraId="1E742EE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600A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2D2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0C851E16" w14:textId="40417E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69DFF43A" w14:textId="66B68F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4FA944CA" w14:textId="6F58AD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0CC8E" w14:textId="65E00C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39,829.00 </w:t>
            </w:r>
          </w:p>
        </w:tc>
      </w:tr>
      <w:tr w:rsidR="003F0D8F" w:rsidRPr="003F0D8F" w14:paraId="76EBD9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7A95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901A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7B71CF64" w14:textId="0E7577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82E1A40" w14:textId="43554D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1EAE1" w14:textId="17590D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CAD93" w14:textId="18BF6F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r>
      <w:tr w:rsidR="003F0D8F" w:rsidRPr="003F0D8F" w14:paraId="4FF24D4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BF7F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427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2DF2DBD" w14:textId="257F28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6EA5E64" w14:textId="065088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3D4AE" w14:textId="4ECE95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2F373" w14:textId="2D0E68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r>
      <w:tr w:rsidR="003F0D8F" w:rsidRPr="003F0D8F" w14:paraId="38255F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AA59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F1F5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862411E" w14:textId="12A539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4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C69071F" w14:textId="44F3FB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4430753" w14:textId="753108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CFDE7" w14:textId="45FADE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316,926.40 </w:t>
            </w:r>
          </w:p>
        </w:tc>
      </w:tr>
      <w:tr w:rsidR="003F0D8F" w:rsidRPr="003F0D8F" w14:paraId="29C2D2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A067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74D2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F080BBD" w14:textId="4DD0E1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32B73671" w14:textId="79D89E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04C4A" w14:textId="6FE1A3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B9869" w14:textId="3B1AAB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64,782.50 </w:t>
            </w:r>
          </w:p>
        </w:tc>
      </w:tr>
      <w:tr w:rsidR="003F0D8F" w:rsidRPr="003F0D8F" w14:paraId="375765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A261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362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E63DE4C" w14:textId="3E07C9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1853DDAF" w14:textId="1FE27F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C2E68" w14:textId="475363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D2F96" w14:textId="1A97E6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2,345.00 </w:t>
            </w:r>
          </w:p>
        </w:tc>
      </w:tr>
      <w:tr w:rsidR="003F0D8F" w:rsidRPr="003F0D8F" w14:paraId="2D38F4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37D2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5DA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E52E294" w14:textId="5F24F2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CB4FC3" w14:textId="24761E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FD052" w14:textId="48FE46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7A386" w14:textId="75FC34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478,500.00 </w:t>
            </w:r>
          </w:p>
        </w:tc>
      </w:tr>
      <w:tr w:rsidR="003F0D8F" w:rsidRPr="003F0D8F" w14:paraId="4BF3BDB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A84C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52A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D0EDBE2" w14:textId="361F28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9,695.00 </w:t>
            </w:r>
          </w:p>
        </w:tc>
        <w:tc>
          <w:tcPr>
            <w:tcW w:w="810" w:type="pct"/>
            <w:tcBorders>
              <w:top w:val="nil"/>
              <w:left w:val="nil"/>
              <w:bottom w:val="single" w:sz="4" w:space="0" w:color="000000"/>
              <w:right w:val="single" w:sz="4" w:space="0" w:color="000000"/>
            </w:tcBorders>
            <w:shd w:val="clear" w:color="auto" w:fill="auto"/>
            <w:noWrap/>
            <w:vAlign w:val="bottom"/>
            <w:hideMark/>
          </w:tcPr>
          <w:p w14:paraId="2E162C1E" w14:textId="46AB2A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74B86" w14:textId="422393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9183D" w14:textId="0DEDC2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9,695.00 </w:t>
            </w:r>
          </w:p>
        </w:tc>
      </w:tr>
      <w:tr w:rsidR="003F0D8F" w:rsidRPr="003F0D8F" w14:paraId="7D66AE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2025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10D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DD40E7D" w14:textId="37523D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1B3C8BB5" w14:textId="615739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85E5D" w14:textId="1BA3B8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91E28" w14:textId="05FED0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582,753.00 </w:t>
            </w:r>
          </w:p>
        </w:tc>
      </w:tr>
      <w:tr w:rsidR="003F0D8F" w:rsidRPr="003F0D8F" w14:paraId="266E6E6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0AF9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D77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F098036" w14:textId="0B8296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57,755.00 </w:t>
            </w:r>
          </w:p>
        </w:tc>
        <w:tc>
          <w:tcPr>
            <w:tcW w:w="810" w:type="pct"/>
            <w:tcBorders>
              <w:top w:val="nil"/>
              <w:left w:val="nil"/>
              <w:bottom w:val="single" w:sz="4" w:space="0" w:color="000000"/>
              <w:right w:val="single" w:sz="4" w:space="0" w:color="000000"/>
            </w:tcBorders>
            <w:shd w:val="clear" w:color="auto" w:fill="auto"/>
            <w:noWrap/>
            <w:vAlign w:val="bottom"/>
            <w:hideMark/>
          </w:tcPr>
          <w:p w14:paraId="1A886CD0" w14:textId="0E7F1A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EC32F31" w14:textId="1D76B3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65D85" w14:textId="7BD722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5,830.00 </w:t>
            </w:r>
          </w:p>
        </w:tc>
      </w:tr>
      <w:tr w:rsidR="003F0D8F" w:rsidRPr="003F0D8F" w14:paraId="17C264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DB93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720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0163F360" w14:textId="0C8A49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727C6D02" w14:textId="1926DD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EDC57" w14:textId="47E506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7C94C" w14:textId="73BA32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568,908.00 </w:t>
            </w:r>
          </w:p>
        </w:tc>
      </w:tr>
      <w:tr w:rsidR="003F0D8F" w:rsidRPr="003F0D8F" w14:paraId="62DCCF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DAC5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9A8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CE68C83" w14:textId="0F2B52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53A94B37" w14:textId="5651FD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75DB7" w14:textId="18A9B6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2FC10" w14:textId="777628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60,312.00 </w:t>
            </w:r>
          </w:p>
        </w:tc>
      </w:tr>
      <w:tr w:rsidR="003F0D8F" w:rsidRPr="003F0D8F" w14:paraId="074C9C5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8D05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E14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45598D0" w14:textId="7C45D8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041,805.50 </w:t>
            </w:r>
          </w:p>
        </w:tc>
        <w:tc>
          <w:tcPr>
            <w:tcW w:w="810" w:type="pct"/>
            <w:tcBorders>
              <w:top w:val="nil"/>
              <w:left w:val="nil"/>
              <w:bottom w:val="single" w:sz="4" w:space="0" w:color="000000"/>
              <w:right w:val="single" w:sz="4" w:space="0" w:color="000000"/>
            </w:tcBorders>
            <w:shd w:val="clear" w:color="auto" w:fill="auto"/>
            <w:noWrap/>
            <w:vAlign w:val="bottom"/>
            <w:hideMark/>
          </w:tcPr>
          <w:p w14:paraId="02D4311E" w14:textId="69867D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16CFF4D" w14:textId="252A8D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AF7AD" w14:textId="358D16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677,965.50 </w:t>
            </w:r>
          </w:p>
        </w:tc>
      </w:tr>
      <w:tr w:rsidR="003F0D8F" w:rsidRPr="003F0D8F" w14:paraId="741D599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760A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371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6873361C" w14:textId="0C758C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4,903.00 </w:t>
            </w:r>
          </w:p>
        </w:tc>
        <w:tc>
          <w:tcPr>
            <w:tcW w:w="810" w:type="pct"/>
            <w:tcBorders>
              <w:top w:val="nil"/>
              <w:left w:val="nil"/>
              <w:bottom w:val="single" w:sz="4" w:space="0" w:color="000000"/>
              <w:right w:val="single" w:sz="4" w:space="0" w:color="000000"/>
            </w:tcBorders>
            <w:shd w:val="clear" w:color="auto" w:fill="auto"/>
            <w:noWrap/>
            <w:vAlign w:val="bottom"/>
            <w:hideMark/>
          </w:tcPr>
          <w:p w14:paraId="26EFCEF4" w14:textId="0417F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32701" w14:textId="7A801D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C2C54" w14:textId="28D322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4,903.00 </w:t>
            </w:r>
          </w:p>
        </w:tc>
      </w:tr>
      <w:tr w:rsidR="003F0D8F" w:rsidRPr="003F0D8F" w14:paraId="5641B0F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4111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F66A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1E21EAF" w14:textId="103F1C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C00FBF" w14:textId="289A22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8C2B8" w14:textId="0A0AF9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2C664" w14:textId="37D1B7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87,750.00 </w:t>
            </w:r>
          </w:p>
        </w:tc>
      </w:tr>
      <w:tr w:rsidR="003F0D8F" w:rsidRPr="003F0D8F" w14:paraId="21B19D9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F986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66D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DD87488" w14:textId="4D3C9E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3FB6458" w14:textId="2D700A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53CC3" w14:textId="0EAB79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8F8E8" w14:textId="152C49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315.00 </w:t>
            </w:r>
          </w:p>
        </w:tc>
      </w:tr>
      <w:tr w:rsidR="003F0D8F" w:rsidRPr="003F0D8F" w14:paraId="74C08EC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89F3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1E012BF8" w14:textId="678FA66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918,09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08FE7" w14:textId="2B4633C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8,222,97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69D5D58" w14:textId="4ACBFC9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12DD4C" w14:textId="702A07B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2,141,071.50 </w:t>
            </w:r>
          </w:p>
        </w:tc>
      </w:tr>
      <w:tr w:rsidR="003F0D8F" w:rsidRPr="003F0D8F" w14:paraId="623CC1F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1CD19"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0395EE1C" w14:textId="09CA4A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9DC5A3A" w14:textId="1A6093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057E2370" w14:textId="2F45D8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223449" w14:textId="3B0B16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875,604.20 </w:t>
            </w:r>
          </w:p>
        </w:tc>
      </w:tr>
      <w:tr w:rsidR="003F0D8F" w:rsidRPr="003F0D8F" w14:paraId="1D34D53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AEF36"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2E7BE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0F829886" w14:textId="23F9E8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2022167D" w14:textId="41CFEF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580AA" w14:textId="33DE21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5EFFE" w14:textId="3E286F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9,341.00 </w:t>
            </w:r>
          </w:p>
        </w:tc>
      </w:tr>
      <w:tr w:rsidR="003F0D8F" w:rsidRPr="003F0D8F" w14:paraId="7A7B98D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569A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2825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B1DE058" w14:textId="6AB45E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49364" w14:textId="176351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7543F" w14:textId="4D2475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7C489" w14:textId="3970D3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r>
      <w:tr w:rsidR="003F0D8F" w:rsidRPr="003F0D8F" w14:paraId="2F7A774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2EDC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8F9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74E1604F" w14:textId="4DF196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0538ADC4" w14:textId="283251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59,700.00 </w:t>
            </w:r>
          </w:p>
        </w:tc>
        <w:tc>
          <w:tcPr>
            <w:tcW w:w="810" w:type="pct"/>
            <w:tcBorders>
              <w:top w:val="nil"/>
              <w:left w:val="nil"/>
              <w:bottom w:val="single" w:sz="4" w:space="0" w:color="000000"/>
              <w:right w:val="single" w:sz="4" w:space="0" w:color="000000"/>
            </w:tcBorders>
            <w:shd w:val="clear" w:color="auto" w:fill="auto"/>
            <w:noWrap/>
            <w:vAlign w:val="bottom"/>
            <w:hideMark/>
          </w:tcPr>
          <w:p w14:paraId="6A6EDD71" w14:textId="78764C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21C75" w14:textId="2C8EE5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415,677.00 </w:t>
            </w:r>
          </w:p>
        </w:tc>
      </w:tr>
      <w:tr w:rsidR="003F0D8F" w:rsidRPr="003F0D8F" w14:paraId="745840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E3F7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5E1A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7E44DD" w14:textId="52993F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4CEE3" w14:textId="4877FC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1DD5D" w14:textId="331FD3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61F36" w14:textId="0EFE62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2,000.00 </w:t>
            </w:r>
          </w:p>
        </w:tc>
      </w:tr>
      <w:tr w:rsidR="003F0D8F" w:rsidRPr="003F0D8F" w14:paraId="59ADB3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ECA2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D3A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C881943" w14:textId="2CD0E6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4C3DE53F" w14:textId="51F04F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D908DC8" w14:textId="438189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C2113" w14:textId="08545E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350.00 </w:t>
            </w:r>
          </w:p>
        </w:tc>
      </w:tr>
      <w:tr w:rsidR="003F0D8F" w:rsidRPr="003F0D8F" w14:paraId="613B31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156F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2515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34F864EE" w14:textId="2781A2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3844D9E0" w14:textId="340087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446730EE" w14:textId="0812AB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CEA09" w14:textId="214266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28,278.78 </w:t>
            </w:r>
          </w:p>
        </w:tc>
      </w:tr>
      <w:tr w:rsidR="003F0D8F" w:rsidRPr="003F0D8F" w14:paraId="6865D07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18B5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A3D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EFF7B02" w14:textId="330F05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5A1EDE1B" w14:textId="3C9B44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6D3B9EAD" w14:textId="04CDA9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35021" w14:textId="4ED822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49,530.75 </w:t>
            </w:r>
          </w:p>
        </w:tc>
      </w:tr>
      <w:tr w:rsidR="003F0D8F" w:rsidRPr="003F0D8F" w14:paraId="25D2F57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A395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6CA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E5487EC" w14:textId="74DF53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EF32B1" w14:textId="39A8D5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86E7F" w14:textId="2AC003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3A879" w14:textId="44F4A2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r>
      <w:tr w:rsidR="003F0D8F" w:rsidRPr="003F0D8F" w14:paraId="23BC4C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0737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B22E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2977D7DC" w14:textId="72E3B1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0CCC3" w14:textId="71514A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34DC5DBC" w14:textId="713096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4C9BF" w14:textId="618FAC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08,275.00 </w:t>
            </w:r>
          </w:p>
        </w:tc>
      </w:tr>
      <w:tr w:rsidR="003F0D8F" w:rsidRPr="003F0D8F" w14:paraId="0AE0EFF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73E3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B10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093BECB5" w14:textId="23CB71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5AF49B24" w14:textId="01E501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74F0A78A" w14:textId="298706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855D0" w14:textId="526594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23,950.60 </w:t>
            </w:r>
          </w:p>
        </w:tc>
      </w:tr>
      <w:tr w:rsidR="003F0D8F" w:rsidRPr="003F0D8F" w14:paraId="69C07AA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3BE8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170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219F4DA5" w14:textId="7E4FD3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268F6" w14:textId="59A9D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7B31A424" w14:textId="2B3A38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3062B" w14:textId="29637D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9,860.00 </w:t>
            </w:r>
          </w:p>
        </w:tc>
      </w:tr>
      <w:tr w:rsidR="003F0D8F" w:rsidRPr="003F0D8F" w14:paraId="3E305CD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E737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0A6C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1EDACE27" w14:textId="1FAE13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4B2367F0" w14:textId="40A3F5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73DC0" w14:textId="0FB5E3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8C73E" w14:textId="4F4F40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7,860.00 </w:t>
            </w:r>
          </w:p>
        </w:tc>
      </w:tr>
      <w:tr w:rsidR="003F0D8F" w:rsidRPr="003F0D8F" w14:paraId="10F37B4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7146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67A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B25AE55" w14:textId="008B03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9DD88E" w14:textId="01D52B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9AC14" w14:textId="2946D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B7C11" w14:textId="5C7F0C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r>
      <w:tr w:rsidR="003F0D8F" w:rsidRPr="003F0D8F" w14:paraId="5FAF86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E451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D50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1E446ED3" w14:textId="5A0B82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C51B8" w14:textId="70ACD0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AB7DB1B" w14:textId="48A6AC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D7DCA" w14:textId="2561E0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4,510.00 </w:t>
            </w:r>
          </w:p>
        </w:tc>
      </w:tr>
      <w:tr w:rsidR="003F0D8F" w:rsidRPr="003F0D8F" w14:paraId="1B0736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C27D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26B9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70F5F763" w14:textId="4DF791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07D03" w14:textId="3A059D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8B33C" w14:textId="5CEBE8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0C1C9" w14:textId="33C281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r>
      <w:tr w:rsidR="003F0D8F" w:rsidRPr="003F0D8F" w14:paraId="5EB6902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971F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54EB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F49C1C8" w14:textId="35E65F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B9C06CD" w14:textId="1200DF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DA497" w14:textId="16D56B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FFE95" w14:textId="3ADF7F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9,840.00 </w:t>
            </w:r>
          </w:p>
        </w:tc>
      </w:tr>
      <w:tr w:rsidR="003F0D8F" w:rsidRPr="003F0D8F" w14:paraId="5FB733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4922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7397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7D50BAF" w14:textId="378500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E16E8" w14:textId="35A346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1B66C" w14:textId="6BEE83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0158A" w14:textId="0592A4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400.00 </w:t>
            </w:r>
          </w:p>
        </w:tc>
      </w:tr>
      <w:tr w:rsidR="003F0D8F" w:rsidRPr="003F0D8F" w14:paraId="1AFC52A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776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C87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C37FDDE" w14:textId="350965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2B12ED7D" w14:textId="60EC3B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102DA4F6" w14:textId="1D1EA0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E2EF5" w14:textId="26D4DF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3,574.00 </w:t>
            </w:r>
          </w:p>
        </w:tc>
      </w:tr>
      <w:tr w:rsidR="003F0D8F" w:rsidRPr="003F0D8F" w14:paraId="43E32B3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CC9B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2FF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0194DDDC" w14:textId="7F5E53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83,016.00 </w:t>
            </w:r>
          </w:p>
        </w:tc>
        <w:tc>
          <w:tcPr>
            <w:tcW w:w="810" w:type="pct"/>
            <w:tcBorders>
              <w:top w:val="nil"/>
              <w:left w:val="nil"/>
              <w:bottom w:val="single" w:sz="4" w:space="0" w:color="000000"/>
              <w:right w:val="single" w:sz="4" w:space="0" w:color="000000"/>
            </w:tcBorders>
            <w:shd w:val="clear" w:color="auto" w:fill="auto"/>
            <w:noWrap/>
            <w:vAlign w:val="bottom"/>
            <w:hideMark/>
          </w:tcPr>
          <w:p w14:paraId="470FF958" w14:textId="55691B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4ADD7631" w14:textId="6B741A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C1736" w14:textId="353B9F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00,671.00 </w:t>
            </w:r>
          </w:p>
        </w:tc>
      </w:tr>
      <w:tr w:rsidR="003F0D8F" w:rsidRPr="003F0D8F" w14:paraId="5F1E7B8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CAF9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94E4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56D07F0" w14:textId="3254E4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42D62541" w14:textId="74F17D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008C1" w14:textId="4CE0AF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C9B4B" w14:textId="49FDDC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82,718.00 </w:t>
            </w:r>
          </w:p>
        </w:tc>
      </w:tr>
      <w:tr w:rsidR="003F0D8F" w:rsidRPr="003F0D8F" w14:paraId="7087475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546C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81E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B306DEA" w14:textId="667A42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BF56C65" w14:textId="1CC3BD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214C35FC" w14:textId="0AB6F5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FCF7B" w14:textId="3CB860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72,970.14 </w:t>
            </w:r>
          </w:p>
        </w:tc>
      </w:tr>
      <w:tr w:rsidR="003F0D8F" w:rsidRPr="003F0D8F" w14:paraId="1D1348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EF5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093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15107D6" w14:textId="1312CA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A65C0F" w14:textId="31025B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35267196" w14:textId="04FC92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04712" w14:textId="1DA67D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0,605.00 </w:t>
            </w:r>
          </w:p>
        </w:tc>
      </w:tr>
      <w:tr w:rsidR="003F0D8F" w:rsidRPr="003F0D8F" w14:paraId="3A80DD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FBEF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CBB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961942" w14:textId="63F874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5753E1FD" w14:textId="488136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12,468.03 </w:t>
            </w:r>
          </w:p>
        </w:tc>
        <w:tc>
          <w:tcPr>
            <w:tcW w:w="810" w:type="pct"/>
            <w:tcBorders>
              <w:top w:val="nil"/>
              <w:left w:val="nil"/>
              <w:bottom w:val="single" w:sz="4" w:space="0" w:color="000000"/>
              <w:right w:val="single" w:sz="4" w:space="0" w:color="000000"/>
            </w:tcBorders>
            <w:shd w:val="clear" w:color="auto" w:fill="auto"/>
            <w:noWrap/>
            <w:vAlign w:val="bottom"/>
            <w:hideMark/>
          </w:tcPr>
          <w:p w14:paraId="4811835F" w14:textId="094F34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9B2E5" w14:textId="455A88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24,056.03 </w:t>
            </w:r>
          </w:p>
        </w:tc>
      </w:tr>
      <w:tr w:rsidR="003F0D8F" w:rsidRPr="003F0D8F" w14:paraId="63BAC881"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9B67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61691D5C" w14:textId="6F95D16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7,375,4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84CA2" w14:textId="56390E2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1,499,39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25C0A025" w14:textId="7D49FAA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CC753E" w14:textId="68BA759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8,874,875.05 </w:t>
            </w:r>
          </w:p>
        </w:tc>
      </w:tr>
      <w:tr w:rsidR="003F0D8F" w:rsidRPr="003F0D8F" w14:paraId="11BDC6C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AAD5CE"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7D90A9E" w14:textId="70170A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790D83" w14:textId="2DF846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5B084AAE" w14:textId="644F4E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825EB39" w14:textId="7EE66B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136,200.50 </w:t>
            </w:r>
          </w:p>
        </w:tc>
      </w:tr>
      <w:tr w:rsidR="003F0D8F" w:rsidRPr="003F0D8F" w14:paraId="2B7B779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F3DF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93B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DCE60E" w14:textId="34077E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A7274DC" w14:textId="3DAD9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A0A97" w14:textId="460C2B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5278F" w14:textId="005605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r>
      <w:tr w:rsidR="003F0D8F" w:rsidRPr="003F0D8F" w14:paraId="0668290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78C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148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8D65687" w14:textId="0492B5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1C2233B" w14:textId="3C7090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E4C07" w14:textId="0E33C0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767DC" w14:textId="3DA582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7,600.00 </w:t>
            </w:r>
          </w:p>
        </w:tc>
      </w:tr>
      <w:tr w:rsidR="003F0D8F" w:rsidRPr="003F0D8F" w14:paraId="0AA2AFA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BD88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E6FB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3B015E15" w14:textId="0CD6F1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3E831CDA" w14:textId="286A35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F6AD23" w14:textId="6D613E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CFEAC" w14:textId="442F7D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22,710.00 </w:t>
            </w:r>
          </w:p>
        </w:tc>
      </w:tr>
      <w:tr w:rsidR="003F0D8F" w:rsidRPr="003F0D8F" w14:paraId="31998E4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86E3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9C53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24406A66" w14:textId="1D0A4D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563E93F5" w14:textId="2E7E95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9BF1417" w14:textId="4E9AB7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29A62" w14:textId="68C0E5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1,660.00 </w:t>
            </w:r>
          </w:p>
        </w:tc>
      </w:tr>
      <w:tr w:rsidR="003F0D8F" w:rsidRPr="003F0D8F" w14:paraId="35E8E76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EF6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777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591F63A2" w14:textId="79F963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5,934.00 </w:t>
            </w:r>
          </w:p>
        </w:tc>
        <w:tc>
          <w:tcPr>
            <w:tcW w:w="810" w:type="pct"/>
            <w:tcBorders>
              <w:top w:val="nil"/>
              <w:left w:val="nil"/>
              <w:bottom w:val="single" w:sz="4" w:space="0" w:color="000000"/>
              <w:right w:val="single" w:sz="4" w:space="0" w:color="000000"/>
            </w:tcBorders>
            <w:shd w:val="clear" w:color="auto" w:fill="auto"/>
            <w:noWrap/>
            <w:vAlign w:val="bottom"/>
            <w:hideMark/>
          </w:tcPr>
          <w:p w14:paraId="243E16B8" w14:textId="519288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7CFA54A7" w14:textId="4AFBBD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E7345" w14:textId="0F28EB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06,904.00 </w:t>
            </w:r>
          </w:p>
        </w:tc>
      </w:tr>
      <w:tr w:rsidR="003F0D8F" w:rsidRPr="003F0D8F" w14:paraId="4514805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2ED6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A7A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440A6686" w14:textId="267B52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5E0BF5EC" w14:textId="7774AE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6575F" w14:textId="4ED5C8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29BEC" w14:textId="56BB6D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8,184.00 </w:t>
            </w:r>
          </w:p>
        </w:tc>
      </w:tr>
      <w:tr w:rsidR="003F0D8F" w:rsidRPr="003F0D8F" w14:paraId="589183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CF1C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5685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621B3A3" w14:textId="7201F5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5F57E16" w14:textId="21D480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2CDDC" w14:textId="3DFBE4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04FC8" w14:textId="399B5D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r>
      <w:tr w:rsidR="003F0D8F" w:rsidRPr="003F0D8F" w14:paraId="177FDF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BEDA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906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46E2A9E" w14:textId="1217B6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65E244" w14:textId="02F1A4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7CA60FB5" w14:textId="11CC74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59E20" w14:textId="140760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8,624.78 </w:t>
            </w:r>
          </w:p>
        </w:tc>
      </w:tr>
      <w:tr w:rsidR="003F0D8F" w:rsidRPr="003F0D8F" w14:paraId="2D7F68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A71F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E230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486F35B3" w14:textId="47FFAE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BDEE1" w14:textId="6A6413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2492F" w14:textId="1C8902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E7C33" w14:textId="367162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3,300.00 </w:t>
            </w:r>
          </w:p>
        </w:tc>
      </w:tr>
      <w:tr w:rsidR="003F0D8F" w:rsidRPr="003F0D8F" w14:paraId="20B0915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A64E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E8E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E0332C5" w14:textId="0A5B75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0BBF9FE3" w14:textId="1CB468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516585BB" w14:textId="358024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82E9A" w14:textId="656C93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1,325.00 </w:t>
            </w:r>
          </w:p>
        </w:tc>
      </w:tr>
      <w:tr w:rsidR="003F0D8F" w:rsidRPr="003F0D8F" w14:paraId="7F6878C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078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DC9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38EB64A5" w14:textId="06AE8F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3980F006" w14:textId="15C022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2284E71B" w14:textId="2B043E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2B0E0" w14:textId="0DC4A0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8,089.40 </w:t>
            </w:r>
          </w:p>
        </w:tc>
      </w:tr>
      <w:tr w:rsidR="003F0D8F" w:rsidRPr="003F0D8F" w14:paraId="05C175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8B9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A28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33919BA4" w14:textId="5D0501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CA03E" w14:textId="36719C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C572C" w14:textId="2BEF4E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8F526" w14:textId="41B0EF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9,000.00 </w:t>
            </w:r>
          </w:p>
        </w:tc>
      </w:tr>
      <w:tr w:rsidR="003F0D8F" w:rsidRPr="003F0D8F" w14:paraId="069014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9B01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553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4886D35B" w14:textId="571710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76731E8" w14:textId="0D01A5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2880B" w14:textId="186E70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9E418" w14:textId="30B0BE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00.00 </w:t>
            </w:r>
          </w:p>
        </w:tc>
      </w:tr>
      <w:tr w:rsidR="003F0D8F" w:rsidRPr="003F0D8F" w14:paraId="327340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DE35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848A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F579DF5" w14:textId="6ACA3E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53ACCC" w14:textId="569FF0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19046C" w14:textId="1D05AC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B75CE" w14:textId="319A86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7,500.00 </w:t>
            </w:r>
          </w:p>
        </w:tc>
      </w:tr>
      <w:tr w:rsidR="003F0D8F" w:rsidRPr="003F0D8F" w14:paraId="558D036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FA86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C214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8B6756B" w14:textId="2D0D08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AC359D2" w14:textId="0BBE28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99FDD" w14:textId="25D511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69B34" w14:textId="45EE38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3,800.00 </w:t>
            </w:r>
          </w:p>
        </w:tc>
      </w:tr>
      <w:tr w:rsidR="003F0D8F" w:rsidRPr="003F0D8F" w14:paraId="7605ED8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7E39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26C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78C690A1" w14:textId="6B8453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74A75B7C" w14:textId="29AEC8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D8C92" w14:textId="14B204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6A5DE" w14:textId="03DF56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7,950.00 </w:t>
            </w:r>
          </w:p>
        </w:tc>
      </w:tr>
      <w:tr w:rsidR="003F0D8F" w:rsidRPr="003F0D8F" w14:paraId="20604A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6DAA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F9E9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A652510" w14:textId="665598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B8E7D" w14:textId="54BA35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60350" w14:textId="6D3B3F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9ECDB" w14:textId="697276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r>
      <w:tr w:rsidR="003F0D8F" w:rsidRPr="003F0D8F" w14:paraId="24B0F5D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317C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40D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50FE2A6B" w14:textId="584351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1AE2B9B" w14:textId="31FF63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B9FE4" w14:textId="591E75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1CBB7" w14:textId="7C6F1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6,610.00 </w:t>
            </w:r>
          </w:p>
        </w:tc>
      </w:tr>
      <w:tr w:rsidR="003F0D8F" w:rsidRPr="003F0D8F" w14:paraId="166FF7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2E73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DA4E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69AB8C3A" w14:textId="7FEBD6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52F7F42" w14:textId="262C40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3A320049" w14:textId="4BA2AF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1CD5B" w14:textId="39516E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9,452.00 </w:t>
            </w:r>
          </w:p>
        </w:tc>
      </w:tr>
      <w:tr w:rsidR="003F0D8F" w:rsidRPr="003F0D8F" w14:paraId="71AB70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6E6B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E97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C172E92" w14:textId="32C96A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062506E" w14:textId="3C34F4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06B49169" w14:textId="418A93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B2FF3" w14:textId="38EC90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0,655.77 </w:t>
            </w:r>
          </w:p>
        </w:tc>
      </w:tr>
      <w:tr w:rsidR="003F0D8F" w:rsidRPr="003F0D8F" w14:paraId="55AAC73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7208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6D7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A969293" w14:textId="5B99A9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2D820FF5" w14:textId="264B3D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AFBD3" w14:textId="3F2934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BB4FA" w14:textId="1DFD96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75,582.00 </w:t>
            </w:r>
          </w:p>
        </w:tc>
      </w:tr>
      <w:tr w:rsidR="003F0D8F" w:rsidRPr="003F0D8F" w14:paraId="2B666A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A68F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ABF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4DF7D2F" w14:textId="64EDEA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6CD26F2E" w14:textId="0C6F0A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002242" w14:textId="1D206E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F2335" w14:textId="522215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28,020.00 </w:t>
            </w:r>
          </w:p>
        </w:tc>
      </w:tr>
      <w:tr w:rsidR="003F0D8F" w:rsidRPr="003F0D8F" w14:paraId="2244B62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16C5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6A7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5A39E96" w14:textId="2B5E9B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1107A248" w14:textId="3F7B22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96A10" w14:textId="46E581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6D3B5" w14:textId="707A62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6,610.00 </w:t>
            </w:r>
          </w:p>
        </w:tc>
      </w:tr>
      <w:tr w:rsidR="003F0D8F" w:rsidRPr="003F0D8F" w14:paraId="6CC2CB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D93A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5FC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21D58F7" w14:textId="442241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AEADD10" w14:textId="168801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2F2F86C8" w14:textId="20D1AA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26393" w14:textId="120ECE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70,988.83 </w:t>
            </w:r>
          </w:p>
        </w:tc>
      </w:tr>
      <w:tr w:rsidR="003F0D8F" w:rsidRPr="003F0D8F" w14:paraId="44D381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E89C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907E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B4072D2" w14:textId="581B67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6281B695" w14:textId="3DE4D3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2546593B" w14:textId="796270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A03E1" w14:textId="7EDF6D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072,844.48 </w:t>
            </w:r>
          </w:p>
        </w:tc>
      </w:tr>
      <w:tr w:rsidR="003F0D8F" w:rsidRPr="003F0D8F" w14:paraId="196F240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1EB5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E04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87EAC0B" w14:textId="0EC864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E9ADA4F" w14:textId="276346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5B5BC4A" w14:textId="7AADA3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52BD4" w14:textId="4A306C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81,346.00 </w:t>
            </w:r>
          </w:p>
        </w:tc>
      </w:tr>
      <w:tr w:rsidR="003F0D8F" w:rsidRPr="003F0D8F" w14:paraId="1C86CA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518D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718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B5572ED" w14:textId="5DD5B4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6AD2F" w14:textId="1DBD26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EE208" w14:textId="2843CF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20D58" w14:textId="7B384B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1,300.00 </w:t>
            </w:r>
          </w:p>
        </w:tc>
      </w:tr>
      <w:tr w:rsidR="003F0D8F" w:rsidRPr="003F0D8F" w14:paraId="06D9D47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2C2E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C00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5CF979E" w14:textId="398716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17F85E6B" w14:textId="6C5030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2E4AF66E" w14:textId="1E8F0F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C9F59" w14:textId="7F833B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02,972.29 </w:t>
            </w:r>
          </w:p>
        </w:tc>
      </w:tr>
      <w:tr w:rsidR="003F0D8F" w:rsidRPr="003F0D8F" w14:paraId="79EE6CB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825A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A5F4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374E866" w14:textId="4D9354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7047C33" w14:textId="349817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DA724" w14:textId="674E99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1D829" w14:textId="46B66C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190.00 </w:t>
            </w:r>
          </w:p>
        </w:tc>
      </w:tr>
      <w:tr w:rsidR="003F0D8F" w:rsidRPr="003F0D8F" w14:paraId="0F38B4E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CAD4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125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79A7219" w14:textId="53DAE5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7B1826BC" w14:textId="208CCA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2EBA9" w14:textId="7FCC31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7ABDA" w14:textId="5709F6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256.00 </w:t>
            </w:r>
          </w:p>
        </w:tc>
      </w:tr>
      <w:tr w:rsidR="003F0D8F" w:rsidRPr="003F0D8F" w14:paraId="3F8C3FE1"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081D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16020E58" w14:textId="6A55A70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500,16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ECF565" w14:textId="5FA4FA7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752,0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088F2313" w14:textId="2193D6A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413B48" w14:textId="626A687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1,252,214.68 </w:t>
            </w:r>
          </w:p>
        </w:tc>
      </w:tr>
      <w:tr w:rsidR="003F0D8F" w:rsidRPr="003F0D8F" w14:paraId="0F3631E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B64FF"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2DE3E56" w14:textId="5CE99B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0A4FD3" w14:textId="103DEF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50F52" w14:textId="59B710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0498313" w14:textId="0C94AF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4,000.00 </w:t>
            </w:r>
          </w:p>
        </w:tc>
      </w:tr>
      <w:tr w:rsidR="003F0D8F" w:rsidRPr="003F0D8F" w14:paraId="69AD0E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5B8D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02F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2A77BD5" w14:textId="6E544F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466D7A" w14:textId="3891A4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2A5A8" w14:textId="5C9D02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9EAB0" w14:textId="465C79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2,000.00 </w:t>
            </w:r>
          </w:p>
        </w:tc>
      </w:tr>
      <w:tr w:rsidR="003F0D8F" w:rsidRPr="003F0D8F" w14:paraId="590FB3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0013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B27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AEE53D1" w14:textId="7DCF73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1232EB" w14:textId="5F44A9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851D6" w14:textId="50A314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87150" w14:textId="17C43F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5,000.00 </w:t>
            </w:r>
          </w:p>
        </w:tc>
      </w:tr>
      <w:tr w:rsidR="003F0D8F" w:rsidRPr="003F0D8F" w14:paraId="316315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7AA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036C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AE24F87" w14:textId="696CEC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11C2B6" w14:textId="1B4BFF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7A3B3" w14:textId="28529B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FCCDD" w14:textId="179340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r>
      <w:tr w:rsidR="003F0D8F" w:rsidRPr="003F0D8F" w14:paraId="1D4939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A5FB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7F0B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2C962A8" w14:textId="7C082C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DAB540" w14:textId="767350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83996" w14:textId="182ED8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5E118" w14:textId="3B6889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6,000.00 </w:t>
            </w:r>
          </w:p>
        </w:tc>
      </w:tr>
      <w:tr w:rsidR="003F0D8F" w:rsidRPr="003F0D8F" w14:paraId="76D551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C825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095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1C2F5AF2" w14:textId="275576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C0ABF0" w14:textId="7AAEBB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0EE99" w14:textId="06E2A9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70AC" w14:textId="7BDD6D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4,000.00 </w:t>
            </w:r>
          </w:p>
        </w:tc>
      </w:tr>
      <w:tr w:rsidR="003F0D8F" w:rsidRPr="003F0D8F" w14:paraId="2A218D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54FC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183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1C4C6849" w14:textId="5D697B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497104" w14:textId="602700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17EA5" w14:textId="0138D7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451C4" w14:textId="3B74C6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r>
      <w:tr w:rsidR="003F0D8F" w:rsidRPr="003F0D8F" w14:paraId="211BEED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1709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9B6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AA70E80" w14:textId="30D7FD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E3FC2C" w14:textId="7F1DFC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564DFC40" w14:textId="245CFE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2FC0B" w14:textId="188790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09,062.68 </w:t>
            </w:r>
          </w:p>
        </w:tc>
      </w:tr>
      <w:tr w:rsidR="003F0D8F" w:rsidRPr="003F0D8F" w14:paraId="7131C6B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6747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EC23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1FD684F" w14:textId="3B9671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977E9B" w14:textId="1B7B5C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0ED55" w14:textId="2DD22F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D945E" w14:textId="468125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r>
      <w:tr w:rsidR="003F0D8F" w:rsidRPr="003F0D8F" w14:paraId="4A5DE30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1624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310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ED0BA3C" w14:textId="5C84E9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55D80" w14:textId="07AD99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0B8D6" w14:textId="3BABEF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FD291" w14:textId="29ACDE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000.00 </w:t>
            </w:r>
          </w:p>
        </w:tc>
      </w:tr>
      <w:tr w:rsidR="003F0D8F" w:rsidRPr="003F0D8F" w14:paraId="55A22BD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AB7F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F67D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ACEEA3C" w14:textId="3123D9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FCDEE2" w14:textId="3A5266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F4AE8" w14:textId="6C4A4A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99913" w14:textId="36712C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5,000.00 </w:t>
            </w:r>
          </w:p>
        </w:tc>
      </w:tr>
      <w:tr w:rsidR="003F0D8F" w:rsidRPr="003F0D8F" w14:paraId="2E9C6A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9C5C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647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091A86E3" w14:textId="2D94C3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9B55D8C" w14:textId="046D9F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2AEB6" w14:textId="4693DF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53058" w14:textId="5E4F4F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028.00 </w:t>
            </w:r>
          </w:p>
        </w:tc>
      </w:tr>
      <w:tr w:rsidR="003F0D8F" w:rsidRPr="003F0D8F" w14:paraId="710486F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2462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90B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7A7EBB7A" w14:textId="33BF68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B41DC" w14:textId="2E5767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A8F94" w14:textId="7DC955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307F0" w14:textId="1518FD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000.00 </w:t>
            </w:r>
          </w:p>
        </w:tc>
      </w:tr>
      <w:tr w:rsidR="003F0D8F" w:rsidRPr="003F0D8F" w14:paraId="6820AB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A601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5FC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2BFE3CC" w14:textId="491461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92B9BE" w14:textId="0EE217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C5D15" w14:textId="39B793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BBBCF" w14:textId="644046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r>
      <w:tr w:rsidR="003F0D8F" w:rsidRPr="003F0D8F" w14:paraId="074BC43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1A39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CF3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491D134E" w14:textId="51E647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7A810E" w14:textId="7BEA34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6019B" w14:textId="2EFCE5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8532D" w14:textId="752A4C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4,000.00 </w:t>
            </w:r>
          </w:p>
        </w:tc>
      </w:tr>
      <w:tr w:rsidR="003F0D8F" w:rsidRPr="003F0D8F" w14:paraId="3F757D9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2FD7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1D0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598E751F" w14:textId="1810E4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01E39" w14:textId="51FA6E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44321" w14:textId="1A1666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01B55" w14:textId="7A13A1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8,000.00 </w:t>
            </w:r>
          </w:p>
        </w:tc>
      </w:tr>
      <w:tr w:rsidR="003F0D8F" w:rsidRPr="003F0D8F" w14:paraId="1BA748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10C6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5F5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3A3CBCA9" w14:textId="32D3FC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E6108" w14:textId="33C72B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D4E3D" w14:textId="176BDA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F6E4D" w14:textId="1148E1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2,000.00 </w:t>
            </w:r>
          </w:p>
        </w:tc>
      </w:tr>
      <w:tr w:rsidR="003F0D8F" w:rsidRPr="003F0D8F" w14:paraId="7BCDDCA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2703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8AA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7E3CDB2" w14:textId="4D908A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295703C7" w14:textId="385D89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8A22B" w14:textId="57A22F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1F9ED" w14:textId="21486C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76,115.00 </w:t>
            </w:r>
          </w:p>
        </w:tc>
      </w:tr>
      <w:tr w:rsidR="003F0D8F" w:rsidRPr="003F0D8F" w14:paraId="0BE05B1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7C20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C21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68E94A5" w14:textId="1556EF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E9729B" w14:textId="7F46EE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E7708" w14:textId="7F4031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935C3" w14:textId="255BAE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r>
      <w:tr w:rsidR="003F0D8F" w:rsidRPr="003F0D8F" w14:paraId="49399C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9F1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AA9A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9DBD213" w14:textId="6D19FD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6EB49" w14:textId="718E20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D14D4" w14:textId="1AFD73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4E387" w14:textId="440AD6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r>
      <w:tr w:rsidR="003F0D8F" w:rsidRPr="003F0D8F" w14:paraId="160D4C6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512D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093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653F32CF" w14:textId="311682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448D27E9" w14:textId="749527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0E105" w14:textId="0216BE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572AE" w14:textId="76DC60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1,225.00 </w:t>
            </w:r>
          </w:p>
        </w:tc>
      </w:tr>
      <w:tr w:rsidR="003F0D8F" w:rsidRPr="003F0D8F" w14:paraId="3FB3696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931C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6C29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7D49A10" w14:textId="2FBAC7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22724E9" w14:textId="0CDC20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FFB53" w14:textId="651114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98294" w14:textId="2F9F5B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0,952.00 </w:t>
            </w:r>
          </w:p>
        </w:tc>
      </w:tr>
      <w:tr w:rsidR="003F0D8F" w:rsidRPr="003F0D8F" w14:paraId="2D1092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F047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AE2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A86CB14" w14:textId="00F1F6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299496" w14:textId="535AC4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2635FB90" w14:textId="009EA9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07837" w14:textId="1FCC65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2,488.00 </w:t>
            </w:r>
          </w:p>
        </w:tc>
      </w:tr>
      <w:tr w:rsidR="003F0D8F" w:rsidRPr="003F0D8F" w14:paraId="505CB98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4CF6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55F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7EC173E6" w14:textId="524EAB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8838FC" w14:textId="2406DE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F1442" w14:textId="1575B1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8F35B" w14:textId="3D44D3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3,000.00 </w:t>
            </w:r>
          </w:p>
        </w:tc>
      </w:tr>
      <w:tr w:rsidR="003F0D8F" w:rsidRPr="003F0D8F" w14:paraId="648D01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7721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015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877831C" w14:textId="177A56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DAE8C" w14:textId="1BC43E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E27D8" w14:textId="1B32A8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B7465" w14:textId="19A392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3,000.00 </w:t>
            </w:r>
          </w:p>
        </w:tc>
      </w:tr>
      <w:tr w:rsidR="003F0D8F" w:rsidRPr="003F0D8F" w14:paraId="23123EA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E27F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052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7984FB52" w14:textId="292FEF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A7FCE" w14:textId="605465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60E54" w14:textId="336AC2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0762B" w14:textId="1B0262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0,000.00 </w:t>
            </w:r>
          </w:p>
        </w:tc>
      </w:tr>
      <w:tr w:rsidR="003F0D8F" w:rsidRPr="003F0D8F" w14:paraId="73D977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E0F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447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F8AE44A" w14:textId="66745C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4B788" w14:textId="31DFCA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1D5A4" w14:textId="6DDEA6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DCA5E" w14:textId="4A7281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6,000.00 </w:t>
            </w:r>
          </w:p>
        </w:tc>
      </w:tr>
      <w:tr w:rsidR="003F0D8F" w:rsidRPr="003F0D8F" w14:paraId="234595E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B47C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DF0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55C5313" w14:textId="4A7E51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EBCEE2" w14:textId="2AB151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C5272" w14:textId="638B06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3CEE9" w14:textId="77C45B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r>
      <w:tr w:rsidR="003F0D8F" w:rsidRPr="003F0D8F" w14:paraId="7095E94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5009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528E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23F03A7" w14:textId="5BE266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7C006D" w14:textId="45FDAB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91882" w14:textId="150F5D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E14EE" w14:textId="40DF56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3,000.00 </w:t>
            </w:r>
          </w:p>
        </w:tc>
      </w:tr>
      <w:tr w:rsidR="003F0D8F" w:rsidRPr="003F0D8F" w14:paraId="4C9064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2CAB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8AA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C3CE60F" w14:textId="247FA1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52CEB3" w14:textId="7B773E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08F9B" w14:textId="7A2133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1FA68" w14:textId="5EE10A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0,000.00 </w:t>
            </w:r>
          </w:p>
        </w:tc>
      </w:tr>
      <w:tr w:rsidR="003F0D8F" w:rsidRPr="003F0D8F" w14:paraId="43FEB9B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AE64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1CC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FED69FF" w14:textId="027F11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80D17" w14:textId="40D166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B00B3" w14:textId="70E71B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6A899" w14:textId="2ADA11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r>
      <w:tr w:rsidR="003F0D8F" w:rsidRPr="003F0D8F" w14:paraId="0A17A1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6996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8306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05C4CDE9" w14:textId="240711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C20DC" w14:textId="659020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5811F" w14:textId="26EA70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75D00" w14:textId="69D49F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4,000.00 </w:t>
            </w:r>
          </w:p>
        </w:tc>
      </w:tr>
      <w:tr w:rsidR="003F0D8F" w:rsidRPr="003F0D8F" w14:paraId="579666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E05F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81A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12FF0E5B" w14:textId="311865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673F3" w14:textId="23D340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B28A4" w14:textId="1961C8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2DC9E" w14:textId="705FD6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r>
      <w:tr w:rsidR="003F0D8F" w:rsidRPr="003F0D8F" w14:paraId="6BD5056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1531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CEB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62640EB" w14:textId="4F3D4E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53B07" w14:textId="50E38D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67C92" w14:textId="47F43B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5BEC9" w14:textId="5262C2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1,000.00 </w:t>
            </w:r>
          </w:p>
        </w:tc>
      </w:tr>
      <w:tr w:rsidR="003F0D8F" w:rsidRPr="003F0D8F" w14:paraId="61CEC0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C245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4B102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56B83768" w14:textId="1C5259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27F4C" w14:textId="08A470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A83BD" w14:textId="7C1B8E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CD0B0" w14:textId="133909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1,600.00 </w:t>
            </w:r>
          </w:p>
        </w:tc>
      </w:tr>
      <w:tr w:rsidR="003F0D8F" w:rsidRPr="003F0D8F" w14:paraId="4C03B45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8592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030C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539C7B24" w14:textId="1241AB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52CF20A" w14:textId="74F65B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E3AEF" w14:textId="035CD1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79960" w14:textId="0E6961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7,716.00 </w:t>
            </w:r>
          </w:p>
        </w:tc>
      </w:tr>
      <w:tr w:rsidR="003F0D8F" w:rsidRPr="003F0D8F" w14:paraId="7E77108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A5DD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F2B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F117CB1" w14:textId="41C042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95D74" w14:textId="0BA52F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30C19" w14:textId="154DC2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3F693" w14:textId="78C96F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4,500.00 </w:t>
            </w:r>
          </w:p>
        </w:tc>
      </w:tr>
      <w:tr w:rsidR="003F0D8F" w:rsidRPr="003F0D8F" w14:paraId="28FF52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32FC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C5F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CBF31C8" w14:textId="708563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4DE5BFDD" w14:textId="16C47B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E6505" w14:textId="378244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61B3B" w14:textId="4084F0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9,528.00 </w:t>
            </w:r>
          </w:p>
        </w:tc>
      </w:tr>
      <w:tr w:rsidR="003F0D8F" w:rsidRPr="003F0D8F" w14:paraId="2A5001A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F74F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818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23AD4DB7" w14:textId="0687F3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8B3115" w14:textId="758C76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6D708" w14:textId="225C18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43708" w14:textId="600648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000.00 </w:t>
            </w:r>
          </w:p>
        </w:tc>
      </w:tr>
      <w:tr w:rsidR="003F0D8F" w:rsidRPr="003F0D8F" w14:paraId="17FBDE1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D268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C23B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B1239E7" w14:textId="009685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455BF" w14:textId="1DFC36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A398F" w14:textId="658E38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EED21" w14:textId="37BB59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9,000.00 </w:t>
            </w:r>
          </w:p>
        </w:tc>
      </w:tr>
      <w:tr w:rsidR="003F0D8F" w:rsidRPr="003F0D8F" w14:paraId="3A33F2E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3B654"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BF6812B" w14:textId="560F5DA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988,15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AC6217D" w14:textId="64CD57D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3,176,079.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DFFB492" w14:textId="3F93916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BEF7C3" w14:textId="2F67AD6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3,164,233.84 </w:t>
            </w:r>
          </w:p>
        </w:tc>
      </w:tr>
      <w:tr w:rsidR="003F0D8F" w:rsidRPr="003F0D8F" w14:paraId="6F472B6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FAFD9B"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8E01427" w14:textId="392CC1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1E4ED" w14:textId="22EC26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376819E3" w14:textId="14740E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FB5DF60" w14:textId="223BF3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946,654.80 </w:t>
            </w:r>
          </w:p>
        </w:tc>
      </w:tr>
      <w:tr w:rsidR="003F0D8F" w:rsidRPr="003F0D8F" w14:paraId="74C0152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9243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E96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6676B18" w14:textId="4C8319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088460FF" w14:textId="3853EE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9D1FB" w14:textId="737991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95EA1" w14:textId="533376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7,910.00 </w:t>
            </w:r>
          </w:p>
        </w:tc>
      </w:tr>
      <w:tr w:rsidR="003F0D8F" w:rsidRPr="003F0D8F" w14:paraId="6DF35DA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8BB7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C51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6103AEE6" w14:textId="1975B0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65598F2F" w14:textId="7A4BF7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37D6F1EA" w14:textId="7C8D4B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B70CE" w14:textId="5E190B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684,248.00 </w:t>
            </w:r>
          </w:p>
        </w:tc>
      </w:tr>
      <w:tr w:rsidR="003F0D8F" w:rsidRPr="003F0D8F" w14:paraId="361B1D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CF98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DA7D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37D410C" w14:textId="092388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13,067.00 </w:t>
            </w:r>
          </w:p>
        </w:tc>
        <w:tc>
          <w:tcPr>
            <w:tcW w:w="810" w:type="pct"/>
            <w:tcBorders>
              <w:top w:val="nil"/>
              <w:left w:val="nil"/>
              <w:bottom w:val="single" w:sz="4" w:space="0" w:color="000000"/>
              <w:right w:val="single" w:sz="4" w:space="0" w:color="000000"/>
            </w:tcBorders>
            <w:shd w:val="clear" w:color="auto" w:fill="auto"/>
            <w:noWrap/>
            <w:vAlign w:val="bottom"/>
            <w:hideMark/>
          </w:tcPr>
          <w:p w14:paraId="17351D96" w14:textId="78CC94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CCE1E" w14:textId="29F56D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C51CE" w14:textId="494585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13,067.00 </w:t>
            </w:r>
          </w:p>
        </w:tc>
      </w:tr>
      <w:tr w:rsidR="003F0D8F" w:rsidRPr="003F0D8F" w14:paraId="2632D17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63CF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DD6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CBA8AE4" w14:textId="025F03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4B6F2D8F" w14:textId="1C33A3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3B3F9" w14:textId="3943CC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C15F2" w14:textId="74A148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448.00 </w:t>
            </w:r>
          </w:p>
        </w:tc>
      </w:tr>
      <w:tr w:rsidR="003F0D8F" w:rsidRPr="003F0D8F" w14:paraId="55AB904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B7A7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5B0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763C0C7E" w14:textId="3B9794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B831C2" w14:textId="258029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4D59E692" w14:textId="0E37AD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F5C10" w14:textId="1BB1F4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968,401.25 </w:t>
            </w:r>
          </w:p>
        </w:tc>
      </w:tr>
      <w:tr w:rsidR="003F0D8F" w:rsidRPr="003F0D8F" w14:paraId="6B708E5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BC68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CA3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3B78B3DA" w14:textId="221AC7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2098916E" w14:textId="43BF37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180FFDA2" w14:textId="5DDDA6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1ED12" w14:textId="4A20D4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72,196.50 </w:t>
            </w:r>
          </w:p>
        </w:tc>
      </w:tr>
      <w:tr w:rsidR="003F0D8F" w:rsidRPr="003F0D8F" w14:paraId="6B5090E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2D39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D06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705F01D" w14:textId="64B91A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97D80" w14:textId="5A5F93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47B05FBB" w14:textId="5EEEF1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566AB" w14:textId="391B10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0,490.00 </w:t>
            </w:r>
          </w:p>
        </w:tc>
      </w:tr>
      <w:tr w:rsidR="003F0D8F" w:rsidRPr="003F0D8F" w14:paraId="7D764D3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2CAA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524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79363B67" w14:textId="770A59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3091CF56" w14:textId="4DA58C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BE5E4" w14:textId="0E3F1D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F38E3" w14:textId="7A168D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39,844.00 </w:t>
            </w:r>
          </w:p>
        </w:tc>
      </w:tr>
      <w:tr w:rsidR="003F0D8F" w:rsidRPr="003F0D8F" w14:paraId="2EE2D33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DB88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389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DB462EE" w14:textId="116643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3C442F62" w14:textId="270144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A43C" w14:textId="4AA1B4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B5F46" w14:textId="04C4FC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1,961.00 </w:t>
            </w:r>
          </w:p>
        </w:tc>
      </w:tr>
      <w:tr w:rsidR="003F0D8F" w:rsidRPr="003F0D8F" w14:paraId="53A5E1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E26E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6FC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7FAF3E3" w14:textId="17BAD3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626,666.00 </w:t>
            </w:r>
          </w:p>
        </w:tc>
        <w:tc>
          <w:tcPr>
            <w:tcW w:w="810" w:type="pct"/>
            <w:tcBorders>
              <w:top w:val="nil"/>
              <w:left w:val="nil"/>
              <w:bottom w:val="single" w:sz="4" w:space="0" w:color="000000"/>
              <w:right w:val="single" w:sz="4" w:space="0" w:color="000000"/>
            </w:tcBorders>
            <w:shd w:val="clear" w:color="auto" w:fill="auto"/>
            <w:noWrap/>
            <w:vAlign w:val="bottom"/>
            <w:hideMark/>
          </w:tcPr>
          <w:p w14:paraId="216B2F59" w14:textId="7EDE5B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280421AE" w14:textId="386413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CDA77" w14:textId="6786EE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267,529.00 </w:t>
            </w:r>
          </w:p>
        </w:tc>
      </w:tr>
      <w:tr w:rsidR="003F0D8F" w:rsidRPr="003F0D8F" w14:paraId="0FBC0C7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0E0D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DCBA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3FBA18F" w14:textId="40BE03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1771D281" w14:textId="7D936F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04A5538B" w14:textId="0868A7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2A335" w14:textId="08C75B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34,761.29 </w:t>
            </w:r>
          </w:p>
        </w:tc>
      </w:tr>
      <w:tr w:rsidR="003F0D8F" w:rsidRPr="003F0D8F" w14:paraId="0A0D992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5D28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AFE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2767420D" w14:textId="3D0760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3F5DC55D" w14:textId="28BC4F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9560F" w14:textId="22BE84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725AF" w14:textId="66D927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9,722.00 </w:t>
            </w:r>
          </w:p>
        </w:tc>
      </w:tr>
      <w:tr w:rsidR="003F0D8F" w:rsidRPr="003F0D8F" w14:paraId="3FDEDB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9E45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A59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4D469D6" w14:textId="35FA31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23ED1873" w14:textId="314597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FC838" w14:textId="177E25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10163" w14:textId="2FAAEE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98,301.00 </w:t>
            </w:r>
          </w:p>
        </w:tc>
      </w:tr>
      <w:tr w:rsidR="003F0D8F" w:rsidRPr="003F0D8F" w14:paraId="0F2408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3211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92C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205E8704" w14:textId="4F96A0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56E718D" w14:textId="04E117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72AE7" w14:textId="475D0C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5C35A" w14:textId="4C309F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1,700.00 </w:t>
            </w:r>
          </w:p>
        </w:tc>
      </w:tr>
      <w:tr w:rsidR="003F0D8F" w:rsidRPr="003F0D8F" w14:paraId="4EC06BF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A923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37779D59" w14:textId="320E6B4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5,718,272.48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C2BB0" w14:textId="1BAAED9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84B5EF" w14:textId="3FF9B2A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544781B" w14:textId="5AE4C2C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5,718,272.48 </w:t>
            </w:r>
          </w:p>
        </w:tc>
      </w:tr>
      <w:tr w:rsidR="003F0D8F" w:rsidRPr="003F0D8F" w14:paraId="5AD30901"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AB97F"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BAB2404" w14:textId="6078800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916FFE" w14:textId="39326FB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822223" w14:textId="1CEEE93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6481C3" w14:textId="5653924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237,153.70 </w:t>
            </w:r>
          </w:p>
        </w:tc>
      </w:tr>
      <w:tr w:rsidR="003F0D8F" w:rsidRPr="003F0D8F" w14:paraId="2FFB98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D4C3E"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2E16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4FE286C" w14:textId="2A101B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61A8AE" w14:textId="15C37C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0CED7" w14:textId="21784E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BC759" w14:textId="5D2176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2,900.00 </w:t>
            </w:r>
          </w:p>
        </w:tc>
      </w:tr>
      <w:tr w:rsidR="003F0D8F" w:rsidRPr="003F0D8F" w14:paraId="614455F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3657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78B2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DA113C1" w14:textId="5437C5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77FB7BE" w14:textId="40F844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8E2B1" w14:textId="230C58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D8502" w14:textId="23A8C7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3,050.00 </w:t>
            </w:r>
          </w:p>
        </w:tc>
      </w:tr>
      <w:tr w:rsidR="003F0D8F" w:rsidRPr="003F0D8F" w14:paraId="1B851D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4014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22B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4CE37E98" w14:textId="676B80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4E7C5DC4" w14:textId="74D23A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60C29" w14:textId="36C94B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D4036" w14:textId="2822B0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387.50 </w:t>
            </w:r>
          </w:p>
        </w:tc>
      </w:tr>
      <w:tr w:rsidR="003F0D8F" w:rsidRPr="003F0D8F" w14:paraId="1085B03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3293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FF9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4A73358F" w14:textId="307886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DA802C" w14:textId="1E433A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3EDEE" w14:textId="3485F7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B840D" w14:textId="1FB0A9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900.00 </w:t>
            </w:r>
          </w:p>
        </w:tc>
      </w:tr>
      <w:tr w:rsidR="003F0D8F" w:rsidRPr="003F0D8F" w14:paraId="6E9CFF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6822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CE1C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EEE3249" w14:textId="7A7FE1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0BEDB1" w14:textId="780902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A6A9B" w14:textId="7AF3AF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884D6" w14:textId="3713E2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00 </w:t>
            </w:r>
          </w:p>
        </w:tc>
      </w:tr>
      <w:tr w:rsidR="003F0D8F" w:rsidRPr="003F0D8F" w14:paraId="12BEEA1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CF20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E5B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3667213F" w14:textId="72FBA1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2D7338E4" w14:textId="48CB93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A55D9" w14:textId="05605B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C498F" w14:textId="4AC8F2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5,916.20 </w:t>
            </w:r>
          </w:p>
        </w:tc>
      </w:tr>
      <w:tr w:rsidR="003F0D8F" w:rsidRPr="003F0D8F" w14:paraId="71492A2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720A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51BF478" w14:textId="0A91916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962,276.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7E5E9B" w14:textId="511F00D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00574B" w14:textId="13C3066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21C32A" w14:textId="07E3C97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962,276.80 </w:t>
            </w:r>
          </w:p>
        </w:tc>
      </w:tr>
      <w:tr w:rsidR="003F0D8F" w:rsidRPr="003F0D8F" w14:paraId="4970C16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3ED5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614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4F0D1071" w14:textId="5B793F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C9C56" w14:textId="02C25A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66E8E" w14:textId="1A4454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BF2DC" w14:textId="53AED7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5,500.00 </w:t>
            </w:r>
          </w:p>
        </w:tc>
      </w:tr>
      <w:tr w:rsidR="003F0D8F" w:rsidRPr="003F0D8F" w14:paraId="4784BAE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78FD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4F5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3525BD9E" w14:textId="5CB630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03E826A7" w14:textId="33FDE0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F7662" w14:textId="71A0DB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D83C3" w14:textId="66A4E2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5,320.00 </w:t>
            </w:r>
          </w:p>
        </w:tc>
      </w:tr>
      <w:tr w:rsidR="003F0D8F" w:rsidRPr="003F0D8F" w14:paraId="0213920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36C2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85F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594E8AA2" w14:textId="2E08B7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352956A0" w14:textId="37DBA9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CFDF6" w14:textId="39C29D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84EE" w14:textId="5B867A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8,775.00 </w:t>
            </w:r>
          </w:p>
        </w:tc>
      </w:tr>
      <w:tr w:rsidR="003F0D8F" w:rsidRPr="003F0D8F" w14:paraId="080BC5A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4E74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9BAD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54149A8" w14:textId="39B055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3886C" w14:textId="00A50D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581A2" w14:textId="286A95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AFAFE" w14:textId="44D451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6,650.00 </w:t>
            </w:r>
          </w:p>
        </w:tc>
      </w:tr>
      <w:tr w:rsidR="003F0D8F" w:rsidRPr="003F0D8F" w14:paraId="0BB0288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985E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3F0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10AE2DB4" w14:textId="5BCED8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1C05B8" w14:textId="14C152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42795" w14:textId="08F8BF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F3A65" w14:textId="696693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 </w:t>
            </w:r>
          </w:p>
        </w:tc>
      </w:tr>
      <w:tr w:rsidR="003F0D8F" w:rsidRPr="003F0D8F" w14:paraId="37F079E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FBC3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3E5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6E807A9D" w14:textId="57B5D5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1ECDE7B" w14:textId="160F33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001DC" w14:textId="000A77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3FAFC" w14:textId="461B1E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200.00 </w:t>
            </w:r>
          </w:p>
        </w:tc>
      </w:tr>
      <w:tr w:rsidR="003F0D8F" w:rsidRPr="003F0D8F" w14:paraId="37302EE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0689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9E12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38006CF" w14:textId="4B7AC2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11922B63" w14:textId="6DEABC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735EE" w14:textId="72B33D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CB171" w14:textId="0FF200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0,131.30 </w:t>
            </w:r>
          </w:p>
        </w:tc>
      </w:tr>
      <w:tr w:rsidR="003F0D8F" w:rsidRPr="003F0D8F" w14:paraId="1C16F18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4B24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938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03B46CC8" w14:textId="423EFA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3BBDE715" w14:textId="55E535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6F3D5" w14:textId="162091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51F1A" w14:textId="408053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04,855.00 </w:t>
            </w:r>
          </w:p>
        </w:tc>
      </w:tr>
      <w:tr w:rsidR="003F0D8F" w:rsidRPr="003F0D8F" w14:paraId="6950959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B992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F95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7CE219B" w14:textId="762672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49EC18A4" w14:textId="438743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A238C" w14:textId="665F81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26EC7" w14:textId="63B4B6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48,643.70 </w:t>
            </w:r>
          </w:p>
        </w:tc>
      </w:tr>
      <w:tr w:rsidR="003F0D8F" w:rsidRPr="003F0D8F" w14:paraId="7AC301A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8C51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DAC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EBDEDAC" w14:textId="3B0168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753CADC" w14:textId="76B83C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A1890" w14:textId="05247D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D2075" w14:textId="4092A6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2,201.80 </w:t>
            </w:r>
          </w:p>
        </w:tc>
      </w:tr>
      <w:tr w:rsidR="003F0D8F" w:rsidRPr="003F0D8F" w14:paraId="2563D8D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3DCCE"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8DAA307" w14:textId="0EC8B7E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6AD155E" w14:textId="7D87044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19781D" w14:textId="79775B0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21B685" w14:textId="7FA9302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9,141,750.00 </w:t>
            </w:r>
          </w:p>
        </w:tc>
      </w:tr>
      <w:tr w:rsidR="003F0D8F" w:rsidRPr="003F0D8F" w14:paraId="7EC6589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1B53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229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4D8364A" w14:textId="1A8F52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7A4AD" w14:textId="23E463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55AFD" w14:textId="381541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06318" w14:textId="0C6F4A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65734E8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2C1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385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E033592" w14:textId="276EFF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7C2AE40C" w14:textId="08E036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BA18A" w14:textId="10E620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0E44D" w14:textId="4E2681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6,152.75 </w:t>
            </w:r>
          </w:p>
        </w:tc>
      </w:tr>
      <w:tr w:rsidR="003F0D8F" w:rsidRPr="003F0D8F" w14:paraId="26B770F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7F10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744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7CCAC019" w14:textId="5CE8DC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9387852" w14:textId="23A326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C915E" w14:textId="28BED7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1AA1A" w14:textId="189250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6.50 </w:t>
            </w:r>
          </w:p>
        </w:tc>
      </w:tr>
      <w:tr w:rsidR="003F0D8F" w:rsidRPr="003F0D8F" w14:paraId="120A0E2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FB6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CC8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0F27DD3" w14:textId="4E086D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1D1D3DC" w14:textId="0E4D26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947FC" w14:textId="184493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B56B5" w14:textId="4BDDA6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5,252.75 </w:t>
            </w:r>
          </w:p>
        </w:tc>
      </w:tr>
      <w:tr w:rsidR="003F0D8F" w:rsidRPr="003F0D8F" w14:paraId="579EEE2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DFB6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2AD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7E3DD170" w14:textId="700637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989EBD" w14:textId="666A4B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E859D" w14:textId="08AE99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8A06A" w14:textId="189956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8,000.00 </w:t>
            </w:r>
          </w:p>
        </w:tc>
      </w:tr>
      <w:tr w:rsidR="003F0D8F" w:rsidRPr="003F0D8F" w14:paraId="497CF3B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4353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AB5B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2BAA19A" w14:textId="67F292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63C2E" w14:textId="646E8E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F8322" w14:textId="01F1A0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698B4" w14:textId="443EC9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65359E4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E10B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40B8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706B2C15" w14:textId="2AE922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5A870D00" w14:textId="7B7524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A9E15" w14:textId="6D3A90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F4061" w14:textId="0ACDD6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6.50 </w:t>
            </w:r>
          </w:p>
        </w:tc>
      </w:tr>
      <w:tr w:rsidR="003F0D8F" w:rsidRPr="003F0D8F" w14:paraId="2EC43EB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6103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8E2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3E08FE04" w14:textId="190F23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7A05A668" w14:textId="0E7B78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DE482" w14:textId="0C7EE2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42B78" w14:textId="433F3E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8,925.00 </w:t>
            </w:r>
          </w:p>
        </w:tc>
      </w:tr>
      <w:tr w:rsidR="003F0D8F" w:rsidRPr="003F0D8F" w14:paraId="1397899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694B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457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29BA9863" w14:textId="0DAD7E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7674D2BF" w14:textId="1A9B61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5DFD8" w14:textId="1FD991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9686B" w14:textId="5DB9CE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7,806.50 </w:t>
            </w:r>
          </w:p>
        </w:tc>
      </w:tr>
      <w:tr w:rsidR="003F0D8F" w:rsidRPr="003F0D8F" w14:paraId="2AFEC85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652F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920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FC14788" w14:textId="3C7B65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E20E2F" w14:textId="78762E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722DA" w14:textId="147A86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0CFC1" w14:textId="21064F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52F362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7EE4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BB56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44B64C6" w14:textId="70972A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65BB6B" w14:textId="36DB1F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4009E" w14:textId="5FF894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873E8" w14:textId="57A1ED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5B38B2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B0CF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DB3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7DB354C" w14:textId="3110AA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8869D" w14:textId="5987EB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12559" w14:textId="025081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2D241" w14:textId="16A1AA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627A90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5428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6CA0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2CA242B8" w14:textId="2147D8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65932" w14:textId="742E5E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8B087" w14:textId="4153DB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8EAF6" w14:textId="0D652F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7386ED3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71E2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C89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8CCEFBF" w14:textId="0FA511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164DDF" w14:textId="2C439C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65BE5" w14:textId="6F4F82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05202" w14:textId="4E1976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13D8DD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6622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0DEB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2DCFD2F" w14:textId="4597A7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E99A5C" w14:textId="3B6506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3B4A9" w14:textId="78477D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67DE8" w14:textId="650E77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209297F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3293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lastRenderedPageBreak/>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7103476" w14:textId="7EB841D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650,422.98 </w:t>
            </w:r>
          </w:p>
        </w:tc>
        <w:tc>
          <w:tcPr>
            <w:tcW w:w="810" w:type="pct"/>
            <w:tcBorders>
              <w:top w:val="nil"/>
              <w:left w:val="nil"/>
              <w:bottom w:val="single" w:sz="4" w:space="0" w:color="000000"/>
              <w:right w:val="single" w:sz="4" w:space="0" w:color="000000"/>
            </w:tcBorders>
            <w:shd w:val="clear" w:color="D8D8D8" w:fill="D8D8D8"/>
            <w:noWrap/>
            <w:vAlign w:val="bottom"/>
            <w:hideMark/>
          </w:tcPr>
          <w:p w14:paraId="03B96FC9" w14:textId="4921C8C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21F1F" w14:textId="2E0B0BD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70F5CC" w14:textId="7E567AC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650,422.98 </w:t>
            </w:r>
          </w:p>
        </w:tc>
      </w:tr>
      <w:tr w:rsidR="003F0D8F" w:rsidRPr="003F0D8F" w14:paraId="624C945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C6DC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CCB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1D272A0" w14:textId="6E7119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61843C17" w14:textId="07DF9F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221A3" w14:textId="692B1F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1378A" w14:textId="39BBD9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8,087.15 </w:t>
            </w:r>
          </w:p>
        </w:tc>
      </w:tr>
      <w:tr w:rsidR="003F0D8F" w:rsidRPr="003F0D8F" w14:paraId="6A5678F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43E2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02E0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24620182" w14:textId="430271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09897" w14:textId="20AA04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AB3D1" w14:textId="05DA19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14665" w14:textId="5E98E9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3,600.00 </w:t>
            </w:r>
          </w:p>
        </w:tc>
      </w:tr>
      <w:tr w:rsidR="003F0D8F" w:rsidRPr="003F0D8F" w14:paraId="60B840B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C7C1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26E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17B80765" w14:textId="4C1964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05DF3" w14:textId="71ABE7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0E5DB" w14:textId="6B8139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ECD56" w14:textId="6BAE94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9,500.00 </w:t>
            </w:r>
          </w:p>
        </w:tc>
      </w:tr>
      <w:tr w:rsidR="003F0D8F" w:rsidRPr="003F0D8F" w14:paraId="2BEF034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7C2F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E40D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7AA2ECF" w14:textId="25A3E8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6D25F3E" w14:textId="6681BD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C8F28" w14:textId="53D4F4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CF63A" w14:textId="10B372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3,950.00 </w:t>
            </w:r>
          </w:p>
        </w:tc>
      </w:tr>
      <w:tr w:rsidR="003F0D8F" w:rsidRPr="003F0D8F" w14:paraId="2976F47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DD6C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60A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4C71786" w14:textId="139D50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E55CF" w14:textId="4A1099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EAFC8" w14:textId="6183DC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A4D5D" w14:textId="40B389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00 </w:t>
            </w:r>
          </w:p>
        </w:tc>
      </w:tr>
      <w:tr w:rsidR="003F0D8F" w:rsidRPr="003F0D8F" w14:paraId="5CF14E2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CDB5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739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3F0412BA" w14:textId="6F1513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1A4F46EF" w14:textId="7A0513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0FEBC" w14:textId="4B66D2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9702E" w14:textId="4B6843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723.73 </w:t>
            </w:r>
          </w:p>
        </w:tc>
      </w:tr>
      <w:tr w:rsidR="003F0D8F" w:rsidRPr="003F0D8F" w14:paraId="1A2E5D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120C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2C1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EB234C2" w14:textId="26A982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EDB68" w14:textId="42EFEE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3F207" w14:textId="650EEA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9012A" w14:textId="42249A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0,000.00 </w:t>
            </w:r>
          </w:p>
        </w:tc>
      </w:tr>
      <w:tr w:rsidR="003F0D8F" w:rsidRPr="003F0D8F" w14:paraId="18889B7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8A6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8B0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40636697" w14:textId="6A1E72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7,471.15 </w:t>
            </w:r>
          </w:p>
        </w:tc>
        <w:tc>
          <w:tcPr>
            <w:tcW w:w="810" w:type="pct"/>
            <w:tcBorders>
              <w:top w:val="nil"/>
              <w:left w:val="nil"/>
              <w:bottom w:val="single" w:sz="4" w:space="0" w:color="000000"/>
              <w:right w:val="single" w:sz="4" w:space="0" w:color="000000"/>
            </w:tcBorders>
            <w:shd w:val="clear" w:color="auto" w:fill="auto"/>
            <w:noWrap/>
            <w:vAlign w:val="bottom"/>
            <w:hideMark/>
          </w:tcPr>
          <w:p w14:paraId="40637896" w14:textId="58BB86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5E224" w14:textId="589D1B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15C24" w14:textId="7EF916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7,471.15 </w:t>
            </w:r>
          </w:p>
        </w:tc>
      </w:tr>
      <w:tr w:rsidR="003F0D8F" w:rsidRPr="003F0D8F" w14:paraId="3BC791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1A5A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E08E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2A8A06B" w14:textId="74324D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1F178B" w14:textId="29654D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6EDD7" w14:textId="508905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F0961" w14:textId="57B585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3,000.00 </w:t>
            </w:r>
          </w:p>
        </w:tc>
      </w:tr>
      <w:tr w:rsidR="003F0D8F" w:rsidRPr="003F0D8F" w14:paraId="5AC0D13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69FD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FC7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424D6F6" w14:textId="694EED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645758F5" w14:textId="5EE1F3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C94AF" w14:textId="5C63F1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0C3B5" w14:textId="7770B7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2,090.95 </w:t>
            </w:r>
          </w:p>
        </w:tc>
      </w:tr>
      <w:tr w:rsidR="003F0D8F" w:rsidRPr="003F0D8F" w14:paraId="09C0E85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627DB"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CD3DB57" w14:textId="48F94E8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726,66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6929030" w14:textId="07E3E13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B27DBF" w14:textId="5F21B33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8EC8FA" w14:textId="21B2495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726,669.00 </w:t>
            </w:r>
          </w:p>
        </w:tc>
      </w:tr>
      <w:tr w:rsidR="003F0D8F" w:rsidRPr="003F0D8F" w14:paraId="2DA7790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D9942"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10D62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984D2B2" w14:textId="0A44EC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5793E93A" w14:textId="6FD947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74BDB" w14:textId="0A9A3F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5FF13" w14:textId="283602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2,579.00 </w:t>
            </w:r>
          </w:p>
        </w:tc>
      </w:tr>
      <w:tr w:rsidR="003F0D8F" w:rsidRPr="003F0D8F" w14:paraId="19207F1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B0EF0"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D8B74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76FCBB98" w14:textId="4CEF14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5A004" w14:textId="3AA545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8A593" w14:textId="1B72A9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4D65E" w14:textId="3CD37E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5,000.00 </w:t>
            </w:r>
          </w:p>
        </w:tc>
      </w:tr>
      <w:tr w:rsidR="003F0D8F" w:rsidRPr="003F0D8F" w14:paraId="767AAC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8258B"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98501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0EA92A9D" w14:textId="40AB22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0AD48043" w14:textId="3C3A11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938CC" w14:textId="3E0FF8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4B543" w14:textId="20A55C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6,825.00 </w:t>
            </w:r>
          </w:p>
        </w:tc>
      </w:tr>
      <w:tr w:rsidR="003F0D8F" w:rsidRPr="003F0D8F" w14:paraId="7176C4D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0BB18"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7867F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DDD08A1" w14:textId="04A0B0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23A10133" w14:textId="23DE7F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7CCFA" w14:textId="5905AA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F8FA7" w14:textId="726C5C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300.00 </w:t>
            </w:r>
          </w:p>
        </w:tc>
      </w:tr>
      <w:tr w:rsidR="003F0D8F" w:rsidRPr="003F0D8F" w14:paraId="06619D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98D3E"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05C85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87B4537" w14:textId="2B3381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C1B1929" w14:textId="4FCA82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10CFD" w14:textId="0E9803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C309C" w14:textId="1952C4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9,250.00 </w:t>
            </w:r>
          </w:p>
        </w:tc>
      </w:tr>
      <w:tr w:rsidR="003F0D8F" w:rsidRPr="003F0D8F" w14:paraId="255074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D4C0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9BA57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2CCDC479" w14:textId="2F5C9C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F727B4" w14:textId="1AE78F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B04BF" w14:textId="285ADF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20402" w14:textId="527624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800.00 </w:t>
            </w:r>
          </w:p>
        </w:tc>
      </w:tr>
      <w:tr w:rsidR="003F0D8F" w:rsidRPr="003F0D8F" w14:paraId="5F3704C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F602E"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69826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2FBB8986" w14:textId="451BA1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8979BB1" w14:textId="161719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CB01C" w14:textId="2CD414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D2811" w14:textId="6B4C39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7,100.00 </w:t>
            </w:r>
          </w:p>
        </w:tc>
      </w:tr>
      <w:tr w:rsidR="003F0D8F" w:rsidRPr="003F0D8F" w14:paraId="658808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FB9CF"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4820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641E3F51" w14:textId="390812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76FFC23" w14:textId="2A3F09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8B245" w14:textId="14036C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BB5BE" w14:textId="40CA05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1,100.00 </w:t>
            </w:r>
          </w:p>
        </w:tc>
      </w:tr>
      <w:tr w:rsidR="003F0D8F" w:rsidRPr="003F0D8F" w14:paraId="771DF4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B8B43"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0A5D9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56B41715" w14:textId="18A0DA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55E65C31" w14:textId="1678D7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B9C4C" w14:textId="1C03AD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7B095" w14:textId="584745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2,050.00 </w:t>
            </w:r>
          </w:p>
        </w:tc>
      </w:tr>
      <w:tr w:rsidR="003F0D8F" w:rsidRPr="003F0D8F" w14:paraId="35FFA6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DD7A7"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8715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07428FAC" w14:textId="5FBFCB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8,1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E768E" w14:textId="397CEE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6DA7C" w14:textId="6AAF10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8AA06" w14:textId="0581A4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8,100.00 </w:t>
            </w:r>
          </w:p>
        </w:tc>
      </w:tr>
      <w:tr w:rsidR="003F0D8F" w:rsidRPr="003F0D8F" w14:paraId="2537FE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DECC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0F0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2771A00B" w14:textId="16ED63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4D157DBE" w14:textId="4483EB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5C142" w14:textId="6880F2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3D5A5" w14:textId="764160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91,750.00 </w:t>
            </w:r>
          </w:p>
        </w:tc>
      </w:tr>
      <w:tr w:rsidR="003F0D8F" w:rsidRPr="003F0D8F" w14:paraId="3CA7A12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C1D8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52B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519FDF2" w14:textId="38AC9E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2FDBD2" w14:textId="2ED570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0D5E4" w14:textId="6083F7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A540F" w14:textId="17B658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0,000.00 </w:t>
            </w:r>
          </w:p>
        </w:tc>
      </w:tr>
      <w:tr w:rsidR="003F0D8F" w:rsidRPr="003F0D8F" w14:paraId="4B690A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F6AD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230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3FD36897" w14:textId="7875FA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2C603D4D" w14:textId="214A61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C81A7" w14:textId="108D99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68C80" w14:textId="47AD70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78,905.00 </w:t>
            </w:r>
          </w:p>
        </w:tc>
      </w:tr>
      <w:tr w:rsidR="003F0D8F" w:rsidRPr="003F0D8F" w14:paraId="55A3C32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E48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2F2B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4C586D5" w14:textId="3515CD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D26FFE" w14:textId="7D86EE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F6293" w14:textId="27A9BF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5928C" w14:textId="23175B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000.00 </w:t>
            </w:r>
          </w:p>
        </w:tc>
      </w:tr>
      <w:tr w:rsidR="003F0D8F" w:rsidRPr="003F0D8F" w14:paraId="10121B6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17A4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D56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C32227B" w14:textId="668BB9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8,770.00 </w:t>
            </w:r>
          </w:p>
        </w:tc>
        <w:tc>
          <w:tcPr>
            <w:tcW w:w="810" w:type="pct"/>
            <w:tcBorders>
              <w:top w:val="nil"/>
              <w:left w:val="nil"/>
              <w:bottom w:val="single" w:sz="4" w:space="0" w:color="000000"/>
              <w:right w:val="single" w:sz="4" w:space="0" w:color="000000"/>
            </w:tcBorders>
            <w:shd w:val="clear" w:color="auto" w:fill="auto"/>
            <w:noWrap/>
            <w:vAlign w:val="bottom"/>
            <w:hideMark/>
          </w:tcPr>
          <w:p w14:paraId="6A618C0B" w14:textId="1FF8CA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66726" w14:textId="25CE72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FFEE3" w14:textId="4DDAE2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8,770.00 </w:t>
            </w:r>
          </w:p>
        </w:tc>
      </w:tr>
      <w:tr w:rsidR="003F0D8F" w:rsidRPr="003F0D8F" w14:paraId="055AB7D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1856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76B2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EB598FE" w14:textId="45E975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77BB3777" w14:textId="2D91FE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BBF59" w14:textId="06D187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8A18F" w14:textId="115EE7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6,375.00 </w:t>
            </w:r>
          </w:p>
        </w:tc>
      </w:tr>
      <w:tr w:rsidR="003F0D8F" w:rsidRPr="003F0D8F" w14:paraId="5287AC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B016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2A2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A9CB077" w14:textId="01991C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782AB2C6" w14:textId="63866A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4533" w14:textId="3C3FBB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08553" w14:textId="652302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4,765.00 </w:t>
            </w:r>
          </w:p>
        </w:tc>
      </w:tr>
      <w:tr w:rsidR="003F0D8F" w:rsidRPr="003F0D8F" w14:paraId="5ECEB82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E4165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7E397D43" w14:textId="42D2EA1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2,989,318.4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8770FE" w14:textId="50F4E85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D06B1A4" w14:textId="6BF92F1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4D9B3AC" w14:textId="6777494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6,066,268.40 </w:t>
            </w:r>
          </w:p>
        </w:tc>
      </w:tr>
      <w:tr w:rsidR="003F0D8F" w:rsidRPr="003F0D8F" w14:paraId="1550B21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CAFBA"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96E4571" w14:textId="411B3C8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116,019.15 </w:t>
            </w:r>
          </w:p>
        </w:tc>
        <w:tc>
          <w:tcPr>
            <w:tcW w:w="810" w:type="pct"/>
            <w:tcBorders>
              <w:top w:val="nil"/>
              <w:left w:val="nil"/>
              <w:bottom w:val="single" w:sz="4" w:space="0" w:color="000000"/>
              <w:right w:val="single" w:sz="4" w:space="0" w:color="000000"/>
            </w:tcBorders>
            <w:shd w:val="clear" w:color="D8D8D8" w:fill="D8D8D8"/>
            <w:noWrap/>
            <w:vAlign w:val="bottom"/>
            <w:hideMark/>
          </w:tcPr>
          <w:p w14:paraId="566AD5D8" w14:textId="642CDAF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9A987B" w14:textId="3EB32F1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4D89ECB" w14:textId="734100A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561,769.15 </w:t>
            </w:r>
          </w:p>
        </w:tc>
      </w:tr>
      <w:tr w:rsidR="003F0D8F" w:rsidRPr="003F0D8F" w14:paraId="51D54F0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D7FE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100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5A5F072B" w14:textId="113294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0AA2EF44" w14:textId="6815D4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1B3BC" w14:textId="2BA342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8F755" w14:textId="4AD1E3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86,728.00 </w:t>
            </w:r>
          </w:p>
        </w:tc>
      </w:tr>
      <w:tr w:rsidR="003F0D8F" w:rsidRPr="003F0D8F" w14:paraId="31142F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5562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7AA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1B1C4CF9" w14:textId="544E41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7C1A481" w14:textId="2DF1A2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0BD9B" w14:textId="689FF4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6CDDB" w14:textId="7374B5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9,865.16 </w:t>
            </w:r>
          </w:p>
        </w:tc>
      </w:tr>
      <w:tr w:rsidR="003F0D8F" w:rsidRPr="003F0D8F" w14:paraId="0ABDD6A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45B5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07A9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3ECAA015" w14:textId="57E0A4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E6C2130" w14:textId="7ED258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238C2" w14:textId="3DEEA8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829F1" w14:textId="306DB8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8,781.72 </w:t>
            </w:r>
          </w:p>
        </w:tc>
      </w:tr>
      <w:tr w:rsidR="003F0D8F" w:rsidRPr="003F0D8F" w14:paraId="74CF1A8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F63F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A91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88889F1" w14:textId="6D4A26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6920B0EC" w14:textId="422D5C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04DCA" w14:textId="2266F4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5021F" w14:textId="0408F8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61,210.81 </w:t>
            </w:r>
          </w:p>
        </w:tc>
      </w:tr>
      <w:tr w:rsidR="003F0D8F" w:rsidRPr="003F0D8F" w14:paraId="085FCFB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9A0E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DD1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9A99620" w14:textId="2ED79F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49F0F828" w14:textId="55AFC8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C6CE8A7" w14:textId="383D12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62B81" w14:textId="0EDFB5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8,541.24 </w:t>
            </w:r>
          </w:p>
        </w:tc>
      </w:tr>
      <w:tr w:rsidR="003F0D8F" w:rsidRPr="003F0D8F" w14:paraId="32EDD6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0E09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41E4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2D295598" w14:textId="3F7B5F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266.28 </w:t>
            </w:r>
          </w:p>
        </w:tc>
        <w:tc>
          <w:tcPr>
            <w:tcW w:w="810" w:type="pct"/>
            <w:tcBorders>
              <w:top w:val="nil"/>
              <w:left w:val="nil"/>
              <w:bottom w:val="single" w:sz="4" w:space="0" w:color="000000"/>
              <w:right w:val="single" w:sz="4" w:space="0" w:color="000000"/>
            </w:tcBorders>
            <w:shd w:val="clear" w:color="auto" w:fill="auto"/>
            <w:noWrap/>
            <w:vAlign w:val="bottom"/>
            <w:hideMark/>
          </w:tcPr>
          <w:p w14:paraId="25C5619E" w14:textId="40C285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EA31F" w14:textId="194956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4A2FF" w14:textId="2B5196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266.28 </w:t>
            </w:r>
          </w:p>
        </w:tc>
      </w:tr>
      <w:tr w:rsidR="003F0D8F" w:rsidRPr="003F0D8F" w14:paraId="792854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B3F2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3366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2D7AE8D5" w14:textId="52866D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5F42FDEE" w14:textId="0F26BD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48966" w14:textId="247C00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7E426" w14:textId="566588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5,243.13 </w:t>
            </w:r>
          </w:p>
        </w:tc>
      </w:tr>
      <w:tr w:rsidR="003F0D8F" w:rsidRPr="003F0D8F" w14:paraId="016B347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8022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701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5DAE9313" w14:textId="5968F8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0D4D2895" w14:textId="654715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A8616" w14:textId="7A4A01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6EF67" w14:textId="36DB06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0,396.60 </w:t>
            </w:r>
          </w:p>
        </w:tc>
      </w:tr>
      <w:tr w:rsidR="003F0D8F" w:rsidRPr="003F0D8F" w14:paraId="66AA2E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857E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011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170795E3" w14:textId="3EE648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190DE6EB" w14:textId="2C8BDE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07F1A" w14:textId="4398EE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8F3B5" w14:textId="642E91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6,033.52 </w:t>
            </w:r>
          </w:p>
        </w:tc>
      </w:tr>
      <w:tr w:rsidR="003F0D8F" w:rsidRPr="003F0D8F" w14:paraId="07B689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6D8D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951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89DDC7D" w14:textId="644E92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B2066A7" w14:textId="221678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ED3D6" w14:textId="2D7E8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170EF" w14:textId="32AFDE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8,021.36 </w:t>
            </w:r>
          </w:p>
        </w:tc>
      </w:tr>
      <w:tr w:rsidR="003F0D8F" w:rsidRPr="003F0D8F" w14:paraId="7D2450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3EC0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2B5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31C39A8E" w14:textId="415730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80D179F" w14:textId="42DB3E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00706" w14:textId="3BEC0D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A7055" w14:textId="7BE55C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2,221.40 </w:t>
            </w:r>
          </w:p>
        </w:tc>
      </w:tr>
      <w:tr w:rsidR="003F0D8F" w:rsidRPr="003F0D8F" w14:paraId="196B57B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1225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F9F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510667D" w14:textId="6055C4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013885CE" w14:textId="1CA1B7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1F2BF" w14:textId="4A8A1B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A6B18" w14:textId="5BDAC6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6,025.44 </w:t>
            </w:r>
          </w:p>
        </w:tc>
      </w:tr>
      <w:tr w:rsidR="003F0D8F" w:rsidRPr="003F0D8F" w14:paraId="4E0703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0620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D14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284C3C06" w14:textId="482DFA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0,357.04 </w:t>
            </w:r>
          </w:p>
        </w:tc>
        <w:tc>
          <w:tcPr>
            <w:tcW w:w="810" w:type="pct"/>
            <w:tcBorders>
              <w:top w:val="nil"/>
              <w:left w:val="nil"/>
              <w:bottom w:val="single" w:sz="4" w:space="0" w:color="000000"/>
              <w:right w:val="single" w:sz="4" w:space="0" w:color="000000"/>
            </w:tcBorders>
            <w:shd w:val="clear" w:color="auto" w:fill="auto"/>
            <w:noWrap/>
            <w:vAlign w:val="bottom"/>
            <w:hideMark/>
          </w:tcPr>
          <w:p w14:paraId="0FA769DB" w14:textId="512F5D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4A876" w14:textId="73DA9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F8FA7" w14:textId="269317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0,357.04 </w:t>
            </w:r>
          </w:p>
        </w:tc>
      </w:tr>
      <w:tr w:rsidR="003F0D8F" w:rsidRPr="003F0D8F" w14:paraId="420A7B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4018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B14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2967E73" w14:textId="77B997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5,292.23 </w:t>
            </w:r>
          </w:p>
        </w:tc>
        <w:tc>
          <w:tcPr>
            <w:tcW w:w="810" w:type="pct"/>
            <w:tcBorders>
              <w:top w:val="nil"/>
              <w:left w:val="nil"/>
              <w:bottom w:val="single" w:sz="4" w:space="0" w:color="000000"/>
              <w:right w:val="single" w:sz="4" w:space="0" w:color="000000"/>
            </w:tcBorders>
            <w:shd w:val="clear" w:color="auto" w:fill="auto"/>
            <w:noWrap/>
            <w:vAlign w:val="bottom"/>
            <w:hideMark/>
          </w:tcPr>
          <w:p w14:paraId="727DEF9F" w14:textId="654DF1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E8B8A" w14:textId="6C184C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C12D0" w14:textId="4FFB7A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5,292.23 </w:t>
            </w:r>
          </w:p>
        </w:tc>
      </w:tr>
      <w:tr w:rsidR="003F0D8F" w:rsidRPr="003F0D8F" w14:paraId="1FE68B6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8361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066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02E91B4A" w14:textId="6F3C2F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43C890BE" w14:textId="18AB31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59EF9" w14:textId="2FF45C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067AF" w14:textId="519C52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743.04 </w:t>
            </w:r>
          </w:p>
        </w:tc>
      </w:tr>
      <w:tr w:rsidR="003F0D8F" w:rsidRPr="003F0D8F" w14:paraId="544F8BA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DD23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586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213021C2" w14:textId="5E27F2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4E8BDB14" w14:textId="600AB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072AB" w14:textId="7B84BD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BF33F" w14:textId="48B76A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630.00 </w:t>
            </w:r>
          </w:p>
        </w:tc>
      </w:tr>
      <w:tr w:rsidR="003F0D8F" w:rsidRPr="003F0D8F" w14:paraId="1606A4A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D88B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2C8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EBD03CE" w14:textId="768463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6447F8A9" w14:textId="27D8EC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B4AEE" w14:textId="6C9EF5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656A5" w14:textId="2B21CB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0,896.80 </w:t>
            </w:r>
          </w:p>
        </w:tc>
      </w:tr>
      <w:tr w:rsidR="003F0D8F" w:rsidRPr="003F0D8F" w14:paraId="2C5F77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8452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2E8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E96FA72" w14:textId="2C2CC6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211296D9" w14:textId="4691CC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1B57B" w14:textId="6BE65D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C27CB" w14:textId="4998E0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6,515.38 </w:t>
            </w:r>
          </w:p>
        </w:tc>
      </w:tr>
      <w:tr w:rsidR="003F0D8F" w:rsidRPr="003F0D8F" w14:paraId="669A346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910E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ABAAD23" w14:textId="514511A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184,12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0E02C" w14:textId="0B5B27D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F4C442" w14:textId="64F960B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1A14BC" w14:textId="3EE2218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184,129.67 </w:t>
            </w:r>
          </w:p>
        </w:tc>
      </w:tr>
      <w:tr w:rsidR="003F0D8F" w:rsidRPr="003F0D8F" w14:paraId="06372BA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957E4"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DA5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3822B7B" w14:textId="5F1231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13CAF144" w14:textId="330EA6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68089" w14:textId="45120F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7CE08E0" w14:textId="59F7D3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7,256.42 </w:t>
            </w:r>
          </w:p>
        </w:tc>
      </w:tr>
      <w:tr w:rsidR="003F0D8F" w:rsidRPr="003F0D8F" w14:paraId="0959125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27AF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317C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B34689E" w14:textId="5C42B7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49E2CC4" w14:textId="7BBB6E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86452" w14:textId="429D1A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D8736" w14:textId="1EB85A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8,583.16 </w:t>
            </w:r>
          </w:p>
        </w:tc>
      </w:tr>
      <w:tr w:rsidR="003F0D8F" w:rsidRPr="003F0D8F" w14:paraId="249AFB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1407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CD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BE676FC" w14:textId="4FD52B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636F752A" w14:textId="3C91CC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EC15F" w14:textId="4D5C08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D2FAD" w14:textId="463844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1,553.00 </w:t>
            </w:r>
          </w:p>
        </w:tc>
      </w:tr>
      <w:tr w:rsidR="003F0D8F" w:rsidRPr="003F0D8F" w14:paraId="213F97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70BF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312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AF1A1FB" w14:textId="7F1F4A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22E0191D" w14:textId="1FBBC4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03BFD" w14:textId="295741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A1334" w14:textId="2E2C17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3,789.64 </w:t>
            </w:r>
          </w:p>
        </w:tc>
      </w:tr>
      <w:tr w:rsidR="003F0D8F" w:rsidRPr="003F0D8F" w14:paraId="7BC586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201B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933D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154738FF" w14:textId="332B75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68623958" w14:textId="32E59E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ED357" w14:textId="1A2B33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E796F" w14:textId="0CDD00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8,542.40 </w:t>
            </w:r>
          </w:p>
        </w:tc>
      </w:tr>
      <w:tr w:rsidR="003F0D8F" w:rsidRPr="003F0D8F" w14:paraId="143EC7D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3853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9E1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7BDFABF" w14:textId="2F336F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49588F" w14:textId="143776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76AB8" w14:textId="2A85EC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60FF4" w14:textId="2E5C2E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2,500.00 </w:t>
            </w:r>
          </w:p>
        </w:tc>
      </w:tr>
      <w:tr w:rsidR="003F0D8F" w:rsidRPr="003F0D8F" w14:paraId="79CECA5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4CEB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BB7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FAA1C67" w14:textId="57B897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6C107B79" w14:textId="7CD17D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DCC10" w14:textId="178F39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A6C6F" w14:textId="36ED2C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5,229.29 </w:t>
            </w:r>
          </w:p>
        </w:tc>
      </w:tr>
      <w:tr w:rsidR="003F0D8F" w:rsidRPr="003F0D8F" w14:paraId="7A01B1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6758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46AB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B28A591" w14:textId="504AA8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0164678C" w14:textId="04091C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51E5C" w14:textId="263BA6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A6141" w14:textId="32DDDD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633.32 </w:t>
            </w:r>
          </w:p>
        </w:tc>
      </w:tr>
      <w:tr w:rsidR="003F0D8F" w:rsidRPr="003F0D8F" w14:paraId="3ABF592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5F60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C3B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139850E" w14:textId="36DB1C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6B22128" w14:textId="681CFD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EE8C7" w14:textId="69201C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4EDB1" w14:textId="570EEA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430.00 </w:t>
            </w:r>
          </w:p>
        </w:tc>
      </w:tr>
      <w:tr w:rsidR="003F0D8F" w:rsidRPr="003F0D8F" w14:paraId="3784077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BC2F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3B5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E636B05" w14:textId="3CBF0E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670D72F5" w14:textId="331409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02089" w14:textId="3AF00B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CE117" w14:textId="019476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490.94 </w:t>
            </w:r>
          </w:p>
        </w:tc>
      </w:tr>
      <w:tr w:rsidR="003F0D8F" w:rsidRPr="003F0D8F" w14:paraId="0332D34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F77C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42B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334B44EA" w14:textId="3D01A2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699F9507" w14:textId="79B484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52D72" w14:textId="24669C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D4A93" w14:textId="33CDBF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1,168.82 </w:t>
            </w:r>
          </w:p>
        </w:tc>
      </w:tr>
      <w:tr w:rsidR="003F0D8F" w:rsidRPr="003F0D8F" w14:paraId="016BE77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0179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603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2DF081A" w14:textId="30B022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114677C8" w14:textId="585314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DFF2F" w14:textId="4743F8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38B83" w14:textId="10183E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7,902.68 </w:t>
            </w:r>
          </w:p>
        </w:tc>
      </w:tr>
      <w:tr w:rsidR="003F0D8F" w:rsidRPr="003F0D8F" w14:paraId="6A06E8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BE05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ABCE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072DD7F4" w14:textId="79DEC1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04C2684D" w14:textId="707B0F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7F3BB" w14:textId="1DE10C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E0D08" w14:textId="36AB51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0,050.00 </w:t>
            </w:r>
          </w:p>
        </w:tc>
      </w:tr>
      <w:tr w:rsidR="003F0D8F" w:rsidRPr="003F0D8F" w14:paraId="112DEFE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016EE"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C7C7FC0" w14:textId="3218880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074,599.73 </w:t>
            </w:r>
          </w:p>
        </w:tc>
        <w:tc>
          <w:tcPr>
            <w:tcW w:w="810" w:type="pct"/>
            <w:tcBorders>
              <w:top w:val="nil"/>
              <w:left w:val="nil"/>
              <w:bottom w:val="single" w:sz="4" w:space="0" w:color="000000"/>
              <w:right w:val="single" w:sz="4" w:space="0" w:color="000000"/>
            </w:tcBorders>
            <w:shd w:val="clear" w:color="D8D8D8" w:fill="D8D8D8"/>
            <w:noWrap/>
            <w:vAlign w:val="bottom"/>
            <w:hideMark/>
          </w:tcPr>
          <w:p w14:paraId="7F3DDA0A" w14:textId="252C0D6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E2A40D" w14:textId="735EBB4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BC4849" w14:textId="5A5DA8E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124,599.73 </w:t>
            </w:r>
          </w:p>
        </w:tc>
      </w:tr>
      <w:tr w:rsidR="003F0D8F" w:rsidRPr="003F0D8F" w14:paraId="35A301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8C05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8950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4D97D23" w14:textId="197EEA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6A29AE1" w14:textId="260BD9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C8A9F" w14:textId="7EF72C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FECA48" w14:textId="13E6C7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50,692.18 </w:t>
            </w:r>
          </w:p>
        </w:tc>
      </w:tr>
      <w:tr w:rsidR="003F0D8F" w:rsidRPr="003F0D8F" w14:paraId="6881F2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8E08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B5B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6B870639" w14:textId="66BAF1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3606B038" w14:textId="04DD9A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32365" w14:textId="03306C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1A55F" w14:textId="386027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2,623.68 </w:t>
            </w:r>
          </w:p>
        </w:tc>
      </w:tr>
      <w:tr w:rsidR="003F0D8F" w:rsidRPr="003F0D8F" w14:paraId="20D9C5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1BD5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8C6E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28C497FE" w14:textId="4BCA82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1907A499" w14:textId="4EAC95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23355" w14:textId="049C24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83518" w14:textId="08634E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5,068.94 </w:t>
            </w:r>
          </w:p>
        </w:tc>
      </w:tr>
      <w:tr w:rsidR="003F0D8F" w:rsidRPr="003F0D8F" w14:paraId="5018C6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DC83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74F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8A0150B" w14:textId="6B1AA8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40542328" w14:textId="1DCF90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59F67" w14:textId="483827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12581" w14:textId="3FAC5D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7,730.00 </w:t>
            </w:r>
          </w:p>
        </w:tc>
      </w:tr>
      <w:tr w:rsidR="003F0D8F" w:rsidRPr="003F0D8F" w14:paraId="4DAC6BF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34BE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47D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BAFCBD3" w14:textId="37C89F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22B29C7" w14:textId="1D3284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EA61D" w14:textId="146AD2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772D0" w14:textId="705161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7,617.76 </w:t>
            </w:r>
          </w:p>
        </w:tc>
      </w:tr>
      <w:tr w:rsidR="003F0D8F" w:rsidRPr="003F0D8F" w14:paraId="2BBDBE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65A0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908C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FC27749" w14:textId="7FDE88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0266FFF8" w14:textId="1F1B7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67568" w14:textId="559CB8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2E5FC" w14:textId="524BD0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1,620.22 </w:t>
            </w:r>
          </w:p>
        </w:tc>
      </w:tr>
      <w:tr w:rsidR="003F0D8F" w:rsidRPr="003F0D8F" w14:paraId="12F628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D988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1A6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BB7715D" w14:textId="2EF493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1784A5C6" w14:textId="50467F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85E1E" w14:textId="592F0F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F7FC9" w14:textId="49E42F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7,459.07 </w:t>
            </w:r>
          </w:p>
        </w:tc>
      </w:tr>
      <w:tr w:rsidR="003F0D8F" w:rsidRPr="003F0D8F" w14:paraId="121282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D62B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1C02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6E749929" w14:textId="357707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0A24BEAC" w14:textId="536A8C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37ADE" w14:textId="492FA1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D5AD6" w14:textId="162809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7,220.72 </w:t>
            </w:r>
          </w:p>
        </w:tc>
      </w:tr>
      <w:tr w:rsidR="003F0D8F" w:rsidRPr="003F0D8F" w14:paraId="7A9E1A7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39D9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28B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6F8C4E2E" w14:textId="7E8003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4A03CA2" w14:textId="039BB5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311DB" w14:textId="48F32F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0D3E7" w14:textId="72D5DF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8,472.76 </w:t>
            </w:r>
          </w:p>
        </w:tc>
      </w:tr>
      <w:tr w:rsidR="003F0D8F" w:rsidRPr="003F0D8F" w14:paraId="2795BD8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AF18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0598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793669B3" w14:textId="41070F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3781EEF0" w14:textId="1C49ED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85138" w14:textId="1AEA60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097A0" w14:textId="15981A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482.96 </w:t>
            </w:r>
          </w:p>
        </w:tc>
      </w:tr>
      <w:tr w:rsidR="003F0D8F" w:rsidRPr="003F0D8F" w14:paraId="3696CB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3B25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C86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63465C3" w14:textId="5C51C4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3330BCF0" w14:textId="0437B8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D0785" w14:textId="21CCF7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66C55" w14:textId="2F4598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4,596.44 </w:t>
            </w:r>
          </w:p>
        </w:tc>
      </w:tr>
      <w:tr w:rsidR="003F0D8F" w:rsidRPr="003F0D8F" w14:paraId="39B9D95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63A6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BC96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9FA468A" w14:textId="28160E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7170F8F7" w14:textId="146DEB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C1DF5" w14:textId="5E4801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60E27" w14:textId="2081EF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2,126.16 </w:t>
            </w:r>
          </w:p>
        </w:tc>
      </w:tr>
      <w:tr w:rsidR="003F0D8F" w:rsidRPr="003F0D8F" w14:paraId="790B3CC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2C88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39D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0692127B" w14:textId="4A0A93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2CDBBC92" w14:textId="04204C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DF63F" w14:textId="59EFAF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C941F" w14:textId="6456B7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2,312.68 </w:t>
            </w:r>
          </w:p>
        </w:tc>
      </w:tr>
      <w:tr w:rsidR="003F0D8F" w:rsidRPr="003F0D8F" w14:paraId="567FE6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898F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1AF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13B49D0" w14:textId="0EFE93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0A8BB5B7" w14:textId="29019A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6D86A" w14:textId="0000BB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9376B" w14:textId="767DEB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569.16 </w:t>
            </w:r>
          </w:p>
        </w:tc>
      </w:tr>
      <w:tr w:rsidR="003F0D8F" w:rsidRPr="003F0D8F" w14:paraId="183755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2514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4A1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CAA587D" w14:textId="63CC92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6E117E90" w14:textId="2A5A40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13B45" w14:textId="06FB16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BA1B4" w14:textId="1084B0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1,422.48 </w:t>
            </w:r>
          </w:p>
        </w:tc>
      </w:tr>
      <w:tr w:rsidR="003F0D8F" w:rsidRPr="003F0D8F" w14:paraId="54926A0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54F8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9DF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E7937BE" w14:textId="23A8F1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4B5C44F2" w14:textId="56AEBB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DE3D0" w14:textId="1BEC6D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96B9E" w14:textId="39C8C8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490.06 </w:t>
            </w:r>
          </w:p>
        </w:tc>
      </w:tr>
      <w:tr w:rsidR="003F0D8F" w:rsidRPr="003F0D8F" w14:paraId="4F1EED7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B9D3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BF4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2563DD22" w14:textId="61242D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03273952" w14:textId="40E2B5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EBBB5" w14:textId="058FC2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3DC16" w14:textId="3C0522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0,430.04 </w:t>
            </w:r>
          </w:p>
        </w:tc>
      </w:tr>
      <w:tr w:rsidR="003F0D8F" w:rsidRPr="003F0D8F" w14:paraId="4417137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9C8C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831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6B20A6C" w14:textId="21AD51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47468AB4" w14:textId="68DE68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440171" w14:textId="494B40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3506" w14:textId="69EF62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28,458.20 </w:t>
            </w:r>
          </w:p>
        </w:tc>
      </w:tr>
      <w:tr w:rsidR="003F0D8F" w:rsidRPr="003F0D8F" w14:paraId="79B3F8E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20EA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9CBE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1E03A94" w14:textId="6C4F4E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72341B8D" w14:textId="71EF23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1DD9E" w14:textId="697248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FD7BB" w14:textId="6E2173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4,242.92 </w:t>
            </w:r>
          </w:p>
        </w:tc>
      </w:tr>
      <w:tr w:rsidR="003F0D8F" w:rsidRPr="003F0D8F" w14:paraId="5B3E83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072D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2492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795CDC44" w14:textId="4AF91D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7A7B1602" w14:textId="6F06D3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84DED" w14:textId="43A9CD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25909" w14:textId="4213C6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9,508.88 </w:t>
            </w:r>
          </w:p>
        </w:tc>
      </w:tr>
      <w:tr w:rsidR="003F0D8F" w:rsidRPr="003F0D8F" w14:paraId="1D1713B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D944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D33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16F66F8" w14:textId="6E92A5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49CE0292" w14:textId="596B3F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58A01" w14:textId="2A2986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C48F1" w14:textId="4D029B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2,807.88 </w:t>
            </w:r>
          </w:p>
        </w:tc>
      </w:tr>
      <w:tr w:rsidR="003F0D8F" w:rsidRPr="003F0D8F" w14:paraId="57F83C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BA52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C7F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051218ED" w14:textId="7E0A5F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2252EDC7" w14:textId="011797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8AF2D" w14:textId="20A3AB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540EA" w14:textId="55F167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958.80 </w:t>
            </w:r>
          </w:p>
        </w:tc>
      </w:tr>
      <w:tr w:rsidR="003F0D8F" w:rsidRPr="003F0D8F" w14:paraId="431A79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9D9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76E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7A00D9E4" w14:textId="72CDF8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0DB3FB63" w14:textId="0E3406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FCCAC" w14:textId="1CB134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BB5CD" w14:textId="40B4F7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9,371.53 </w:t>
            </w:r>
          </w:p>
        </w:tc>
      </w:tr>
      <w:tr w:rsidR="003F0D8F" w:rsidRPr="003F0D8F" w14:paraId="34BFE45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3B4A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55F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E3BAC40" w14:textId="74A7AB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24BD530" w14:textId="28E051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E6648" w14:textId="33FD0C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6BBD0" w14:textId="5B5DCB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2,045.18 </w:t>
            </w:r>
          </w:p>
        </w:tc>
      </w:tr>
      <w:tr w:rsidR="003F0D8F" w:rsidRPr="003F0D8F" w14:paraId="5D80754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8C0C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7F8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57F76E38" w14:textId="15948E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A4C3ED3" w14:textId="78873E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2EE61" w14:textId="550B4F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F53F" w14:textId="273988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1,480.00 </w:t>
            </w:r>
          </w:p>
        </w:tc>
      </w:tr>
      <w:tr w:rsidR="003F0D8F" w:rsidRPr="003F0D8F" w14:paraId="74FA2E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1489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BA4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0A24BA8E" w14:textId="27BB74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3E1581BF" w14:textId="5ADE32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F6403" w14:textId="7A69E3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CA8F3" w14:textId="3697B9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506.28 </w:t>
            </w:r>
          </w:p>
        </w:tc>
      </w:tr>
      <w:tr w:rsidR="003F0D8F" w:rsidRPr="003F0D8F" w14:paraId="681B16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EE00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5E1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30582392" w14:textId="478A81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4059637E" w14:textId="192FE3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AAF3E" w14:textId="17476D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1A888" w14:textId="71BE4F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9,547.69 </w:t>
            </w:r>
          </w:p>
        </w:tc>
      </w:tr>
      <w:tr w:rsidR="003F0D8F" w:rsidRPr="003F0D8F" w14:paraId="43C280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A478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770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476AD9B6" w14:textId="22F787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692F025E" w14:textId="165EDF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AB587" w14:textId="7FD094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2CCAB" w14:textId="140C12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0,780.54 </w:t>
            </w:r>
          </w:p>
        </w:tc>
      </w:tr>
      <w:tr w:rsidR="003F0D8F" w:rsidRPr="003F0D8F" w14:paraId="10C98E6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74C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F70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73B5FD2" w14:textId="30FBFF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2BD7C9BE" w14:textId="759AD7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33852" w14:textId="21A95D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46167" w14:textId="2AE8F0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7,703.44 </w:t>
            </w:r>
          </w:p>
        </w:tc>
      </w:tr>
      <w:tr w:rsidR="003F0D8F" w:rsidRPr="003F0D8F" w14:paraId="13932F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9B58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6C6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2E490FE" w14:textId="0184B6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559B2BCD" w14:textId="734519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C34E9" w14:textId="0DD3F3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69587" w14:textId="4FE26C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3,816.76 </w:t>
            </w:r>
          </w:p>
        </w:tc>
      </w:tr>
      <w:tr w:rsidR="003F0D8F" w:rsidRPr="003F0D8F" w14:paraId="54FE9FB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FBBE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822B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FC8E794" w14:textId="76F10C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7968E09E" w14:textId="6F00F6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E1505" w14:textId="17C82E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931F7" w14:textId="79F00F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81,126.78 </w:t>
            </w:r>
          </w:p>
        </w:tc>
      </w:tr>
      <w:tr w:rsidR="003F0D8F" w:rsidRPr="003F0D8F" w14:paraId="1096478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1A77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249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485330E" w14:textId="266B20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05045165" w14:textId="40FA68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330BD" w14:textId="094862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17A1C" w14:textId="6835BB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7,057.28 </w:t>
            </w:r>
          </w:p>
        </w:tc>
      </w:tr>
      <w:tr w:rsidR="003F0D8F" w:rsidRPr="003F0D8F" w14:paraId="2A0DE2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3118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57D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59A6CE7" w14:textId="44C967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7050C151" w14:textId="168689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533BD" w14:textId="014D36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EC87A" w14:textId="3F9088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0,076.34 </w:t>
            </w:r>
          </w:p>
        </w:tc>
      </w:tr>
      <w:tr w:rsidR="003F0D8F" w:rsidRPr="003F0D8F" w14:paraId="44A42E5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8CDE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35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A65BD73" w14:textId="54BD1C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4C21B074" w14:textId="2DD87D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B3D83" w14:textId="641450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3AF97" w14:textId="0C2371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3,077.76 </w:t>
            </w:r>
          </w:p>
        </w:tc>
      </w:tr>
      <w:tr w:rsidR="003F0D8F" w:rsidRPr="003F0D8F" w14:paraId="4D51BD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37EF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A0FF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17C3287C" w14:textId="6B51AC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34F4E7E7" w14:textId="5DE1FC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14E01" w14:textId="637108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A41F9" w14:textId="5ABFD9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1,152.72 </w:t>
            </w:r>
          </w:p>
        </w:tc>
      </w:tr>
      <w:tr w:rsidR="003F0D8F" w:rsidRPr="003F0D8F" w14:paraId="57235D9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EF13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8F3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60107585" w14:textId="18ECBB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2796267" w14:textId="357B0D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1099F" w14:textId="50A4B2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AEA82" w14:textId="7F7701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0,584.32 </w:t>
            </w:r>
          </w:p>
        </w:tc>
      </w:tr>
      <w:tr w:rsidR="003F0D8F" w:rsidRPr="003F0D8F" w14:paraId="200C835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A0D9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872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3D57893" w14:textId="56F2F5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3F7F82AF" w14:textId="23153E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540E7" w14:textId="4F65B5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7A2C7" w14:textId="1EA239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87,361.12 </w:t>
            </w:r>
          </w:p>
        </w:tc>
      </w:tr>
      <w:tr w:rsidR="003F0D8F" w:rsidRPr="003F0D8F" w14:paraId="77B7BB9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83CD0"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BE1A99E" w14:textId="2317344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B34D2C2" w14:textId="6FAACEE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865DCD" w14:textId="5097457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C96F19" w14:textId="2256ABE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332,426.38 </w:t>
            </w:r>
          </w:p>
        </w:tc>
      </w:tr>
      <w:tr w:rsidR="003F0D8F" w:rsidRPr="003F0D8F" w14:paraId="59BBEF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481D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539C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1156044D" w14:textId="675951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2BEFA742" w14:textId="568B8D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06C0A" w14:textId="087021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D8609" w14:textId="1B6DB1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77,956.38 </w:t>
            </w:r>
          </w:p>
        </w:tc>
      </w:tr>
      <w:tr w:rsidR="003F0D8F" w:rsidRPr="003F0D8F" w14:paraId="2563F35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7086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A25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821B779" w14:textId="568986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30885B4C" w14:textId="589F47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3513E" w14:textId="48BE60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0A12C" w14:textId="49591F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490.00 </w:t>
            </w:r>
          </w:p>
        </w:tc>
      </w:tr>
      <w:tr w:rsidR="003F0D8F" w:rsidRPr="003F0D8F" w14:paraId="0E0828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A5E9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AA8F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258189E4" w14:textId="78702A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7593A819" w14:textId="03C11E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4B0BB" w14:textId="1645CE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CD445" w14:textId="6855A8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7,980.00 </w:t>
            </w:r>
          </w:p>
        </w:tc>
      </w:tr>
      <w:tr w:rsidR="003F0D8F" w:rsidRPr="003F0D8F" w14:paraId="2A1D99C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3AEC6"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1024C6A3" w14:textId="1965AA5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15,80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6DE5137C" w14:textId="7368660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2965B3" w14:textId="278659C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2F3C00" w14:textId="0F53C56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15,801.32 </w:t>
            </w:r>
          </w:p>
        </w:tc>
      </w:tr>
      <w:tr w:rsidR="003F0D8F" w:rsidRPr="003F0D8F" w14:paraId="1A30606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12F9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BE54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3880028" w14:textId="4A218B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137AC1D2" w14:textId="60D5F6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A4D1C" w14:textId="1F94D8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D115F" w14:textId="557336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6,151.00 </w:t>
            </w:r>
          </w:p>
        </w:tc>
      </w:tr>
      <w:tr w:rsidR="003F0D8F" w:rsidRPr="003F0D8F" w14:paraId="3A8550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FF34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43D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6DAD4EC" w14:textId="0D3D0D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04273C8D" w14:textId="16A7EE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AA664" w14:textId="43D01F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E3ADE" w14:textId="7048F0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4,226.50 </w:t>
            </w:r>
          </w:p>
        </w:tc>
      </w:tr>
      <w:tr w:rsidR="003F0D8F" w:rsidRPr="003F0D8F" w14:paraId="515EEDC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4C65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929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405B15E8" w14:textId="7B8F4C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01643469" w14:textId="46BB85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B4C6C" w14:textId="55F5E2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FD8DB" w14:textId="6C8D04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700.00 </w:t>
            </w:r>
          </w:p>
        </w:tc>
      </w:tr>
      <w:tr w:rsidR="003F0D8F" w:rsidRPr="003F0D8F" w14:paraId="6A1C339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3AE5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37C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C524B69" w14:textId="3F7E12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7C23E2C4" w14:textId="152DCE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F8180" w14:textId="2FE7ED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7CE8F" w14:textId="524811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3,192.50 </w:t>
            </w:r>
          </w:p>
        </w:tc>
      </w:tr>
      <w:tr w:rsidR="003F0D8F" w:rsidRPr="003F0D8F" w14:paraId="508DD5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41A6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670A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53CCB8D" w14:textId="5E040C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2859B711" w14:textId="05B416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0CEA9" w14:textId="6FC31F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4E7D0" w14:textId="2A3043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4,420.00 </w:t>
            </w:r>
          </w:p>
        </w:tc>
      </w:tr>
      <w:tr w:rsidR="003F0D8F" w:rsidRPr="003F0D8F" w14:paraId="6BC991E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FFF0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6818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32D52DC8" w14:textId="0388D7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74A1B89" w14:textId="789C42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F345B" w14:textId="634591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85BE1" w14:textId="3E1096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2,634.00 </w:t>
            </w:r>
          </w:p>
        </w:tc>
      </w:tr>
      <w:tr w:rsidR="003F0D8F" w:rsidRPr="003F0D8F" w14:paraId="00D4266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EB8C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3D2A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A25567E" w14:textId="1FEDA9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4573E2FC" w14:textId="4B0550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7B4C4" w14:textId="17ADD2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E872A" w14:textId="1926CB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792.50 </w:t>
            </w:r>
          </w:p>
        </w:tc>
      </w:tr>
      <w:tr w:rsidR="003F0D8F" w:rsidRPr="003F0D8F" w14:paraId="16EA6A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3316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C699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470C5565" w14:textId="48E7F3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3F34E7B9" w14:textId="59E90C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A6A7D" w14:textId="20732A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425CA" w14:textId="4DAE6B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4,260.00 </w:t>
            </w:r>
          </w:p>
        </w:tc>
      </w:tr>
      <w:tr w:rsidR="003F0D8F" w:rsidRPr="003F0D8F" w14:paraId="56B1357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42CC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06E1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29F58FBD" w14:textId="55B47E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4C980679" w14:textId="5AEE42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D2E5D" w14:textId="0FAF2F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8A0E4" w14:textId="1825AC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840.00 </w:t>
            </w:r>
          </w:p>
        </w:tc>
      </w:tr>
      <w:tr w:rsidR="003F0D8F" w:rsidRPr="003F0D8F" w14:paraId="070602F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C68D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E3DA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BFFB85D" w14:textId="3D77FF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C507DF5" w14:textId="7343AF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D065B" w14:textId="0C9069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9AFB2" w14:textId="78FEBC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5,535.00 </w:t>
            </w:r>
          </w:p>
        </w:tc>
      </w:tr>
      <w:tr w:rsidR="003F0D8F" w:rsidRPr="003F0D8F" w14:paraId="53ED95E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C027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74F1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DD13616" w14:textId="585476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0E14CDF3" w14:textId="6E149D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DA2BE" w14:textId="673E49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92718" w14:textId="512705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5,049.82 </w:t>
            </w:r>
          </w:p>
        </w:tc>
      </w:tr>
      <w:tr w:rsidR="003F0D8F" w:rsidRPr="003F0D8F" w14:paraId="33120B7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D15D0"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115AA44F" w14:textId="27098D0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266,342.15 </w:t>
            </w:r>
          </w:p>
        </w:tc>
        <w:tc>
          <w:tcPr>
            <w:tcW w:w="810" w:type="pct"/>
            <w:tcBorders>
              <w:top w:val="nil"/>
              <w:left w:val="nil"/>
              <w:bottom w:val="single" w:sz="4" w:space="0" w:color="000000"/>
              <w:right w:val="single" w:sz="4" w:space="0" w:color="000000"/>
            </w:tcBorders>
            <w:shd w:val="clear" w:color="D8D8D8" w:fill="D8D8D8"/>
            <w:noWrap/>
            <w:vAlign w:val="bottom"/>
            <w:hideMark/>
          </w:tcPr>
          <w:p w14:paraId="5D5E12B6" w14:textId="4F02F60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0A9CE" w14:textId="7C4775C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7F2DF0" w14:textId="78C8D07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847,542.15 </w:t>
            </w:r>
          </w:p>
        </w:tc>
      </w:tr>
      <w:tr w:rsidR="003F0D8F" w:rsidRPr="003F0D8F" w14:paraId="2B4F941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4E54FB"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61EF3FB" w14:textId="5F74DC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3C82B302" w14:textId="777513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A30DC" w14:textId="7038ED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D15FA8" w14:textId="62A722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164,288.77 </w:t>
            </w:r>
          </w:p>
        </w:tc>
      </w:tr>
      <w:tr w:rsidR="003F0D8F" w:rsidRPr="003F0D8F" w14:paraId="74EAEB6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FF02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D90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180F2A6D" w14:textId="7B90BD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8DB5125" w14:textId="3D92B0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4BF1A" w14:textId="665FB2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406F0" w14:textId="068D0A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2,882.44 </w:t>
            </w:r>
          </w:p>
        </w:tc>
      </w:tr>
      <w:tr w:rsidR="003F0D8F" w:rsidRPr="003F0D8F" w14:paraId="4D001F7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5631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7950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CAC99B0" w14:textId="15F1E8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6490C99B" w14:textId="703E38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322E4" w14:textId="58C74E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E47AB" w14:textId="0A6150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0,258.54 </w:t>
            </w:r>
          </w:p>
        </w:tc>
      </w:tr>
      <w:tr w:rsidR="003F0D8F" w:rsidRPr="003F0D8F" w14:paraId="74E66B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523B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77E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7AC41F05" w14:textId="1DAEEA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50E6F109" w14:textId="3B5D63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9C79A" w14:textId="318B21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B36E9" w14:textId="4722F5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5,213.48 </w:t>
            </w:r>
          </w:p>
        </w:tc>
      </w:tr>
      <w:tr w:rsidR="003F0D8F" w:rsidRPr="003F0D8F" w14:paraId="14F1A1E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7306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98A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7618192" w14:textId="649C5D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32B49A6D" w14:textId="26E9A8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52003" w14:textId="0D194B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9F9D1" w14:textId="228E0E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672.72 </w:t>
            </w:r>
          </w:p>
        </w:tc>
      </w:tr>
      <w:tr w:rsidR="003F0D8F" w:rsidRPr="003F0D8F" w14:paraId="4E49FB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C6EF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8AF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67833278" w14:textId="1A7E3F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2F340940" w14:textId="7599EC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3A60D" w14:textId="7113E2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63DB3" w14:textId="4B70E8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3,501.02 </w:t>
            </w:r>
          </w:p>
        </w:tc>
      </w:tr>
      <w:tr w:rsidR="003F0D8F" w:rsidRPr="003F0D8F" w14:paraId="21B0B85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BB6B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E0F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A00E836" w14:textId="3D0037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FD92FA4" w14:textId="4FCD7C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3A05801E" w14:textId="7B7280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0DB11" w14:textId="2165EE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8,112.24 </w:t>
            </w:r>
          </w:p>
        </w:tc>
      </w:tr>
      <w:tr w:rsidR="003F0D8F" w:rsidRPr="003F0D8F" w14:paraId="467159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C14E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9E33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72EE88E6" w14:textId="5EA181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4406CA2D" w14:textId="3CB48B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70C78" w14:textId="3F09A9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6358D" w14:textId="799BBE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0,626.00 </w:t>
            </w:r>
          </w:p>
        </w:tc>
      </w:tr>
      <w:tr w:rsidR="003F0D8F" w:rsidRPr="003F0D8F" w14:paraId="34C3760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2101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005C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D6B0280" w14:textId="7DF23A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0D4BECD4" w14:textId="0F3885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92C1A" w14:textId="04B78F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DA5EF" w14:textId="17EC6E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4,244.13 </w:t>
            </w:r>
          </w:p>
        </w:tc>
      </w:tr>
      <w:tr w:rsidR="003F0D8F" w:rsidRPr="003F0D8F" w14:paraId="578EBA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49B5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8A2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D14D021" w14:textId="36FAE1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22817741" w14:textId="1A2DB9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BC8B66E" w14:textId="17ED94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B6E2E" w14:textId="3E1F48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9,532.92 </w:t>
            </w:r>
          </w:p>
        </w:tc>
      </w:tr>
      <w:tr w:rsidR="003F0D8F" w:rsidRPr="003F0D8F" w14:paraId="0F013D9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2CC0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A27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A463B64" w14:textId="12F0AD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43611BCF" w14:textId="68B949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49BAD" w14:textId="4FE525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546FE" w14:textId="511B8A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359.60 </w:t>
            </w:r>
          </w:p>
        </w:tc>
      </w:tr>
      <w:tr w:rsidR="003F0D8F" w:rsidRPr="003F0D8F" w14:paraId="6DA8DC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48FF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4B7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1A6AB464" w14:textId="18DF07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A9718E7" w14:textId="6731AB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30EB6" w14:textId="600F99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8502E" w14:textId="07E776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785.00 </w:t>
            </w:r>
          </w:p>
        </w:tc>
      </w:tr>
      <w:tr w:rsidR="003F0D8F" w:rsidRPr="003F0D8F" w14:paraId="474509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C90F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258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83741BE" w14:textId="45A65E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1AE1CEF9" w14:textId="68D583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DDBBB" w14:textId="06E2C9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37464" w14:textId="2C185B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1,665.13 </w:t>
            </w:r>
          </w:p>
        </w:tc>
      </w:tr>
      <w:tr w:rsidR="003F0D8F" w:rsidRPr="003F0D8F" w14:paraId="5EC965B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9BA3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9748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7648EAE9" w14:textId="186C1E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6668D47E" w14:textId="58F5C2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CDCAF" w14:textId="705B72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B0988" w14:textId="486888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7,236.32 </w:t>
            </w:r>
          </w:p>
        </w:tc>
      </w:tr>
      <w:tr w:rsidR="003F0D8F" w:rsidRPr="003F0D8F" w14:paraId="43D0EC1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0305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B54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34B40D21" w14:textId="204C19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7A686A73" w14:textId="174C0B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8B837" w14:textId="58DA3E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FC1F7" w14:textId="08E17E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887.40 </w:t>
            </w:r>
          </w:p>
        </w:tc>
      </w:tr>
      <w:tr w:rsidR="003F0D8F" w:rsidRPr="003F0D8F" w14:paraId="7B966B3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BDA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F3E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ED1B951" w14:textId="5616A4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5EBF3FAD" w14:textId="32C0F2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AB539" w14:textId="424644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742B1" w14:textId="0CE103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38,276.44 </w:t>
            </w:r>
          </w:p>
        </w:tc>
      </w:tr>
      <w:tr w:rsidR="003F0D8F" w:rsidRPr="003F0D8F" w14:paraId="172FE7B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9C4B4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0B00365D" w14:textId="2A0727E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4,225,360.15 </w:t>
            </w:r>
          </w:p>
        </w:tc>
        <w:tc>
          <w:tcPr>
            <w:tcW w:w="810" w:type="pct"/>
            <w:tcBorders>
              <w:top w:val="nil"/>
              <w:left w:val="nil"/>
              <w:bottom w:val="single" w:sz="4" w:space="0" w:color="000000"/>
              <w:right w:val="single" w:sz="4" w:space="0" w:color="000000"/>
            </w:tcBorders>
            <w:shd w:val="clear" w:color="A5A5A5" w:fill="A5A5A5"/>
            <w:noWrap/>
            <w:vAlign w:val="bottom"/>
            <w:hideMark/>
          </w:tcPr>
          <w:p w14:paraId="22324C47" w14:textId="4EA9CC2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A505FF" w14:textId="658766D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BE40F69" w14:textId="1D67933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4,828,510.15 </w:t>
            </w:r>
          </w:p>
        </w:tc>
      </w:tr>
      <w:tr w:rsidR="003F0D8F" w:rsidRPr="003F0D8F" w14:paraId="79BF644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936A4"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F11FF47" w14:textId="5C176EE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1,194,05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B2E7E" w14:textId="6C85B79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B3809A" w14:textId="74719DF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594BD8" w14:textId="0648159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1,471,807.82 </w:t>
            </w:r>
          </w:p>
        </w:tc>
      </w:tr>
      <w:tr w:rsidR="003F0D8F" w:rsidRPr="003F0D8F" w14:paraId="480725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6C43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27C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1085B4A5" w14:textId="002A5D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6FCF9E" w14:textId="4A968D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CCAA7" w14:textId="192AC7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70BA9" w14:textId="2AAE2D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r>
      <w:tr w:rsidR="003F0D8F" w:rsidRPr="003F0D8F" w14:paraId="2A210BC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902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F8F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60E15FFF" w14:textId="409236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2C9EDD" w14:textId="79F2D7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76D55" w14:textId="49D618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A490B" w14:textId="001CF7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0,000.00 </w:t>
            </w:r>
          </w:p>
        </w:tc>
      </w:tr>
      <w:tr w:rsidR="003F0D8F" w:rsidRPr="003F0D8F" w14:paraId="74D56EC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EAB6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1CE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BB4A6A3" w14:textId="1F4750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4C6998BA" w14:textId="0017D0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4E56D" w14:textId="5E3BB5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22F82" w14:textId="18F830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0,880.00 </w:t>
            </w:r>
          </w:p>
        </w:tc>
      </w:tr>
      <w:tr w:rsidR="003F0D8F" w:rsidRPr="003F0D8F" w14:paraId="6F91C0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8DA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8096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127CBE2F" w14:textId="3968D9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698D2C9" w14:textId="271972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FDB4E53" w14:textId="2841AC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88FCE" w14:textId="68A2E3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0,447.20 </w:t>
            </w:r>
          </w:p>
        </w:tc>
      </w:tr>
      <w:tr w:rsidR="003F0D8F" w:rsidRPr="003F0D8F" w14:paraId="431811B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158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D1FD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31B473C" w14:textId="5EEA34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8889141" w14:textId="7A28C7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936E4" w14:textId="3357FC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FB9F39" w14:textId="0A577C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1,656.70 </w:t>
            </w:r>
          </w:p>
        </w:tc>
      </w:tr>
      <w:tr w:rsidR="003F0D8F" w:rsidRPr="003F0D8F" w14:paraId="2E50EF2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D7D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797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6D303654" w14:textId="724860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6DA11B9D" w14:textId="16591A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D53D7" w14:textId="253EE4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6380C" w14:textId="72ABB7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67,414.10 </w:t>
            </w:r>
          </w:p>
        </w:tc>
      </w:tr>
      <w:tr w:rsidR="003F0D8F" w:rsidRPr="003F0D8F" w14:paraId="7A3ADEE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2F6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BA5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557811D7" w14:textId="081791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1422A" w14:textId="1D5373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43607" w14:textId="134720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96C42" w14:textId="764A97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r>
      <w:tr w:rsidR="003F0D8F" w:rsidRPr="003F0D8F" w14:paraId="7AC905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6A7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2804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5FC0CBC2" w14:textId="37AEA7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5BDC1" w14:textId="73C2C6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D3449" w14:textId="2E39BA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B9D94" w14:textId="756B16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80,500.00 </w:t>
            </w:r>
          </w:p>
        </w:tc>
      </w:tr>
      <w:tr w:rsidR="003F0D8F" w:rsidRPr="003F0D8F" w14:paraId="71A058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42F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E526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48EC6767" w14:textId="4ECF2D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47AB6B" w14:textId="68B09C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7E8E9" w14:textId="753B3F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EFF99" w14:textId="068A96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77,000.00 </w:t>
            </w:r>
          </w:p>
        </w:tc>
      </w:tr>
      <w:tr w:rsidR="003F0D8F" w:rsidRPr="003F0D8F" w14:paraId="2617DBD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1C10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777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28059056" w14:textId="3F9382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787F09C8" w14:textId="312C7F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735FE" w14:textId="30DFA6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F2052" w14:textId="476ED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2,100.00 </w:t>
            </w:r>
          </w:p>
        </w:tc>
      </w:tr>
      <w:tr w:rsidR="003F0D8F" w:rsidRPr="003F0D8F" w14:paraId="7D8119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93F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75D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502DB2B" w14:textId="45FBF0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9EE87A" w14:textId="4FAFAB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93A82" w14:textId="0C8892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64AD2" w14:textId="2B85DB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4,800.00 </w:t>
            </w:r>
          </w:p>
        </w:tc>
      </w:tr>
      <w:tr w:rsidR="003F0D8F" w:rsidRPr="003F0D8F" w14:paraId="127284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015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6A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2E192077" w14:textId="58E979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100,835.40 </w:t>
            </w:r>
          </w:p>
        </w:tc>
        <w:tc>
          <w:tcPr>
            <w:tcW w:w="810" w:type="pct"/>
            <w:tcBorders>
              <w:top w:val="nil"/>
              <w:left w:val="nil"/>
              <w:bottom w:val="single" w:sz="4" w:space="0" w:color="000000"/>
              <w:right w:val="single" w:sz="4" w:space="0" w:color="000000"/>
            </w:tcBorders>
            <w:shd w:val="clear" w:color="auto" w:fill="auto"/>
            <w:noWrap/>
            <w:vAlign w:val="bottom"/>
            <w:hideMark/>
          </w:tcPr>
          <w:p w14:paraId="14FF5405" w14:textId="1C2014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6EEAD" w14:textId="012B6A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F38CB" w14:textId="7C4B10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100,835.40 </w:t>
            </w:r>
          </w:p>
        </w:tc>
      </w:tr>
      <w:tr w:rsidR="003F0D8F" w:rsidRPr="003F0D8F" w14:paraId="3D55C1A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BA0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2A07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0B3EB32" w14:textId="2E8FDB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5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152CCCF" w14:textId="6E3299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7ED68" w14:textId="6C4E45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B57D7" w14:textId="77C0A7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53,400.00 </w:t>
            </w:r>
          </w:p>
        </w:tc>
      </w:tr>
      <w:tr w:rsidR="003F0D8F" w:rsidRPr="003F0D8F" w14:paraId="7FCCD1F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1F9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DB6A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2E554158" w14:textId="30CA0F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17B89F8B" w14:textId="4F7042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D516B" w14:textId="33A5A8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93901" w14:textId="64B31B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9,340.00 </w:t>
            </w:r>
          </w:p>
        </w:tc>
      </w:tr>
      <w:tr w:rsidR="003F0D8F" w:rsidRPr="003F0D8F" w14:paraId="42D80DD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02B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3ECA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D5AFD50" w14:textId="2AEA9E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56B4D1E2" w14:textId="7CFBFC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4B3A0" w14:textId="74EC48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BE9DF" w14:textId="05B775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5,897.42 </w:t>
            </w:r>
          </w:p>
        </w:tc>
      </w:tr>
      <w:tr w:rsidR="003F0D8F" w:rsidRPr="003F0D8F" w14:paraId="138B4C4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6E3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0866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6721E839" w14:textId="626B14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1AD6D0BD" w14:textId="6BA786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2AA11" w14:textId="2AC2E3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32BFC" w14:textId="74E5BD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7,537.00 </w:t>
            </w:r>
          </w:p>
        </w:tc>
      </w:tr>
      <w:tr w:rsidR="003F0D8F" w:rsidRPr="003F0D8F" w14:paraId="2E80C191"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9D84B"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8EB9E4C" w14:textId="7AE4E29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711,4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4966A" w14:textId="727113F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AB1AF4" w14:textId="50C6B48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35D031" w14:textId="0F71B85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986,853.71 </w:t>
            </w:r>
          </w:p>
        </w:tc>
      </w:tr>
      <w:tr w:rsidR="003F0D8F" w:rsidRPr="003F0D8F" w14:paraId="3131FE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EA2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840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1CD8D39A" w14:textId="10DAB7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453A8A38" w14:textId="78E742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566EC" w14:textId="78A3A6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A711C" w14:textId="4CB186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8,984.96 </w:t>
            </w:r>
          </w:p>
        </w:tc>
      </w:tr>
      <w:tr w:rsidR="003F0D8F" w:rsidRPr="003F0D8F" w14:paraId="4BF516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E06C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675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356E0A19" w14:textId="6203D7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59862ABC" w14:textId="37CA73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25D58" w14:textId="483A9D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3B3CA" w14:textId="4DEEFF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68,099.20 </w:t>
            </w:r>
          </w:p>
        </w:tc>
      </w:tr>
      <w:tr w:rsidR="003F0D8F" w:rsidRPr="003F0D8F" w14:paraId="1B6C60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9A5A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55D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CE867EE" w14:textId="79FE0B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0AE7EF61" w14:textId="691BA0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70E83" w14:textId="18FF50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4B339" w14:textId="2BFE36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3,820.45 </w:t>
            </w:r>
          </w:p>
        </w:tc>
      </w:tr>
      <w:tr w:rsidR="003F0D8F" w:rsidRPr="003F0D8F" w14:paraId="5BF53B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D3E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A21F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F965753" w14:textId="6C8019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2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A0ED63" w14:textId="3E823F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FA776" w14:textId="5D2B94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8320F" w14:textId="0DDA9E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22,395.00 </w:t>
            </w:r>
          </w:p>
        </w:tc>
      </w:tr>
      <w:tr w:rsidR="003F0D8F" w:rsidRPr="003F0D8F" w14:paraId="344541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FAD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BC1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4BA1D659" w14:textId="52E906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A8FFA2" w14:textId="37282C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3A186" w14:textId="54F688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869F1" w14:textId="25A6A2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0 </w:t>
            </w:r>
          </w:p>
        </w:tc>
      </w:tr>
      <w:tr w:rsidR="003F0D8F" w:rsidRPr="003F0D8F" w14:paraId="31DCC15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679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3A8F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A94EE88" w14:textId="51F246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23,565.00 </w:t>
            </w:r>
          </w:p>
        </w:tc>
        <w:tc>
          <w:tcPr>
            <w:tcW w:w="810" w:type="pct"/>
            <w:tcBorders>
              <w:top w:val="nil"/>
              <w:left w:val="nil"/>
              <w:bottom w:val="single" w:sz="4" w:space="0" w:color="000000"/>
              <w:right w:val="single" w:sz="4" w:space="0" w:color="000000"/>
            </w:tcBorders>
            <w:shd w:val="clear" w:color="auto" w:fill="auto"/>
            <w:noWrap/>
            <w:vAlign w:val="bottom"/>
            <w:hideMark/>
          </w:tcPr>
          <w:p w14:paraId="1E8FAE1A" w14:textId="7E44DB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6D4FE" w14:textId="7E278E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5DAEE" w14:textId="472740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23,565.00 </w:t>
            </w:r>
          </w:p>
        </w:tc>
      </w:tr>
      <w:tr w:rsidR="003F0D8F" w:rsidRPr="003F0D8F" w14:paraId="24F45F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106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8564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003200EA" w14:textId="467359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959C9CE" w14:textId="1F7BB0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FB18A" w14:textId="2D4EE5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ACAD7" w14:textId="663C17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040.00 </w:t>
            </w:r>
          </w:p>
        </w:tc>
      </w:tr>
      <w:tr w:rsidR="003F0D8F" w:rsidRPr="003F0D8F" w14:paraId="172D50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5DF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1278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435A860" w14:textId="1E7A1B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7,229.00 </w:t>
            </w:r>
          </w:p>
        </w:tc>
        <w:tc>
          <w:tcPr>
            <w:tcW w:w="810" w:type="pct"/>
            <w:tcBorders>
              <w:top w:val="nil"/>
              <w:left w:val="nil"/>
              <w:bottom w:val="single" w:sz="4" w:space="0" w:color="000000"/>
              <w:right w:val="single" w:sz="4" w:space="0" w:color="000000"/>
            </w:tcBorders>
            <w:shd w:val="clear" w:color="auto" w:fill="auto"/>
            <w:noWrap/>
            <w:vAlign w:val="bottom"/>
            <w:hideMark/>
          </w:tcPr>
          <w:p w14:paraId="49895845" w14:textId="196B6A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C3066" w14:textId="121D30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99106" w14:textId="0A1B2D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7,229.00 </w:t>
            </w:r>
          </w:p>
        </w:tc>
      </w:tr>
      <w:tr w:rsidR="003F0D8F" w:rsidRPr="003F0D8F" w14:paraId="672BED7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69C6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B2D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654A566E" w14:textId="337DE7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29658" w14:textId="415486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2AEACBF" w14:textId="474D99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6021D" w14:textId="22520A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10,400.00 </w:t>
            </w:r>
          </w:p>
        </w:tc>
      </w:tr>
      <w:tr w:rsidR="003F0D8F" w:rsidRPr="003F0D8F" w14:paraId="57B3A3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30E9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4389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2F4C8C85" w14:textId="282AC1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787AF" w14:textId="4FFB6C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D1558" w14:textId="0478FE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8C9D4" w14:textId="721A36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0,000.00 </w:t>
            </w:r>
          </w:p>
        </w:tc>
      </w:tr>
      <w:tr w:rsidR="003F0D8F" w:rsidRPr="003F0D8F" w14:paraId="6E4F790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BB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0FD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F1D5576" w14:textId="4D1934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3644DE8" w14:textId="0C899C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DA667" w14:textId="5B7995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5B78C" w14:textId="742DDF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4,250.00 </w:t>
            </w:r>
          </w:p>
        </w:tc>
      </w:tr>
      <w:tr w:rsidR="003F0D8F" w:rsidRPr="003F0D8F" w14:paraId="08758C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410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57B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135CDBDD" w14:textId="3AA7B6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5,168.10 </w:t>
            </w:r>
          </w:p>
        </w:tc>
        <w:tc>
          <w:tcPr>
            <w:tcW w:w="810" w:type="pct"/>
            <w:tcBorders>
              <w:top w:val="nil"/>
              <w:left w:val="nil"/>
              <w:bottom w:val="single" w:sz="4" w:space="0" w:color="000000"/>
              <w:right w:val="single" w:sz="4" w:space="0" w:color="000000"/>
            </w:tcBorders>
            <w:shd w:val="clear" w:color="auto" w:fill="auto"/>
            <w:noWrap/>
            <w:vAlign w:val="bottom"/>
            <w:hideMark/>
          </w:tcPr>
          <w:p w14:paraId="6C6B627B" w14:textId="4A1FE2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E0789" w14:textId="48A64C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4008B" w14:textId="0B5C9B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5,168.10 </w:t>
            </w:r>
          </w:p>
        </w:tc>
      </w:tr>
      <w:tr w:rsidR="003F0D8F" w:rsidRPr="003F0D8F" w14:paraId="0358A5C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9662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07A7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307566A" w14:textId="0FA834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8AEDEA" w14:textId="56BB70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5CF78" w14:textId="5CB168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527E8" w14:textId="79C74B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4,350.00 </w:t>
            </w:r>
          </w:p>
        </w:tc>
      </w:tr>
      <w:tr w:rsidR="003F0D8F" w:rsidRPr="003F0D8F" w14:paraId="2E86217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BB8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41CD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67E28193" w14:textId="501897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7791C3B5" w14:textId="13892A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DF8C2" w14:textId="60D084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CE3A5" w14:textId="22AD4F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3,487.00 </w:t>
            </w:r>
          </w:p>
        </w:tc>
      </w:tr>
      <w:tr w:rsidR="003F0D8F" w:rsidRPr="003F0D8F" w14:paraId="4BD0738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F652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800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1629EF2" w14:textId="0D7991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5F787CC8" w14:textId="736816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800D0" w14:textId="330378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40494" w14:textId="6989D6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5,800.00 </w:t>
            </w:r>
          </w:p>
        </w:tc>
      </w:tr>
      <w:tr w:rsidR="003F0D8F" w:rsidRPr="003F0D8F" w14:paraId="1C832ED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C48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75C6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25FE7BA" w14:textId="394CD2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6449B964" w14:textId="2F3B18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A149B" w14:textId="702269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571FF" w14:textId="3C90C1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190.00 </w:t>
            </w:r>
          </w:p>
        </w:tc>
      </w:tr>
      <w:tr w:rsidR="003F0D8F" w:rsidRPr="003F0D8F" w14:paraId="7A9FCB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984F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FBA4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47ACE19" w14:textId="7D9D18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64182C8" w14:textId="337EE1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2E323" w14:textId="2A098D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07D33" w14:textId="637203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8,075.00 </w:t>
            </w:r>
          </w:p>
        </w:tc>
      </w:tr>
      <w:tr w:rsidR="003F0D8F" w:rsidRPr="003F0D8F" w14:paraId="12251BA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FC227"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77A837B1" w14:textId="3D4C5AB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8,402,434.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B6D863A" w14:textId="59D2FC0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C31B8B" w14:textId="205BF2D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044702" w14:textId="34EFA83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8,402,434.95 </w:t>
            </w:r>
          </w:p>
        </w:tc>
      </w:tr>
      <w:tr w:rsidR="003F0D8F" w:rsidRPr="003F0D8F" w14:paraId="40F318A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390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F49B2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1FF0B748" w14:textId="1C7285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0B3FAA8" w14:textId="5C08C5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3E409" w14:textId="350A7B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0016B" w14:textId="7DE311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0,320.00 </w:t>
            </w:r>
          </w:p>
        </w:tc>
      </w:tr>
      <w:tr w:rsidR="003F0D8F" w:rsidRPr="003F0D8F" w14:paraId="300B0AF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65E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77B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B1E3CB9" w14:textId="7454D8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520C864F" w14:textId="2182D8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5D57" w14:textId="605F6D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EA7E0" w14:textId="729893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6,820.00 </w:t>
            </w:r>
          </w:p>
        </w:tc>
      </w:tr>
      <w:tr w:rsidR="003F0D8F" w:rsidRPr="003F0D8F" w14:paraId="2604A67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0E10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68D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645DA442" w14:textId="06C8D4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3613F" w14:textId="0FF05C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6B5F5" w14:textId="67E36B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F4C73" w14:textId="072315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60,000.00 </w:t>
            </w:r>
          </w:p>
        </w:tc>
      </w:tr>
      <w:tr w:rsidR="003F0D8F" w:rsidRPr="003F0D8F" w14:paraId="5802DB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27F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C06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20D7757A" w14:textId="6CE7E8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C288B7" w14:textId="0F7FFA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37B38" w14:textId="2FE30D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AE9A9" w14:textId="5467B1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2,000.00 </w:t>
            </w:r>
          </w:p>
        </w:tc>
      </w:tr>
      <w:tr w:rsidR="003F0D8F" w:rsidRPr="003F0D8F" w14:paraId="6F31160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808E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ADB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01650BB" w14:textId="446F61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7323D06A" w14:textId="1A587D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56BA" w14:textId="0DDF01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EEFC4" w14:textId="7C9612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0,447.75 </w:t>
            </w:r>
          </w:p>
        </w:tc>
      </w:tr>
      <w:tr w:rsidR="003F0D8F" w:rsidRPr="003F0D8F" w14:paraId="19FF12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6227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524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7B449AA6" w14:textId="1B5345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11EDDEA6" w14:textId="486E4E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34205" w14:textId="55A193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8B11A" w14:textId="24D615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5,944.00 </w:t>
            </w:r>
          </w:p>
        </w:tc>
      </w:tr>
      <w:tr w:rsidR="003F0D8F" w:rsidRPr="003F0D8F" w14:paraId="538A27A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412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27D9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82812DF" w14:textId="7E2878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4468BDC4" w14:textId="27A831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4F05C" w14:textId="482476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598F7" w14:textId="24AD39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68,223.75 </w:t>
            </w:r>
          </w:p>
        </w:tc>
      </w:tr>
      <w:tr w:rsidR="003F0D8F" w:rsidRPr="003F0D8F" w14:paraId="18424D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F20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BC2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7AFC81A9" w14:textId="42EB0C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0737B7" w14:textId="566224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1431E" w14:textId="235C1B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8B55C" w14:textId="63D078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000.00 </w:t>
            </w:r>
          </w:p>
        </w:tc>
      </w:tr>
      <w:tr w:rsidR="003F0D8F" w:rsidRPr="003F0D8F" w14:paraId="2AEDB58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9171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6D1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10FFEBAD" w14:textId="545E28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010D1C" w14:textId="719D84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0CD07" w14:textId="1B22BF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667ED" w14:textId="6FFD6B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1,000.00 </w:t>
            </w:r>
          </w:p>
        </w:tc>
      </w:tr>
      <w:tr w:rsidR="003F0D8F" w:rsidRPr="003F0D8F" w14:paraId="2166488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9F2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35F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796883EB" w14:textId="543EE8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9C5CF" w14:textId="1361ED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65E5B" w14:textId="30C70A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E9FD4" w14:textId="43F4F5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25,000.00 </w:t>
            </w:r>
          </w:p>
        </w:tc>
      </w:tr>
      <w:tr w:rsidR="003F0D8F" w:rsidRPr="003F0D8F" w14:paraId="1BF750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94BF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341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A5F586C" w14:textId="5E5418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81,4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FD4A5" w14:textId="6E3AE3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D7443" w14:textId="1A92C0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222A0" w14:textId="579B30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81,400.00 </w:t>
            </w:r>
          </w:p>
        </w:tc>
      </w:tr>
      <w:tr w:rsidR="003F0D8F" w:rsidRPr="003F0D8F" w14:paraId="0BA606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0F27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2CB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D16E18C" w14:textId="517AC4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51D7A182" w14:textId="738DC4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BD669" w14:textId="0CAD3E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D6058" w14:textId="23F49E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3,298.75 </w:t>
            </w:r>
          </w:p>
        </w:tc>
      </w:tr>
      <w:tr w:rsidR="003F0D8F" w:rsidRPr="003F0D8F" w14:paraId="5A9909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2C9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070F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85B1365" w14:textId="056CFC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903C4BB" w14:textId="0C82E2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F3F3C" w14:textId="3F1654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999AC" w14:textId="1AE7AB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1,160.00 </w:t>
            </w:r>
          </w:p>
        </w:tc>
      </w:tr>
      <w:tr w:rsidR="003F0D8F" w:rsidRPr="003F0D8F" w14:paraId="29E2B5E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96D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C5F9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80B186A" w14:textId="1DE675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47313" w14:textId="554370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F6E34" w14:textId="61F636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3939E" w14:textId="427B8B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0,000.00 </w:t>
            </w:r>
          </w:p>
        </w:tc>
      </w:tr>
      <w:tr w:rsidR="003F0D8F" w:rsidRPr="003F0D8F" w14:paraId="65B5A5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8CD1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0AC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D496A9B" w14:textId="0E3835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27,111.45 </w:t>
            </w:r>
          </w:p>
        </w:tc>
        <w:tc>
          <w:tcPr>
            <w:tcW w:w="810" w:type="pct"/>
            <w:tcBorders>
              <w:top w:val="nil"/>
              <w:left w:val="nil"/>
              <w:bottom w:val="single" w:sz="4" w:space="0" w:color="000000"/>
              <w:right w:val="single" w:sz="4" w:space="0" w:color="000000"/>
            </w:tcBorders>
            <w:shd w:val="clear" w:color="auto" w:fill="auto"/>
            <w:noWrap/>
            <w:vAlign w:val="bottom"/>
            <w:hideMark/>
          </w:tcPr>
          <w:p w14:paraId="048BB074" w14:textId="4C379F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CF43B" w14:textId="4B8146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26E12" w14:textId="43F74F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27,111.45 </w:t>
            </w:r>
          </w:p>
        </w:tc>
      </w:tr>
      <w:tr w:rsidR="003F0D8F" w:rsidRPr="003F0D8F" w14:paraId="2598FEC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8D8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FC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8509848" w14:textId="1B96AC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EECFDB" w14:textId="259CC2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8EC42" w14:textId="334B45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C88CD" w14:textId="22A2AE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2,500.00 </w:t>
            </w:r>
          </w:p>
        </w:tc>
      </w:tr>
      <w:tr w:rsidR="003F0D8F" w:rsidRPr="003F0D8F" w14:paraId="2C9B7ED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418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EF7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6B8B6B67" w14:textId="6BDFAE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43418" w14:textId="2BB334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694A" w14:textId="5E24EA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71D4A" w14:textId="05DC8A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0,000.00 </w:t>
            </w:r>
          </w:p>
        </w:tc>
      </w:tr>
      <w:tr w:rsidR="003F0D8F" w:rsidRPr="003F0D8F" w14:paraId="6AEB2F5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CF7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FD4B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0C0F7201" w14:textId="17349B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479552D3" w14:textId="5B9E06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746E9" w14:textId="3827A8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845D1" w14:textId="114F90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32,209.25 </w:t>
            </w:r>
          </w:p>
        </w:tc>
      </w:tr>
      <w:tr w:rsidR="003F0D8F" w:rsidRPr="003F0D8F" w14:paraId="771DB31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47406"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363EC6A" w14:textId="26250EB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89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15701" w14:textId="4A2C4EF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23998E" w14:textId="264C744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C6AE69" w14:textId="271171C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895,383.55 </w:t>
            </w:r>
          </w:p>
        </w:tc>
      </w:tr>
      <w:tr w:rsidR="003F0D8F" w:rsidRPr="003F0D8F" w14:paraId="6A6590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CFF2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56E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AE0D3F3" w14:textId="0BFB9C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3E2FC0DB" w14:textId="0091AC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67883" w14:textId="719870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A0319" w14:textId="1B0A0B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5,201.95 </w:t>
            </w:r>
          </w:p>
        </w:tc>
      </w:tr>
      <w:tr w:rsidR="003F0D8F" w:rsidRPr="003F0D8F" w14:paraId="09281C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1D81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B40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12680711" w14:textId="1779B7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BE3C03D" w14:textId="0BEA9B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2AC51" w14:textId="49D6A8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97632" w14:textId="176662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640.00 </w:t>
            </w:r>
          </w:p>
        </w:tc>
      </w:tr>
      <w:tr w:rsidR="003F0D8F" w:rsidRPr="003F0D8F" w14:paraId="184D3AE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101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CE1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22382D16" w14:textId="053DDC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602671F1" w14:textId="069F62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E194C" w14:textId="61C770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D3DEA" w14:textId="3E6BFC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26,319.10 </w:t>
            </w:r>
          </w:p>
        </w:tc>
      </w:tr>
      <w:tr w:rsidR="003F0D8F" w:rsidRPr="003F0D8F" w14:paraId="11C9B2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8DA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4D8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55A607B" w14:textId="027E70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3734211B" w14:textId="05A460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6DB27" w14:textId="02662F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258E8" w14:textId="0F7442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3,052.50 </w:t>
            </w:r>
          </w:p>
        </w:tc>
      </w:tr>
      <w:tr w:rsidR="003F0D8F" w:rsidRPr="003F0D8F" w14:paraId="28B7DE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4049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001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D6F8E0B" w14:textId="51D03E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2BA91204" w14:textId="45E4E2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4EB03" w14:textId="4FC487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89778" w14:textId="7750B9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1,170.00 </w:t>
            </w:r>
          </w:p>
        </w:tc>
      </w:tr>
      <w:tr w:rsidR="003F0D8F" w:rsidRPr="003F0D8F" w14:paraId="7EF394D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54AB"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605DFC4" w14:textId="319E4B6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990,601.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662C29" w14:textId="052AB71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B8DF15" w14:textId="18244EB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531FB1" w14:textId="6A96C43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8,040,601.30 </w:t>
            </w:r>
          </w:p>
        </w:tc>
      </w:tr>
      <w:tr w:rsidR="003F0D8F" w:rsidRPr="003F0D8F" w14:paraId="10F8E9F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166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437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59229472" w14:textId="4AEBA3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1EA5B581" w14:textId="231CDA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0D268" w14:textId="167D12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4B0A1" w14:textId="02050A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73,220.00 </w:t>
            </w:r>
          </w:p>
        </w:tc>
      </w:tr>
      <w:tr w:rsidR="003F0D8F" w:rsidRPr="003F0D8F" w14:paraId="355CF1A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40AD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7B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24D9DE3B" w14:textId="70F247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552F346E" w14:textId="77688C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B463E" w14:textId="43964F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269AD" w14:textId="28652E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223.05 </w:t>
            </w:r>
          </w:p>
        </w:tc>
      </w:tr>
      <w:tr w:rsidR="003F0D8F" w:rsidRPr="003F0D8F" w14:paraId="67A634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0864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BA1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03086643" w14:textId="733A2C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47D6E7" w14:textId="12E3CC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C4F77" w14:textId="0F5B3E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12FDF" w14:textId="1F3D27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1,500.00 </w:t>
            </w:r>
          </w:p>
        </w:tc>
      </w:tr>
      <w:tr w:rsidR="003F0D8F" w:rsidRPr="003F0D8F" w14:paraId="6F138AE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6CB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06A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1E2E0F7D" w14:textId="59A695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14F8BD" w14:textId="7DF72F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74BB2" w14:textId="792B50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FA7C1" w14:textId="18888D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0,000.00 </w:t>
            </w:r>
          </w:p>
        </w:tc>
      </w:tr>
      <w:tr w:rsidR="003F0D8F" w:rsidRPr="003F0D8F" w14:paraId="7E2C153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3A59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37E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300D7686" w14:textId="5ED618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88C7BA" w14:textId="6F082C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2E445" w14:textId="5481A9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BD94D" w14:textId="6A4821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80,000.00 </w:t>
            </w:r>
          </w:p>
        </w:tc>
      </w:tr>
      <w:tr w:rsidR="003F0D8F" w:rsidRPr="003F0D8F" w14:paraId="1A0A464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6F2A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83E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E46E74B" w14:textId="07B565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240E00" w14:textId="147F9B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9E31A" w14:textId="305A39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A32C3" w14:textId="16DCBF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510,000.00 </w:t>
            </w:r>
          </w:p>
        </w:tc>
      </w:tr>
      <w:tr w:rsidR="003F0D8F" w:rsidRPr="003F0D8F" w14:paraId="62574F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6A0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199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95A74F4" w14:textId="3431D1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0E4589FD" w14:textId="522F7E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B5E1E" w14:textId="3CBBA5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66902" w14:textId="3FA202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713.92 </w:t>
            </w:r>
          </w:p>
        </w:tc>
      </w:tr>
      <w:tr w:rsidR="003F0D8F" w:rsidRPr="003F0D8F" w14:paraId="13689F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EA3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582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56BD8FD" w14:textId="4812BB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55704B1C" w14:textId="57CF5E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E4BE9" w14:textId="54FDE8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30235" w14:textId="1FC139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81,633.55 </w:t>
            </w:r>
          </w:p>
        </w:tc>
      </w:tr>
      <w:tr w:rsidR="003F0D8F" w:rsidRPr="003F0D8F" w14:paraId="0E8152D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BCD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7D9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EB2BDA9" w14:textId="0F1E8B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2CD65" w14:textId="544FDE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E5CBA" w14:textId="4ECF1E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83EE2" w14:textId="6C58FF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85,000.00 </w:t>
            </w:r>
          </w:p>
        </w:tc>
      </w:tr>
      <w:tr w:rsidR="003F0D8F" w:rsidRPr="003F0D8F" w14:paraId="4C3FF69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14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583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8E621E2" w14:textId="49B20B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7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FAE8F66" w14:textId="092E8C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C03403" w14:textId="1A2EB4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84FF2" w14:textId="604CFB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28,240.00 </w:t>
            </w:r>
          </w:p>
        </w:tc>
      </w:tr>
      <w:tr w:rsidR="003F0D8F" w:rsidRPr="003F0D8F" w14:paraId="2803FA6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3EC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D4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B204DC4" w14:textId="1930A4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543C9C" w14:textId="099DE2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5EF70" w14:textId="01AA9F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F4919" w14:textId="2D7E61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0,000.00 </w:t>
            </w:r>
          </w:p>
        </w:tc>
      </w:tr>
      <w:tr w:rsidR="003F0D8F" w:rsidRPr="003F0D8F" w14:paraId="1CC2BD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A35B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B370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73D9B118" w14:textId="1DB809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6BEB78" w14:textId="04BAC4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516EA" w14:textId="28EE5A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CCAF4" w14:textId="1FC6BF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50,000.00 </w:t>
            </w:r>
          </w:p>
        </w:tc>
      </w:tr>
      <w:tr w:rsidR="003F0D8F" w:rsidRPr="003F0D8F" w14:paraId="59CE965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0C60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9CD2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47021DE" w14:textId="3F85E2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00D2D" w14:textId="4B27F2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654C9" w14:textId="5CCEB6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F69E7" w14:textId="4F032E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5,800.00 </w:t>
            </w:r>
          </w:p>
        </w:tc>
      </w:tr>
      <w:tr w:rsidR="003F0D8F" w:rsidRPr="003F0D8F" w14:paraId="35FEE6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95B4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F489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31F0E9F4" w14:textId="2C1482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4BFD5A" w14:textId="7207CE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312A7" w14:textId="4DBFA8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F69EA" w14:textId="59DCB1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0,000.00 </w:t>
            </w:r>
          </w:p>
        </w:tc>
      </w:tr>
      <w:tr w:rsidR="003F0D8F" w:rsidRPr="003F0D8F" w14:paraId="6083CF3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E50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469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5DC9EB4C" w14:textId="113279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2654A165" w14:textId="7059C1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070EB" w14:textId="268B06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896F3" w14:textId="2D6867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4,860.00 </w:t>
            </w:r>
          </w:p>
        </w:tc>
      </w:tr>
      <w:tr w:rsidR="003F0D8F" w:rsidRPr="003F0D8F" w14:paraId="1A5D916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1D3F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C7F4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04C49AB" w14:textId="127B71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9B314C4" w14:textId="47DAD8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06F69" w14:textId="33D040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EB835" w14:textId="31A30F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29,020.00 </w:t>
            </w:r>
          </w:p>
        </w:tc>
      </w:tr>
      <w:tr w:rsidR="003F0D8F" w:rsidRPr="003F0D8F" w14:paraId="1A7F8C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03FE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0B48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03DA3B38" w14:textId="703213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8,437.20 </w:t>
            </w:r>
          </w:p>
        </w:tc>
        <w:tc>
          <w:tcPr>
            <w:tcW w:w="810" w:type="pct"/>
            <w:tcBorders>
              <w:top w:val="nil"/>
              <w:left w:val="nil"/>
              <w:bottom w:val="single" w:sz="4" w:space="0" w:color="000000"/>
              <w:right w:val="single" w:sz="4" w:space="0" w:color="000000"/>
            </w:tcBorders>
            <w:shd w:val="clear" w:color="auto" w:fill="auto"/>
            <w:noWrap/>
            <w:vAlign w:val="bottom"/>
            <w:hideMark/>
          </w:tcPr>
          <w:p w14:paraId="661E9235" w14:textId="5F2518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BE44E" w14:textId="177A05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25123" w14:textId="3529C2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8,437.20 </w:t>
            </w:r>
          </w:p>
        </w:tc>
      </w:tr>
      <w:tr w:rsidR="003F0D8F" w:rsidRPr="003F0D8F" w14:paraId="2A4EC5E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EBE3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4B73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9C4EA3B" w14:textId="33720B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425AB6F2" w14:textId="191D2D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92FC4" w14:textId="6C0AD1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A417B" w14:textId="6892DB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75,250.00 </w:t>
            </w:r>
          </w:p>
        </w:tc>
      </w:tr>
      <w:tr w:rsidR="003F0D8F" w:rsidRPr="003F0D8F" w14:paraId="28664D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B0D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223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2AE31A6" w14:textId="6B8BCB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39560" w14:textId="5E8AAF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68F8B" w14:textId="1AA56D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D9127" w14:textId="5EE2CF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0,000.00 </w:t>
            </w:r>
          </w:p>
        </w:tc>
      </w:tr>
      <w:tr w:rsidR="003F0D8F" w:rsidRPr="003F0D8F" w14:paraId="6FA4C7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55F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AE6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DC8E836" w14:textId="1C48A8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105D4" w14:textId="45CE32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98848" w14:textId="2DB028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E0C26" w14:textId="7A09C0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2,000.00 </w:t>
            </w:r>
          </w:p>
        </w:tc>
      </w:tr>
      <w:tr w:rsidR="003F0D8F" w:rsidRPr="003F0D8F" w14:paraId="623686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50E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850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7B4417D" w14:textId="2B8401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4143C9" w14:textId="04E1C8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234A9" w14:textId="5AC417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B0B8A" w14:textId="5E6551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1,000.00 </w:t>
            </w:r>
          </w:p>
        </w:tc>
      </w:tr>
      <w:tr w:rsidR="003F0D8F" w:rsidRPr="003F0D8F" w14:paraId="760302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AF1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7A2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283C94A4" w14:textId="0876F8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371F1CAA" w14:textId="665BF2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B6B5E" w14:textId="340A57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2C52C" w14:textId="45CD09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3,920.00 </w:t>
            </w:r>
          </w:p>
        </w:tc>
      </w:tr>
      <w:tr w:rsidR="003F0D8F" w:rsidRPr="003F0D8F" w14:paraId="15C00F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4AA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AE42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92EA0BA" w14:textId="003216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13,239.44 </w:t>
            </w:r>
          </w:p>
        </w:tc>
        <w:tc>
          <w:tcPr>
            <w:tcW w:w="810" w:type="pct"/>
            <w:tcBorders>
              <w:top w:val="nil"/>
              <w:left w:val="nil"/>
              <w:bottom w:val="single" w:sz="4" w:space="0" w:color="000000"/>
              <w:right w:val="single" w:sz="4" w:space="0" w:color="000000"/>
            </w:tcBorders>
            <w:shd w:val="clear" w:color="auto" w:fill="auto"/>
            <w:noWrap/>
            <w:vAlign w:val="bottom"/>
            <w:hideMark/>
          </w:tcPr>
          <w:p w14:paraId="7CD8D822" w14:textId="7AEB47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88504" w14:textId="4DC3AF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3BD3F" w14:textId="333496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13,239.44 </w:t>
            </w:r>
          </w:p>
        </w:tc>
      </w:tr>
      <w:tr w:rsidR="003F0D8F" w:rsidRPr="003F0D8F" w14:paraId="0B3F1E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F29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636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0772A83F" w14:textId="2DA618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AD313B" w14:textId="55795B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6950E" w14:textId="3BECB5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0EDCA" w14:textId="781930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 </w:t>
            </w:r>
          </w:p>
        </w:tc>
      </w:tr>
      <w:tr w:rsidR="003F0D8F" w:rsidRPr="003F0D8F" w14:paraId="3F085D6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5A0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F500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0D5DB75F" w14:textId="16263B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1,608.14 </w:t>
            </w:r>
          </w:p>
        </w:tc>
        <w:tc>
          <w:tcPr>
            <w:tcW w:w="810" w:type="pct"/>
            <w:tcBorders>
              <w:top w:val="nil"/>
              <w:left w:val="nil"/>
              <w:bottom w:val="single" w:sz="4" w:space="0" w:color="000000"/>
              <w:right w:val="single" w:sz="4" w:space="0" w:color="000000"/>
            </w:tcBorders>
            <w:shd w:val="clear" w:color="auto" w:fill="auto"/>
            <w:noWrap/>
            <w:vAlign w:val="bottom"/>
            <w:hideMark/>
          </w:tcPr>
          <w:p w14:paraId="5F506C09" w14:textId="6C4C0D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D7BC6" w14:textId="19D07D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220FD" w14:textId="46A82F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1,608.14 </w:t>
            </w:r>
          </w:p>
        </w:tc>
      </w:tr>
      <w:tr w:rsidR="003F0D8F" w:rsidRPr="003F0D8F" w14:paraId="503431B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339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E75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3E2E8D1E" w14:textId="79395A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E87C16" w14:textId="2964B3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D16B5" w14:textId="18170F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CF8DF" w14:textId="6C2045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0 </w:t>
            </w:r>
          </w:p>
        </w:tc>
      </w:tr>
      <w:tr w:rsidR="003F0D8F" w:rsidRPr="003F0D8F" w14:paraId="113ED4F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333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6250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23B6E724" w14:textId="2F76E7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CE1E01" w14:textId="330EE7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1E29C" w14:textId="641C86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F30C6" w14:textId="141ED9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60,000.00 </w:t>
            </w:r>
          </w:p>
        </w:tc>
      </w:tr>
      <w:tr w:rsidR="003F0D8F" w:rsidRPr="003F0D8F" w14:paraId="34A0453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C50E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7C9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537B7A4" w14:textId="2824AB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CBBE9" w14:textId="337934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1AF5D" w14:textId="634FDC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154D6" w14:textId="002EF8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3,200.00 </w:t>
            </w:r>
          </w:p>
        </w:tc>
      </w:tr>
      <w:tr w:rsidR="003F0D8F" w:rsidRPr="003F0D8F" w14:paraId="2B6FAA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D61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075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60DDCEF2" w14:textId="0495CE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906DC" w14:textId="4EEB48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903CF" w14:textId="4B9216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3E687" w14:textId="2C2BCC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55,000.00 </w:t>
            </w:r>
          </w:p>
        </w:tc>
      </w:tr>
      <w:tr w:rsidR="003F0D8F" w:rsidRPr="003F0D8F" w14:paraId="2CE0D7C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C7D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1FF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7B800D8D" w14:textId="07BEC3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7A94DA7F" w14:textId="516BD5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F3924" w14:textId="2CB9B0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FEF6D" w14:textId="0B58E8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5,075.00 </w:t>
            </w:r>
          </w:p>
        </w:tc>
      </w:tr>
      <w:tr w:rsidR="003F0D8F" w:rsidRPr="003F0D8F" w14:paraId="1E95B3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3BD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AD6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6FE4C086" w14:textId="1EBCF3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BAB976" w14:textId="19FBF4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9A32E" w14:textId="69A728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60836" w14:textId="16F20C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0,000.00 </w:t>
            </w:r>
          </w:p>
        </w:tc>
      </w:tr>
      <w:tr w:rsidR="003F0D8F" w:rsidRPr="003F0D8F" w14:paraId="519A852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B70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231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A2EFCC4" w14:textId="504042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37A3C81D" w14:textId="3EA51E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0E35E" w14:textId="4C5B52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F5707" w14:textId="13C853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22,405.00 </w:t>
            </w:r>
          </w:p>
        </w:tc>
      </w:tr>
      <w:tr w:rsidR="003F0D8F" w:rsidRPr="003F0D8F" w14:paraId="4C326F0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217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882B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3F3FCA8" w14:textId="1DEADF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06E4E" w14:textId="51C246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485CB" w14:textId="677824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DA651" w14:textId="2BB8D3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0,000.00 </w:t>
            </w:r>
          </w:p>
        </w:tc>
      </w:tr>
      <w:tr w:rsidR="003F0D8F" w:rsidRPr="003F0D8F" w14:paraId="017F8A4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963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2271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7C3344A5" w14:textId="198412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5DD6839" w14:textId="512D29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43D55" w14:textId="07AD7C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1AB91" w14:textId="3AD934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5,940.00 </w:t>
            </w:r>
          </w:p>
        </w:tc>
      </w:tr>
      <w:tr w:rsidR="003F0D8F" w:rsidRPr="003F0D8F" w14:paraId="3BED1A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9A7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573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1C29929" w14:textId="64B973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A80A1" w14:textId="77AE6A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565F3" w14:textId="4FE9F6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4DD5E" w14:textId="6AC820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300.00 </w:t>
            </w:r>
          </w:p>
        </w:tc>
      </w:tr>
      <w:tr w:rsidR="003F0D8F" w:rsidRPr="003F0D8F" w14:paraId="5FE618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108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024E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6FD4CE37" w14:textId="40F943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8,016.00 </w:t>
            </w:r>
          </w:p>
        </w:tc>
        <w:tc>
          <w:tcPr>
            <w:tcW w:w="810" w:type="pct"/>
            <w:tcBorders>
              <w:top w:val="nil"/>
              <w:left w:val="nil"/>
              <w:bottom w:val="single" w:sz="4" w:space="0" w:color="000000"/>
              <w:right w:val="single" w:sz="4" w:space="0" w:color="000000"/>
            </w:tcBorders>
            <w:shd w:val="clear" w:color="auto" w:fill="auto"/>
            <w:noWrap/>
            <w:vAlign w:val="bottom"/>
            <w:hideMark/>
          </w:tcPr>
          <w:p w14:paraId="51F81070" w14:textId="7F7CDC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B674A" w14:textId="614F87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64A1D" w14:textId="785986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8,016.00 </w:t>
            </w:r>
          </w:p>
        </w:tc>
      </w:tr>
      <w:tr w:rsidR="003F0D8F" w:rsidRPr="003F0D8F" w14:paraId="0FF2ED8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DF1D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872EE8F" w14:textId="76BC302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031,42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C36EC04" w14:textId="01DF093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095044" w14:textId="5E4771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58E918" w14:textId="079024C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031,428.82 </w:t>
            </w:r>
          </w:p>
        </w:tc>
      </w:tr>
      <w:tr w:rsidR="003F0D8F" w:rsidRPr="003F0D8F" w14:paraId="3AD91F0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F032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9927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74F5A7A3" w14:textId="318921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D1D7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0CF2A0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68C2E4D" w14:textId="727145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00,000.00 </w:t>
            </w:r>
          </w:p>
        </w:tc>
      </w:tr>
      <w:tr w:rsidR="003F0D8F" w:rsidRPr="003F0D8F" w14:paraId="6AFFC42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949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9558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05E32ADC" w14:textId="4052E1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76EFF556" w14:textId="61B963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3E604" w14:textId="65A84C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C185F" w14:textId="2F93D9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596,959.72 </w:t>
            </w:r>
          </w:p>
        </w:tc>
      </w:tr>
      <w:tr w:rsidR="003F0D8F" w:rsidRPr="003F0D8F" w14:paraId="5FB3606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535F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3C2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520BB799" w14:textId="031C7B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68F45A5" w14:textId="325B64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F9558" w14:textId="2C8F91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138F9" w14:textId="53427D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7,560.00 </w:t>
            </w:r>
          </w:p>
        </w:tc>
      </w:tr>
      <w:tr w:rsidR="003F0D8F" w:rsidRPr="003F0D8F" w14:paraId="6D1F27F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729B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8FFF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4608B83" w14:textId="4A26F6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6D4DFE7" w14:textId="347A2C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E8D6A" w14:textId="1CB958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3F5F2" w14:textId="687960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3,960.00 </w:t>
            </w:r>
          </w:p>
        </w:tc>
      </w:tr>
      <w:tr w:rsidR="003F0D8F" w:rsidRPr="003F0D8F" w14:paraId="0A699AC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33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C100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290062E" w14:textId="2BE499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2A49F58B" w14:textId="52A10D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D9F5F" w14:textId="54AEE4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80377" w14:textId="36F5AE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7,097.00 </w:t>
            </w:r>
          </w:p>
        </w:tc>
      </w:tr>
      <w:tr w:rsidR="003F0D8F" w:rsidRPr="003F0D8F" w14:paraId="4A588D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2FC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F46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538514C0" w14:textId="2A9DE8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1,120.00 </w:t>
            </w:r>
          </w:p>
        </w:tc>
        <w:tc>
          <w:tcPr>
            <w:tcW w:w="810" w:type="pct"/>
            <w:tcBorders>
              <w:top w:val="nil"/>
              <w:left w:val="nil"/>
              <w:bottom w:val="single" w:sz="4" w:space="0" w:color="000000"/>
              <w:right w:val="single" w:sz="4" w:space="0" w:color="000000"/>
            </w:tcBorders>
            <w:shd w:val="clear" w:color="auto" w:fill="auto"/>
            <w:noWrap/>
            <w:vAlign w:val="bottom"/>
            <w:hideMark/>
          </w:tcPr>
          <w:p w14:paraId="3379FE1D" w14:textId="5FBB39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67BBE" w14:textId="6BD6CC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626B9" w14:textId="401DD5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1,120.00 </w:t>
            </w:r>
          </w:p>
        </w:tc>
      </w:tr>
      <w:tr w:rsidR="003F0D8F" w:rsidRPr="003F0D8F" w14:paraId="6A7F6D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2AE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6D0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C567C73" w14:textId="679C2C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7CF130F9" w14:textId="56D94E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0C18F" w14:textId="1C9FA9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E6396" w14:textId="160B64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2,036.10 </w:t>
            </w:r>
          </w:p>
        </w:tc>
      </w:tr>
      <w:tr w:rsidR="003F0D8F" w:rsidRPr="003F0D8F" w14:paraId="58E7BB0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A33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1C0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C913B7E" w14:textId="4F8821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0AA40DEB" w14:textId="648FE6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6AC3D" w14:textId="29BC5E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A7F05" w14:textId="364C70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1,817.50 </w:t>
            </w:r>
          </w:p>
        </w:tc>
      </w:tr>
      <w:tr w:rsidR="003F0D8F" w:rsidRPr="003F0D8F" w14:paraId="70D1A2E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E0D8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A9B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400466C" w14:textId="3BBF7F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099A69BD" w14:textId="3F299C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73C99" w14:textId="36C673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C7140" w14:textId="1EB899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4,520.00 </w:t>
            </w:r>
          </w:p>
        </w:tc>
      </w:tr>
      <w:tr w:rsidR="003F0D8F" w:rsidRPr="003F0D8F" w14:paraId="31290A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26A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3601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65A93142" w14:textId="5EFB35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39CF3" w14:textId="652A10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8E64E" w14:textId="045082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7F183" w14:textId="018ED5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r>
      <w:tr w:rsidR="003F0D8F" w:rsidRPr="003F0D8F" w14:paraId="77CDC10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E51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E33D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B780C08" w14:textId="6B32F3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277286F1" w14:textId="2B2C8B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FA4F0" w14:textId="0CE4A5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77FC7" w14:textId="63CCD8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57,350.00 </w:t>
            </w:r>
          </w:p>
        </w:tc>
      </w:tr>
      <w:tr w:rsidR="003F0D8F" w:rsidRPr="003F0D8F" w14:paraId="2507317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3B55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085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C05B0E2" w14:textId="61811F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15FC1DD" w14:textId="476122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D2D7A" w14:textId="61C9EE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67443" w14:textId="40322D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80.00 </w:t>
            </w:r>
          </w:p>
        </w:tc>
      </w:tr>
      <w:tr w:rsidR="003F0D8F" w:rsidRPr="003F0D8F" w14:paraId="0C3D0C6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177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9987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696BC801" w14:textId="6C46DE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66E4AB0C" w14:textId="7A1A3A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2DFA5" w14:textId="72DEB4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AB98C" w14:textId="7DF3C2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2,495.00 </w:t>
            </w:r>
          </w:p>
        </w:tc>
      </w:tr>
      <w:tr w:rsidR="003F0D8F" w:rsidRPr="003F0D8F" w14:paraId="43AA47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165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E35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C368B66" w14:textId="4B5CEF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8E881E" w14:textId="2A0326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8CC5A" w14:textId="1ADA68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4706F" w14:textId="1A017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2,000.00 </w:t>
            </w:r>
          </w:p>
        </w:tc>
      </w:tr>
      <w:tr w:rsidR="003F0D8F" w:rsidRPr="003F0D8F" w14:paraId="2CA4D79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50A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67A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303524" w14:textId="119E12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3273A89B" w14:textId="5D9A4E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81CE6" w14:textId="515342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96E2F" w14:textId="76DD7D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8,170.00 </w:t>
            </w:r>
          </w:p>
        </w:tc>
      </w:tr>
      <w:tr w:rsidR="003F0D8F" w:rsidRPr="003F0D8F" w14:paraId="6B529FF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09A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EFD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62C893F" w14:textId="1AACD4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9A2981" w14:textId="32B2E6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6F7C2" w14:textId="315137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B824E" w14:textId="7C9832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0,000.00 </w:t>
            </w:r>
          </w:p>
        </w:tc>
      </w:tr>
      <w:tr w:rsidR="003F0D8F" w:rsidRPr="003F0D8F" w14:paraId="279729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0627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F04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C2CC66A" w14:textId="48F093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CC4A51A" w14:textId="3C1C19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EB30F" w14:textId="73C647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80D67" w14:textId="1AF92F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0,760.00 </w:t>
            </w:r>
          </w:p>
        </w:tc>
      </w:tr>
      <w:tr w:rsidR="003F0D8F" w:rsidRPr="003F0D8F" w14:paraId="1984CD2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24C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479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168D440F" w14:textId="5E2C16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8B550" w14:textId="79403A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08AF0" w14:textId="2A96C4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F00F7" w14:textId="0DF5D8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3,000.00 </w:t>
            </w:r>
          </w:p>
        </w:tc>
      </w:tr>
      <w:tr w:rsidR="003F0D8F" w:rsidRPr="003F0D8F" w14:paraId="66CD7A3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F780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CB8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47ED030C" w14:textId="35EB27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6A9AB315" w14:textId="1EC94F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510A8" w14:textId="41B033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CE9AD" w14:textId="4FA8AC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4,450.00 </w:t>
            </w:r>
          </w:p>
        </w:tc>
      </w:tr>
      <w:tr w:rsidR="003F0D8F" w:rsidRPr="003F0D8F" w14:paraId="1D8735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6B78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B48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56369D73" w14:textId="75F73B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08431ED8" w14:textId="0C314D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304AF" w14:textId="71D9FA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77A9A" w14:textId="58E6A6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40.00 </w:t>
            </w:r>
          </w:p>
        </w:tc>
      </w:tr>
      <w:tr w:rsidR="003F0D8F" w:rsidRPr="003F0D8F" w14:paraId="0BA4DEA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465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21E0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4495A623" w14:textId="623054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3C137923" w14:textId="22CBE0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B072F" w14:textId="4E946C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7D3F" w14:textId="235AE2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1,440.00 </w:t>
            </w:r>
          </w:p>
        </w:tc>
      </w:tr>
      <w:tr w:rsidR="003F0D8F" w:rsidRPr="003F0D8F" w14:paraId="4AFF6CF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ECE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6FF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8EB926A" w14:textId="0FA876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005CEDFD" w14:textId="627557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2B198" w14:textId="13DA29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3CDEA" w14:textId="6C9C45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6,656.00 </w:t>
            </w:r>
          </w:p>
        </w:tc>
      </w:tr>
      <w:tr w:rsidR="003F0D8F" w:rsidRPr="003F0D8F" w14:paraId="4437496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4A1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CBC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3A0FDD7" w14:textId="6F5D58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32370BE1" w14:textId="41CC05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F95D4" w14:textId="358071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38663" w14:textId="41968A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68,549.50 </w:t>
            </w:r>
          </w:p>
        </w:tc>
      </w:tr>
      <w:tr w:rsidR="003F0D8F" w:rsidRPr="003F0D8F" w14:paraId="2CCB75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89C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FC7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43FC978" w14:textId="598C48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7E20F182" w14:textId="2B3FAC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DFE2A" w14:textId="240AA0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C677F" w14:textId="38558A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0,519.60 </w:t>
            </w:r>
          </w:p>
        </w:tc>
      </w:tr>
      <w:tr w:rsidR="003F0D8F" w:rsidRPr="003F0D8F" w14:paraId="2306A12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93DE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891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CF33F2E" w14:textId="0F8CE3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CB8C0C" w14:textId="1E3166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87503" w14:textId="19464B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DC6F5" w14:textId="6AB787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000.00 </w:t>
            </w:r>
          </w:p>
        </w:tc>
      </w:tr>
      <w:tr w:rsidR="003F0D8F" w:rsidRPr="003F0D8F" w14:paraId="03BD5C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17AF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7EE4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93C5C94" w14:textId="470B75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8643F" w14:textId="339B12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A8D7E" w14:textId="07016A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2F4FC" w14:textId="2DA151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600.00 </w:t>
            </w:r>
          </w:p>
        </w:tc>
      </w:tr>
      <w:tr w:rsidR="003F0D8F" w:rsidRPr="003F0D8F" w14:paraId="7DF090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1969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B3BA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2AD62B7" w14:textId="028040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30B104E3" w14:textId="58A385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53C5A" w14:textId="562DD4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911E6" w14:textId="540461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5,480.00 </w:t>
            </w:r>
          </w:p>
        </w:tc>
      </w:tr>
      <w:tr w:rsidR="003F0D8F" w:rsidRPr="003F0D8F" w14:paraId="0B15106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6FB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3635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586BB80" w14:textId="186024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CD3EE7F" w14:textId="68B2B0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1658A" w14:textId="7C93FE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12C15" w14:textId="7EA10A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5,740.00 </w:t>
            </w:r>
          </w:p>
        </w:tc>
      </w:tr>
      <w:tr w:rsidR="003F0D8F" w:rsidRPr="003F0D8F" w14:paraId="7481CC1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1F8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0BD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AAC214C" w14:textId="75A88F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8863C06" w14:textId="279B76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97CBB" w14:textId="5777D1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307DF" w14:textId="00BBDC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00.00 </w:t>
            </w:r>
          </w:p>
        </w:tc>
      </w:tr>
      <w:tr w:rsidR="003F0D8F" w:rsidRPr="003F0D8F" w14:paraId="1A89C46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FF6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A028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6ADEF0B8" w14:textId="1E07A2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05C5A561" w14:textId="563251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62853" w14:textId="62EA1C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5A078" w14:textId="60DB38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5,148.40 </w:t>
            </w:r>
          </w:p>
        </w:tc>
      </w:tr>
      <w:tr w:rsidR="003F0D8F" w:rsidRPr="003F0D8F" w14:paraId="5672CC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189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7AF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425DA29" w14:textId="7D34B5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B2F23FF" w14:textId="00FCF6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4C3F4" w14:textId="238783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E4B12" w14:textId="4A830C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80.00 </w:t>
            </w:r>
          </w:p>
        </w:tc>
      </w:tr>
      <w:tr w:rsidR="003F0D8F" w:rsidRPr="003F0D8F" w14:paraId="7A36F7A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27B77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7B5B4F5" w14:textId="732C3BC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88,587,322.61 </w:t>
            </w:r>
          </w:p>
        </w:tc>
        <w:tc>
          <w:tcPr>
            <w:tcW w:w="810" w:type="pct"/>
            <w:tcBorders>
              <w:top w:val="nil"/>
              <w:left w:val="nil"/>
              <w:bottom w:val="single" w:sz="4" w:space="0" w:color="000000"/>
              <w:right w:val="single" w:sz="4" w:space="0" w:color="000000"/>
            </w:tcBorders>
            <w:shd w:val="clear" w:color="A5A5A5" w:fill="A5A5A5"/>
            <w:noWrap/>
            <w:vAlign w:val="bottom"/>
            <w:hideMark/>
          </w:tcPr>
          <w:p w14:paraId="20EBF059" w14:textId="380CCF9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6705BE7" w14:textId="1249B22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827106" w14:textId="1570E20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88,587,322.61 </w:t>
            </w:r>
          </w:p>
        </w:tc>
      </w:tr>
      <w:tr w:rsidR="003F0D8F" w:rsidRPr="003F0D8F" w14:paraId="391A0CF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7A0E7"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6A7492A9" w14:textId="62FC456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7,943,42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152B47F2" w14:textId="5623957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73CDA1" w14:textId="511F147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A4749A" w14:textId="555BAE4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7,943,421.47 </w:t>
            </w:r>
          </w:p>
        </w:tc>
      </w:tr>
      <w:tr w:rsidR="003F0D8F" w:rsidRPr="003F0D8F" w14:paraId="120F0AF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77125F8"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0ACA6FB1" w14:textId="76C92D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132B8F8D" w14:textId="3AE2CF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EDB2F" w14:textId="33CA2A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9B4E13" w14:textId="4A6265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8,939.12 </w:t>
            </w:r>
          </w:p>
        </w:tc>
      </w:tr>
      <w:tr w:rsidR="003F0D8F" w:rsidRPr="003F0D8F" w14:paraId="7FFE1471" w14:textId="77777777" w:rsidTr="003F0D8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6256ED0"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918C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6ED83D64" w14:textId="0A526C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78B820E2" w14:textId="4BAC3B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26C2C" w14:textId="6F8C0A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A762" w14:textId="2AECFC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6,755.86 </w:t>
            </w:r>
          </w:p>
        </w:tc>
      </w:tr>
      <w:tr w:rsidR="003F0D8F" w:rsidRPr="003F0D8F" w14:paraId="2100984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33B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F87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3F8A318" w14:textId="40626A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495C549" w14:textId="05E24E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E34D9" w14:textId="7FCD3F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E2C91" w14:textId="6FD900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5,780.00 </w:t>
            </w:r>
          </w:p>
        </w:tc>
      </w:tr>
      <w:tr w:rsidR="003F0D8F" w:rsidRPr="003F0D8F" w14:paraId="1FF3045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FDC2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E7D2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FE3C345" w14:textId="1B0377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6E4D7" w14:textId="4AA013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5DD79" w14:textId="297922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E7534" w14:textId="38E54D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6,000.00 </w:t>
            </w:r>
          </w:p>
        </w:tc>
      </w:tr>
      <w:tr w:rsidR="003F0D8F" w:rsidRPr="003F0D8F" w14:paraId="0CB7B7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9424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0C0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099455D3" w14:textId="024F10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1AAD22CC" w14:textId="693893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CA6DA" w14:textId="6D0AE4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9E2A0" w14:textId="698A7E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59,289.24 </w:t>
            </w:r>
          </w:p>
        </w:tc>
      </w:tr>
      <w:tr w:rsidR="003F0D8F" w:rsidRPr="003F0D8F" w14:paraId="17C72F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8CD1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FF6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100D8514" w14:textId="77F099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71B7041D" w14:textId="1263A9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5C10D" w14:textId="632452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BD494" w14:textId="206D5F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3,629.92 </w:t>
            </w:r>
          </w:p>
        </w:tc>
      </w:tr>
      <w:tr w:rsidR="003F0D8F" w:rsidRPr="003F0D8F" w14:paraId="206ED0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A6D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992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417B5DF1" w14:textId="103DDD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34CFC184" w14:textId="75AA55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FAC10" w14:textId="574584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8A3C0" w14:textId="5781D2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8,290.00 </w:t>
            </w:r>
          </w:p>
        </w:tc>
      </w:tr>
      <w:tr w:rsidR="003F0D8F" w:rsidRPr="003F0D8F" w14:paraId="2B20C0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53A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06D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7A995453" w14:textId="1F9A0B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6744F374" w14:textId="5CA3C1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C9A5B" w14:textId="380EC6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A8082" w14:textId="68D4C6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526.05 </w:t>
            </w:r>
          </w:p>
        </w:tc>
      </w:tr>
      <w:tr w:rsidR="003F0D8F" w:rsidRPr="003F0D8F" w14:paraId="22F225F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2A1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4B5B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42CD162F" w14:textId="0369FC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50D8F319" w14:textId="5F299F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2E0BF" w14:textId="57BFD1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4D0FB" w14:textId="4E07FD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5,510.00 </w:t>
            </w:r>
          </w:p>
        </w:tc>
      </w:tr>
      <w:tr w:rsidR="003F0D8F" w:rsidRPr="003F0D8F" w14:paraId="793F942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6D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E53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E737275" w14:textId="003C57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2DFAE7FE" w14:textId="595E89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2CDEC" w14:textId="5E01BB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2979F" w14:textId="415191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3,787.00 </w:t>
            </w:r>
          </w:p>
        </w:tc>
      </w:tr>
      <w:tr w:rsidR="003F0D8F" w:rsidRPr="003F0D8F" w14:paraId="05BBEE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2F9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232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1F975D6" w14:textId="53D682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7A2A593F" w14:textId="5C425C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EC32B" w14:textId="6470A8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21712" w14:textId="77A9B5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42,864.32 </w:t>
            </w:r>
          </w:p>
        </w:tc>
      </w:tr>
      <w:tr w:rsidR="003F0D8F" w:rsidRPr="003F0D8F" w14:paraId="36D66F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DDA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6791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CB00AF3" w14:textId="01B2BC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8A0CA77" w14:textId="68EF4F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42E4B" w14:textId="18F614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0BEDA" w14:textId="4D7FB5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0,911.86 </w:t>
            </w:r>
          </w:p>
        </w:tc>
      </w:tr>
      <w:tr w:rsidR="003F0D8F" w:rsidRPr="003F0D8F" w14:paraId="3C39C1A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639E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8E68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1CFBF8D" w14:textId="2DCDA5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02,553.94 </w:t>
            </w:r>
          </w:p>
        </w:tc>
        <w:tc>
          <w:tcPr>
            <w:tcW w:w="810" w:type="pct"/>
            <w:tcBorders>
              <w:top w:val="nil"/>
              <w:left w:val="nil"/>
              <w:bottom w:val="single" w:sz="4" w:space="0" w:color="000000"/>
              <w:right w:val="single" w:sz="4" w:space="0" w:color="000000"/>
            </w:tcBorders>
            <w:shd w:val="clear" w:color="auto" w:fill="auto"/>
            <w:noWrap/>
            <w:vAlign w:val="bottom"/>
            <w:hideMark/>
          </w:tcPr>
          <w:p w14:paraId="59F45226" w14:textId="603048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0520D" w14:textId="146A2E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872D2" w14:textId="361AF5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02,553.94 </w:t>
            </w:r>
          </w:p>
        </w:tc>
      </w:tr>
      <w:tr w:rsidR="003F0D8F" w:rsidRPr="003F0D8F" w14:paraId="27C2C76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7C6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73BB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89DF40" w14:textId="6F5604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466DF3" w14:textId="4DEB99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4B2A2" w14:textId="30AA47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5C2E7" w14:textId="7FD65D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5,000.00 </w:t>
            </w:r>
          </w:p>
        </w:tc>
      </w:tr>
      <w:tr w:rsidR="003F0D8F" w:rsidRPr="003F0D8F" w14:paraId="6B7D0E8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95A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6E3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7D5481D3" w14:textId="34BE92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E056899" w14:textId="399295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A939F" w14:textId="48AC86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DECA9" w14:textId="45AE0A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89,840.00 </w:t>
            </w:r>
          </w:p>
        </w:tc>
      </w:tr>
      <w:tr w:rsidR="003F0D8F" w:rsidRPr="003F0D8F" w14:paraId="2768A3F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3F42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9D6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B05F882" w14:textId="326C6F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5F1B8C89" w14:textId="03175B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B409B" w14:textId="0D923C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A562B" w14:textId="5797C2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7,720.00 </w:t>
            </w:r>
          </w:p>
        </w:tc>
      </w:tr>
      <w:tr w:rsidR="003F0D8F" w:rsidRPr="003F0D8F" w14:paraId="4B3CE2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D7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D05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A6502C3" w14:textId="1854B2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0027B288" w14:textId="209110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8CE05" w14:textId="38599C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45BA7" w14:textId="3DF17A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30,711.96 </w:t>
            </w:r>
          </w:p>
        </w:tc>
      </w:tr>
      <w:tr w:rsidR="003F0D8F" w:rsidRPr="003F0D8F" w14:paraId="34E006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DFE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D8C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D1A1CD6" w14:textId="0187BE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5DD11063" w14:textId="09F670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E8D38" w14:textId="5ED5AE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C5C5D" w14:textId="7F5533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75,213.86 </w:t>
            </w:r>
          </w:p>
        </w:tc>
      </w:tr>
      <w:tr w:rsidR="003F0D8F" w:rsidRPr="003F0D8F" w14:paraId="244B55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4BE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1EE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D0856F9" w14:textId="5947AB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D3F17" w14:textId="198845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A0468" w14:textId="633B45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80CAD" w14:textId="59E9DB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3,000.00 </w:t>
            </w:r>
          </w:p>
        </w:tc>
      </w:tr>
      <w:tr w:rsidR="003F0D8F" w:rsidRPr="003F0D8F" w14:paraId="75C8187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133B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CADE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6C9DCF6" w14:textId="52DBAA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E933F" w14:textId="0FD00A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3B57A" w14:textId="11D5E8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5B7C7" w14:textId="531D06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7,500.00 </w:t>
            </w:r>
          </w:p>
        </w:tc>
      </w:tr>
      <w:tr w:rsidR="003F0D8F" w:rsidRPr="003F0D8F" w14:paraId="21ABFE8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EAE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44E2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5446E743" w14:textId="53592D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3F22DEEB" w14:textId="53138B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EA53A" w14:textId="2D010B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58355" w14:textId="3D4F13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5,820.00 </w:t>
            </w:r>
          </w:p>
        </w:tc>
      </w:tr>
      <w:tr w:rsidR="003F0D8F" w:rsidRPr="003F0D8F" w14:paraId="5A9827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FCE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4B33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331C8074" w14:textId="65C23E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6778A772" w14:textId="0F11B4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CC14B" w14:textId="278E7D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01DE8" w14:textId="7E858F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7,228.92 </w:t>
            </w:r>
          </w:p>
        </w:tc>
      </w:tr>
      <w:tr w:rsidR="003F0D8F" w:rsidRPr="003F0D8F" w14:paraId="7CAD41F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1408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4B4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508AA96F" w14:textId="1B301C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7292F910" w14:textId="022530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9D0AE" w14:textId="683658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74C0B" w14:textId="5AB160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130.00 </w:t>
            </w:r>
          </w:p>
        </w:tc>
      </w:tr>
      <w:tr w:rsidR="003F0D8F" w:rsidRPr="003F0D8F" w14:paraId="374B94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8D0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6F0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0B6E4DDD" w14:textId="36545E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21ADC31F" w14:textId="4BB3C3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339B4" w14:textId="3FC801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98622" w14:textId="03F27E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5,140.00 </w:t>
            </w:r>
          </w:p>
        </w:tc>
      </w:tr>
      <w:tr w:rsidR="003F0D8F" w:rsidRPr="003F0D8F" w14:paraId="4EB7F7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57D4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337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5B94B588" w14:textId="7C7C8C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7305163E" w14:textId="54BA00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341AF" w14:textId="4EAC56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BA579" w14:textId="17DD47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8,759.50 </w:t>
            </w:r>
          </w:p>
        </w:tc>
      </w:tr>
      <w:tr w:rsidR="003F0D8F" w:rsidRPr="003F0D8F" w14:paraId="430146D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DEE1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2C01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10BF275E" w14:textId="094356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560DCE" w14:textId="24ED23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C4458" w14:textId="47CA7A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6B9C2" w14:textId="455B0C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500.00 </w:t>
            </w:r>
          </w:p>
        </w:tc>
      </w:tr>
      <w:tr w:rsidR="003F0D8F" w:rsidRPr="003F0D8F" w14:paraId="397D528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811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CBD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3D561FC5" w14:textId="4E3689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2C0D94B2" w14:textId="7E5354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E391F" w14:textId="1480F8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2268A" w14:textId="69802B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28,496.60 </w:t>
            </w:r>
          </w:p>
        </w:tc>
      </w:tr>
      <w:tr w:rsidR="003F0D8F" w:rsidRPr="003F0D8F" w14:paraId="1F6EFF5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3C9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5DB6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14F0823" w14:textId="1A779E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FF7FB02" w14:textId="774A6B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562D4" w14:textId="40C9CA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D3676" w14:textId="2B7DF5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500.00 </w:t>
            </w:r>
          </w:p>
        </w:tc>
      </w:tr>
      <w:tr w:rsidR="003F0D8F" w:rsidRPr="003F0D8F" w14:paraId="1C96BB8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7A3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1696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944EAAF" w14:textId="733A15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13EC1D22" w14:textId="317D3F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667DB" w14:textId="0ADB9B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B39D7" w14:textId="05AB3B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4,335.00 </w:t>
            </w:r>
          </w:p>
        </w:tc>
      </w:tr>
      <w:tr w:rsidR="003F0D8F" w:rsidRPr="003F0D8F" w14:paraId="636480F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617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68B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0CB28F82" w14:textId="14039D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3938382E" w14:textId="4F87C5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02144" w14:textId="5C2D79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8FE67" w14:textId="411EF9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9,964.56 </w:t>
            </w:r>
          </w:p>
        </w:tc>
      </w:tr>
      <w:tr w:rsidR="003F0D8F" w:rsidRPr="003F0D8F" w14:paraId="6C5B8DB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3A1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1C09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C85C12A" w14:textId="5CF0F5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250221C" w14:textId="5CA57A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938F8" w14:textId="77F166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B6481" w14:textId="0AF177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7,915.00 </w:t>
            </w:r>
          </w:p>
        </w:tc>
      </w:tr>
      <w:tr w:rsidR="003F0D8F" w:rsidRPr="003F0D8F" w14:paraId="0CE5CCF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8920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7DE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014456CC" w14:textId="20E88A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35C284C9" w14:textId="185D92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CE11A" w14:textId="2565CF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4455D" w14:textId="1F288B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391.78 </w:t>
            </w:r>
          </w:p>
        </w:tc>
      </w:tr>
      <w:tr w:rsidR="003F0D8F" w:rsidRPr="003F0D8F" w14:paraId="03FFFBF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5EC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884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1877841" w14:textId="33FD20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051D3C6B" w14:textId="41D1A9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39070" w14:textId="51B509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9020A" w14:textId="7D28EA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63,768.30 </w:t>
            </w:r>
          </w:p>
        </w:tc>
      </w:tr>
      <w:tr w:rsidR="003F0D8F" w:rsidRPr="003F0D8F" w14:paraId="403A037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143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D4A3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684C54C" w14:textId="4FADAE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4E91B99E" w14:textId="3D0018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C767" w14:textId="0A5651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08E90" w14:textId="5B9D30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3,911.48 </w:t>
            </w:r>
          </w:p>
        </w:tc>
      </w:tr>
      <w:tr w:rsidR="003F0D8F" w:rsidRPr="003F0D8F" w14:paraId="34F059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43F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1E1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0D03F68A" w14:textId="4058A2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6C15D137" w14:textId="5830BC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816F4" w14:textId="5B825D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55EBC" w14:textId="03AFC0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0,742.86 </w:t>
            </w:r>
          </w:p>
        </w:tc>
      </w:tr>
      <w:tr w:rsidR="003F0D8F" w:rsidRPr="003F0D8F" w14:paraId="338F90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99EA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8A3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445ABA25" w14:textId="12F389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67A40909" w14:textId="3529CE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B982E" w14:textId="65B055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9E47E" w14:textId="2D3F9F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8,994.00 </w:t>
            </w:r>
          </w:p>
        </w:tc>
      </w:tr>
      <w:tr w:rsidR="003F0D8F" w:rsidRPr="003F0D8F" w14:paraId="17E675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68AE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CB3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4E5E92E2" w14:textId="2D8935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1D35C517" w14:textId="3F39D9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6C6CB" w14:textId="5F64EB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51F80" w14:textId="486262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9,628.00 </w:t>
            </w:r>
          </w:p>
        </w:tc>
      </w:tr>
      <w:tr w:rsidR="003F0D8F" w:rsidRPr="003F0D8F" w14:paraId="3EB762F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2F1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836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FD02334" w14:textId="294D5F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3EE33418" w14:textId="56883D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24B05" w14:textId="58FA15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4D189" w14:textId="1E790C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08,583.80 </w:t>
            </w:r>
          </w:p>
        </w:tc>
      </w:tr>
      <w:tr w:rsidR="003F0D8F" w:rsidRPr="003F0D8F" w14:paraId="1AE37F4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D65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EF39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0D4DBCC" w14:textId="5591A8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1146C" w14:textId="35E0CF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961FC" w14:textId="322BE4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09F7E" w14:textId="03913A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4,600.00 </w:t>
            </w:r>
          </w:p>
        </w:tc>
      </w:tr>
      <w:tr w:rsidR="003F0D8F" w:rsidRPr="003F0D8F" w14:paraId="6853574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7090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2D4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BD7ACB6" w14:textId="4F37EB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C09815B" w14:textId="0FAA4B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46596" w14:textId="0A1D86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A0A20" w14:textId="0AD1D2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79.64 </w:t>
            </w:r>
          </w:p>
        </w:tc>
      </w:tr>
      <w:tr w:rsidR="003F0D8F" w:rsidRPr="003F0D8F" w14:paraId="3A67CA4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7F6C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28AF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F2A877C" w14:textId="749FD7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D9CAB1E" w14:textId="6588A0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D562C" w14:textId="08F43C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F9944" w14:textId="4D4C54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78,275.00 </w:t>
            </w:r>
          </w:p>
        </w:tc>
      </w:tr>
      <w:tr w:rsidR="003F0D8F" w:rsidRPr="003F0D8F" w14:paraId="46743F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6DF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A15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899EEC9" w14:textId="04506D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046A54CA" w14:textId="02C5FB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36C98" w14:textId="7418C9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A11A7" w14:textId="61CE60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4,400.00 </w:t>
            </w:r>
          </w:p>
        </w:tc>
      </w:tr>
      <w:tr w:rsidR="003F0D8F" w:rsidRPr="003F0D8F" w14:paraId="467D060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16F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C7CF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DF42013" w14:textId="04CD70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397F3FC9" w14:textId="48FE25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ED56A" w14:textId="7BED7E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E23B7" w14:textId="5878A2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433.90 </w:t>
            </w:r>
          </w:p>
        </w:tc>
      </w:tr>
      <w:tr w:rsidR="003F0D8F" w:rsidRPr="003F0D8F" w14:paraId="1D41BA2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758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715D773" w14:textId="2C41D51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8,642,420.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BF6FF9C" w14:textId="3010016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B903A5" w14:textId="27CCE57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CDDA6F" w14:textId="0C2AF9F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8,642,420.82 </w:t>
            </w:r>
          </w:p>
        </w:tc>
      </w:tr>
      <w:tr w:rsidR="003F0D8F" w:rsidRPr="003F0D8F" w14:paraId="47CBA81F" w14:textId="77777777" w:rsidTr="003F0D8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D8F3E3C"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B537C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4CD692F0" w14:textId="44FA56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21,838.52 </w:t>
            </w:r>
          </w:p>
        </w:tc>
        <w:tc>
          <w:tcPr>
            <w:tcW w:w="810" w:type="pct"/>
            <w:tcBorders>
              <w:top w:val="nil"/>
              <w:left w:val="nil"/>
              <w:bottom w:val="single" w:sz="4" w:space="0" w:color="000000"/>
              <w:right w:val="single" w:sz="4" w:space="0" w:color="000000"/>
            </w:tcBorders>
            <w:shd w:val="clear" w:color="auto" w:fill="auto"/>
            <w:noWrap/>
            <w:vAlign w:val="bottom"/>
            <w:hideMark/>
          </w:tcPr>
          <w:p w14:paraId="5ECFDFF8" w14:textId="6C4D60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024AD" w14:textId="7AFAAD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71BFD28" w14:textId="4228CC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21,838.52 </w:t>
            </w:r>
          </w:p>
        </w:tc>
      </w:tr>
      <w:tr w:rsidR="003F0D8F" w:rsidRPr="003F0D8F" w14:paraId="3530B81D" w14:textId="77777777" w:rsidTr="003F0D8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AFD76C4"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18C21E5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A11A61F" w14:textId="1E7D41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421EE2E8" w14:textId="61B6A0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3AA7C" w14:textId="45EB61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02678" w14:textId="0656AA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2,100.30 </w:t>
            </w:r>
          </w:p>
        </w:tc>
      </w:tr>
      <w:tr w:rsidR="003F0D8F" w:rsidRPr="003F0D8F" w14:paraId="5992B0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4074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8FB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56929CBB" w14:textId="42704F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0,303.24 </w:t>
            </w:r>
          </w:p>
        </w:tc>
        <w:tc>
          <w:tcPr>
            <w:tcW w:w="810" w:type="pct"/>
            <w:tcBorders>
              <w:top w:val="nil"/>
              <w:left w:val="nil"/>
              <w:bottom w:val="single" w:sz="4" w:space="0" w:color="000000"/>
              <w:right w:val="single" w:sz="4" w:space="0" w:color="000000"/>
            </w:tcBorders>
            <w:shd w:val="clear" w:color="auto" w:fill="auto"/>
            <w:noWrap/>
            <w:vAlign w:val="bottom"/>
            <w:hideMark/>
          </w:tcPr>
          <w:p w14:paraId="5193972A" w14:textId="79E410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AF755" w14:textId="0F54B6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F3FE2" w14:textId="774207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0,303.24 </w:t>
            </w:r>
          </w:p>
        </w:tc>
      </w:tr>
      <w:tr w:rsidR="003F0D8F" w:rsidRPr="003F0D8F" w14:paraId="2348C44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21C5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703E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BAED43F" w14:textId="0DE664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0D11486F" w14:textId="3D2769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4921A" w14:textId="792681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5F01A" w14:textId="48B9DD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3,039.22 </w:t>
            </w:r>
          </w:p>
        </w:tc>
      </w:tr>
      <w:tr w:rsidR="003F0D8F" w:rsidRPr="003F0D8F" w14:paraId="491D9B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E9F6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6E4F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419A1BA3" w14:textId="57A19F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5023227E" w14:textId="577ED5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F134A" w14:textId="438568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3DDB7" w14:textId="168CC5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1,703.80 </w:t>
            </w:r>
          </w:p>
        </w:tc>
      </w:tr>
      <w:tr w:rsidR="003F0D8F" w:rsidRPr="003F0D8F" w14:paraId="47E86E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779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374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71327974" w14:textId="50DC8C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386A4729" w14:textId="5AEAA6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8B8A6" w14:textId="5F82C5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0A074" w14:textId="0D4E2A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4,355.76 </w:t>
            </w:r>
          </w:p>
        </w:tc>
      </w:tr>
      <w:tr w:rsidR="003F0D8F" w:rsidRPr="003F0D8F" w14:paraId="1D93ED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09E1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EB4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730F9B45" w14:textId="3C0F66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6,568.80 </w:t>
            </w:r>
          </w:p>
        </w:tc>
        <w:tc>
          <w:tcPr>
            <w:tcW w:w="810" w:type="pct"/>
            <w:tcBorders>
              <w:top w:val="nil"/>
              <w:left w:val="nil"/>
              <w:bottom w:val="single" w:sz="4" w:space="0" w:color="000000"/>
              <w:right w:val="single" w:sz="4" w:space="0" w:color="000000"/>
            </w:tcBorders>
            <w:shd w:val="clear" w:color="auto" w:fill="auto"/>
            <w:noWrap/>
            <w:vAlign w:val="bottom"/>
            <w:hideMark/>
          </w:tcPr>
          <w:p w14:paraId="38C4A898" w14:textId="0AE7BE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492E0" w14:textId="31F3B6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39C66" w14:textId="239812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6,568.80 </w:t>
            </w:r>
          </w:p>
        </w:tc>
      </w:tr>
      <w:tr w:rsidR="003F0D8F" w:rsidRPr="003F0D8F" w14:paraId="782B75D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E44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B2B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5AE0BFFD" w14:textId="1D4FA6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7B323BBA" w14:textId="0290BB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A4136" w14:textId="22DDF6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48B28" w14:textId="469385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0,628.62 </w:t>
            </w:r>
          </w:p>
        </w:tc>
      </w:tr>
      <w:tr w:rsidR="003F0D8F" w:rsidRPr="003F0D8F" w14:paraId="1A46D7D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594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0A3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40EB8ADA" w14:textId="180A36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273AAD55" w14:textId="0F74FD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84B15" w14:textId="3868B3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516C1" w14:textId="06A62B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2,266.10 </w:t>
            </w:r>
          </w:p>
        </w:tc>
      </w:tr>
      <w:tr w:rsidR="003F0D8F" w:rsidRPr="003F0D8F" w14:paraId="19708D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1F7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F28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EC0B518" w14:textId="29D5E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41F065AF" w14:textId="6E1DCF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9D01A" w14:textId="5FD19A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15401" w14:textId="5CB806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918,442.84 </w:t>
            </w:r>
          </w:p>
        </w:tc>
      </w:tr>
      <w:tr w:rsidR="003F0D8F" w:rsidRPr="003F0D8F" w14:paraId="3030C6A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FC14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78C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8B1688B" w14:textId="4AA1C4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7,244.40 </w:t>
            </w:r>
          </w:p>
        </w:tc>
        <w:tc>
          <w:tcPr>
            <w:tcW w:w="810" w:type="pct"/>
            <w:tcBorders>
              <w:top w:val="nil"/>
              <w:left w:val="nil"/>
              <w:bottom w:val="single" w:sz="4" w:space="0" w:color="000000"/>
              <w:right w:val="single" w:sz="4" w:space="0" w:color="000000"/>
            </w:tcBorders>
            <w:shd w:val="clear" w:color="auto" w:fill="auto"/>
            <w:noWrap/>
            <w:vAlign w:val="bottom"/>
            <w:hideMark/>
          </w:tcPr>
          <w:p w14:paraId="39046EB1" w14:textId="681370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7601A" w14:textId="14F572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EC38C" w14:textId="134DAE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7,244.40 </w:t>
            </w:r>
          </w:p>
        </w:tc>
      </w:tr>
      <w:tr w:rsidR="003F0D8F" w:rsidRPr="003F0D8F" w14:paraId="608D4C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295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34BE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4764A0FC" w14:textId="5146EF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7A80ADDF" w14:textId="681D46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B4B68" w14:textId="49C7D6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8B750" w14:textId="79F157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2,691.62 </w:t>
            </w:r>
          </w:p>
        </w:tc>
      </w:tr>
      <w:tr w:rsidR="003F0D8F" w:rsidRPr="003F0D8F" w14:paraId="6CD5DE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A060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6343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058E6E50" w14:textId="579D16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42AB35A" w14:textId="447926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F57B1" w14:textId="684C60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3EC87" w14:textId="41C110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563.44 </w:t>
            </w:r>
          </w:p>
        </w:tc>
      </w:tr>
      <w:tr w:rsidR="003F0D8F" w:rsidRPr="003F0D8F" w14:paraId="48EE0E8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7A7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30BB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1E250FE6" w14:textId="12169D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0EDFA8AC" w14:textId="1254D6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69837" w14:textId="64F108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A45A1" w14:textId="169ADE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93,664.96 </w:t>
            </w:r>
          </w:p>
        </w:tc>
      </w:tr>
      <w:tr w:rsidR="003F0D8F" w:rsidRPr="003F0D8F" w14:paraId="07E47A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101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83F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FBA8CF7" w14:textId="41CE65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02BE8739" w14:textId="22654F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63E9E" w14:textId="6D0037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D13FC" w14:textId="7FE4A9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76,241.10 </w:t>
            </w:r>
          </w:p>
        </w:tc>
      </w:tr>
      <w:tr w:rsidR="003F0D8F" w:rsidRPr="003F0D8F" w14:paraId="30B5B8F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0AD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2547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61F8DF6" w14:textId="06D2A56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0395CE58" w14:textId="5EA2BD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9AD62" w14:textId="6658D0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D50E8" w14:textId="7B2FE0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31,490.36 </w:t>
            </w:r>
          </w:p>
        </w:tc>
      </w:tr>
      <w:tr w:rsidR="003F0D8F" w:rsidRPr="003F0D8F" w14:paraId="73F6D8A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67A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A20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F88479C" w14:textId="4F3245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7A2FEB82" w14:textId="557159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AD124" w14:textId="03587A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60FBE" w14:textId="1B302C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95,937.72 </w:t>
            </w:r>
          </w:p>
        </w:tc>
      </w:tr>
      <w:tr w:rsidR="003F0D8F" w:rsidRPr="003F0D8F" w14:paraId="1CF5343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300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CA2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E1D1776" w14:textId="6CBD8F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132,768.88 </w:t>
            </w:r>
          </w:p>
        </w:tc>
        <w:tc>
          <w:tcPr>
            <w:tcW w:w="810" w:type="pct"/>
            <w:tcBorders>
              <w:top w:val="nil"/>
              <w:left w:val="nil"/>
              <w:bottom w:val="single" w:sz="4" w:space="0" w:color="000000"/>
              <w:right w:val="single" w:sz="4" w:space="0" w:color="000000"/>
            </w:tcBorders>
            <w:shd w:val="clear" w:color="auto" w:fill="auto"/>
            <w:noWrap/>
            <w:vAlign w:val="bottom"/>
            <w:hideMark/>
          </w:tcPr>
          <w:p w14:paraId="6D19F709" w14:textId="339448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70723" w14:textId="4B36B8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98EBA" w14:textId="54084C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132,768.88 </w:t>
            </w:r>
          </w:p>
        </w:tc>
      </w:tr>
      <w:tr w:rsidR="003F0D8F" w:rsidRPr="003F0D8F" w14:paraId="03D6E4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0CFC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F45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3F57170C" w14:textId="7E4457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0B1BFF7B" w14:textId="788C70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4B62C" w14:textId="621380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DA16F" w14:textId="29EF86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7,980.94 </w:t>
            </w:r>
          </w:p>
        </w:tc>
      </w:tr>
      <w:tr w:rsidR="003F0D8F" w:rsidRPr="003F0D8F" w14:paraId="2C8C92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974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4825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372A52AD" w14:textId="39AFBC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6DB27A81" w14:textId="5D4459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2A7E3" w14:textId="026C99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FA794" w14:textId="772CFD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74,179.86 </w:t>
            </w:r>
          </w:p>
        </w:tc>
      </w:tr>
      <w:tr w:rsidR="003F0D8F" w:rsidRPr="003F0D8F" w14:paraId="3B2241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9EC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ED5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23D1FAA8" w14:textId="139669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4989C7C9" w14:textId="1AF30A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2522B" w14:textId="0A280A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727E4" w14:textId="4519BA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629,246.90 </w:t>
            </w:r>
          </w:p>
        </w:tc>
      </w:tr>
      <w:tr w:rsidR="003F0D8F" w:rsidRPr="003F0D8F" w14:paraId="22B5A5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045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BE8C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BDE42CF" w14:textId="76544F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632,575.90 </w:t>
            </w:r>
          </w:p>
        </w:tc>
        <w:tc>
          <w:tcPr>
            <w:tcW w:w="810" w:type="pct"/>
            <w:tcBorders>
              <w:top w:val="nil"/>
              <w:left w:val="nil"/>
              <w:bottom w:val="single" w:sz="4" w:space="0" w:color="000000"/>
              <w:right w:val="single" w:sz="4" w:space="0" w:color="000000"/>
            </w:tcBorders>
            <w:shd w:val="clear" w:color="auto" w:fill="auto"/>
            <w:noWrap/>
            <w:vAlign w:val="bottom"/>
            <w:hideMark/>
          </w:tcPr>
          <w:p w14:paraId="38B5C63B" w14:textId="379523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2A6C4" w14:textId="300413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4852C" w14:textId="51605E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632,575.90 </w:t>
            </w:r>
          </w:p>
        </w:tc>
      </w:tr>
      <w:tr w:rsidR="003F0D8F" w:rsidRPr="003F0D8F" w14:paraId="5AE0A2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A5C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1A1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02C6F375" w14:textId="6E73BC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6,250.22 </w:t>
            </w:r>
          </w:p>
        </w:tc>
        <w:tc>
          <w:tcPr>
            <w:tcW w:w="810" w:type="pct"/>
            <w:tcBorders>
              <w:top w:val="nil"/>
              <w:left w:val="nil"/>
              <w:bottom w:val="single" w:sz="4" w:space="0" w:color="000000"/>
              <w:right w:val="single" w:sz="4" w:space="0" w:color="000000"/>
            </w:tcBorders>
            <w:shd w:val="clear" w:color="auto" w:fill="auto"/>
            <w:noWrap/>
            <w:vAlign w:val="bottom"/>
            <w:hideMark/>
          </w:tcPr>
          <w:p w14:paraId="257685AE" w14:textId="1E7CD9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32434" w14:textId="6BB20F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0AE03" w14:textId="343C99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6,250.22 </w:t>
            </w:r>
          </w:p>
        </w:tc>
      </w:tr>
      <w:tr w:rsidR="003F0D8F" w:rsidRPr="003F0D8F" w14:paraId="1D6EEE6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780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322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1060EAC" w14:textId="476792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32,379.78 </w:t>
            </w:r>
          </w:p>
        </w:tc>
        <w:tc>
          <w:tcPr>
            <w:tcW w:w="810" w:type="pct"/>
            <w:tcBorders>
              <w:top w:val="nil"/>
              <w:left w:val="nil"/>
              <w:bottom w:val="single" w:sz="4" w:space="0" w:color="000000"/>
              <w:right w:val="single" w:sz="4" w:space="0" w:color="000000"/>
            </w:tcBorders>
            <w:shd w:val="clear" w:color="auto" w:fill="auto"/>
            <w:noWrap/>
            <w:vAlign w:val="bottom"/>
            <w:hideMark/>
          </w:tcPr>
          <w:p w14:paraId="106DCE74" w14:textId="424B51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5F641" w14:textId="0F5219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50BB5" w14:textId="7D6217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32,379.78 </w:t>
            </w:r>
          </w:p>
        </w:tc>
      </w:tr>
      <w:tr w:rsidR="003F0D8F" w:rsidRPr="003F0D8F" w14:paraId="466D9C5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CC2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DB3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604C3AFE" w14:textId="4879B0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6780009B" w14:textId="4E4133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42E73" w14:textId="2675FE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6BA16" w14:textId="4AC47D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41,392.18 </w:t>
            </w:r>
          </w:p>
        </w:tc>
      </w:tr>
      <w:tr w:rsidR="003F0D8F" w:rsidRPr="003F0D8F" w14:paraId="75F3C4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3478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B56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3418407F" w14:textId="1B7FF1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216F15EA" w14:textId="4B5AB1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87A50" w14:textId="582E15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933C5" w14:textId="73939D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82,897.76 </w:t>
            </w:r>
          </w:p>
        </w:tc>
      </w:tr>
      <w:tr w:rsidR="003F0D8F" w:rsidRPr="003F0D8F" w14:paraId="6302B4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32F6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DEDA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32236089" w14:textId="6F5B7B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0,705.00 </w:t>
            </w:r>
          </w:p>
        </w:tc>
        <w:tc>
          <w:tcPr>
            <w:tcW w:w="810" w:type="pct"/>
            <w:tcBorders>
              <w:top w:val="nil"/>
              <w:left w:val="nil"/>
              <w:bottom w:val="single" w:sz="4" w:space="0" w:color="000000"/>
              <w:right w:val="single" w:sz="4" w:space="0" w:color="000000"/>
            </w:tcBorders>
            <w:shd w:val="clear" w:color="auto" w:fill="auto"/>
            <w:noWrap/>
            <w:vAlign w:val="bottom"/>
            <w:hideMark/>
          </w:tcPr>
          <w:p w14:paraId="123B303A" w14:textId="09B840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5ED5A" w14:textId="51A574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F45B9" w14:textId="3DABBE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0,705.00 </w:t>
            </w:r>
          </w:p>
        </w:tc>
      </w:tr>
      <w:tr w:rsidR="003F0D8F" w:rsidRPr="003F0D8F" w14:paraId="721E20E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775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1A0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4290CCB" w14:textId="74C94D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87,507.04 </w:t>
            </w:r>
          </w:p>
        </w:tc>
        <w:tc>
          <w:tcPr>
            <w:tcW w:w="810" w:type="pct"/>
            <w:tcBorders>
              <w:top w:val="nil"/>
              <w:left w:val="nil"/>
              <w:bottom w:val="single" w:sz="4" w:space="0" w:color="000000"/>
              <w:right w:val="single" w:sz="4" w:space="0" w:color="000000"/>
            </w:tcBorders>
            <w:shd w:val="clear" w:color="auto" w:fill="auto"/>
            <w:noWrap/>
            <w:vAlign w:val="bottom"/>
            <w:hideMark/>
          </w:tcPr>
          <w:p w14:paraId="65DCBCC8" w14:textId="3A949B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33A5E" w14:textId="4749EB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30FB4" w14:textId="36726B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87,507.04 </w:t>
            </w:r>
          </w:p>
        </w:tc>
      </w:tr>
      <w:tr w:rsidR="003F0D8F" w:rsidRPr="003F0D8F" w14:paraId="086036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1978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E42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3CFADC6" w14:textId="57A517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014A6C1C" w14:textId="7CD713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2264C" w14:textId="0D85B9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3E6F5" w14:textId="3EC183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50,785.14 </w:t>
            </w:r>
          </w:p>
        </w:tc>
      </w:tr>
      <w:tr w:rsidR="003F0D8F" w:rsidRPr="003F0D8F" w14:paraId="0167D6E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83C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C88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DEEEDFF" w14:textId="07FD49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422D1638" w14:textId="1B7AF9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A403A" w14:textId="52DEB3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EE1C3" w14:textId="10725E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9,892.54 </w:t>
            </w:r>
          </w:p>
        </w:tc>
      </w:tr>
      <w:tr w:rsidR="003F0D8F" w:rsidRPr="003F0D8F" w14:paraId="1336BC5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B0B7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3C7F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87C58F8" w14:textId="28D711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4,998.56 </w:t>
            </w:r>
          </w:p>
        </w:tc>
        <w:tc>
          <w:tcPr>
            <w:tcW w:w="810" w:type="pct"/>
            <w:tcBorders>
              <w:top w:val="nil"/>
              <w:left w:val="nil"/>
              <w:bottom w:val="single" w:sz="4" w:space="0" w:color="000000"/>
              <w:right w:val="single" w:sz="4" w:space="0" w:color="000000"/>
            </w:tcBorders>
            <w:shd w:val="clear" w:color="auto" w:fill="auto"/>
            <w:noWrap/>
            <w:vAlign w:val="bottom"/>
            <w:hideMark/>
          </w:tcPr>
          <w:p w14:paraId="256DDD4A" w14:textId="2F4D8E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F2665" w14:textId="0F823E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0A13E" w14:textId="6F3D8D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24,998.56 </w:t>
            </w:r>
          </w:p>
        </w:tc>
      </w:tr>
      <w:tr w:rsidR="003F0D8F" w:rsidRPr="003F0D8F" w14:paraId="04A4B8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426E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548D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21B7CFD9" w14:textId="68C609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23AD81B7" w14:textId="6FCFDF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600B4" w14:textId="594E4A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5CE36" w14:textId="2FFEBA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50,222.62 </w:t>
            </w:r>
          </w:p>
        </w:tc>
      </w:tr>
      <w:tr w:rsidR="003F0D8F" w:rsidRPr="003F0D8F" w14:paraId="148140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13E8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D876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43A2126" w14:textId="71233B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51653E5" w14:textId="04C1A2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D4EAA" w14:textId="32EF2A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F7466" w14:textId="2CE3BA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6,633.60 </w:t>
            </w:r>
          </w:p>
        </w:tc>
      </w:tr>
      <w:tr w:rsidR="003F0D8F" w:rsidRPr="003F0D8F" w14:paraId="5E59313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3FC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FA3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3AB5039F" w14:textId="05286C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4D58C413" w14:textId="7B4754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6FA85" w14:textId="19B882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5B68E" w14:textId="6030A1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6,329.68 </w:t>
            </w:r>
          </w:p>
        </w:tc>
      </w:tr>
      <w:tr w:rsidR="003F0D8F" w:rsidRPr="003F0D8F" w14:paraId="17B2B86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E2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B3B3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57AC1A34" w14:textId="237E3E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73,312.09 </w:t>
            </w:r>
          </w:p>
        </w:tc>
        <w:tc>
          <w:tcPr>
            <w:tcW w:w="810" w:type="pct"/>
            <w:tcBorders>
              <w:top w:val="nil"/>
              <w:left w:val="nil"/>
              <w:bottom w:val="single" w:sz="4" w:space="0" w:color="000000"/>
              <w:right w:val="single" w:sz="4" w:space="0" w:color="000000"/>
            </w:tcBorders>
            <w:shd w:val="clear" w:color="auto" w:fill="auto"/>
            <w:noWrap/>
            <w:vAlign w:val="bottom"/>
            <w:hideMark/>
          </w:tcPr>
          <w:p w14:paraId="00761995" w14:textId="751809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010B1" w14:textId="17B39E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D2C8B" w14:textId="6955C5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73,312.09 </w:t>
            </w:r>
          </w:p>
        </w:tc>
      </w:tr>
      <w:tr w:rsidR="003F0D8F" w:rsidRPr="003F0D8F" w14:paraId="7EABAE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9DE9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D8B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3AAAA567" w14:textId="2622C9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3F982248" w14:textId="50998C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7F108" w14:textId="7C66E3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6A7AF" w14:textId="5C0073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2,477.78 </w:t>
            </w:r>
          </w:p>
        </w:tc>
      </w:tr>
      <w:tr w:rsidR="003F0D8F" w:rsidRPr="003F0D8F" w14:paraId="7EC6D6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F368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ABA1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3630723" w14:textId="09EE5F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59159551" w14:textId="2F4422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E28D5" w14:textId="0D2F9D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13624" w14:textId="16E5CD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1,899.04 </w:t>
            </w:r>
          </w:p>
        </w:tc>
      </w:tr>
      <w:tr w:rsidR="003F0D8F" w:rsidRPr="003F0D8F" w14:paraId="3F5D5DD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D1F8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EFF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B35A3A3" w14:textId="4538E1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13D37C8F" w14:textId="3F833D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E3358" w14:textId="4E947E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4960E" w14:textId="32BE1A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5,257.62 </w:t>
            </w:r>
          </w:p>
        </w:tc>
      </w:tr>
      <w:tr w:rsidR="003F0D8F" w:rsidRPr="003F0D8F" w14:paraId="7324D6F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506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B5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798CB4AC" w14:textId="02AE78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25FC13D6" w14:textId="280883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1BB34" w14:textId="6C49C9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79827" w14:textId="2EE6EE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76,583.84 </w:t>
            </w:r>
          </w:p>
        </w:tc>
      </w:tr>
      <w:tr w:rsidR="003F0D8F" w:rsidRPr="003F0D8F" w14:paraId="09A06B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801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4B2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1EA5CA24" w14:textId="35A958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5948789B" w14:textId="3BAA32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7AE9F" w14:textId="05A28C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2DB35" w14:textId="7C4837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58,747.56 </w:t>
            </w:r>
          </w:p>
        </w:tc>
      </w:tr>
      <w:tr w:rsidR="003F0D8F" w:rsidRPr="003F0D8F" w14:paraId="08F7AF1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99F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CA6A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77B1AFE0" w14:textId="08B87F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76B51D75" w14:textId="021CC7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7FFBA" w14:textId="177FD1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A3D8B" w14:textId="0DFDBF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27,528.04 </w:t>
            </w:r>
          </w:p>
        </w:tc>
      </w:tr>
      <w:tr w:rsidR="003F0D8F" w:rsidRPr="003F0D8F" w14:paraId="0ED6A5C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5355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CFE1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C0D6365" w14:textId="53304C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039,195.62 </w:t>
            </w:r>
          </w:p>
        </w:tc>
        <w:tc>
          <w:tcPr>
            <w:tcW w:w="810" w:type="pct"/>
            <w:tcBorders>
              <w:top w:val="nil"/>
              <w:left w:val="nil"/>
              <w:bottom w:val="single" w:sz="4" w:space="0" w:color="000000"/>
              <w:right w:val="single" w:sz="4" w:space="0" w:color="000000"/>
            </w:tcBorders>
            <w:shd w:val="clear" w:color="auto" w:fill="auto"/>
            <w:noWrap/>
            <w:vAlign w:val="bottom"/>
            <w:hideMark/>
          </w:tcPr>
          <w:p w14:paraId="68AAF0C2" w14:textId="16EE8B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31EDE" w14:textId="272F6E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3DCB4" w14:textId="3AD48F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039,195.62 </w:t>
            </w:r>
          </w:p>
        </w:tc>
      </w:tr>
      <w:tr w:rsidR="003F0D8F" w:rsidRPr="003F0D8F" w14:paraId="06810B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1C3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8DA8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5440912" w14:textId="22DD78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27,378.32 </w:t>
            </w:r>
          </w:p>
        </w:tc>
        <w:tc>
          <w:tcPr>
            <w:tcW w:w="810" w:type="pct"/>
            <w:tcBorders>
              <w:top w:val="nil"/>
              <w:left w:val="nil"/>
              <w:bottom w:val="single" w:sz="4" w:space="0" w:color="000000"/>
              <w:right w:val="single" w:sz="4" w:space="0" w:color="000000"/>
            </w:tcBorders>
            <w:shd w:val="clear" w:color="auto" w:fill="auto"/>
            <w:noWrap/>
            <w:vAlign w:val="bottom"/>
            <w:hideMark/>
          </w:tcPr>
          <w:p w14:paraId="1E1CA878" w14:textId="052501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7CE86" w14:textId="25B35B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AB6BC" w14:textId="6E8D67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727,378.32 </w:t>
            </w:r>
          </w:p>
        </w:tc>
      </w:tr>
      <w:tr w:rsidR="003F0D8F" w:rsidRPr="003F0D8F" w14:paraId="2194B97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DEE6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054E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17E57663" w14:textId="3FA75E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58FB796C" w14:textId="28AA98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E0CAF" w14:textId="35AFE5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9775C" w14:textId="034358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31,640.18 </w:t>
            </w:r>
          </w:p>
        </w:tc>
      </w:tr>
      <w:tr w:rsidR="003F0D8F" w:rsidRPr="003F0D8F" w14:paraId="712F4C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C21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E6E2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D95175A" w14:textId="5300D2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BADA638" w14:textId="673CC2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E99F7" w14:textId="6D8464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5A107" w14:textId="3F2B50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5,612.17 </w:t>
            </w:r>
          </w:p>
        </w:tc>
      </w:tr>
      <w:tr w:rsidR="003F0D8F" w:rsidRPr="003F0D8F" w14:paraId="13ADBFB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A9F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930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8EB3E9E" w14:textId="58B4E5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78,167.46 </w:t>
            </w:r>
          </w:p>
        </w:tc>
        <w:tc>
          <w:tcPr>
            <w:tcW w:w="810" w:type="pct"/>
            <w:tcBorders>
              <w:top w:val="nil"/>
              <w:left w:val="nil"/>
              <w:bottom w:val="single" w:sz="4" w:space="0" w:color="000000"/>
              <w:right w:val="single" w:sz="4" w:space="0" w:color="000000"/>
            </w:tcBorders>
            <w:shd w:val="clear" w:color="auto" w:fill="auto"/>
            <w:noWrap/>
            <w:vAlign w:val="bottom"/>
            <w:hideMark/>
          </w:tcPr>
          <w:p w14:paraId="63CDF34F" w14:textId="1DC65F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C1B94" w14:textId="65F24B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ADC99" w14:textId="3DF785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78,167.46 </w:t>
            </w:r>
          </w:p>
        </w:tc>
      </w:tr>
      <w:tr w:rsidR="003F0D8F" w:rsidRPr="003F0D8F" w14:paraId="17DF6A8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072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CFE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BA57DF6" w14:textId="75F19C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16DE3663" w14:textId="0617A2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93CB8" w14:textId="2BD504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B46FE" w14:textId="688A5F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7,252.14 </w:t>
            </w:r>
          </w:p>
        </w:tc>
      </w:tr>
      <w:tr w:rsidR="003F0D8F" w:rsidRPr="003F0D8F" w14:paraId="7331310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742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AE5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19CAE1F" w14:textId="55A9D1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822,222.82 </w:t>
            </w:r>
          </w:p>
        </w:tc>
        <w:tc>
          <w:tcPr>
            <w:tcW w:w="810" w:type="pct"/>
            <w:tcBorders>
              <w:top w:val="nil"/>
              <w:left w:val="nil"/>
              <w:bottom w:val="single" w:sz="4" w:space="0" w:color="000000"/>
              <w:right w:val="single" w:sz="4" w:space="0" w:color="000000"/>
            </w:tcBorders>
            <w:shd w:val="clear" w:color="auto" w:fill="auto"/>
            <w:noWrap/>
            <w:vAlign w:val="bottom"/>
            <w:hideMark/>
          </w:tcPr>
          <w:p w14:paraId="22D0BE05" w14:textId="0EE100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88E1" w14:textId="26F30C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DE905" w14:textId="6954E7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822,222.82 </w:t>
            </w:r>
          </w:p>
        </w:tc>
      </w:tr>
      <w:tr w:rsidR="003F0D8F" w:rsidRPr="003F0D8F" w14:paraId="5E2B394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25C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97E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3B4DAFFA" w14:textId="255133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E64F0B3" w14:textId="570237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2C590" w14:textId="77846D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20A8A" w14:textId="3BA4AC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037,881.72 </w:t>
            </w:r>
          </w:p>
        </w:tc>
      </w:tr>
      <w:tr w:rsidR="003F0D8F" w:rsidRPr="003F0D8F" w14:paraId="136C42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06C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8B81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ADA7ED4" w14:textId="5F77A9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3B406142" w14:textId="6FCCA2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FFD70" w14:textId="069CB8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A9112" w14:textId="202D2F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8,936.22 </w:t>
            </w:r>
          </w:p>
        </w:tc>
      </w:tr>
      <w:tr w:rsidR="003F0D8F" w:rsidRPr="003F0D8F" w14:paraId="5F2FF0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260C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79C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CF1CA39" w14:textId="284D0E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88,736.40 </w:t>
            </w:r>
          </w:p>
        </w:tc>
        <w:tc>
          <w:tcPr>
            <w:tcW w:w="810" w:type="pct"/>
            <w:tcBorders>
              <w:top w:val="nil"/>
              <w:left w:val="nil"/>
              <w:bottom w:val="single" w:sz="4" w:space="0" w:color="000000"/>
              <w:right w:val="single" w:sz="4" w:space="0" w:color="000000"/>
            </w:tcBorders>
            <w:shd w:val="clear" w:color="auto" w:fill="auto"/>
            <w:noWrap/>
            <w:vAlign w:val="bottom"/>
            <w:hideMark/>
          </w:tcPr>
          <w:p w14:paraId="02E79C11" w14:textId="7160C9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AE3DD" w14:textId="0D9CEF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444CA" w14:textId="13869E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88,736.40 </w:t>
            </w:r>
          </w:p>
        </w:tc>
      </w:tr>
      <w:tr w:rsidR="003F0D8F" w:rsidRPr="003F0D8F" w14:paraId="4FD31D7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4D5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E7FE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4DD0DB" w14:textId="208282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5,749.24 </w:t>
            </w:r>
          </w:p>
        </w:tc>
        <w:tc>
          <w:tcPr>
            <w:tcW w:w="810" w:type="pct"/>
            <w:tcBorders>
              <w:top w:val="nil"/>
              <w:left w:val="nil"/>
              <w:bottom w:val="single" w:sz="4" w:space="0" w:color="000000"/>
              <w:right w:val="single" w:sz="4" w:space="0" w:color="000000"/>
            </w:tcBorders>
            <w:shd w:val="clear" w:color="auto" w:fill="auto"/>
            <w:noWrap/>
            <w:vAlign w:val="bottom"/>
            <w:hideMark/>
          </w:tcPr>
          <w:p w14:paraId="305238C7" w14:textId="7BBB5F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8EE40" w14:textId="67B96A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903CA" w14:textId="30695D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5,749.24 </w:t>
            </w:r>
          </w:p>
        </w:tc>
      </w:tr>
      <w:tr w:rsidR="003F0D8F" w:rsidRPr="003F0D8F" w14:paraId="15EE05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F650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4B4B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4456FE1" w14:textId="2AB6F3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69,588.78 </w:t>
            </w:r>
          </w:p>
        </w:tc>
        <w:tc>
          <w:tcPr>
            <w:tcW w:w="810" w:type="pct"/>
            <w:tcBorders>
              <w:top w:val="nil"/>
              <w:left w:val="nil"/>
              <w:bottom w:val="single" w:sz="4" w:space="0" w:color="000000"/>
              <w:right w:val="single" w:sz="4" w:space="0" w:color="000000"/>
            </w:tcBorders>
            <w:shd w:val="clear" w:color="auto" w:fill="auto"/>
            <w:noWrap/>
            <w:vAlign w:val="bottom"/>
            <w:hideMark/>
          </w:tcPr>
          <w:p w14:paraId="76E1C255" w14:textId="0B5529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92E8A" w14:textId="2839C5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B411F" w14:textId="18E771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69,588.78 </w:t>
            </w:r>
          </w:p>
        </w:tc>
      </w:tr>
      <w:tr w:rsidR="003F0D8F" w:rsidRPr="003F0D8F" w14:paraId="2CD5898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D69C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021F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1146B7B" w14:textId="143253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176C2A99" w14:textId="01754E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AEC0D" w14:textId="5BE9D3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E789A" w14:textId="3CFA1F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95,426.38 </w:t>
            </w:r>
          </w:p>
        </w:tc>
      </w:tr>
      <w:tr w:rsidR="003F0D8F" w:rsidRPr="003F0D8F" w14:paraId="1D67C46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9FB3A"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4F7AB38" w14:textId="3E9C595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708AAA" w14:textId="5E24306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847765" w14:textId="17838CD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E53D26" w14:textId="6A2DCD0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870,273.30 </w:t>
            </w:r>
          </w:p>
        </w:tc>
      </w:tr>
      <w:tr w:rsidR="003F0D8F" w:rsidRPr="003F0D8F" w14:paraId="1D2564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594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D107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42ED7567" w14:textId="6FEB89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2ABDD80C" w14:textId="52FA3E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5FFDA" w14:textId="3AE87D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53093" w14:textId="7808C4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0,118.48 </w:t>
            </w:r>
          </w:p>
        </w:tc>
      </w:tr>
      <w:tr w:rsidR="003F0D8F" w:rsidRPr="003F0D8F" w14:paraId="7D8FDF0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1C8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4C2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FE5851D" w14:textId="387EFF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13306CAD" w14:textId="621EC5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5D2BC" w14:textId="032A08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23E61" w14:textId="25ABAF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9,714.82 </w:t>
            </w:r>
          </w:p>
        </w:tc>
      </w:tr>
      <w:tr w:rsidR="003F0D8F" w:rsidRPr="003F0D8F" w14:paraId="0376F45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C474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6E43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099E6DD3" w14:textId="4815C8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1DE7E895" w14:textId="777174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2670E" w14:textId="6CC480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87680" w14:textId="49DF1C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0,440.00 </w:t>
            </w:r>
          </w:p>
        </w:tc>
      </w:tr>
      <w:tr w:rsidR="003F0D8F" w:rsidRPr="003F0D8F" w14:paraId="0407633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8F13F"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19BBB7A" w14:textId="5DD0614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9,13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E741CFF" w14:textId="18A292E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894F35" w14:textId="0E09571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B085BB" w14:textId="785ACA0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9,131,207.02 </w:t>
            </w:r>
          </w:p>
        </w:tc>
      </w:tr>
      <w:tr w:rsidR="003F0D8F" w:rsidRPr="003F0D8F" w14:paraId="57163119" w14:textId="77777777" w:rsidTr="003F0D8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A75769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266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F3CB7EE" w14:textId="1C0005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4768F9C1" w14:textId="2B00E7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24838" w14:textId="5ADBE5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6D93D6D" w14:textId="3035ED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262,622.13 </w:t>
            </w:r>
          </w:p>
        </w:tc>
      </w:tr>
      <w:tr w:rsidR="003F0D8F" w:rsidRPr="003F0D8F" w14:paraId="1CEA5DF7" w14:textId="77777777" w:rsidTr="003F0D8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9667642"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384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5F83FB55" w14:textId="2E07EB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4DE569" w14:textId="392715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6DECF" w14:textId="3C0511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E9A18" w14:textId="4D9DEB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96,940.00 </w:t>
            </w:r>
          </w:p>
        </w:tc>
      </w:tr>
      <w:tr w:rsidR="003F0D8F" w:rsidRPr="003F0D8F" w14:paraId="5D9586C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39F0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7AD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8F2588C" w14:textId="20DE42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043BE7FA" w14:textId="19B501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F11B4" w14:textId="105B81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6DC7D" w14:textId="2BB52B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24,790.00 </w:t>
            </w:r>
          </w:p>
        </w:tc>
      </w:tr>
      <w:tr w:rsidR="003F0D8F" w:rsidRPr="003F0D8F" w14:paraId="2AE4ED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0FC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DE40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72E1F0DA" w14:textId="4C21FA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60E1D540" w14:textId="0F9841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EF468" w14:textId="2A472D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312CD" w14:textId="6A8C4D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19,557.64 </w:t>
            </w:r>
          </w:p>
        </w:tc>
      </w:tr>
      <w:tr w:rsidR="003F0D8F" w:rsidRPr="003F0D8F" w14:paraId="13239FE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5CA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67A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5583BF" w14:textId="7C37AE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6ABFFAB" w14:textId="4DEE2F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C0F52" w14:textId="4428F7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4B293" w14:textId="1C5CF8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089,469.32 </w:t>
            </w:r>
          </w:p>
        </w:tc>
      </w:tr>
      <w:tr w:rsidR="003F0D8F" w:rsidRPr="003F0D8F" w14:paraId="5DB92A4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AF7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5D06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07DBC7" w14:textId="5F4481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09872029" w14:textId="09C78F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98795" w14:textId="6B34B9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32BEE" w14:textId="411A7D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9,662.78 </w:t>
            </w:r>
          </w:p>
        </w:tc>
      </w:tr>
      <w:tr w:rsidR="003F0D8F" w:rsidRPr="003F0D8F" w14:paraId="2AA7A41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7669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895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358F36F6" w14:textId="15787E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523C58E1" w14:textId="30EAB8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A9497" w14:textId="4AA26C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3516E" w14:textId="46F972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849,807.18 </w:t>
            </w:r>
          </w:p>
        </w:tc>
      </w:tr>
      <w:tr w:rsidR="003F0D8F" w:rsidRPr="003F0D8F" w14:paraId="29D6501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E792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B41A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E62BE8C" w14:textId="5418B7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4D34C5A5" w14:textId="6C24AC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F1B09" w14:textId="3FAF6E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D2F25" w14:textId="682F68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9,972.10 </w:t>
            </w:r>
          </w:p>
        </w:tc>
      </w:tr>
      <w:tr w:rsidR="003F0D8F" w:rsidRPr="003F0D8F" w14:paraId="7AD4348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C792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070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50E5E853" w14:textId="6C2118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77,011.48 </w:t>
            </w:r>
          </w:p>
        </w:tc>
        <w:tc>
          <w:tcPr>
            <w:tcW w:w="810" w:type="pct"/>
            <w:tcBorders>
              <w:top w:val="nil"/>
              <w:left w:val="nil"/>
              <w:bottom w:val="single" w:sz="4" w:space="0" w:color="000000"/>
              <w:right w:val="single" w:sz="4" w:space="0" w:color="000000"/>
            </w:tcBorders>
            <w:shd w:val="clear" w:color="auto" w:fill="auto"/>
            <w:noWrap/>
            <w:vAlign w:val="bottom"/>
            <w:hideMark/>
          </w:tcPr>
          <w:p w14:paraId="1F0E8BB3" w14:textId="40ED3D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219D0" w14:textId="0E65FF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4F47D" w14:textId="5F276B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77,011.48 </w:t>
            </w:r>
          </w:p>
        </w:tc>
      </w:tr>
      <w:tr w:rsidR="003F0D8F" w:rsidRPr="003F0D8F" w14:paraId="1A8E54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0061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5B11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9077CF2" w14:textId="12E71B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5F513597" w14:textId="758852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1CE5A" w14:textId="65CD80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62D23" w14:textId="57A889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23,020.85 </w:t>
            </w:r>
          </w:p>
        </w:tc>
      </w:tr>
      <w:tr w:rsidR="003F0D8F" w:rsidRPr="003F0D8F" w14:paraId="72D88C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8F89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4A3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0C0847F" w14:textId="52E03C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4A7E316" w14:textId="0EF59A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FB2DC" w14:textId="3FB291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D8308" w14:textId="13AA5B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02,500.00 </w:t>
            </w:r>
          </w:p>
        </w:tc>
      </w:tr>
      <w:tr w:rsidR="003F0D8F" w:rsidRPr="003F0D8F" w14:paraId="0B8D91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4CF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623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54292881" w14:textId="3C53DE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4A03CA1C" w14:textId="6DF940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D6792" w14:textId="4756A4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B05E3" w14:textId="6D5552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0,262.46 </w:t>
            </w:r>
          </w:p>
        </w:tc>
      </w:tr>
      <w:tr w:rsidR="003F0D8F" w:rsidRPr="003F0D8F" w14:paraId="0E6923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8C83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5FA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4C2487D4" w14:textId="608455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307BA942" w14:textId="5C79A3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90945" w14:textId="31C702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549B3" w14:textId="45868A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25,987.48 </w:t>
            </w:r>
          </w:p>
        </w:tc>
      </w:tr>
      <w:tr w:rsidR="003F0D8F" w:rsidRPr="003F0D8F" w14:paraId="5C45BD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A5C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CF1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4C098D8C" w14:textId="445D47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258809BB" w14:textId="2B6043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A048D" w14:textId="01F4AA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D8937" w14:textId="3DEA67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6,143.60 </w:t>
            </w:r>
          </w:p>
        </w:tc>
      </w:tr>
      <w:tr w:rsidR="003F0D8F" w:rsidRPr="003F0D8F" w14:paraId="66B93C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DEC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E3D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7F1069E" w14:textId="5E6917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4979D09" w14:textId="659603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0409B" w14:textId="67193A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B4816" w14:textId="3DFD73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792,860.00 </w:t>
            </w:r>
          </w:p>
        </w:tc>
      </w:tr>
      <w:tr w:rsidR="003F0D8F" w:rsidRPr="003F0D8F" w14:paraId="67F5123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B145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71F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3B67D963" w14:textId="40CD57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1A0B901F" w14:textId="37F1C2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4B0FB" w14:textId="565EE0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65E1A" w14:textId="03D588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0,600.00 </w:t>
            </w:r>
          </w:p>
        </w:tc>
      </w:tr>
      <w:tr w:rsidR="003F0D8F" w:rsidRPr="003F0D8F" w14:paraId="58FE5BF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C9A5AC"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5E58676" w14:textId="09208BA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5,091,460.79 </w:t>
            </w:r>
          </w:p>
        </w:tc>
        <w:tc>
          <w:tcPr>
            <w:tcW w:w="810" w:type="pct"/>
            <w:tcBorders>
              <w:top w:val="nil"/>
              <w:left w:val="nil"/>
              <w:bottom w:val="single" w:sz="4" w:space="0" w:color="000000"/>
              <w:right w:val="single" w:sz="4" w:space="0" w:color="000000"/>
            </w:tcBorders>
            <w:shd w:val="clear" w:color="A5A5A5" w:fill="A5A5A5"/>
            <w:noWrap/>
            <w:vAlign w:val="bottom"/>
            <w:hideMark/>
          </w:tcPr>
          <w:p w14:paraId="41642194" w14:textId="38D0490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68F3E5" w14:textId="77B1778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0A617CD3" w14:textId="53B6B03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7,013,730.79 </w:t>
            </w:r>
          </w:p>
        </w:tc>
      </w:tr>
      <w:tr w:rsidR="003F0D8F" w:rsidRPr="003F0D8F" w14:paraId="4AF044F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A8D6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2AFD2F4" w14:textId="2C8AC43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CC45E" w14:textId="3DD0A74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4608F0" w14:textId="15A60F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D1C145" w14:textId="564FA79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0,827.23 </w:t>
            </w:r>
          </w:p>
        </w:tc>
      </w:tr>
      <w:tr w:rsidR="003F0D8F" w:rsidRPr="003F0D8F" w14:paraId="6FF5C68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37E5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2C70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177AB928" w14:textId="7396CC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5A1DE402" w14:textId="6D5820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10E92" w14:textId="71B91C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8DBD1" w14:textId="6EB75F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195.44 </w:t>
            </w:r>
          </w:p>
        </w:tc>
      </w:tr>
      <w:tr w:rsidR="003F0D8F" w:rsidRPr="003F0D8F" w14:paraId="7B5CAB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E0E9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1D5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53F1123" w14:textId="413C3A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F8123AF" w14:textId="0E516F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2E4B7" w14:textId="6BDE36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D08EF" w14:textId="114E39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3.93 </w:t>
            </w:r>
          </w:p>
        </w:tc>
      </w:tr>
      <w:tr w:rsidR="003F0D8F" w:rsidRPr="003F0D8F" w14:paraId="6E7583C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ACAA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C20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2F5D7BE8" w14:textId="3AB717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675284" w14:textId="6DA055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566A0" w14:textId="76EBCC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EC557" w14:textId="7A3B00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r>
      <w:tr w:rsidR="003F0D8F" w:rsidRPr="003F0D8F" w14:paraId="5160BE69"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E509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075F00B" w14:textId="281D407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3786AB44" w14:textId="4FA219C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651E4E" w14:textId="4182C87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6485E90" w14:textId="19E7836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21,252.72 </w:t>
            </w:r>
          </w:p>
        </w:tc>
      </w:tr>
      <w:tr w:rsidR="003F0D8F" w:rsidRPr="003F0D8F" w14:paraId="00B2166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5A4FB"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6D4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35AB49E" w14:textId="00C204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49CFBFDB" w14:textId="1AA862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FFFB6" w14:textId="7B7CAC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501CA14" w14:textId="70158E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0,351.17 </w:t>
            </w:r>
          </w:p>
        </w:tc>
      </w:tr>
      <w:tr w:rsidR="003F0D8F" w:rsidRPr="003F0D8F" w14:paraId="136C16C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1CB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635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305033C" w14:textId="51634D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3259FE26" w14:textId="02BFA9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7BA1E" w14:textId="3540EA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BE139" w14:textId="708245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0.70 </w:t>
            </w:r>
          </w:p>
        </w:tc>
      </w:tr>
      <w:tr w:rsidR="003F0D8F" w:rsidRPr="003F0D8F" w14:paraId="4957DC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1DC2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7AF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CF62624" w14:textId="6C3182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A21E0DC" w14:textId="78EEA6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C3116" w14:textId="529EB1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3F8AD" w14:textId="4B3555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70.70 </w:t>
            </w:r>
          </w:p>
        </w:tc>
      </w:tr>
      <w:tr w:rsidR="003F0D8F" w:rsidRPr="003F0D8F" w14:paraId="48C188D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4BA9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6D1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A12E05F" w14:textId="22ACA1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692F8" w14:textId="44C0E1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13AF7" w14:textId="4B968C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B2FEDC6" w14:textId="276850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900.00 </w:t>
            </w:r>
          </w:p>
        </w:tc>
      </w:tr>
      <w:tr w:rsidR="003F0D8F" w:rsidRPr="003F0D8F" w14:paraId="1BAC646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A832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5749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8067209" w14:textId="7C5434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0A51B17E" w14:textId="520749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2E9AA" w14:textId="377796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B161F" w14:textId="7048B5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9,868.75 </w:t>
            </w:r>
          </w:p>
        </w:tc>
      </w:tr>
      <w:tr w:rsidR="003F0D8F" w:rsidRPr="003F0D8F" w14:paraId="4E7C8DF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38AC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078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36569A32" w14:textId="720749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33664728" w14:textId="39AD3E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49EF2" w14:textId="4FDFE6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2ACD1" w14:textId="17F58C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7,191.40 </w:t>
            </w:r>
          </w:p>
        </w:tc>
      </w:tr>
      <w:tr w:rsidR="003F0D8F" w:rsidRPr="003F0D8F" w14:paraId="1340754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0085E"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E2DAF60" w14:textId="3F6877B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481,677.49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DDCAD" w14:textId="006384A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F7BAC8" w14:textId="63C6F75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3C54DA5" w14:textId="209E75C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630,047.49 </w:t>
            </w:r>
          </w:p>
        </w:tc>
      </w:tr>
      <w:tr w:rsidR="003F0D8F" w:rsidRPr="003F0D8F" w14:paraId="362E040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F0EF0"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CDC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01A9DBD8" w14:textId="552168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6C638C1D" w14:textId="336C8B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3198A" w14:textId="668229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BF7A2D2" w14:textId="050F99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9,499.00 </w:t>
            </w:r>
          </w:p>
        </w:tc>
      </w:tr>
      <w:tr w:rsidR="003F0D8F" w:rsidRPr="003F0D8F" w14:paraId="071599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DE4D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32144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E4543C3" w14:textId="171223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15,947.34 </w:t>
            </w:r>
          </w:p>
        </w:tc>
        <w:tc>
          <w:tcPr>
            <w:tcW w:w="810" w:type="pct"/>
            <w:tcBorders>
              <w:top w:val="nil"/>
              <w:left w:val="nil"/>
              <w:bottom w:val="single" w:sz="4" w:space="0" w:color="000000"/>
              <w:right w:val="single" w:sz="4" w:space="0" w:color="000000"/>
            </w:tcBorders>
            <w:shd w:val="clear" w:color="auto" w:fill="auto"/>
            <w:noWrap/>
            <w:vAlign w:val="bottom"/>
            <w:hideMark/>
          </w:tcPr>
          <w:p w14:paraId="4245863A" w14:textId="3A2753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B389D" w14:textId="0CDDEC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794D5" w14:textId="0AB909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15,947.34 </w:t>
            </w:r>
          </w:p>
        </w:tc>
      </w:tr>
      <w:tr w:rsidR="003F0D8F" w:rsidRPr="003F0D8F" w14:paraId="235EDC7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52DC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AED7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6AD589FB" w14:textId="0A465E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1D1B5D98" w14:textId="7ADC93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249FD" w14:textId="7E3318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D4A79" w14:textId="42A9DB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43,423.98 </w:t>
            </w:r>
          </w:p>
        </w:tc>
      </w:tr>
      <w:tr w:rsidR="003F0D8F" w:rsidRPr="003F0D8F" w14:paraId="52102A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EF1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0DC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48154CEF" w14:textId="7873AB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7435519A" w14:textId="6B6042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8668C" w14:textId="3497EE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2EE63" w14:textId="3648C4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7,840.32 </w:t>
            </w:r>
          </w:p>
        </w:tc>
      </w:tr>
      <w:tr w:rsidR="003F0D8F" w:rsidRPr="003F0D8F" w14:paraId="6EC967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C395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60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E98A566" w14:textId="357C18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10E0E20" w14:textId="6B6C85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0B3D3" w14:textId="1BF6BE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F6317" w14:textId="1797F9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227.86 </w:t>
            </w:r>
          </w:p>
        </w:tc>
      </w:tr>
      <w:tr w:rsidR="003F0D8F" w:rsidRPr="003F0D8F" w14:paraId="616129A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2FF3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6E4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718C1A04" w14:textId="6FDB3A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26CF0F41" w14:textId="37447A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8F791" w14:textId="43D745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E7667" w14:textId="331FD2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1.79 </w:t>
            </w:r>
          </w:p>
        </w:tc>
      </w:tr>
      <w:tr w:rsidR="003F0D8F" w:rsidRPr="003F0D8F" w14:paraId="68B32D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7DC8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356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00AE9662" w14:textId="4C434E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44CBD563" w14:textId="3F8245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6221D" w14:textId="7D54DF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78E18" w14:textId="60C817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280.00 </w:t>
            </w:r>
          </w:p>
        </w:tc>
      </w:tr>
      <w:tr w:rsidR="003F0D8F" w:rsidRPr="003F0D8F" w14:paraId="3218724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827C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0E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DC24C73" w14:textId="3FB259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1FBBCEF" w14:textId="7BE20E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BD88B" w14:textId="105ECE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F1D6C" w14:textId="518CFB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5,227.86 </w:t>
            </w:r>
          </w:p>
        </w:tc>
      </w:tr>
      <w:tr w:rsidR="003F0D8F" w:rsidRPr="003F0D8F" w14:paraId="54328C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5EB6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4E32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560B1812" w14:textId="128BF4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2A760A1" w14:textId="2724FD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2BE27" w14:textId="189232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5CAD1" w14:textId="603E40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5.72 </w:t>
            </w:r>
          </w:p>
        </w:tc>
      </w:tr>
      <w:tr w:rsidR="003F0D8F" w:rsidRPr="003F0D8F" w14:paraId="6828DC7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5CB4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502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5E2FAE32" w14:textId="3786FB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AA6A7" w14:textId="7B6821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8437C" w14:textId="1DE82C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04E1DEB1" w14:textId="39F66C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380.00 </w:t>
            </w:r>
          </w:p>
        </w:tc>
      </w:tr>
      <w:tr w:rsidR="003F0D8F" w:rsidRPr="003F0D8F" w14:paraId="561DDFA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F2CA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0F7E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1B44992" w14:textId="5DB87B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C7723ED" w14:textId="049989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A3CA8" w14:textId="48E083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59F51" w14:textId="2C0F24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r>
      <w:tr w:rsidR="003F0D8F" w:rsidRPr="003F0D8F" w14:paraId="03D98D8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A37B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8B28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2746150D" w14:textId="5C453B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179.00 </w:t>
            </w:r>
          </w:p>
        </w:tc>
        <w:tc>
          <w:tcPr>
            <w:tcW w:w="810" w:type="pct"/>
            <w:tcBorders>
              <w:top w:val="nil"/>
              <w:left w:val="nil"/>
              <w:bottom w:val="single" w:sz="4" w:space="0" w:color="000000"/>
              <w:right w:val="single" w:sz="4" w:space="0" w:color="000000"/>
            </w:tcBorders>
            <w:shd w:val="clear" w:color="auto" w:fill="auto"/>
            <w:noWrap/>
            <w:vAlign w:val="bottom"/>
            <w:hideMark/>
          </w:tcPr>
          <w:p w14:paraId="46A2610C" w14:textId="73A5F3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1F495" w14:textId="69F8C5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0CF32" w14:textId="2F55D1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179.00 </w:t>
            </w:r>
          </w:p>
        </w:tc>
      </w:tr>
      <w:tr w:rsidR="003F0D8F" w:rsidRPr="003F0D8F" w14:paraId="5C8944C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832A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B7DF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BFB6183" w14:textId="33488B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5D8CC10" w14:textId="45F5ED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943D4" w14:textId="2D15DB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94BD078" w14:textId="013262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87.86 </w:t>
            </w:r>
          </w:p>
        </w:tc>
      </w:tr>
      <w:tr w:rsidR="003F0D8F" w:rsidRPr="003F0D8F" w14:paraId="7F55FD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FDD63"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CCBB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2C9F565D" w14:textId="30CEEF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77C0FA6F" w14:textId="0F0926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46D8F" w14:textId="740FF4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BDCE4" w14:textId="5722C5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991.25 </w:t>
            </w:r>
          </w:p>
        </w:tc>
      </w:tr>
      <w:tr w:rsidR="003F0D8F" w:rsidRPr="003F0D8F" w14:paraId="21DF28E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5AB2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425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18FF3A4C" w14:textId="2B5423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26C3AC5" w14:textId="151A76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76424" w14:textId="57EA46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9AB58" w14:textId="1B7C5B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1.79 </w:t>
            </w:r>
          </w:p>
        </w:tc>
      </w:tr>
      <w:tr w:rsidR="003F0D8F" w:rsidRPr="003F0D8F" w14:paraId="58661FC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03EB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3D4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1540FD9" w14:textId="44D1F9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00F0C011" w14:textId="0B9BE9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5038D" w14:textId="54B962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5F49D" w14:textId="3E2DC4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6,901.93 </w:t>
            </w:r>
          </w:p>
        </w:tc>
      </w:tr>
      <w:tr w:rsidR="003F0D8F" w:rsidRPr="003F0D8F" w14:paraId="4A4439D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F38A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DC4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FAE93B4" w14:textId="69E0B9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765531A" w14:textId="4C2198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2102C" w14:textId="176E93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3280C" w14:textId="349069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3.93 </w:t>
            </w:r>
          </w:p>
        </w:tc>
      </w:tr>
      <w:tr w:rsidR="003F0D8F" w:rsidRPr="003F0D8F" w14:paraId="28F0E82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AB84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D56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1645DCE" w14:textId="543EBA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F91EF" w14:textId="565C6C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E5F74" w14:textId="33502C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CE0D8FC" w14:textId="7844B6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300.00 </w:t>
            </w:r>
          </w:p>
        </w:tc>
      </w:tr>
      <w:tr w:rsidR="003F0D8F" w:rsidRPr="003F0D8F" w14:paraId="7D1AE7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616C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398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7823C40F" w14:textId="00C0AE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576A7" w14:textId="51B8F2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59A3E" w14:textId="551519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283B117E" w14:textId="7DE5B1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690.00 </w:t>
            </w:r>
          </w:p>
        </w:tc>
      </w:tr>
      <w:tr w:rsidR="003F0D8F" w:rsidRPr="003F0D8F" w14:paraId="6734CE0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DE201"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D13F63D" w14:textId="39FBA33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1DA4CA4" w14:textId="191E763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BAF82E" w14:textId="1EA4F82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5CFFD4A" w14:textId="13B2FF5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53,999.54 </w:t>
            </w:r>
          </w:p>
        </w:tc>
      </w:tr>
      <w:tr w:rsidR="003F0D8F" w:rsidRPr="003F0D8F" w14:paraId="670998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0F40D"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F8D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14824A8" w14:textId="142C68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07B3200B" w14:textId="7BBF60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105C2" w14:textId="7608EE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A6D36C" w14:textId="394AF5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207.68 </w:t>
            </w:r>
          </w:p>
        </w:tc>
      </w:tr>
      <w:tr w:rsidR="003F0D8F" w:rsidRPr="003F0D8F" w14:paraId="129A2BF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CC3F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675C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4F314329" w14:textId="5AE800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FEA5D01" w14:textId="50904B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EB26C" w14:textId="4BFCD0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FC8E0" w14:textId="328A0A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1,210.00 </w:t>
            </w:r>
          </w:p>
        </w:tc>
      </w:tr>
      <w:tr w:rsidR="003F0D8F" w:rsidRPr="003F0D8F" w14:paraId="1936A28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48BF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ABD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CE6F696" w14:textId="7ED342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038EBF5F" w14:textId="37A64B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0620D" w14:textId="1AB86E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4CE4B97" w14:textId="214E34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5,605.00 </w:t>
            </w:r>
          </w:p>
        </w:tc>
      </w:tr>
      <w:tr w:rsidR="003F0D8F" w:rsidRPr="003F0D8F" w14:paraId="016537D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67B4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4F3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7FEB1D6B" w14:textId="773D98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79D49212" w14:textId="0F2EC2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4B4A6" w14:textId="5D3D56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324BD" w14:textId="29C178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0,912.86 </w:t>
            </w:r>
          </w:p>
        </w:tc>
      </w:tr>
      <w:tr w:rsidR="003F0D8F" w:rsidRPr="003F0D8F" w14:paraId="2AD697D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ACF2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AB6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22773215" w14:textId="7AEF3F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51C91C81" w14:textId="560EE5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768A4" w14:textId="050D7C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62502" w14:textId="6C8BB8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0,854.00 </w:t>
            </w:r>
          </w:p>
        </w:tc>
      </w:tr>
      <w:tr w:rsidR="003F0D8F" w:rsidRPr="003F0D8F" w14:paraId="440F0EF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CE6D6"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042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87BBA3F" w14:textId="3FAD5F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5DA4C08D" w14:textId="0655DC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BCDDF" w14:textId="2D25CB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5A605" w14:textId="270DEA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140.00 </w:t>
            </w:r>
          </w:p>
        </w:tc>
      </w:tr>
      <w:tr w:rsidR="003F0D8F" w:rsidRPr="003F0D8F" w14:paraId="33CBA6D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F05C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EA0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626B7C55" w14:textId="7668B7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08DB393" w14:textId="7543F6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F016A" w14:textId="411BC2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638BF" w14:textId="065B00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070.00 </w:t>
            </w:r>
          </w:p>
        </w:tc>
      </w:tr>
      <w:tr w:rsidR="003F0D8F" w:rsidRPr="003F0D8F" w14:paraId="1FFD9F6F"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B78F1"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6EB874C" w14:textId="142213A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74B24EF7" w14:textId="463C7B3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8C4A32" w14:textId="7D2B2C9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C0752BA" w14:textId="243DAB0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603,082.95 </w:t>
            </w:r>
          </w:p>
        </w:tc>
      </w:tr>
      <w:tr w:rsidR="003F0D8F" w:rsidRPr="003F0D8F" w14:paraId="63AFFD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A3472"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AF2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1D3007D" w14:textId="4AD281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66C67A6C" w14:textId="6413E7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37838" w14:textId="5BBC09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37E745" w14:textId="063765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256.41 </w:t>
            </w:r>
          </w:p>
        </w:tc>
      </w:tr>
      <w:tr w:rsidR="003F0D8F" w:rsidRPr="003F0D8F" w14:paraId="6C837D8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3B9D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D90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9B6E432" w14:textId="617481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5D592F" w14:textId="32BE62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34634" w14:textId="436BC9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9028C" w14:textId="7FF18C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59,825.00 </w:t>
            </w:r>
          </w:p>
        </w:tc>
      </w:tr>
      <w:tr w:rsidR="003F0D8F" w:rsidRPr="003F0D8F" w14:paraId="01A4B2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3F85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A05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4A82FE88" w14:textId="792878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E6B963A" w14:textId="5AD589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EFB59" w14:textId="3011FC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D5BB9" w14:textId="5A7A79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3.93 </w:t>
            </w:r>
          </w:p>
        </w:tc>
      </w:tr>
      <w:tr w:rsidR="003F0D8F" w:rsidRPr="003F0D8F" w14:paraId="0FEB7FA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4BB7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80E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75C30E25" w14:textId="03C1E9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29731" w14:textId="0ED328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F163C" w14:textId="4E2092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55B4B0B2" w14:textId="20BAE7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8,500.00 </w:t>
            </w:r>
          </w:p>
        </w:tc>
      </w:tr>
      <w:tr w:rsidR="003F0D8F" w:rsidRPr="003F0D8F" w14:paraId="00CB1D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CB4C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F4BD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50C8CDB" w14:textId="2F8701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D849808" w14:textId="03FC9E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94904" w14:textId="38DB64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2FDB1" w14:textId="7FF7AC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386,203.80 </w:t>
            </w:r>
          </w:p>
        </w:tc>
      </w:tr>
      <w:tr w:rsidR="003F0D8F" w:rsidRPr="003F0D8F" w14:paraId="1B0CF82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BA6E4"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E3BA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27C3CF00" w14:textId="456B2F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DE8F3DA" w14:textId="613B29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FC0E9" w14:textId="3F8FFA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86A25" w14:textId="1BD7CE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3,956.90 </w:t>
            </w:r>
          </w:p>
        </w:tc>
      </w:tr>
      <w:tr w:rsidR="003F0D8F" w:rsidRPr="003F0D8F" w14:paraId="504C50B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9B9C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8E28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F984491" w14:textId="661CF0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F8B467E" w14:textId="47A158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C251E" w14:textId="194480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8C578" w14:textId="0F9D7E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8,659.86 </w:t>
            </w:r>
          </w:p>
        </w:tc>
      </w:tr>
      <w:tr w:rsidR="003F0D8F" w:rsidRPr="003F0D8F" w14:paraId="6F6DFC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0E78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DF8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7CBC18F6" w14:textId="2F6C07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7169F75" w14:textId="6D1959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042B8" w14:textId="2A0BD3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C3FF2" w14:textId="5AB36C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7,238.06 </w:t>
            </w:r>
          </w:p>
        </w:tc>
      </w:tr>
      <w:tr w:rsidR="003F0D8F" w:rsidRPr="003F0D8F" w14:paraId="0BE5EB0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D85C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2FC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2819ACC" w14:textId="27F173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11C6A63" w14:textId="629FEF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A2F7B" w14:textId="449B79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C6184" w14:textId="5142BC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7.86 </w:t>
            </w:r>
          </w:p>
        </w:tc>
      </w:tr>
      <w:tr w:rsidR="003F0D8F" w:rsidRPr="003F0D8F" w14:paraId="770733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56E57"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6C5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6A13E9D" w14:textId="0519EA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52EC0093" w14:textId="14C9BC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EE4B0" w14:textId="69BC3D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8133E" w14:textId="51A38A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1,811.13 </w:t>
            </w:r>
          </w:p>
        </w:tc>
      </w:tr>
      <w:tr w:rsidR="003F0D8F" w:rsidRPr="003F0D8F" w14:paraId="0A89216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07B36"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93B73C" w14:textId="590BC5F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39E952DD" w14:textId="3ADB751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1CA880" w14:textId="38B09CA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1790387" w14:textId="5875E15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784,520.86 </w:t>
            </w:r>
          </w:p>
        </w:tc>
      </w:tr>
      <w:tr w:rsidR="003F0D8F" w:rsidRPr="003F0D8F" w14:paraId="2228F3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2E0E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9F2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AADCAA1" w14:textId="2746A5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843488B" w14:textId="295E3B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2F654" w14:textId="626209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F0DBB1" w14:textId="4C22DE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767.56 </w:t>
            </w:r>
          </w:p>
        </w:tc>
      </w:tr>
      <w:tr w:rsidR="003F0D8F" w:rsidRPr="003F0D8F" w14:paraId="4CE3C89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D41B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F895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12F573E1" w14:textId="46D229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D6B2FF7" w14:textId="097011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BFD88" w14:textId="7A7879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A2C57" w14:textId="645888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5.72 </w:t>
            </w:r>
          </w:p>
        </w:tc>
      </w:tr>
      <w:tr w:rsidR="003F0D8F" w:rsidRPr="003F0D8F" w14:paraId="3B4FF0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3318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00A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3F3E731" w14:textId="6DD25E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94A7E" w14:textId="55AF9C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BC22D" w14:textId="252913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44522AD" w14:textId="3CAEDC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5268DD0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3246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76D0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A8EDD45" w14:textId="059AE2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5CB623B" w14:textId="73AA4D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433D3" w14:textId="5AE165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4D695" w14:textId="524B0C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5.72 </w:t>
            </w:r>
          </w:p>
        </w:tc>
      </w:tr>
      <w:tr w:rsidR="003F0D8F" w:rsidRPr="003F0D8F" w14:paraId="582DA50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55481"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79A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7A93F17" w14:textId="6B9401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32E651BD" w14:textId="782E95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A8737" w14:textId="07DD15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234BB" w14:textId="41DC1F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0,901.86 </w:t>
            </w:r>
          </w:p>
        </w:tc>
      </w:tr>
      <w:tr w:rsidR="003F0D8F" w:rsidRPr="003F0D8F" w14:paraId="69A2A0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1C9A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0F1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F70C3A2" w14:textId="20FD34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DDC7F" w14:textId="487290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0A1EA" w14:textId="509991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48E08D89" w14:textId="72A3C1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500.00 </w:t>
            </w:r>
          </w:p>
        </w:tc>
      </w:tr>
      <w:tr w:rsidR="003F0D8F" w:rsidRPr="003F0D8F" w14:paraId="33DAEDD6"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F81A00"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2F0A349D" w14:textId="6C2BF29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9,208,794.83 </w:t>
            </w:r>
          </w:p>
        </w:tc>
        <w:tc>
          <w:tcPr>
            <w:tcW w:w="810" w:type="pct"/>
            <w:tcBorders>
              <w:top w:val="nil"/>
              <w:left w:val="nil"/>
              <w:bottom w:val="single" w:sz="4" w:space="0" w:color="000000"/>
              <w:right w:val="single" w:sz="4" w:space="0" w:color="000000"/>
            </w:tcBorders>
            <w:shd w:val="clear" w:color="A5A5A5" w:fill="A5A5A5"/>
            <w:noWrap/>
            <w:vAlign w:val="bottom"/>
            <w:hideMark/>
          </w:tcPr>
          <w:p w14:paraId="359130DF" w14:textId="57B140B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E0C9994" w14:textId="4655C92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46C8FF1" w14:textId="2FA2208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9,208,794.83 </w:t>
            </w:r>
          </w:p>
        </w:tc>
      </w:tr>
      <w:tr w:rsidR="003F0D8F" w:rsidRPr="003F0D8F" w14:paraId="31A0035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30A0C"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105705C" w14:textId="778382F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B458F4" w14:textId="08B750A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57930" w14:textId="38087CF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C6D32B" w14:textId="0EB04AA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744,138.18 </w:t>
            </w:r>
          </w:p>
        </w:tc>
      </w:tr>
      <w:tr w:rsidR="003F0D8F" w:rsidRPr="003F0D8F" w14:paraId="125551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C2D70"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81AE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90DA588" w14:textId="79EAA9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B94050F" w14:textId="6E978E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2F931" w14:textId="1F688C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E94F5" w14:textId="24322B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4,440.00 </w:t>
            </w:r>
          </w:p>
        </w:tc>
      </w:tr>
      <w:tr w:rsidR="003F0D8F" w:rsidRPr="003F0D8F" w14:paraId="2E9C194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ED9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8ACF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62EFCB81" w14:textId="1C6BA6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245EFCEA" w14:textId="5A326D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969CF" w14:textId="200E18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D0B02" w14:textId="7ABB27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6,240.00 </w:t>
            </w:r>
          </w:p>
        </w:tc>
      </w:tr>
      <w:tr w:rsidR="003F0D8F" w:rsidRPr="003F0D8F" w14:paraId="47CC39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2928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D42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232DE2D" w14:textId="4C39B95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5482588F" w14:textId="5740CD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C5B97" w14:textId="316A22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26A13" w14:textId="6F108C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33,080.00 </w:t>
            </w:r>
          </w:p>
        </w:tc>
      </w:tr>
      <w:tr w:rsidR="003F0D8F" w:rsidRPr="003F0D8F" w14:paraId="42CCADB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685C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6C68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A8A514F" w14:textId="27A6B5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75DE7BD" w14:textId="684ACE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025A9" w14:textId="09C0FA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1A2BA" w14:textId="1C067E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63,960.00 </w:t>
            </w:r>
          </w:p>
        </w:tc>
      </w:tr>
      <w:tr w:rsidR="003F0D8F" w:rsidRPr="003F0D8F" w14:paraId="5C5D44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0E7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0BEA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450FEF9A" w14:textId="531F23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F67D159" w14:textId="33AF6B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6F41D" w14:textId="0415B9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FB986" w14:textId="0C57AB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2,960.00 </w:t>
            </w:r>
          </w:p>
        </w:tc>
      </w:tr>
      <w:tr w:rsidR="003F0D8F" w:rsidRPr="003F0D8F" w14:paraId="09D317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37E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5AD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7D3577E6" w14:textId="77F244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745A892" w14:textId="50AF88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09FD1" w14:textId="518CD1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FBFF0" w14:textId="458374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3,560.00 </w:t>
            </w:r>
          </w:p>
        </w:tc>
      </w:tr>
      <w:tr w:rsidR="003F0D8F" w:rsidRPr="003F0D8F" w14:paraId="17308B4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1331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236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5F094B18" w14:textId="5A9228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2AEF0" w14:textId="63815F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DF126" w14:textId="158480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90EFB" w14:textId="750CAF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1,200.00 </w:t>
            </w:r>
          </w:p>
        </w:tc>
      </w:tr>
      <w:tr w:rsidR="003F0D8F" w:rsidRPr="003F0D8F" w14:paraId="77080FA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CD3D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731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063780D" w14:textId="340A7B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301811C" w14:textId="609241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2E8B6" w14:textId="4FE9FB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66A47" w14:textId="07534C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480.00 </w:t>
            </w:r>
          </w:p>
        </w:tc>
      </w:tr>
      <w:tr w:rsidR="003F0D8F" w:rsidRPr="003F0D8F" w14:paraId="05DC1B2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DDF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161A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55CD527" w14:textId="53EA05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056A38ED" w14:textId="1A4564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68409" w14:textId="5092CC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41FFE" w14:textId="6907B1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4,132.00 </w:t>
            </w:r>
          </w:p>
        </w:tc>
      </w:tr>
      <w:tr w:rsidR="003F0D8F" w:rsidRPr="003F0D8F" w14:paraId="1BB9B63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9A2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21BE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A149480" w14:textId="19C50D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1E5D1" w14:textId="140B40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A4B4F" w14:textId="26D51F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7DB02" w14:textId="0984A2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8,400.00 </w:t>
            </w:r>
          </w:p>
        </w:tc>
      </w:tr>
      <w:tr w:rsidR="003F0D8F" w:rsidRPr="003F0D8F" w14:paraId="1440E5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12C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8E1B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06D8E143" w14:textId="696DB5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9467366" w14:textId="4B969C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5E267" w14:textId="75AE24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B54CB" w14:textId="27FE29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3,360.00 </w:t>
            </w:r>
          </w:p>
        </w:tc>
      </w:tr>
      <w:tr w:rsidR="003F0D8F" w:rsidRPr="003F0D8F" w14:paraId="5E8C6B1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560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5224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4753F141" w14:textId="1464A1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A5B305D" w14:textId="1FC892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B5EB7" w14:textId="26EB16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D60EF" w14:textId="46D430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6,114.18 </w:t>
            </w:r>
          </w:p>
        </w:tc>
      </w:tr>
      <w:tr w:rsidR="003F0D8F" w:rsidRPr="003F0D8F" w14:paraId="187AA2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643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6CA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50DEDB8E" w14:textId="4C6D4B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099BB25" w14:textId="088C39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D24C6" w14:textId="718D62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8B1D2" w14:textId="1E8BB0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78,040.00 </w:t>
            </w:r>
          </w:p>
        </w:tc>
      </w:tr>
      <w:tr w:rsidR="003F0D8F" w:rsidRPr="003F0D8F" w14:paraId="0DD1405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180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9B58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6F6628FA" w14:textId="725126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D3EE15A" w14:textId="650BF2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80E24" w14:textId="0D7454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349C1" w14:textId="00950A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1,800.00 </w:t>
            </w:r>
          </w:p>
        </w:tc>
      </w:tr>
      <w:tr w:rsidR="003F0D8F" w:rsidRPr="003F0D8F" w14:paraId="7F43F07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D16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BCDF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0099D594" w14:textId="18835B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A33581" w14:textId="007166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86C2F" w14:textId="16D3BB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B0FA5" w14:textId="741518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600.00 </w:t>
            </w:r>
          </w:p>
        </w:tc>
      </w:tr>
      <w:tr w:rsidR="003F0D8F" w:rsidRPr="003F0D8F" w14:paraId="2D1F3AE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DCEC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379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597AB910" w14:textId="6C66DE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541A8669" w14:textId="31183A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33DB1" w14:textId="1C5956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27715" w14:textId="6FB14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280.00 </w:t>
            </w:r>
          </w:p>
        </w:tc>
      </w:tr>
      <w:tr w:rsidR="003F0D8F" w:rsidRPr="003F0D8F" w14:paraId="6A5E670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41E7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2886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0229012A" w14:textId="0E3266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A1E5EE1" w14:textId="3B7475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AC789" w14:textId="5B755E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5D5F8" w14:textId="7CE8E2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280.00 </w:t>
            </w:r>
          </w:p>
        </w:tc>
      </w:tr>
      <w:tr w:rsidR="003F0D8F" w:rsidRPr="003F0D8F" w14:paraId="290B1F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372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AD47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A35B1F1" w14:textId="635847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28F86D27" w14:textId="01B697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03BA5" w14:textId="6B9182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D17EA" w14:textId="64171D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6,120.00 </w:t>
            </w:r>
          </w:p>
        </w:tc>
      </w:tr>
      <w:tr w:rsidR="003F0D8F" w:rsidRPr="003F0D8F" w14:paraId="37DF673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2091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2E2A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27AF4A0A" w14:textId="4C9B92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B81BC8" w14:textId="091607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E7955" w14:textId="295B13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19C20" w14:textId="1FB8E4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9,800.00 </w:t>
            </w:r>
          </w:p>
        </w:tc>
      </w:tr>
      <w:tr w:rsidR="003F0D8F" w:rsidRPr="003F0D8F" w14:paraId="2BA778D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6AE6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D529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5AB6A5BA" w14:textId="3AA63F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C00AADC" w14:textId="358736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78F0B" w14:textId="512DB6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759A9" w14:textId="656EA3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4,600.00 </w:t>
            </w:r>
          </w:p>
        </w:tc>
      </w:tr>
      <w:tr w:rsidR="003F0D8F" w:rsidRPr="003F0D8F" w14:paraId="3339D0D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4B9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265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19627D6E" w14:textId="6E3B1B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2729C8E" w14:textId="30F175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CEB3F" w14:textId="2E501B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9ACDF" w14:textId="22E46F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1,840.00 </w:t>
            </w:r>
          </w:p>
        </w:tc>
      </w:tr>
      <w:tr w:rsidR="003F0D8F" w:rsidRPr="003F0D8F" w14:paraId="2B3B25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C81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A04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5F250B0C" w14:textId="6637F2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2B25A846" w14:textId="6D4FAF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541E5" w14:textId="27133D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DDE6F" w14:textId="7068E7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7,680.00 </w:t>
            </w:r>
          </w:p>
        </w:tc>
      </w:tr>
      <w:tr w:rsidR="003F0D8F" w:rsidRPr="003F0D8F" w14:paraId="1D64B70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A30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210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68B6090" w14:textId="15FBF2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C042970" w14:textId="5511A5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67F35" w14:textId="76F17E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B0612" w14:textId="165106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3,452.00 </w:t>
            </w:r>
          </w:p>
        </w:tc>
      </w:tr>
      <w:tr w:rsidR="003F0D8F" w:rsidRPr="003F0D8F" w14:paraId="607600D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D92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E2F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30498E5F" w14:textId="586764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0E7A34A" w14:textId="552010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FFA05" w14:textId="297D95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744C4" w14:textId="131A17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05,360.00 </w:t>
            </w:r>
          </w:p>
        </w:tc>
      </w:tr>
      <w:tr w:rsidR="003F0D8F" w:rsidRPr="003F0D8F" w14:paraId="586D580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A6E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EFC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46F2A59" w14:textId="4853AE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B85B18" w14:textId="5B31DF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B7B7D" w14:textId="0CAACB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D4719" w14:textId="749F4C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0,000.00 </w:t>
            </w:r>
          </w:p>
        </w:tc>
      </w:tr>
      <w:tr w:rsidR="003F0D8F" w:rsidRPr="003F0D8F" w14:paraId="0D447B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61A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578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57EBF1E" w14:textId="39B0BC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4A76D271" w14:textId="178750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40C25" w14:textId="4C2CD3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2D224" w14:textId="0A46BE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7,360.00 </w:t>
            </w:r>
          </w:p>
        </w:tc>
      </w:tr>
      <w:tr w:rsidR="003F0D8F" w:rsidRPr="003F0D8F" w14:paraId="14890B4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B87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5BF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3CB55C81" w14:textId="24FE55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A929D" w14:textId="4F482B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74B07" w14:textId="715F98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63C02" w14:textId="61F550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9,000.00 </w:t>
            </w:r>
          </w:p>
        </w:tc>
      </w:tr>
      <w:tr w:rsidR="003F0D8F" w:rsidRPr="003F0D8F" w14:paraId="74C37E4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30BBE"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6666D84" w14:textId="2B7AFC3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191,738.09 </w:t>
            </w:r>
          </w:p>
        </w:tc>
        <w:tc>
          <w:tcPr>
            <w:tcW w:w="810" w:type="pct"/>
            <w:tcBorders>
              <w:top w:val="nil"/>
              <w:left w:val="nil"/>
              <w:bottom w:val="single" w:sz="4" w:space="0" w:color="000000"/>
              <w:right w:val="single" w:sz="4" w:space="0" w:color="000000"/>
            </w:tcBorders>
            <w:shd w:val="clear" w:color="D8D8D8" w:fill="D8D8D8"/>
            <w:noWrap/>
            <w:vAlign w:val="bottom"/>
            <w:hideMark/>
          </w:tcPr>
          <w:p w14:paraId="22840D3D" w14:textId="4E6A6E0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FC9E0C" w14:textId="3E76D38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4817BC" w14:textId="7F9EF9D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191,738.09 </w:t>
            </w:r>
          </w:p>
        </w:tc>
      </w:tr>
      <w:tr w:rsidR="003F0D8F" w:rsidRPr="003F0D8F" w14:paraId="318802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07B1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E8F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8B33807" w14:textId="429A98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795DDB" w14:textId="1F3E15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25108" w14:textId="61CEAE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B7BC5" w14:textId="526CC2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7,000.00 </w:t>
            </w:r>
          </w:p>
        </w:tc>
      </w:tr>
      <w:tr w:rsidR="003F0D8F" w:rsidRPr="003F0D8F" w14:paraId="6EDEBA1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751E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D49C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4FB54398" w14:textId="45C666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7EEFD4D" w14:textId="45BC48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86012" w14:textId="6B6628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A57FF" w14:textId="780A58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2,200.00 </w:t>
            </w:r>
          </w:p>
        </w:tc>
      </w:tr>
      <w:tr w:rsidR="003F0D8F" w:rsidRPr="003F0D8F" w14:paraId="624037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5BF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0AA2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63BCB03F" w14:textId="1BD89D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58C25A6B" w14:textId="2055E1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3AC8A" w14:textId="7D6044D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EF2AB" w14:textId="0917F9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8,080.00 </w:t>
            </w:r>
          </w:p>
        </w:tc>
      </w:tr>
      <w:tr w:rsidR="003F0D8F" w:rsidRPr="003F0D8F" w14:paraId="3C5400B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AF3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1789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06D65BF" w14:textId="045153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FE51F23" w14:textId="2B222E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857E2" w14:textId="3893A8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04E99" w14:textId="786E10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5,520.00 </w:t>
            </w:r>
          </w:p>
        </w:tc>
      </w:tr>
      <w:tr w:rsidR="003F0D8F" w:rsidRPr="003F0D8F" w14:paraId="04B8E47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C9B6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3F68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BA63134" w14:textId="5557D1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BA5149" w14:textId="20DDDF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D3C9A" w14:textId="683130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ACD0B" w14:textId="1B99C9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9,800.00 </w:t>
            </w:r>
          </w:p>
        </w:tc>
      </w:tr>
      <w:tr w:rsidR="003F0D8F" w:rsidRPr="003F0D8F" w14:paraId="4244A59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11E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F68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F7E10A1" w14:textId="22D035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250BB0A" w14:textId="7DDBE7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46493" w14:textId="3215B5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30B47" w14:textId="387023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4,240.00 </w:t>
            </w:r>
          </w:p>
        </w:tc>
      </w:tr>
      <w:tr w:rsidR="003F0D8F" w:rsidRPr="003F0D8F" w14:paraId="07AC61F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27D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604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5D046D75" w14:textId="2D36E3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DE80C35" w14:textId="44B37A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8F38B" w14:textId="7C2A9E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3EE5E" w14:textId="4FDBB4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6,960.00 </w:t>
            </w:r>
          </w:p>
        </w:tc>
      </w:tr>
      <w:tr w:rsidR="003F0D8F" w:rsidRPr="003F0D8F" w14:paraId="635FFB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6339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513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65A6F6AA" w14:textId="241A97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1CF31" w14:textId="4CCB92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6792B" w14:textId="46ACB9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355D1" w14:textId="2E8896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8,040.00 </w:t>
            </w:r>
          </w:p>
        </w:tc>
      </w:tr>
      <w:tr w:rsidR="003F0D8F" w:rsidRPr="003F0D8F" w14:paraId="176C8A6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72A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0F7B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169B2D46" w14:textId="5AAD7A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5A24A674" w14:textId="60A772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289AE" w14:textId="1078BB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8B460" w14:textId="766E01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96,920.00 </w:t>
            </w:r>
          </w:p>
        </w:tc>
      </w:tr>
      <w:tr w:rsidR="003F0D8F" w:rsidRPr="003F0D8F" w14:paraId="15B28A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5C4B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794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CDAFAC0" w14:textId="66DD4A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7D27123" w14:textId="2CD69D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B404E" w14:textId="3D0DC5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EBC17" w14:textId="7C008A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7,560.00 </w:t>
            </w:r>
          </w:p>
        </w:tc>
      </w:tr>
      <w:tr w:rsidR="003F0D8F" w:rsidRPr="003F0D8F" w14:paraId="1B3A20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1BF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6705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0A14F11" w14:textId="75D79F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630A41" w14:textId="3AC3BF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D399A" w14:textId="13771F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7A88D" w14:textId="36B040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0,760.00 </w:t>
            </w:r>
          </w:p>
        </w:tc>
      </w:tr>
      <w:tr w:rsidR="003F0D8F" w:rsidRPr="003F0D8F" w14:paraId="30E3DB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69B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F912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0EFDB36" w14:textId="06D07E8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5CB964E2" w14:textId="67C9C0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009C4" w14:textId="64CDFB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391F9" w14:textId="0DC303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640.00 </w:t>
            </w:r>
          </w:p>
        </w:tc>
      </w:tr>
      <w:tr w:rsidR="003F0D8F" w:rsidRPr="003F0D8F" w14:paraId="085017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FA9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39F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7D446AD4" w14:textId="7B98AF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44C33E4D" w14:textId="629618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9F069" w14:textId="511777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896DA" w14:textId="7E9893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4,880.00 </w:t>
            </w:r>
          </w:p>
        </w:tc>
      </w:tr>
      <w:tr w:rsidR="003F0D8F" w:rsidRPr="003F0D8F" w14:paraId="00CEE9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4DE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BC9D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647B9439" w14:textId="75E5F3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73F23B5A" w14:textId="09C776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BD412" w14:textId="268534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3916D" w14:textId="411BF7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2,080.00 </w:t>
            </w:r>
          </w:p>
        </w:tc>
      </w:tr>
      <w:tr w:rsidR="003F0D8F" w:rsidRPr="003F0D8F" w14:paraId="6FB91D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1508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A38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1420078F" w14:textId="087C1A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BCEBFA5" w14:textId="04FC38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AF219" w14:textId="1F32DB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6806A" w14:textId="7E159C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0,320.00 </w:t>
            </w:r>
          </w:p>
        </w:tc>
      </w:tr>
      <w:tr w:rsidR="003F0D8F" w:rsidRPr="003F0D8F" w14:paraId="779C951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548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A76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062AE47" w14:textId="243D93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44C4B654" w14:textId="645FFA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39ADE" w14:textId="3CA7C5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91522" w14:textId="5AE43A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19,480.00 </w:t>
            </w:r>
          </w:p>
        </w:tc>
      </w:tr>
      <w:tr w:rsidR="003F0D8F" w:rsidRPr="003F0D8F" w14:paraId="77EBCF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F6D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EA2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F14187F" w14:textId="2EC635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0,838.91 </w:t>
            </w:r>
          </w:p>
        </w:tc>
        <w:tc>
          <w:tcPr>
            <w:tcW w:w="810" w:type="pct"/>
            <w:tcBorders>
              <w:top w:val="nil"/>
              <w:left w:val="nil"/>
              <w:bottom w:val="single" w:sz="4" w:space="0" w:color="000000"/>
              <w:right w:val="single" w:sz="4" w:space="0" w:color="000000"/>
            </w:tcBorders>
            <w:shd w:val="clear" w:color="auto" w:fill="auto"/>
            <w:noWrap/>
            <w:vAlign w:val="bottom"/>
            <w:hideMark/>
          </w:tcPr>
          <w:p w14:paraId="70FCA2D1" w14:textId="103D2A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F0E4F" w14:textId="4A77ED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4B335" w14:textId="03F89B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0,838.91 </w:t>
            </w:r>
          </w:p>
        </w:tc>
      </w:tr>
      <w:tr w:rsidR="003F0D8F" w:rsidRPr="003F0D8F" w14:paraId="7191B8D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799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6181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315BE08" w14:textId="511944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816CB" w14:textId="5DA15F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F4B13" w14:textId="216D8F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0163C" w14:textId="5A3236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7,200.00 </w:t>
            </w:r>
          </w:p>
        </w:tc>
      </w:tr>
      <w:tr w:rsidR="003F0D8F" w:rsidRPr="003F0D8F" w14:paraId="183DFB7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DD1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CCA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43D431BD" w14:textId="4841FF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3E84F3BB" w14:textId="67E72A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71F22" w14:textId="53D641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218CC" w14:textId="28EF91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5,720.00 </w:t>
            </w:r>
          </w:p>
        </w:tc>
      </w:tr>
      <w:tr w:rsidR="003F0D8F" w:rsidRPr="003F0D8F" w14:paraId="01D6C4C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5B8C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ED0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BC999DA" w14:textId="176375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02021D4" w14:textId="45386A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E8F91" w14:textId="508623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68771" w14:textId="78ACC3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2,840.00 </w:t>
            </w:r>
          </w:p>
        </w:tc>
      </w:tr>
      <w:tr w:rsidR="003F0D8F" w:rsidRPr="003F0D8F" w14:paraId="7A76BE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6FD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CB0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F9E4D18" w14:textId="1F96EC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27008F9A" w14:textId="042FAC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1C06A" w14:textId="149E94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F8890" w14:textId="3C0593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1,040.00 </w:t>
            </w:r>
          </w:p>
        </w:tc>
      </w:tr>
      <w:tr w:rsidR="003F0D8F" w:rsidRPr="003F0D8F" w14:paraId="7B150A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74FE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24D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B446F96" w14:textId="78B4B6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B79BC50" w14:textId="7BB4A3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A156A" w14:textId="76416A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460DE" w14:textId="668E6D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5,120.00 </w:t>
            </w:r>
          </w:p>
        </w:tc>
      </w:tr>
      <w:tr w:rsidR="003F0D8F" w:rsidRPr="003F0D8F" w14:paraId="26F79C5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0FDB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12F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53342789" w14:textId="0EE96E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12DD9EF8" w14:textId="5EAA39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84EA8" w14:textId="64833F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E7692" w14:textId="303900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73,520.00 </w:t>
            </w:r>
          </w:p>
        </w:tc>
      </w:tr>
      <w:tr w:rsidR="003F0D8F" w:rsidRPr="003F0D8F" w14:paraId="7156D9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4FB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FB98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D9C6953" w14:textId="4C504F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15883" w14:textId="565F4E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D7EBE" w14:textId="58E294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4211A" w14:textId="15802B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1,400.00 </w:t>
            </w:r>
          </w:p>
        </w:tc>
      </w:tr>
      <w:tr w:rsidR="003F0D8F" w:rsidRPr="003F0D8F" w14:paraId="316549F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BBB5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FD64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7C4CF095" w14:textId="36C459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B66F34" w14:textId="30C23E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4E719" w14:textId="579360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26F51" w14:textId="64491E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45,080.00 </w:t>
            </w:r>
          </w:p>
        </w:tc>
      </w:tr>
      <w:tr w:rsidR="003F0D8F" w:rsidRPr="003F0D8F" w14:paraId="0FE0017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39D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407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36DE9BE6" w14:textId="332C9A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0F8739" w14:textId="6152BA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33FD2" w14:textId="394C9E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411E9" w14:textId="121E2D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000.00 </w:t>
            </w:r>
          </w:p>
        </w:tc>
      </w:tr>
      <w:tr w:rsidR="003F0D8F" w:rsidRPr="003F0D8F" w14:paraId="542B71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4382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BCDF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1E88E36" w14:textId="113A80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1A48A9A" w14:textId="033D9D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61FBE" w14:textId="13A618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CA825" w14:textId="165611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4,160.00 </w:t>
            </w:r>
          </w:p>
        </w:tc>
      </w:tr>
      <w:tr w:rsidR="003F0D8F" w:rsidRPr="003F0D8F" w14:paraId="749783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A4DB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4426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023D929" w14:textId="51D000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4A4EC3C6" w14:textId="545908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96084" w14:textId="0B3F591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87CC6" w14:textId="22BC0D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42,339.18 </w:t>
            </w:r>
          </w:p>
        </w:tc>
      </w:tr>
      <w:tr w:rsidR="003F0D8F" w:rsidRPr="003F0D8F" w14:paraId="2F5A9F0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C9D9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74865F20" w14:textId="5A2178D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425,486.92 </w:t>
            </w:r>
          </w:p>
        </w:tc>
        <w:tc>
          <w:tcPr>
            <w:tcW w:w="810" w:type="pct"/>
            <w:tcBorders>
              <w:top w:val="nil"/>
              <w:left w:val="nil"/>
              <w:bottom w:val="single" w:sz="4" w:space="0" w:color="000000"/>
              <w:right w:val="single" w:sz="4" w:space="0" w:color="000000"/>
            </w:tcBorders>
            <w:shd w:val="clear" w:color="D8D8D8" w:fill="D8D8D8"/>
            <w:noWrap/>
            <w:vAlign w:val="bottom"/>
            <w:hideMark/>
          </w:tcPr>
          <w:p w14:paraId="61FC5485" w14:textId="0B77361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4362EF" w14:textId="48CF663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3744E3" w14:textId="0C52668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425,486.92 </w:t>
            </w:r>
          </w:p>
        </w:tc>
      </w:tr>
      <w:tr w:rsidR="003F0D8F" w:rsidRPr="003F0D8F" w14:paraId="1B337EA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43606"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953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4364997" w14:textId="075DEC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61B2271B" w14:textId="6DFBA1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31D64" w14:textId="61D541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B2BFE" w14:textId="263215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0,680.00 </w:t>
            </w:r>
          </w:p>
        </w:tc>
      </w:tr>
      <w:tr w:rsidR="003F0D8F" w:rsidRPr="003F0D8F" w14:paraId="2367CE8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815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6B4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278B4C8" w14:textId="350D01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5BBC22B6" w14:textId="29D95A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C99F3" w14:textId="53319A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AE674" w14:textId="1DCF4E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4,280.00 </w:t>
            </w:r>
          </w:p>
        </w:tc>
      </w:tr>
      <w:tr w:rsidR="003F0D8F" w:rsidRPr="003F0D8F" w14:paraId="5C04684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BCB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CAD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41061E0" w14:textId="41D3DB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878320" w14:textId="1D10B4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E37AC" w14:textId="41A009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A7B2E" w14:textId="0EFCE7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000.00 </w:t>
            </w:r>
          </w:p>
        </w:tc>
      </w:tr>
      <w:tr w:rsidR="003F0D8F" w:rsidRPr="003F0D8F" w14:paraId="195264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254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1B5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832992A" w14:textId="0321AF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7,030.45 </w:t>
            </w:r>
          </w:p>
        </w:tc>
        <w:tc>
          <w:tcPr>
            <w:tcW w:w="810" w:type="pct"/>
            <w:tcBorders>
              <w:top w:val="nil"/>
              <w:left w:val="nil"/>
              <w:bottom w:val="single" w:sz="4" w:space="0" w:color="000000"/>
              <w:right w:val="single" w:sz="4" w:space="0" w:color="000000"/>
            </w:tcBorders>
            <w:shd w:val="clear" w:color="auto" w:fill="auto"/>
            <w:noWrap/>
            <w:vAlign w:val="bottom"/>
            <w:hideMark/>
          </w:tcPr>
          <w:p w14:paraId="682A95FB" w14:textId="0ACFAE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8A117" w14:textId="77B9D4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8C034" w14:textId="0C0791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7,030.45 </w:t>
            </w:r>
          </w:p>
        </w:tc>
      </w:tr>
      <w:tr w:rsidR="003F0D8F" w:rsidRPr="003F0D8F" w14:paraId="108698E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0CC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8A1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6D1EBA3C" w14:textId="1ED694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4EDB9385" w14:textId="25F634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73BBE" w14:textId="5D9DDB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BCD7B" w14:textId="6643F6B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2,074.00 </w:t>
            </w:r>
          </w:p>
        </w:tc>
      </w:tr>
      <w:tr w:rsidR="003F0D8F" w:rsidRPr="003F0D8F" w14:paraId="18864B1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509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83C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3DDFE552" w14:textId="30B14F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516D3D1A" w14:textId="379997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DDEC4" w14:textId="3CF5D6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7FA9F" w14:textId="11B100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8,742.00 </w:t>
            </w:r>
          </w:p>
        </w:tc>
      </w:tr>
      <w:tr w:rsidR="003F0D8F" w:rsidRPr="003F0D8F" w14:paraId="24AFBB9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B034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990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43E6E3D7" w14:textId="20D7BC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0BBF9011" w14:textId="765DA0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6914D" w14:textId="0F942B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1087F" w14:textId="1F3064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0,480.00 </w:t>
            </w:r>
          </w:p>
        </w:tc>
      </w:tr>
      <w:tr w:rsidR="003F0D8F" w:rsidRPr="003F0D8F" w14:paraId="56EE4AA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C66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E492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1B39568E" w14:textId="4DF262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A42F5" w14:textId="37B764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75B69" w14:textId="10123A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AC401" w14:textId="6C826D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1,800.00 </w:t>
            </w:r>
          </w:p>
        </w:tc>
      </w:tr>
      <w:tr w:rsidR="003F0D8F" w:rsidRPr="003F0D8F" w14:paraId="5D09E6C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3D9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8E4C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42D4756" w14:textId="1B3DF4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38168C0E" w14:textId="3B97D2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7B872" w14:textId="25AFE5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BD291" w14:textId="607B61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5,920.00 </w:t>
            </w:r>
          </w:p>
        </w:tc>
      </w:tr>
      <w:tr w:rsidR="003F0D8F" w:rsidRPr="003F0D8F" w14:paraId="2E2677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671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936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5ECC2A7B" w14:textId="002C90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59869F0D" w14:textId="0E3BCC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0A4EB" w14:textId="1552A2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39420" w14:textId="57F7E3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0,040.00 </w:t>
            </w:r>
          </w:p>
        </w:tc>
      </w:tr>
      <w:tr w:rsidR="003F0D8F" w:rsidRPr="003F0D8F" w14:paraId="3EFE11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DD3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1F7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12E3ED70" w14:textId="25E088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D1899BC" w14:textId="6DA365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E960A" w14:textId="4A8D01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EE82E" w14:textId="27B557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120.00 </w:t>
            </w:r>
          </w:p>
        </w:tc>
      </w:tr>
      <w:tr w:rsidR="003F0D8F" w:rsidRPr="003F0D8F" w14:paraId="2DC4D63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D4D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92D6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772F82C4" w14:textId="3D61A9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74B89428" w14:textId="484965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8C594" w14:textId="7B3457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0B322" w14:textId="072509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3,480.47 </w:t>
            </w:r>
          </w:p>
        </w:tc>
      </w:tr>
      <w:tr w:rsidR="003F0D8F" w:rsidRPr="003F0D8F" w14:paraId="752AD90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A3A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1366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8E11304" w14:textId="4D60D8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3551E" w14:textId="7FE42B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569D7" w14:textId="710967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A4662" w14:textId="3E8C3C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3,600.00 </w:t>
            </w:r>
          </w:p>
        </w:tc>
      </w:tr>
      <w:tr w:rsidR="003F0D8F" w:rsidRPr="003F0D8F" w14:paraId="060EBA6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470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251F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3470267C" w14:textId="63C8E3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D81394A" w14:textId="33CFCC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FA857" w14:textId="72BD01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A175A" w14:textId="12C90A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03,840.00 </w:t>
            </w:r>
          </w:p>
        </w:tc>
      </w:tr>
      <w:tr w:rsidR="003F0D8F" w:rsidRPr="003F0D8F" w14:paraId="374890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0D72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BE5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3441B347" w14:textId="6E4332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578783F5" w14:textId="35AE4C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E2DB1" w14:textId="75D7A9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B910D" w14:textId="23F3DC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6,400.00 </w:t>
            </w:r>
          </w:p>
        </w:tc>
      </w:tr>
      <w:tr w:rsidR="003F0D8F" w:rsidRPr="003F0D8F" w14:paraId="61127629"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D32A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27BC5CD3" w14:textId="105DF78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0041DAC1" w14:textId="733B40E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71D841" w14:textId="2AF711D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823405" w14:textId="3B6033F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847,431.64 </w:t>
            </w:r>
          </w:p>
        </w:tc>
      </w:tr>
      <w:tr w:rsidR="003F0D8F" w:rsidRPr="003F0D8F" w14:paraId="6F1BDE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BF4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4E0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55D9B9B" w14:textId="722EDF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3275BF5" w14:textId="6BF028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F86E5" w14:textId="24A15A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6BE35" w14:textId="6D2D17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47,431.64 </w:t>
            </w:r>
          </w:p>
        </w:tc>
      </w:tr>
      <w:tr w:rsidR="003F0D8F" w:rsidRPr="003F0D8F" w14:paraId="6511BEBF"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423F9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578E8CC0" w14:textId="18036C8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6,883,058.45 </w:t>
            </w:r>
          </w:p>
        </w:tc>
        <w:tc>
          <w:tcPr>
            <w:tcW w:w="810" w:type="pct"/>
            <w:tcBorders>
              <w:top w:val="nil"/>
              <w:left w:val="nil"/>
              <w:bottom w:val="single" w:sz="4" w:space="0" w:color="000000"/>
              <w:right w:val="single" w:sz="4" w:space="0" w:color="000000"/>
            </w:tcBorders>
            <w:shd w:val="clear" w:color="A5A5A5" w:fill="A5A5A5"/>
            <w:noWrap/>
            <w:vAlign w:val="bottom"/>
            <w:hideMark/>
          </w:tcPr>
          <w:p w14:paraId="12BA761F" w14:textId="4CBC7E6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6524AF9" w14:textId="42FC47E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E12DF69" w14:textId="293902E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6,883,058.45 </w:t>
            </w:r>
          </w:p>
        </w:tc>
      </w:tr>
      <w:tr w:rsidR="003F0D8F" w:rsidRPr="003F0D8F" w14:paraId="419CEA0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F8C1C"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593F0F7F" w14:textId="2B0F4EF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533,611.1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4268C1" w14:textId="6ADFF6D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B9AA5B" w14:textId="0493451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C90A4C" w14:textId="2420148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533,611.10 </w:t>
            </w:r>
          </w:p>
        </w:tc>
      </w:tr>
      <w:tr w:rsidR="003F0D8F" w:rsidRPr="003F0D8F" w14:paraId="20E53D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A5E37"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D37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DA09D71" w14:textId="7CAAF2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C49F9C" w14:textId="6F0DF8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C2047" w14:textId="327ED8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F2042" w14:textId="3CF961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4962823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1E5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456D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26A51FDF" w14:textId="2F3EA5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7C481B5" w14:textId="7F39C5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0D279" w14:textId="053783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73E00" w14:textId="0C0007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r>
      <w:tr w:rsidR="003F0D8F" w:rsidRPr="003F0D8F" w14:paraId="76B5A23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AF19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223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788EB3A6" w14:textId="7BB0EF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58ED501" w14:textId="170174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E4362" w14:textId="509C5A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BCD09" w14:textId="7CFAE1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0DAB4BB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D10E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EC1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0DEFDD20" w14:textId="7CEC35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02DCA2" w14:textId="3EF14A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6FBAE" w14:textId="68D3A0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23155" w14:textId="4704C7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63CDD37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584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853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31B1AD62" w14:textId="162B26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085569B6" w14:textId="23F226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52E2D" w14:textId="7B0191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963FD" w14:textId="5F901C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128.00 </w:t>
            </w:r>
          </w:p>
        </w:tc>
      </w:tr>
      <w:tr w:rsidR="003F0D8F" w:rsidRPr="003F0D8F" w14:paraId="68A6A7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6BE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06D8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2FB74444" w14:textId="45C0EB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4C2A538" w14:textId="377051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917E1" w14:textId="00A647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5F7F7" w14:textId="4963F5D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602.00 </w:t>
            </w:r>
          </w:p>
        </w:tc>
      </w:tr>
      <w:tr w:rsidR="003F0D8F" w:rsidRPr="003F0D8F" w14:paraId="091DDE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F70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A195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3E79DF9D" w14:textId="28421F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48463CC" w14:textId="3C5B2B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57A2D" w14:textId="39E237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CEDDB" w14:textId="038951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02A228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821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188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647872DB" w14:textId="0F3FC7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7BDB220F" w14:textId="5278E1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685DF" w14:textId="119410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A8F8F" w14:textId="03B47C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950,175.00 </w:t>
            </w:r>
          </w:p>
        </w:tc>
      </w:tr>
      <w:tr w:rsidR="003F0D8F" w:rsidRPr="003F0D8F" w14:paraId="17CA472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168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827D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2ECC7AE" w14:textId="030CC3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0B54BFC" w14:textId="0F2337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0BA12" w14:textId="7D8D58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F0EDE" w14:textId="390091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7978408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830E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80A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A62EC88" w14:textId="01E747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9,780.88 </w:t>
            </w:r>
          </w:p>
        </w:tc>
        <w:tc>
          <w:tcPr>
            <w:tcW w:w="810" w:type="pct"/>
            <w:tcBorders>
              <w:top w:val="nil"/>
              <w:left w:val="nil"/>
              <w:bottom w:val="single" w:sz="4" w:space="0" w:color="000000"/>
              <w:right w:val="single" w:sz="4" w:space="0" w:color="000000"/>
            </w:tcBorders>
            <w:shd w:val="clear" w:color="auto" w:fill="auto"/>
            <w:noWrap/>
            <w:vAlign w:val="bottom"/>
            <w:hideMark/>
          </w:tcPr>
          <w:p w14:paraId="6018EEA0" w14:textId="1C7EC6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76C6F" w14:textId="0BE01F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79EE9" w14:textId="08507C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9,780.88 </w:t>
            </w:r>
          </w:p>
        </w:tc>
      </w:tr>
      <w:tr w:rsidR="003F0D8F" w:rsidRPr="003F0D8F" w14:paraId="33E884F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FC2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D10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348F0BA3" w14:textId="0325FD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6EBE386A" w14:textId="30C21F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7304C" w14:textId="3E7ABC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49BC3" w14:textId="4F325A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5,225.22 </w:t>
            </w:r>
          </w:p>
        </w:tc>
      </w:tr>
      <w:tr w:rsidR="003F0D8F" w:rsidRPr="003F0D8F" w14:paraId="20FC097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204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586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21D8A381" w14:textId="05598C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F054E8E" w14:textId="721451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34406" w14:textId="3B62B7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57AFC" w14:textId="0E1576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4CA6073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3CD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48A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3C744719" w14:textId="0056FF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53D865C2" w14:textId="73AFE7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49334" w14:textId="5CE54B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FEF8F" w14:textId="4BED78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4,645.00 </w:t>
            </w:r>
          </w:p>
        </w:tc>
      </w:tr>
      <w:tr w:rsidR="003F0D8F" w:rsidRPr="003F0D8F" w14:paraId="1DDC48F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04A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2C20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4A09CCA0" w14:textId="5C9286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74FBE04D" w14:textId="6255BD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8E36E" w14:textId="4693BC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9DDBD" w14:textId="3F359C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9,300.00 </w:t>
            </w:r>
          </w:p>
        </w:tc>
      </w:tr>
      <w:tr w:rsidR="003F0D8F" w:rsidRPr="003F0D8F" w14:paraId="6AE9149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90D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A9B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58B56EA8" w14:textId="688625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3630304" w14:textId="154B11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77E14" w14:textId="4E99A0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CA600" w14:textId="0467E9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0A758BE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7760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210741DC" w14:textId="5642343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646,86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6568F" w14:textId="37E3110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E38A4A" w14:textId="0A8594C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3CE04C" w14:textId="0CDBAD5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646,869.37 </w:t>
            </w:r>
          </w:p>
        </w:tc>
      </w:tr>
      <w:tr w:rsidR="003F0D8F" w:rsidRPr="003F0D8F" w14:paraId="095884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574B6"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B48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382D767" w14:textId="5CE05F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D8E423E" w14:textId="2B4E30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0045C" w14:textId="78D975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43456" w14:textId="562006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2064E40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FA4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7007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2AF9FCC6" w14:textId="127831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5362F119" w14:textId="4D175F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83CA1" w14:textId="31CCB2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A9939" w14:textId="2492F7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1,503.62 </w:t>
            </w:r>
          </w:p>
        </w:tc>
      </w:tr>
      <w:tr w:rsidR="003F0D8F" w:rsidRPr="003F0D8F" w14:paraId="36A7FC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D46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C21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6F19123" w14:textId="4E338A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2,180.75 </w:t>
            </w:r>
          </w:p>
        </w:tc>
        <w:tc>
          <w:tcPr>
            <w:tcW w:w="810" w:type="pct"/>
            <w:tcBorders>
              <w:top w:val="nil"/>
              <w:left w:val="nil"/>
              <w:bottom w:val="single" w:sz="4" w:space="0" w:color="000000"/>
              <w:right w:val="single" w:sz="4" w:space="0" w:color="000000"/>
            </w:tcBorders>
            <w:shd w:val="clear" w:color="auto" w:fill="auto"/>
            <w:noWrap/>
            <w:vAlign w:val="bottom"/>
            <w:hideMark/>
          </w:tcPr>
          <w:p w14:paraId="5C59EB17" w14:textId="0A08E4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CC978" w14:textId="2EA42C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9BA97" w14:textId="749B8C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72,180.75 </w:t>
            </w:r>
          </w:p>
        </w:tc>
      </w:tr>
      <w:tr w:rsidR="003F0D8F" w:rsidRPr="003F0D8F" w14:paraId="2286626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040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A4D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AB3CEC6" w14:textId="33B72F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F1080B6" w14:textId="41FEB8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6867C" w14:textId="7454D0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1F7A5" w14:textId="688FD8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5A6415D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A3E8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D4F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0D918486" w14:textId="4CED33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295D2DC" w14:textId="7F93F5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71504" w14:textId="44FB01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E2527" w14:textId="274F88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05D1F84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5EC2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461B6B1" w14:textId="73A1A7A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9,265,09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A56F5" w14:textId="5EE3DB4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D6A063" w14:textId="7F9B879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D3D653" w14:textId="2168427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9,265,095.97 </w:t>
            </w:r>
          </w:p>
        </w:tc>
      </w:tr>
      <w:tr w:rsidR="003F0D8F" w:rsidRPr="003F0D8F" w14:paraId="455EFD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DC81A"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27C4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34608FB" w14:textId="65105E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40D35BBA" w14:textId="3081E1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2C08C" w14:textId="4DF0C7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16365" w14:textId="5597A7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980,082.53 </w:t>
            </w:r>
          </w:p>
        </w:tc>
      </w:tr>
      <w:tr w:rsidR="003F0D8F" w:rsidRPr="003F0D8F" w14:paraId="0F4789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B48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3D5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C392909" w14:textId="72E0B3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7E81A47" w14:textId="1309AB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51818" w14:textId="641BA4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A25C3" w14:textId="13E140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r>
      <w:tr w:rsidR="003F0D8F" w:rsidRPr="003F0D8F" w14:paraId="3785BD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2112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8BB6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39ABED4" w14:textId="713EAC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297A562" w14:textId="0793AE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05654" w14:textId="4A8B55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C910F" w14:textId="5FDF93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7FC138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BE61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63C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9EC52B7" w14:textId="1AB745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0A2E02D6" w14:textId="55F69E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F82BE" w14:textId="28E92D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772F1" w14:textId="504AC6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97,902.00 </w:t>
            </w:r>
          </w:p>
        </w:tc>
      </w:tr>
      <w:tr w:rsidR="003F0D8F" w:rsidRPr="003F0D8F" w14:paraId="4A0180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9313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23DD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5F9B0452" w14:textId="296D0F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32,663.69 </w:t>
            </w:r>
          </w:p>
        </w:tc>
        <w:tc>
          <w:tcPr>
            <w:tcW w:w="810" w:type="pct"/>
            <w:tcBorders>
              <w:top w:val="nil"/>
              <w:left w:val="nil"/>
              <w:bottom w:val="single" w:sz="4" w:space="0" w:color="000000"/>
              <w:right w:val="single" w:sz="4" w:space="0" w:color="000000"/>
            </w:tcBorders>
            <w:shd w:val="clear" w:color="auto" w:fill="auto"/>
            <w:noWrap/>
            <w:vAlign w:val="bottom"/>
            <w:hideMark/>
          </w:tcPr>
          <w:p w14:paraId="5901A5DD" w14:textId="6F6403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4F497" w14:textId="6B8988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80E84" w14:textId="6B6F23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32,663.69 </w:t>
            </w:r>
          </w:p>
        </w:tc>
      </w:tr>
      <w:tr w:rsidR="003F0D8F" w:rsidRPr="003F0D8F" w14:paraId="17EF3D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2B84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339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14394451" w14:textId="41A80D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9,545.00 </w:t>
            </w:r>
          </w:p>
        </w:tc>
        <w:tc>
          <w:tcPr>
            <w:tcW w:w="810" w:type="pct"/>
            <w:tcBorders>
              <w:top w:val="nil"/>
              <w:left w:val="nil"/>
              <w:bottom w:val="single" w:sz="4" w:space="0" w:color="000000"/>
              <w:right w:val="single" w:sz="4" w:space="0" w:color="000000"/>
            </w:tcBorders>
            <w:shd w:val="clear" w:color="auto" w:fill="auto"/>
            <w:noWrap/>
            <w:vAlign w:val="bottom"/>
            <w:hideMark/>
          </w:tcPr>
          <w:p w14:paraId="73FEA400" w14:textId="1513E7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68645" w14:textId="63D355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9B8B1" w14:textId="081F13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9,545.00 </w:t>
            </w:r>
          </w:p>
        </w:tc>
      </w:tr>
      <w:tr w:rsidR="003F0D8F" w:rsidRPr="003F0D8F" w14:paraId="0FE637A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6E4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40EB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55593EB" w14:textId="6CEC1E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186793" w14:textId="1057BD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A5E00" w14:textId="650DD6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4F98C" w14:textId="70C8E7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328A99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168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0E1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16F2033B" w14:textId="7AF807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D72BEE8" w14:textId="0EF719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2B2C6" w14:textId="37B9F5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101B0" w14:textId="521CA2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780.00 </w:t>
            </w:r>
          </w:p>
        </w:tc>
      </w:tr>
      <w:tr w:rsidR="003F0D8F" w:rsidRPr="003F0D8F" w14:paraId="40C8F9A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A1C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F65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369F2D99" w14:textId="4DD816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A51EED" w14:textId="677F5F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0237E" w14:textId="5E689B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E77DB" w14:textId="6722E3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1A82D5C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E67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50E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BC7EFDB" w14:textId="5007A6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049678C" w14:textId="57C83F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6282B" w14:textId="254E30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FF04F" w14:textId="58A721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r>
      <w:tr w:rsidR="003F0D8F" w:rsidRPr="003F0D8F" w14:paraId="102BA99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EF2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72A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8F85119" w14:textId="51497F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794C0039" w14:textId="1995DD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18A3B" w14:textId="3EDDF4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0FFA0" w14:textId="4BD52E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164,965.00 </w:t>
            </w:r>
          </w:p>
        </w:tc>
      </w:tr>
      <w:tr w:rsidR="003F0D8F" w:rsidRPr="003F0D8F" w14:paraId="5F72379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6DC0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4CDC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6156B989" w14:textId="709408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71894BC" w14:textId="3A6A8D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ED393" w14:textId="43F6FF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7A218" w14:textId="7ECACA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094B73A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AFFD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56AC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19DB99F" w14:textId="07B935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448,877.75 </w:t>
            </w:r>
          </w:p>
        </w:tc>
        <w:tc>
          <w:tcPr>
            <w:tcW w:w="810" w:type="pct"/>
            <w:tcBorders>
              <w:top w:val="nil"/>
              <w:left w:val="nil"/>
              <w:bottom w:val="single" w:sz="4" w:space="0" w:color="000000"/>
              <w:right w:val="single" w:sz="4" w:space="0" w:color="000000"/>
            </w:tcBorders>
            <w:shd w:val="clear" w:color="auto" w:fill="auto"/>
            <w:noWrap/>
            <w:vAlign w:val="bottom"/>
            <w:hideMark/>
          </w:tcPr>
          <w:p w14:paraId="0AE6C921" w14:textId="3CA0B4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EAB96" w14:textId="575384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986F6" w14:textId="38EA27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448,877.75 </w:t>
            </w:r>
          </w:p>
        </w:tc>
      </w:tr>
      <w:tr w:rsidR="003F0D8F" w:rsidRPr="003F0D8F" w14:paraId="12F8841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13AF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FF9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EEF14C5" w14:textId="4583BD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CA042" w14:textId="24E7E0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CE3E3" w14:textId="7C9785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F421F" w14:textId="1A4A3E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500.00 </w:t>
            </w:r>
          </w:p>
        </w:tc>
      </w:tr>
      <w:tr w:rsidR="003F0D8F" w:rsidRPr="003F0D8F" w14:paraId="66B16E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1391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8A23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40E3F6EA" w14:textId="3A417A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844E2C" w14:textId="43A813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79552" w14:textId="78A2CB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8527E" w14:textId="1ED1FA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7567402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ED2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D50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7F6CC066" w14:textId="59710B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A1E13C0" w14:textId="2F2CE6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8689E" w14:textId="541F7C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25441" w14:textId="65118E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r>
      <w:tr w:rsidR="003F0D8F" w:rsidRPr="003F0D8F" w14:paraId="78A0A33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5838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34D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7D9A31FB" w14:textId="111C30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F7C594E" w14:textId="090DC8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AC734" w14:textId="60FF60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8BC68" w14:textId="340580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7077CD4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18A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8C9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48E5154" w14:textId="7D57E6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2D2EBBE" w14:textId="6F62E9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AA4E7" w14:textId="6B6A12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4F354" w14:textId="52DAB0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6,930.00 </w:t>
            </w:r>
          </w:p>
        </w:tc>
      </w:tr>
      <w:tr w:rsidR="003F0D8F" w:rsidRPr="003F0D8F" w14:paraId="772E7A3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C29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DE45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3A1E93A9" w14:textId="511D48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21385FF" w14:textId="5F572D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86C0B" w14:textId="24B198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5A4C3" w14:textId="79B87F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1,465.00 </w:t>
            </w:r>
          </w:p>
        </w:tc>
      </w:tr>
      <w:tr w:rsidR="003F0D8F" w:rsidRPr="003F0D8F" w14:paraId="75C66BB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4B6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D10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4063A131" w14:textId="4B9D69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2BB130" w14:textId="7B4F6F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956DB" w14:textId="403144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5CFEC" w14:textId="1C42F9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2201FA4A"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E792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419F5BB" w14:textId="1941DA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289,220.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2F4BB63" w14:textId="4ECD985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C57E22" w14:textId="4409F0A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84CEE5" w14:textId="2D62F0E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289,220.64 </w:t>
            </w:r>
          </w:p>
        </w:tc>
      </w:tr>
      <w:tr w:rsidR="003F0D8F" w:rsidRPr="003F0D8F" w14:paraId="2AE8EFF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BAD38"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109F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21C94E82" w14:textId="38095A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2D5A705" w14:textId="775FB7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543D5" w14:textId="3F8187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81420" w14:textId="5EC7E5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0F3721A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B60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7B2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43230491" w14:textId="288FBD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72FB07" w14:textId="083159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518E8" w14:textId="2C5D3B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93C31" w14:textId="5D6E3F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302C7F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3F0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CBC0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8F70156" w14:textId="1E705F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FB0614" w14:textId="7757E1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4EBD4" w14:textId="609161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8178F" w14:textId="3A68A6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304D17D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26D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8BE6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9CE3B0E" w14:textId="0392DB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BC71AA" w14:textId="4F3E64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1379C" w14:textId="1C38B4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F45FF" w14:textId="72D905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14FEBF9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747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58BC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2FEFC8D4" w14:textId="0A1BCC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CF832C7" w14:textId="654B3F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0B3E3" w14:textId="506000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20321" w14:textId="12C14D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4A10BAF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9AD7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0C0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6FE0A71" w14:textId="51AE9F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E36259" w14:textId="389FD0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0CD3F" w14:textId="557F7B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EA65B" w14:textId="150285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2F53E81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066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D38E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C1826E8" w14:textId="3EF0C5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5994CE1" w14:textId="7F8A5C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71FDD" w14:textId="097DFB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E501A" w14:textId="7C1769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67,440.00 </w:t>
            </w:r>
          </w:p>
        </w:tc>
      </w:tr>
      <w:tr w:rsidR="003F0D8F" w:rsidRPr="003F0D8F" w14:paraId="7B8F2AC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B6A6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D1C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45980324" w14:textId="1A4952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3BD5F6E" w14:textId="56C678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2F99E" w14:textId="30C9489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F0993" w14:textId="03B636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619DE9B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A42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E94F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C25670D" w14:textId="6D7225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EF34B7" w14:textId="0DA7E0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625E6" w14:textId="3A5087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8C518" w14:textId="005171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19E3BCF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A3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236D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20FEF70" w14:textId="33872A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8619825" w14:textId="4A9BEED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691F7" w14:textId="6ECE2E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A985B" w14:textId="4EA25B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35806A4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61F4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A0F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02B749FF" w14:textId="062916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9E6453" w14:textId="08C741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B8FD4" w14:textId="5C595D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9BA64" w14:textId="56C312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7A1B51A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987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6AA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6EDAA21D" w14:textId="275169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548A3522" w14:textId="2E2CE3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54A44" w14:textId="09BE3A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F08A5" w14:textId="3839E0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3,240.64 </w:t>
            </w:r>
          </w:p>
        </w:tc>
      </w:tr>
      <w:tr w:rsidR="003F0D8F" w:rsidRPr="003F0D8F" w14:paraId="7CFA6E0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902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EEE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9BAD48D" w14:textId="10B4BE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F79079A" w14:textId="78173B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58BBF" w14:textId="1DE34C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EC7F8" w14:textId="260837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7C6A67E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BE2D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9A23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70716249" w14:textId="1564B2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474D8" w14:textId="3BDA65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352B8" w14:textId="437FF5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924ED" w14:textId="561B74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05,000.00 </w:t>
            </w:r>
          </w:p>
        </w:tc>
      </w:tr>
      <w:tr w:rsidR="003F0D8F" w:rsidRPr="003F0D8F" w14:paraId="05A012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0A7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AC4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5C22FA1E" w14:textId="2BBF53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E22831" w14:textId="2B1927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CAABB" w14:textId="5F1095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E93FC" w14:textId="2B9751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1261470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EA3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16F2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20123F74" w14:textId="36BEBD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190A85" w14:textId="6C6283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5982A" w14:textId="090AC0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B42DF" w14:textId="12767B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2AFC3B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E54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6EE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859EBF6" w14:textId="5ABE50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BE07E5" w14:textId="68B0B1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1B9A1" w14:textId="4E9925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B1C5F" w14:textId="2F1DD7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2C2815C1"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3137E"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A5F84F2" w14:textId="357CCEB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148,261.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D7BE5EC" w14:textId="0546CDC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305670" w14:textId="3EEB357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710060" w14:textId="0BF9430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148,261.37 </w:t>
            </w:r>
          </w:p>
        </w:tc>
      </w:tr>
      <w:tr w:rsidR="003F0D8F" w:rsidRPr="003F0D8F" w14:paraId="16A26D0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74D68"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13C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0E3779BD" w14:textId="421C64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428,950.37 </w:t>
            </w:r>
          </w:p>
        </w:tc>
        <w:tc>
          <w:tcPr>
            <w:tcW w:w="810" w:type="pct"/>
            <w:tcBorders>
              <w:top w:val="nil"/>
              <w:left w:val="nil"/>
              <w:bottom w:val="single" w:sz="4" w:space="0" w:color="000000"/>
              <w:right w:val="single" w:sz="4" w:space="0" w:color="000000"/>
            </w:tcBorders>
            <w:shd w:val="clear" w:color="auto" w:fill="auto"/>
            <w:noWrap/>
            <w:vAlign w:val="bottom"/>
            <w:hideMark/>
          </w:tcPr>
          <w:p w14:paraId="0146093A" w14:textId="326561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CA712" w14:textId="432FA5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255CE" w14:textId="7F3EEE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428,950.37 </w:t>
            </w:r>
          </w:p>
        </w:tc>
      </w:tr>
      <w:tr w:rsidR="003F0D8F" w:rsidRPr="003F0D8F" w14:paraId="37A1BD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D209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867D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6755AB34" w14:textId="723C45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C95D7F5" w14:textId="2279E0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ACBAF" w14:textId="366375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4F82E" w14:textId="76C291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4,395.00 </w:t>
            </w:r>
          </w:p>
        </w:tc>
      </w:tr>
      <w:tr w:rsidR="003F0D8F" w:rsidRPr="003F0D8F" w14:paraId="74610A0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F5C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A77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6CD10F69" w14:textId="387D12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49295B" w14:textId="413674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4456D" w14:textId="6DD8291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8375E" w14:textId="4ABF3C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78BC306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9C81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EF5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1E17840" w14:textId="4311AF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1CEF71B" w14:textId="34DAAE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AA810" w14:textId="4E831A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E652C" w14:textId="54E5F3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5F19ABB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912E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789D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9EF564C" w14:textId="7DFCA4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273.00 </w:t>
            </w:r>
          </w:p>
        </w:tc>
        <w:tc>
          <w:tcPr>
            <w:tcW w:w="810" w:type="pct"/>
            <w:tcBorders>
              <w:top w:val="nil"/>
              <w:left w:val="nil"/>
              <w:bottom w:val="single" w:sz="4" w:space="0" w:color="000000"/>
              <w:right w:val="single" w:sz="4" w:space="0" w:color="000000"/>
            </w:tcBorders>
            <w:shd w:val="clear" w:color="auto" w:fill="auto"/>
            <w:noWrap/>
            <w:vAlign w:val="bottom"/>
            <w:hideMark/>
          </w:tcPr>
          <w:p w14:paraId="0DCE51A4" w14:textId="338594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EC49D" w14:textId="2AC259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9922E" w14:textId="11157B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8,273.00 </w:t>
            </w:r>
          </w:p>
        </w:tc>
      </w:tr>
      <w:tr w:rsidR="003F0D8F" w:rsidRPr="003F0D8F" w14:paraId="14DE149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CECA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0DC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48CEB04A" w14:textId="5701CE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C4DDFC0" w14:textId="39B59E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D8C90" w14:textId="5FEC29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6328C" w14:textId="5BEC86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3420A3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844F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976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213884E" w14:textId="32C99E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0EB96" w14:textId="4C1D30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A8566" w14:textId="086E23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C84D4" w14:textId="75C5EA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7,200.00 </w:t>
            </w:r>
          </w:p>
        </w:tc>
      </w:tr>
      <w:tr w:rsidR="003F0D8F" w:rsidRPr="003F0D8F" w14:paraId="573CBD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290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811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6D18C92F" w14:textId="49C906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AEB1359" w14:textId="7293CD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22029" w14:textId="48F768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8B537" w14:textId="513E26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0,789.00 </w:t>
            </w:r>
          </w:p>
        </w:tc>
      </w:tr>
      <w:tr w:rsidR="003F0D8F" w:rsidRPr="003F0D8F" w14:paraId="224163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211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D32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FD7ECE1" w14:textId="4A3A95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A760FB" w14:textId="2628D8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076F2" w14:textId="39CC73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FDBD6" w14:textId="15A45E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8,570.00 </w:t>
            </w:r>
          </w:p>
        </w:tc>
      </w:tr>
      <w:tr w:rsidR="003F0D8F" w:rsidRPr="003F0D8F" w14:paraId="3161DB2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17E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177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46B51B12" w14:textId="7130AB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DC6C9D" w14:textId="56945F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F8C2B" w14:textId="3B7617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10BE2" w14:textId="4C726B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14D783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06EC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5E64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71A0683E" w14:textId="6A8BBC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CBF7AE" w14:textId="2C8684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99577" w14:textId="6F739B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7EC78" w14:textId="0AC90A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747D5E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6B95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FEC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4E73E4A6" w14:textId="29D0B7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1789F2" w14:textId="1817B1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3FA5B" w14:textId="0A8EF1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84F0B" w14:textId="171FD3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25A2EB7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121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516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14FD114" w14:textId="19260D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14D7A4" w14:textId="58087E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16D4C" w14:textId="703530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AB15B" w14:textId="029FB5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595DC3B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014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A0F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47BA1F9" w14:textId="349AB2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1A2BA" w14:textId="688276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C882B" w14:textId="6CB9A5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0C836" w14:textId="77BA1C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5,700.00 </w:t>
            </w:r>
          </w:p>
        </w:tc>
      </w:tr>
      <w:tr w:rsidR="003F0D8F" w:rsidRPr="003F0D8F" w14:paraId="6F5846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A26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C94F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5EBABF49" w14:textId="1F9490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493647" w14:textId="24EF41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404B4" w14:textId="6E77F1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54F18" w14:textId="483FB2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72001F3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677B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B9D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44A485A" w14:textId="61B42C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0C67F96" w14:textId="2775E3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95DA1" w14:textId="2C27BE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9D5E9" w14:textId="1D0F19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684,045.00 </w:t>
            </w:r>
          </w:p>
        </w:tc>
      </w:tr>
      <w:tr w:rsidR="003F0D8F" w:rsidRPr="003F0D8F" w14:paraId="492C4C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962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C89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4DA645BB" w14:textId="76933F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9,329.00 </w:t>
            </w:r>
          </w:p>
        </w:tc>
        <w:tc>
          <w:tcPr>
            <w:tcW w:w="810" w:type="pct"/>
            <w:tcBorders>
              <w:top w:val="nil"/>
              <w:left w:val="nil"/>
              <w:bottom w:val="single" w:sz="4" w:space="0" w:color="000000"/>
              <w:right w:val="single" w:sz="4" w:space="0" w:color="000000"/>
            </w:tcBorders>
            <w:shd w:val="clear" w:color="auto" w:fill="auto"/>
            <w:noWrap/>
            <w:vAlign w:val="bottom"/>
            <w:hideMark/>
          </w:tcPr>
          <w:p w14:paraId="7ECDF5B7" w14:textId="2F6649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86511" w14:textId="46B949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A131E" w14:textId="36145A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69,329.00 </w:t>
            </w:r>
          </w:p>
        </w:tc>
      </w:tr>
      <w:tr w:rsidR="003F0D8F" w:rsidRPr="003F0D8F" w14:paraId="5200C4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D10B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684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7BC7F5C6" w14:textId="1E5468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12C9C93" w14:textId="49DACF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F7FC1" w14:textId="24D0C2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4EC7A" w14:textId="729008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7F6584C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509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21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068343F" w14:textId="641213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28A92E81" w14:textId="72BB70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9C7A0" w14:textId="36AA55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C513D" w14:textId="38817F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1,980.00 </w:t>
            </w:r>
          </w:p>
        </w:tc>
      </w:tr>
      <w:tr w:rsidR="003F0D8F" w:rsidRPr="003F0D8F" w14:paraId="0DC4AF2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384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2DA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2E51D82B" w14:textId="2F1414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4DEC44A" w14:textId="340FBA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CF61E" w14:textId="7D171D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AAF53" w14:textId="3C0B9B8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5,780.00 </w:t>
            </w:r>
          </w:p>
        </w:tc>
      </w:tr>
      <w:tr w:rsidR="003F0D8F" w:rsidRPr="003F0D8F" w14:paraId="76CF4B4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F9D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A713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12964079" w14:textId="6378FE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9340E3E" w14:textId="5B5740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32169" w14:textId="2866CE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59E85" w14:textId="609B65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49ABBE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8B3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A39D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72392120" w14:textId="1F7D20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14B8C1C9" w14:textId="544744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F0AEC" w14:textId="670080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2BD7B" w14:textId="283ADC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180.00 </w:t>
            </w:r>
          </w:p>
        </w:tc>
      </w:tr>
      <w:tr w:rsidR="003F0D8F" w:rsidRPr="003F0D8F" w14:paraId="4BF003B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ACB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D7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1F69956" w14:textId="2B6F9B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65542E" w14:textId="18DCE5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B3DAE" w14:textId="0CA4AE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A154C" w14:textId="431292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5,350.00 </w:t>
            </w:r>
          </w:p>
        </w:tc>
      </w:tr>
      <w:tr w:rsidR="003F0D8F" w:rsidRPr="003F0D8F" w14:paraId="7831A09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A532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5AF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5B97209F" w14:textId="77D600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CB4DFA" w14:textId="0177DE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B3DF8" w14:textId="160D16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53E3E" w14:textId="2436C0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1,000.00 </w:t>
            </w:r>
          </w:p>
        </w:tc>
      </w:tr>
      <w:tr w:rsidR="003F0D8F" w:rsidRPr="003F0D8F" w14:paraId="60DFA73F"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EBD44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4C3B331B" w14:textId="7E4A2C6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16247D0F" w14:textId="1A0662D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0DE71A8" w14:textId="1192CFF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0BAFF44" w14:textId="5BA33E9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1,396,915.79 </w:t>
            </w:r>
          </w:p>
        </w:tc>
      </w:tr>
      <w:tr w:rsidR="003F0D8F" w:rsidRPr="003F0D8F" w14:paraId="6C602E0C"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00A07"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B2DAF33" w14:textId="3946F53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72A6E65B" w14:textId="19337BA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E01F0F" w14:textId="06769A8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142870" w14:textId="2B1265C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476,474.66 </w:t>
            </w:r>
          </w:p>
        </w:tc>
      </w:tr>
      <w:tr w:rsidR="003F0D8F" w:rsidRPr="003F0D8F" w14:paraId="5DBA55C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368A3"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20C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19221A4" w14:textId="414FFE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2E214C26" w14:textId="161DD5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310CA" w14:textId="50727D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7FE0F" w14:textId="715531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9,630.00 </w:t>
            </w:r>
          </w:p>
        </w:tc>
      </w:tr>
      <w:tr w:rsidR="003F0D8F" w:rsidRPr="003F0D8F" w14:paraId="4FDB0B3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95B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A77D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4651E4C" w14:textId="5F8B20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56480840" w14:textId="4EE48F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15365" w14:textId="70A6F5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922DC" w14:textId="4A88B8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56,096.53 </w:t>
            </w:r>
          </w:p>
        </w:tc>
      </w:tr>
      <w:tr w:rsidR="003F0D8F" w:rsidRPr="003F0D8F" w14:paraId="6558C8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B21A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65B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DFE7669" w14:textId="39E88D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66115FC0" w14:textId="3EDE39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33F23" w14:textId="43DDF6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9FB42" w14:textId="1AABE0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4,206.65 </w:t>
            </w:r>
          </w:p>
        </w:tc>
      </w:tr>
      <w:tr w:rsidR="003F0D8F" w:rsidRPr="003F0D8F" w14:paraId="46FE6DE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B3DC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EEB9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173FEA74" w14:textId="57CBEF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A121047" w14:textId="73E6CC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726BE" w14:textId="1A84E6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634A5" w14:textId="4613AA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3,966.82 </w:t>
            </w:r>
          </w:p>
        </w:tc>
      </w:tr>
      <w:tr w:rsidR="003F0D8F" w:rsidRPr="003F0D8F" w14:paraId="59F7F8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A966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8A7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D3877BD" w14:textId="6B3478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2A568446" w14:textId="61C6D5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D3996" w14:textId="48D8CF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70643" w14:textId="6B6EB6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6,364.71 </w:t>
            </w:r>
          </w:p>
        </w:tc>
      </w:tr>
      <w:tr w:rsidR="003F0D8F" w:rsidRPr="003F0D8F" w14:paraId="767E5B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2AC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108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31898922" w14:textId="457AA7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045EB8B1" w14:textId="4F0809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021E3" w14:textId="3F94AE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0D528" w14:textId="7C92A3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6,370.00 </w:t>
            </w:r>
          </w:p>
        </w:tc>
      </w:tr>
      <w:tr w:rsidR="003F0D8F" w:rsidRPr="003F0D8F" w14:paraId="33E127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D68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EC3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4019EFD" w14:textId="003D32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2D3D3FC8" w14:textId="75DEEC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49667" w14:textId="030626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AB07B" w14:textId="7CFBDAE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8,283.89 </w:t>
            </w:r>
          </w:p>
        </w:tc>
      </w:tr>
      <w:tr w:rsidR="003F0D8F" w:rsidRPr="003F0D8F" w14:paraId="0B9F32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6FA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572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534CC968" w14:textId="329C3C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3D771A0" w14:textId="466AF6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ECE9B" w14:textId="3909AD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8F517" w14:textId="7B5DFF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33,458.80 </w:t>
            </w:r>
          </w:p>
        </w:tc>
      </w:tr>
      <w:tr w:rsidR="003F0D8F" w:rsidRPr="003F0D8F" w14:paraId="085BB36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4D6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F3B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69FB95BE" w14:textId="137FAD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73AC8A43" w14:textId="40B758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1304A" w14:textId="067D3C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65BC8" w14:textId="455796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03,379.32 </w:t>
            </w:r>
          </w:p>
        </w:tc>
      </w:tr>
      <w:tr w:rsidR="003F0D8F" w:rsidRPr="003F0D8F" w14:paraId="27E7721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C6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BF9D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2B7C2E61" w14:textId="62BE3F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60C1C73" w14:textId="041BA9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C401F" w14:textId="2EE8A0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49EA8" w14:textId="49B226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9,492.94 </w:t>
            </w:r>
          </w:p>
        </w:tc>
      </w:tr>
      <w:tr w:rsidR="003F0D8F" w:rsidRPr="003F0D8F" w14:paraId="3FA848D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1AF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B9F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16B823A" w14:textId="744994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146FAD76" w14:textId="42A7EA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E38CD" w14:textId="31F5BE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5C08B" w14:textId="6962E7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5,225.00 </w:t>
            </w:r>
          </w:p>
        </w:tc>
      </w:tr>
      <w:tr w:rsidR="003F0D8F" w:rsidRPr="003F0D8F" w14:paraId="723D556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EFBA4"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08A616" w14:textId="11F61DF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0D855DB" w14:textId="6C82251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62B7C8" w14:textId="5E4E819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314C00" w14:textId="630AC77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860,151.85 </w:t>
            </w:r>
          </w:p>
        </w:tc>
      </w:tr>
      <w:tr w:rsidR="003F0D8F" w:rsidRPr="003F0D8F" w14:paraId="45D041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1E2C7"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5B31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594B8E0" w14:textId="14499E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25852758" w14:textId="1DE298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3223B" w14:textId="455DE0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4DAF2" w14:textId="516EDEA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46,090.42 </w:t>
            </w:r>
          </w:p>
        </w:tc>
      </w:tr>
      <w:tr w:rsidR="003F0D8F" w:rsidRPr="003F0D8F" w14:paraId="2E5A575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E57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8F85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BCC76D9" w14:textId="784F25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6DF86115" w14:textId="1BFAD9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16560" w14:textId="356761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B12BA" w14:textId="469477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5,523.95 </w:t>
            </w:r>
          </w:p>
        </w:tc>
      </w:tr>
      <w:tr w:rsidR="003F0D8F" w:rsidRPr="003F0D8F" w14:paraId="010389B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582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BE6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9B7547B" w14:textId="46EE08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930AEC7" w14:textId="474431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DD5B2" w14:textId="0FF678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BD97D" w14:textId="3042D1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0,830.18 </w:t>
            </w:r>
          </w:p>
        </w:tc>
      </w:tr>
      <w:tr w:rsidR="003F0D8F" w:rsidRPr="003F0D8F" w14:paraId="098E36D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7349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9F3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233EFA1" w14:textId="47150F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1D7CAFE2" w14:textId="1787F3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43404" w14:textId="6DAD48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C4FCD" w14:textId="42B3FE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86,846.54 </w:t>
            </w:r>
          </w:p>
        </w:tc>
      </w:tr>
      <w:tr w:rsidR="003F0D8F" w:rsidRPr="003F0D8F" w14:paraId="299F2B3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B18B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F33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10829F08" w14:textId="6024A8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7E1BB6CB" w14:textId="692B1C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08621" w14:textId="009983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6678C" w14:textId="642379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77,159.32 </w:t>
            </w:r>
          </w:p>
        </w:tc>
      </w:tr>
      <w:tr w:rsidR="003F0D8F" w:rsidRPr="003F0D8F" w14:paraId="0E28A26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ACB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ACB4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034CABD" w14:textId="1134F7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3452A91A" w14:textId="2BE6B4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E1F56" w14:textId="4BAAC8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51EBB" w14:textId="463B23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9,368.82 </w:t>
            </w:r>
          </w:p>
        </w:tc>
      </w:tr>
      <w:tr w:rsidR="003F0D8F" w:rsidRPr="003F0D8F" w14:paraId="4C69AC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B4BA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8C1C6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CF9E8C3" w14:textId="3360F5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0A63592F" w14:textId="0D9562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11979" w14:textId="76FDA0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AEFAD" w14:textId="13AD4A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918,705.15 </w:t>
            </w:r>
          </w:p>
        </w:tc>
      </w:tr>
      <w:tr w:rsidR="003F0D8F" w:rsidRPr="003F0D8F" w14:paraId="17C3B2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C85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575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FFB4027" w14:textId="53ADC6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34D8CD38" w14:textId="79E9F7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5A7E5" w14:textId="01E057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6F222" w14:textId="74E1E8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4,206.65 </w:t>
            </w:r>
          </w:p>
        </w:tc>
      </w:tr>
      <w:tr w:rsidR="003F0D8F" w:rsidRPr="003F0D8F" w14:paraId="7D2A178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95D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F9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27A5F02" w14:textId="7EFF9A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0B9BAB11" w14:textId="0CFBB5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E6EC2" w14:textId="06FABD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C0289" w14:textId="71C93A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7,487.08 </w:t>
            </w:r>
          </w:p>
        </w:tc>
      </w:tr>
      <w:tr w:rsidR="003F0D8F" w:rsidRPr="003F0D8F" w14:paraId="119B1B5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6C8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010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0D0CBAB3" w14:textId="456FF6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C632F22" w14:textId="532FA0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3F77B" w14:textId="054C04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9F224" w14:textId="1B71F8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41,502.54 </w:t>
            </w:r>
          </w:p>
        </w:tc>
      </w:tr>
      <w:tr w:rsidR="003F0D8F" w:rsidRPr="003F0D8F" w14:paraId="33B5CA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548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94E2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4EE8EB7D" w14:textId="36D5E8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589EFDC4" w14:textId="5E61FD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A1C7F" w14:textId="6D7522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41B3C" w14:textId="65944B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2,431.20 </w:t>
            </w:r>
          </w:p>
        </w:tc>
      </w:tr>
      <w:tr w:rsidR="003F0D8F" w:rsidRPr="003F0D8F" w14:paraId="55F24B3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A4EE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221253E" w14:textId="332A6C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5C9EA000" w14:textId="367C7DD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6D1018" w14:textId="30A8CEE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0F385F" w14:textId="78EB1EE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3,669,625.49 </w:t>
            </w:r>
          </w:p>
        </w:tc>
      </w:tr>
      <w:tr w:rsidR="003F0D8F" w:rsidRPr="003F0D8F" w14:paraId="4A2933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C210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BA4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B7EC444" w14:textId="7758E2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93C0C1E" w14:textId="5BDC29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9A335" w14:textId="2CACB2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6E699" w14:textId="790FF5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65,619.99 </w:t>
            </w:r>
          </w:p>
        </w:tc>
      </w:tr>
      <w:tr w:rsidR="003F0D8F" w:rsidRPr="003F0D8F" w14:paraId="5741E5B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71B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40B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62FEBDF" w14:textId="550161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37789A8F" w14:textId="1F1569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E43E8" w14:textId="121298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FDA99" w14:textId="6E913A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507,198.99 </w:t>
            </w:r>
          </w:p>
        </w:tc>
      </w:tr>
      <w:tr w:rsidR="003F0D8F" w:rsidRPr="003F0D8F" w14:paraId="4683A0B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677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355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5F11562" w14:textId="148A4D6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1CCE21E7" w14:textId="17F5B6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75178" w14:textId="7AD741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D250F" w14:textId="2501BB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85,545.86 </w:t>
            </w:r>
          </w:p>
        </w:tc>
      </w:tr>
      <w:tr w:rsidR="003F0D8F" w:rsidRPr="003F0D8F" w14:paraId="5ADFD3C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8840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E30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24753F75" w14:textId="2C7A6F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11026D9" w14:textId="55EF94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F2747" w14:textId="0CA8D5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29D79" w14:textId="0C4785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74,842.95 </w:t>
            </w:r>
          </w:p>
        </w:tc>
      </w:tr>
      <w:tr w:rsidR="003F0D8F" w:rsidRPr="003F0D8F" w14:paraId="465862D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CEC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468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377BCEFA" w14:textId="799411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23C01A13" w14:textId="2CC6C1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508CC" w14:textId="2DC5C9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F2EF0" w14:textId="379D5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36,420.00 </w:t>
            </w:r>
          </w:p>
        </w:tc>
      </w:tr>
      <w:tr w:rsidR="003F0D8F" w:rsidRPr="003F0D8F" w14:paraId="74CB28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487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5F3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52F04CD" w14:textId="5B3734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37D80530" w14:textId="22A357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BDEAC" w14:textId="475644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A5D53" w14:textId="2FC1DD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81,816.30 </w:t>
            </w:r>
          </w:p>
        </w:tc>
      </w:tr>
      <w:tr w:rsidR="003F0D8F" w:rsidRPr="003F0D8F" w14:paraId="443301C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4C7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E55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6B474DE8" w14:textId="4A6FB4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2984A91B" w14:textId="19DAA9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832F8" w14:textId="7444B3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83CD9" w14:textId="640D01E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0,104.18 </w:t>
            </w:r>
          </w:p>
        </w:tc>
      </w:tr>
      <w:tr w:rsidR="003F0D8F" w:rsidRPr="003F0D8F" w14:paraId="0D7FC8E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760C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8319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7846253" w14:textId="01B208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CBCE186" w14:textId="1E45602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47D37" w14:textId="2A35B0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46EEA" w14:textId="7B486C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7,826.07 </w:t>
            </w:r>
          </w:p>
        </w:tc>
      </w:tr>
      <w:tr w:rsidR="003F0D8F" w:rsidRPr="003F0D8F" w14:paraId="4FA5966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9DFE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EEF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0CCE707" w14:textId="2D3C07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2FC7D8BA" w14:textId="60BC52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2219A" w14:textId="2D3E91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FD61B" w14:textId="13C80A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251.15 </w:t>
            </w:r>
          </w:p>
        </w:tc>
      </w:tr>
      <w:tr w:rsidR="003F0D8F" w:rsidRPr="003F0D8F" w14:paraId="3BDC081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71FDF"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0DE6190" w14:textId="5606D34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E51A9F4" w14:textId="3D1A038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F1CAEA" w14:textId="4751EC2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021B3F" w14:textId="567CFAB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620,642.25 </w:t>
            </w:r>
          </w:p>
        </w:tc>
      </w:tr>
      <w:tr w:rsidR="003F0D8F" w:rsidRPr="003F0D8F" w14:paraId="313F43B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3044A3"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DC5DD9B" w14:textId="4FF7EC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5AD36C95" w14:textId="20DE51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988D6" w14:textId="2D589A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F036B7C" w14:textId="2B25CE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6,442,703.84 </w:t>
            </w:r>
          </w:p>
        </w:tc>
      </w:tr>
      <w:tr w:rsidR="003F0D8F" w:rsidRPr="003F0D8F" w14:paraId="5956C07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4E0B9"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E09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56D17D75" w14:textId="7D6B69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3DC6CFD7" w14:textId="23EA78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038E2" w14:textId="06595D0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2FE68" w14:textId="0748CD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46,698.41 </w:t>
            </w:r>
          </w:p>
        </w:tc>
      </w:tr>
      <w:tr w:rsidR="003F0D8F" w:rsidRPr="003F0D8F" w14:paraId="47BBC50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333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283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57096D41" w14:textId="765700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FB14AC1" w14:textId="6B8014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D966B" w14:textId="70C248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06B94" w14:textId="499CA1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030.00 </w:t>
            </w:r>
          </w:p>
        </w:tc>
      </w:tr>
      <w:tr w:rsidR="003F0D8F" w:rsidRPr="003F0D8F" w14:paraId="7D954F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2D3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8BC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193679CA" w14:textId="5E7C78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59EB0AEE" w14:textId="244A4A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F306B" w14:textId="1F2E2E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1382F" w14:textId="335D65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030.00 </w:t>
            </w:r>
          </w:p>
        </w:tc>
      </w:tr>
      <w:tr w:rsidR="003F0D8F" w:rsidRPr="003F0D8F" w14:paraId="6E9FD76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A6E7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D21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3C91E88" w14:textId="68EB47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5A51483" w14:textId="28F531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0958A" w14:textId="23AF34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5D8EE" w14:textId="3BA07B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883,180.00 </w:t>
            </w:r>
          </w:p>
        </w:tc>
      </w:tr>
      <w:tr w:rsidR="003F0D8F" w:rsidRPr="003F0D8F" w14:paraId="67D29E8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8A747"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D5FC47" w14:textId="5C0F607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353BED16" w14:textId="3C8B2E2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032ECC" w14:textId="4A5EC60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71EBA" w14:textId="13C6548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70,021.54 </w:t>
            </w:r>
          </w:p>
        </w:tc>
      </w:tr>
      <w:tr w:rsidR="003F0D8F" w:rsidRPr="003F0D8F" w14:paraId="5E2C8C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7D2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E44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1CB9E39" w14:textId="6E2451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B8199FE" w14:textId="2C1DC5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D8256" w14:textId="6A94E6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DE7A6" w14:textId="423F8D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491,606.38 </w:t>
            </w:r>
          </w:p>
        </w:tc>
      </w:tr>
      <w:tr w:rsidR="003F0D8F" w:rsidRPr="003F0D8F" w14:paraId="328AA50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7D7E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1ED3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E472BFB" w14:textId="613471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4B6F0876" w14:textId="07F750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46D42" w14:textId="6B9A76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06760" w14:textId="73E616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7,515.16 </w:t>
            </w:r>
          </w:p>
        </w:tc>
      </w:tr>
      <w:tr w:rsidR="003F0D8F" w:rsidRPr="003F0D8F" w14:paraId="53A381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96D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6727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F0332DF" w14:textId="65980C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8C392D1" w14:textId="4B3D8C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434DE" w14:textId="74F24D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CF36D" w14:textId="1ACC37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20,900.00 </w:t>
            </w:r>
          </w:p>
        </w:tc>
      </w:tr>
      <w:tr w:rsidR="003F0D8F" w:rsidRPr="003F0D8F" w14:paraId="7D1D720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BA612"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683ED727" w14:textId="56C5737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1,557,5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DD0F278" w14:textId="1336F38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3F2D6BC" w14:textId="1BEEA2B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24CEC6" w14:textId="2E4DB29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1,557,513.00 </w:t>
            </w:r>
          </w:p>
        </w:tc>
      </w:tr>
      <w:tr w:rsidR="003F0D8F" w:rsidRPr="003F0D8F" w14:paraId="2AE08DD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C1FD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F4DE526" w14:textId="1F47BC8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657,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5CDA9D" w14:textId="0192C16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BA3F6" w14:textId="2749AA7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0DCF90" w14:textId="1A09165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657,900.00 </w:t>
            </w:r>
          </w:p>
        </w:tc>
      </w:tr>
      <w:tr w:rsidR="003F0D8F" w:rsidRPr="003F0D8F" w14:paraId="4B1292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D8836"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F27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7EB3050B" w14:textId="68A843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58356" w14:textId="0ED0F0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C5C52" w14:textId="3B198B3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EAD14" w14:textId="535AC7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r>
      <w:tr w:rsidR="003F0D8F" w:rsidRPr="003F0D8F" w14:paraId="596B2F8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4BE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5F16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028BF829" w14:textId="5447AE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BBDF49" w14:textId="6C5EB0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1DBAD" w14:textId="308E52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53265" w14:textId="5EBC94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427ECC2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AF19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1D8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93CD496" w14:textId="0459CB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47DA6" w14:textId="452685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5063A" w14:textId="20BD25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C8608" w14:textId="4DB861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315004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9F38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FED8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4379D46" w14:textId="0404A2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4994260" w14:textId="72BE8E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41C58" w14:textId="24E913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009AC" w14:textId="03E4CF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r>
      <w:tr w:rsidR="003F0D8F" w:rsidRPr="003F0D8F" w14:paraId="33F24C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7FDE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359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5CD6B3F" w14:textId="310BC6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829F3" w14:textId="61AD03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E35DB" w14:textId="0AD69B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4DF96" w14:textId="710CC7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2755B86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ABB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DF6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7767BF2" w14:textId="470505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DE64D" w14:textId="2F0718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90DB0" w14:textId="4392E8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EDA32" w14:textId="1D88C3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1B67BE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F6A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76EB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F8F76EB" w14:textId="162A7B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D1C268" w14:textId="42E648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BC9A0" w14:textId="033996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2E1A9" w14:textId="0AE1FD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1C5DBCC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03D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5C7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64446827" w14:textId="0E99464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86D3" w14:textId="7BB2E0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D114A" w14:textId="5CE15D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D060C" w14:textId="18F105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00,500.00 </w:t>
            </w:r>
          </w:p>
        </w:tc>
      </w:tr>
      <w:tr w:rsidR="003F0D8F" w:rsidRPr="003F0D8F" w14:paraId="7D00B97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EC2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F582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3852921" w14:textId="37D404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7BED6" w14:textId="3DDB27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10EA8" w14:textId="45897E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C00A0" w14:textId="00720DA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1B3DAAE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6EA3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2E78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5D86FA6" w14:textId="626F0C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3FEBB9" w14:textId="085437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30FCB" w14:textId="2AC500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1B4B0" w14:textId="36E087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r>
      <w:tr w:rsidR="003F0D8F" w:rsidRPr="003F0D8F" w14:paraId="2BE89D2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1B6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CBB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21D49BF9" w14:textId="07D49E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068BC" w14:textId="00688D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EE6DD" w14:textId="0E4AC9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B7BC9" w14:textId="27C811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45,600.00 </w:t>
            </w:r>
          </w:p>
        </w:tc>
      </w:tr>
      <w:tr w:rsidR="003F0D8F" w:rsidRPr="003F0D8F" w14:paraId="3A823AE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167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C9E3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78F95E7" w14:textId="50972F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768F8A" w14:textId="005327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DA30F" w14:textId="574D60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54EF1" w14:textId="5E379D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26628A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9C6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1F96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11F97C79" w14:textId="4EAA06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28ED33" w14:textId="0900A0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07CB1" w14:textId="05BCA8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C70DC" w14:textId="64C8A7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1BC9B45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C18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B35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28601456" w14:textId="7A2737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F8F971" w14:textId="4050E0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6217E" w14:textId="2378A6A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FB683" w14:textId="575E3D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5,000.00 </w:t>
            </w:r>
          </w:p>
        </w:tc>
      </w:tr>
      <w:tr w:rsidR="003F0D8F" w:rsidRPr="003F0D8F" w14:paraId="65FA95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7D4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A78B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B367752" w14:textId="289ED4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8C7960" w14:textId="57081B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949FD" w14:textId="459672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86154" w14:textId="077A41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53A89FC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5F7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9D3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24ED34AF" w14:textId="05AB34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0ADF70" w14:textId="69AA52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A9891" w14:textId="255483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BB417" w14:textId="7D4555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2B7AAD4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6BC2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D381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10D202D" w14:textId="29F9E1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9807B5" w14:textId="13335C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C8EC9" w14:textId="60E235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E86EA" w14:textId="2E3F52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7961163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74B3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CB06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2384732" w14:textId="1FDB88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01298" w14:textId="21BC0A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62B5B" w14:textId="092FA5B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A2F9B" w14:textId="436CC9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0,000.00 </w:t>
            </w:r>
          </w:p>
        </w:tc>
      </w:tr>
      <w:tr w:rsidR="003F0D8F" w:rsidRPr="003F0D8F" w14:paraId="4917EBF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E0BB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633DC6B" w14:textId="22A6EA6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1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E9BE184" w14:textId="5D469B9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276D7A" w14:textId="7DEE1B2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9FCA11" w14:textId="76F23F5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7,138,450.00 </w:t>
            </w:r>
          </w:p>
        </w:tc>
      </w:tr>
      <w:tr w:rsidR="003F0D8F" w:rsidRPr="003F0D8F" w14:paraId="0FCF09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4D52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0F76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0900EE7" w14:textId="2758AE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985749" w14:textId="1510D34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95B2C" w14:textId="4B1016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0B692F" w14:textId="39C0A4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5,000.00 </w:t>
            </w:r>
          </w:p>
        </w:tc>
      </w:tr>
      <w:tr w:rsidR="003F0D8F" w:rsidRPr="003F0D8F" w14:paraId="3F4EC57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C891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48AC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648DCAF0" w14:textId="30FC8D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AF4BAE" w14:textId="1246DE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71AAB" w14:textId="4A4FB3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6DE66" w14:textId="59CE18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r>
      <w:tr w:rsidR="003F0D8F" w:rsidRPr="003F0D8F" w14:paraId="7E1440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990D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552B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8B2A6BF" w14:textId="451D5D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3C1AE" w14:textId="44C93B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A1751" w14:textId="4A34FB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D2F82" w14:textId="6EFDEB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r>
      <w:tr w:rsidR="003F0D8F" w:rsidRPr="003F0D8F" w14:paraId="69F6C49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420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91E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AD40DEA" w14:textId="0E28E5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69D1A" w14:textId="21713C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5D925" w14:textId="3028DA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82D19" w14:textId="4D71D7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r>
      <w:tr w:rsidR="003F0D8F" w:rsidRPr="003F0D8F" w14:paraId="7A5B031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0AAA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F7B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7F2ACA88" w14:textId="12B6AA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27A8CA21" w14:textId="43C503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F1E3F" w14:textId="757B4D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80A97" w14:textId="5757D8D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84,150.00 </w:t>
            </w:r>
          </w:p>
        </w:tc>
      </w:tr>
      <w:tr w:rsidR="003F0D8F" w:rsidRPr="003F0D8F" w14:paraId="039CBC1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1969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A080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7F22B5BA" w14:textId="052B44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71A2A1D2" w14:textId="0DCDC0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6DBDF" w14:textId="630F10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DA0BF" w14:textId="29E37F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65,300.00 </w:t>
            </w:r>
          </w:p>
        </w:tc>
      </w:tr>
      <w:tr w:rsidR="003F0D8F" w:rsidRPr="003F0D8F" w14:paraId="378ABE6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7BB9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504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405D3805" w14:textId="6660BC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3AEFA2" w14:textId="557592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7EF33" w14:textId="6E782A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026BC" w14:textId="12F2CA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r>
      <w:tr w:rsidR="003F0D8F" w:rsidRPr="003F0D8F" w14:paraId="6B211DF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779E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BFF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2204DD7C" w14:textId="411565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19B6A" w14:textId="74B3D6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40248" w14:textId="64C261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856A6" w14:textId="3B7290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02,800.00 </w:t>
            </w:r>
          </w:p>
        </w:tc>
      </w:tr>
      <w:tr w:rsidR="003F0D8F" w:rsidRPr="003F0D8F" w14:paraId="28C4494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813CD"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F6C95C9" w14:textId="57EADC2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819,6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B12AA" w14:textId="25DB02C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C7EB02" w14:textId="3BFD22F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8F9142" w14:textId="6B7D5C2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3,819,613.00 </w:t>
            </w:r>
          </w:p>
        </w:tc>
      </w:tr>
      <w:tr w:rsidR="003F0D8F" w:rsidRPr="003F0D8F" w14:paraId="5514D2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ADF8A"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E68F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62D3ED8" w14:textId="062D7D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D0B505" w14:textId="442E2F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D3E68" w14:textId="421F82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100175" w14:textId="176D12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00,000.00 </w:t>
            </w:r>
          </w:p>
        </w:tc>
      </w:tr>
      <w:tr w:rsidR="003F0D8F" w:rsidRPr="003F0D8F" w14:paraId="01EF39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9247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7BFB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FD3BACF" w14:textId="432688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4,950.00 </w:t>
            </w:r>
          </w:p>
        </w:tc>
        <w:tc>
          <w:tcPr>
            <w:tcW w:w="810" w:type="pct"/>
            <w:tcBorders>
              <w:top w:val="nil"/>
              <w:left w:val="nil"/>
              <w:bottom w:val="single" w:sz="4" w:space="0" w:color="000000"/>
              <w:right w:val="single" w:sz="4" w:space="0" w:color="000000"/>
            </w:tcBorders>
            <w:shd w:val="clear" w:color="auto" w:fill="auto"/>
            <w:noWrap/>
            <w:vAlign w:val="bottom"/>
            <w:hideMark/>
          </w:tcPr>
          <w:p w14:paraId="38B2686C" w14:textId="3CF042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CCD2E" w14:textId="54F1BC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81E4D" w14:textId="282A0A2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4,950.00 </w:t>
            </w:r>
          </w:p>
        </w:tc>
      </w:tr>
      <w:tr w:rsidR="003F0D8F" w:rsidRPr="003F0D8F" w14:paraId="19E450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CDE6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E6DE50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18F7F777" w14:textId="19FC50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DD535D" w14:textId="3FED6E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40D65" w14:textId="712529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2CA37" w14:textId="3975B5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31,800.00 </w:t>
            </w:r>
          </w:p>
        </w:tc>
      </w:tr>
      <w:tr w:rsidR="003F0D8F" w:rsidRPr="003F0D8F" w14:paraId="1ABF85F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F86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1E91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7A58BCC5" w14:textId="6F43F0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4EDD75" w14:textId="545CE3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2B024" w14:textId="7D261D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C185E" w14:textId="76293C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64,350.00 </w:t>
            </w:r>
          </w:p>
        </w:tc>
      </w:tr>
      <w:tr w:rsidR="003F0D8F" w:rsidRPr="003F0D8F" w14:paraId="16335D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3614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8712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F59EF7D" w14:textId="27B144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8454DBA" w14:textId="2B2C3E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39EB4" w14:textId="56C6BF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C39D5" w14:textId="06568C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44,350.00 </w:t>
            </w:r>
          </w:p>
        </w:tc>
      </w:tr>
      <w:tr w:rsidR="003F0D8F" w:rsidRPr="003F0D8F" w14:paraId="175B093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65A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3F3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55DC7FD1" w14:textId="5C7A726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7205BF5" w14:textId="51D9C8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4701C" w14:textId="2EC235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DE586" w14:textId="741C12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9,950.00 </w:t>
            </w:r>
          </w:p>
        </w:tc>
      </w:tr>
      <w:tr w:rsidR="003F0D8F" w:rsidRPr="003F0D8F" w14:paraId="126483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C698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939E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B5E64C6" w14:textId="0BDD15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4CD952" w14:textId="5FECC3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9ED03" w14:textId="0BEF3D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67E35" w14:textId="33AC14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9,350.00 </w:t>
            </w:r>
          </w:p>
        </w:tc>
      </w:tr>
      <w:tr w:rsidR="003F0D8F" w:rsidRPr="003F0D8F" w14:paraId="0AA285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B4F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EAAF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820DB8F" w14:textId="7E8D31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3F93C807" w14:textId="09920E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D8E89" w14:textId="03B805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1D704" w14:textId="21B803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4,650.00 </w:t>
            </w:r>
          </w:p>
        </w:tc>
      </w:tr>
      <w:tr w:rsidR="003F0D8F" w:rsidRPr="003F0D8F" w14:paraId="0894A3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33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0A9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7C1438B" w14:textId="5757AAB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91020" w14:textId="491F66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C734B" w14:textId="70D766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FCBA7" w14:textId="739BB8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42,400.00 </w:t>
            </w:r>
          </w:p>
        </w:tc>
      </w:tr>
      <w:tr w:rsidR="003F0D8F" w:rsidRPr="003F0D8F" w14:paraId="08992E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069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AB02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5CA483E2" w14:textId="41D6DEE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E646C64" w14:textId="775547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EF265" w14:textId="4054E80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60421" w14:textId="3506604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9,950.00 </w:t>
            </w:r>
          </w:p>
        </w:tc>
      </w:tr>
      <w:tr w:rsidR="003F0D8F" w:rsidRPr="003F0D8F" w14:paraId="788F39A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6587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CBC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35D28A8F" w14:textId="54360C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691A5CE6" w14:textId="38D525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AD24D" w14:textId="34D247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29949" w14:textId="346A89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58,563.00 </w:t>
            </w:r>
          </w:p>
        </w:tc>
      </w:tr>
      <w:tr w:rsidR="003F0D8F" w:rsidRPr="003F0D8F" w14:paraId="32B9E28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43F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7492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215F4247" w14:textId="5ACF875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7E6C17" w14:textId="1A7968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5A771" w14:textId="11AB12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561E7" w14:textId="562791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9,350.00 </w:t>
            </w:r>
          </w:p>
        </w:tc>
      </w:tr>
      <w:tr w:rsidR="003F0D8F" w:rsidRPr="003F0D8F" w14:paraId="618717A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499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92E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389B9310" w14:textId="092288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36595F1" w14:textId="365C7A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6232E" w14:textId="6B0911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07360" w14:textId="36EA6F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39,950.00 </w:t>
            </w:r>
          </w:p>
        </w:tc>
      </w:tr>
      <w:tr w:rsidR="003F0D8F" w:rsidRPr="003F0D8F" w14:paraId="0AA9BE35"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2F2C1"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0447997A" w14:textId="61A61C8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D79C1C" w14:textId="346E6AF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8CC040" w14:textId="241B3FA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B84E8A" w14:textId="02CE28B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916,050.00 </w:t>
            </w:r>
          </w:p>
        </w:tc>
      </w:tr>
      <w:tr w:rsidR="003F0D8F" w:rsidRPr="003F0D8F" w14:paraId="30E8D27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2A1F7"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C48B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ABF437D" w14:textId="13796A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68D0187" w14:textId="311D1F6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08032" w14:textId="3EE0C8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2C413" w14:textId="64B8D9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20E95D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DDBB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3E5A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7CF4683" w14:textId="3C284A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D0E48F" w14:textId="5E0A73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D1B09" w14:textId="208F82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32759" w14:textId="4CF930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142CD98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7748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DDAE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8C469F2" w14:textId="3D1B77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15D6D" w14:textId="52D4AE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A09BE" w14:textId="336F84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4B47C" w14:textId="7DB01E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3BA4A52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2F4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F88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A6F9414" w14:textId="0964D5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90AEDE" w14:textId="71F0A04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127D5" w14:textId="6104AC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1DE29" w14:textId="79A27C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49A5C25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1D13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32B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BD5347D" w14:textId="7D8F02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B7C65" w14:textId="542B3B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0187D" w14:textId="67A652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85F89" w14:textId="33AF78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611C605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E617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D2F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3A5D65FC" w14:textId="2FB513D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E3E6D" w14:textId="7563E7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DB92F" w14:textId="0E2500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614E6" w14:textId="5DAC74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85,500.00 </w:t>
            </w:r>
          </w:p>
        </w:tc>
      </w:tr>
      <w:tr w:rsidR="003F0D8F" w:rsidRPr="003F0D8F" w14:paraId="6B8E1B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8F0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F8F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4FA43F03" w14:textId="48AAA2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6B1247E7" w14:textId="4DAC4BC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D65C0" w14:textId="0313C8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541E8" w14:textId="33C3AA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81,550.00 </w:t>
            </w:r>
          </w:p>
        </w:tc>
      </w:tr>
      <w:tr w:rsidR="003F0D8F" w:rsidRPr="003F0D8F" w14:paraId="1B372D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03B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55EE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D65D685" w14:textId="5AC0399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3A507" w14:textId="01E0B7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EC8ED" w14:textId="0B5E38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ED53C" w14:textId="678A6E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1EB087C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9896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835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7D38E1C9" w14:textId="538614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AD302" w14:textId="0BEFBD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DB84A" w14:textId="6B021C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3AA14" w14:textId="310D0C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14,900.00 </w:t>
            </w:r>
          </w:p>
        </w:tc>
      </w:tr>
      <w:tr w:rsidR="003F0D8F" w:rsidRPr="003F0D8F" w14:paraId="22EB1D0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58D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F8C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312586E4" w14:textId="66BB61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49F7D" w14:textId="4FBF9B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73CE7" w14:textId="4417AF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83021" w14:textId="02B34C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2A87E26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9AD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209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FBA4367" w14:textId="6958A8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7B8AE1E" w14:textId="336CE3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C9DB9" w14:textId="160C0D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BA078" w14:textId="710208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575F9E73" w14:textId="77777777" w:rsidTr="003F0D8F">
        <w:trPr>
          <w:trHeight w:val="20"/>
        </w:trPr>
        <w:tc>
          <w:tcPr>
            <w:tcW w:w="80" w:type="pct"/>
            <w:tcBorders>
              <w:top w:val="nil"/>
              <w:left w:val="single" w:sz="4" w:space="0" w:color="000000"/>
              <w:bottom w:val="nil"/>
              <w:right w:val="nil"/>
            </w:tcBorders>
            <w:shd w:val="clear" w:color="auto" w:fill="auto"/>
            <w:vAlign w:val="center"/>
            <w:hideMark/>
          </w:tcPr>
          <w:p w14:paraId="3A0555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79BB23C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B592B45" w14:textId="44B96E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DA7BE" w14:textId="27D692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90E46" w14:textId="552BE4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55CA2" w14:textId="6D9288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14,900.00 </w:t>
            </w:r>
          </w:p>
        </w:tc>
      </w:tr>
      <w:tr w:rsidR="003F0D8F" w:rsidRPr="003F0D8F" w14:paraId="3539FA0E" w14:textId="77777777" w:rsidTr="003F0D8F">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A4E755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7EF7B8E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007E831E" w14:textId="52CE66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1078C4BB" w14:textId="5F26E1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04200192" w14:textId="1B0A21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5AE8EF87" w14:textId="64C96F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500.00 </w:t>
            </w:r>
          </w:p>
        </w:tc>
      </w:tr>
      <w:tr w:rsidR="003F0D8F" w:rsidRPr="003F0D8F" w14:paraId="6E44113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3AAB61"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41CD55DF" w14:textId="6E61832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8,274,80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7D64173C" w14:textId="5F400A8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3DC6717" w14:textId="63AEA85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96B8E6F" w14:textId="0BB2B0B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61,240,409.75 </w:t>
            </w:r>
          </w:p>
        </w:tc>
      </w:tr>
      <w:tr w:rsidR="003F0D8F" w:rsidRPr="003F0D8F" w14:paraId="6DA2E3A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4489C"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0727158" w14:textId="3F093F6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7333A7" w14:textId="7F3C93F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918314" w14:textId="3D3BC89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5E8862" w14:textId="1B54703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6,544,679.38 </w:t>
            </w:r>
          </w:p>
        </w:tc>
      </w:tr>
      <w:tr w:rsidR="003F0D8F" w:rsidRPr="003F0D8F" w14:paraId="0FD816A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4658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76F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44B553E" w14:textId="5778FA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4911EAD6" w14:textId="462428B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B003D" w14:textId="086FE8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4FE99" w14:textId="0E2000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82,476.25 </w:t>
            </w:r>
          </w:p>
        </w:tc>
      </w:tr>
      <w:tr w:rsidR="003F0D8F" w:rsidRPr="003F0D8F" w14:paraId="6555B0C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949F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8B33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067A7" w14:textId="2865A3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2FE53242" w14:textId="182852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5D77C" w14:textId="1021F5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86ACA" w14:textId="18030A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287,352.00 </w:t>
            </w:r>
          </w:p>
        </w:tc>
      </w:tr>
      <w:tr w:rsidR="003F0D8F" w:rsidRPr="003F0D8F" w14:paraId="4C083E6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CBE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720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1107DC7" w14:textId="768354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50B62A30" w14:textId="48F17F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D46AE" w14:textId="1D8EFE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D79D9" w14:textId="4429E1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1,423.63 </w:t>
            </w:r>
          </w:p>
        </w:tc>
      </w:tr>
      <w:tr w:rsidR="003F0D8F" w:rsidRPr="003F0D8F" w14:paraId="4BAE1FB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E63E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AC1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1D04473" w14:textId="1E6AE5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1DDEC533" w14:textId="665C1E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FEBB4" w14:textId="48D6AB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21861" w14:textId="5D686A5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9,766.25 </w:t>
            </w:r>
          </w:p>
        </w:tc>
      </w:tr>
      <w:tr w:rsidR="003F0D8F" w:rsidRPr="003F0D8F" w14:paraId="3C004AA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3D7E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F38C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3B2CFA3" w14:textId="25588E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DD47EC6" w14:textId="6CE5F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0549C" w14:textId="18FE36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AC6FA" w14:textId="594591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98,800.75 </w:t>
            </w:r>
          </w:p>
        </w:tc>
      </w:tr>
      <w:tr w:rsidR="003F0D8F" w:rsidRPr="003F0D8F" w14:paraId="2F3863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C965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1B31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41F9D6B" w14:textId="703C2D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5BE6F094" w14:textId="44FB00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84E62" w14:textId="1D6C48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3DFAA" w14:textId="657046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25,472.50 </w:t>
            </w:r>
          </w:p>
        </w:tc>
      </w:tr>
      <w:tr w:rsidR="003F0D8F" w:rsidRPr="003F0D8F" w14:paraId="45A3CC2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A74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8D16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02B6B710" w14:textId="07EE54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36999557" w14:textId="66660C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2EABF" w14:textId="3A18B4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47E73" w14:textId="3B7408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23,850.00 </w:t>
            </w:r>
          </w:p>
        </w:tc>
      </w:tr>
      <w:tr w:rsidR="003F0D8F" w:rsidRPr="003F0D8F" w14:paraId="45D037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CE8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86C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9C56BEA" w14:textId="0C90F0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5C9DEAE" w14:textId="76129B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077A0" w14:textId="44E327F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A1ABB" w14:textId="06B08F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968,565.56 </w:t>
            </w:r>
          </w:p>
        </w:tc>
      </w:tr>
      <w:tr w:rsidR="003F0D8F" w:rsidRPr="003F0D8F" w14:paraId="1476840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E98A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2AE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B33FC49" w14:textId="21EA9F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4623BFB" w14:textId="208D22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4069E" w14:textId="2109522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EAD98" w14:textId="16B89A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8,072.44 </w:t>
            </w:r>
          </w:p>
        </w:tc>
      </w:tr>
      <w:tr w:rsidR="003F0D8F" w:rsidRPr="003F0D8F" w14:paraId="04F7A86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3B1E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D791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50DC00DC" w14:textId="5F93EC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19E206" w14:textId="4603E1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0BB73" w14:textId="613C21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3F841" w14:textId="63B555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900.00 </w:t>
            </w:r>
          </w:p>
        </w:tc>
      </w:tr>
      <w:tr w:rsidR="003F0D8F" w:rsidRPr="003F0D8F" w14:paraId="4C36DC0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492F8"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687113B" w14:textId="5E4C64D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6ACD5CE" w14:textId="7DD8A27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9323B6" w14:textId="6BD4620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CE0230" w14:textId="7C84517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748,685.25 </w:t>
            </w:r>
          </w:p>
        </w:tc>
      </w:tr>
      <w:tr w:rsidR="003F0D8F" w:rsidRPr="003F0D8F" w14:paraId="2EC30CB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4DF39"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47B4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3C935AB" w14:textId="31B9A3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91CBEC8" w14:textId="46F0CB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FDA72" w14:textId="310588C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C0E73" w14:textId="397F40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9,532.50 </w:t>
            </w:r>
          </w:p>
        </w:tc>
      </w:tr>
      <w:tr w:rsidR="003F0D8F" w:rsidRPr="003F0D8F" w14:paraId="3A2E370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CD35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506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6797225" w14:textId="675D78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3C1CE0AA" w14:textId="34D356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3B0D3" w14:textId="04B187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36B0A" w14:textId="53A0AB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97,195.00 </w:t>
            </w:r>
          </w:p>
        </w:tc>
      </w:tr>
      <w:tr w:rsidR="003F0D8F" w:rsidRPr="003F0D8F" w14:paraId="71CAA0F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2AE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D5CF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E43EA1D" w14:textId="28B311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5E791C8C" w14:textId="735B55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901AC" w14:textId="4253DC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20304" w14:textId="39607E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22,520.25 </w:t>
            </w:r>
          </w:p>
        </w:tc>
      </w:tr>
      <w:tr w:rsidR="003F0D8F" w:rsidRPr="003F0D8F" w14:paraId="6ED8197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F29E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695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EE02829" w14:textId="60D914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8715608" w14:textId="537658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E4008" w14:textId="70E9C4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B458E" w14:textId="7050CD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2,943.75 </w:t>
            </w:r>
          </w:p>
        </w:tc>
      </w:tr>
      <w:tr w:rsidR="003F0D8F" w:rsidRPr="003F0D8F" w14:paraId="005F1E6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61C5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9DFF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960EC27" w14:textId="37FD0F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6507893" w14:textId="657121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E6229" w14:textId="08BC05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8B908" w14:textId="25FF7B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831.25 </w:t>
            </w:r>
          </w:p>
        </w:tc>
      </w:tr>
      <w:tr w:rsidR="003F0D8F" w:rsidRPr="003F0D8F" w14:paraId="5145363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D4B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6F2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31FEB03" w14:textId="22EEA4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A87A5A3" w14:textId="395AAF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A2600" w14:textId="7BEECA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081EE" w14:textId="69C89F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831.25 </w:t>
            </w:r>
          </w:p>
        </w:tc>
      </w:tr>
      <w:tr w:rsidR="003F0D8F" w:rsidRPr="003F0D8F" w14:paraId="2394C13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DC3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F0B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0A0D9DD0" w14:textId="587008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76BF8D2" w14:textId="4A5524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57C57" w14:textId="3CC516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FC63B" w14:textId="12048F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8,831.25 </w:t>
            </w:r>
          </w:p>
        </w:tc>
      </w:tr>
      <w:tr w:rsidR="003F0D8F" w:rsidRPr="003F0D8F" w14:paraId="39D57C0D"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5378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4EFA94E" w14:textId="02D9D2F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93EF3D3" w14:textId="40A8110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F1C9B00" w14:textId="07CA157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73356E" w14:textId="0D0B3DE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8,361,942.88 </w:t>
            </w:r>
          </w:p>
        </w:tc>
      </w:tr>
      <w:tr w:rsidR="003F0D8F" w:rsidRPr="003F0D8F" w14:paraId="10A2B52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4D650"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EA1D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22B47D38" w14:textId="3D865F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1349055" w14:textId="3657E7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1CF30" w14:textId="00AAF6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65B1F" w14:textId="518B3C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43,854.63 </w:t>
            </w:r>
          </w:p>
        </w:tc>
      </w:tr>
      <w:tr w:rsidR="003F0D8F" w:rsidRPr="003F0D8F" w14:paraId="5B06C87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BE9B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2D2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61B8BC0" w14:textId="1E6915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9CD172B" w14:textId="04BECEA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EC555" w14:textId="4F3511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51941" w14:textId="51459F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24,143.75 </w:t>
            </w:r>
          </w:p>
        </w:tc>
      </w:tr>
      <w:tr w:rsidR="003F0D8F" w:rsidRPr="003F0D8F" w14:paraId="579AC0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5BF7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E4B0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92265B3" w14:textId="39400A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7A46967" w14:textId="352D36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C8B67" w14:textId="46B131F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CD957" w14:textId="714446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2,435.00 </w:t>
            </w:r>
          </w:p>
        </w:tc>
      </w:tr>
      <w:tr w:rsidR="003F0D8F" w:rsidRPr="003F0D8F" w14:paraId="41EABCC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DB1A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48D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1427AEB" w14:textId="3E1C56C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0E724026" w14:textId="5E6A43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39CD0" w14:textId="07530E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3BB72" w14:textId="5DD4C2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81,299.38 </w:t>
            </w:r>
          </w:p>
        </w:tc>
      </w:tr>
      <w:tr w:rsidR="003F0D8F" w:rsidRPr="003F0D8F" w14:paraId="35EB871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84F1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F25C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6B9503C" w14:textId="347F45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E47DAD2" w14:textId="7896D7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2A001" w14:textId="1D7038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1078D" w14:textId="24BE73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r>
      <w:tr w:rsidR="003F0D8F" w:rsidRPr="003F0D8F" w14:paraId="2E1532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B23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69E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1DFBCC0" w14:textId="3A4D3B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58F914" w14:textId="5B18473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83A3F" w14:textId="66BE85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F75C0" w14:textId="4FD416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900.00 </w:t>
            </w:r>
          </w:p>
        </w:tc>
      </w:tr>
      <w:tr w:rsidR="003F0D8F" w:rsidRPr="003F0D8F" w14:paraId="7FC084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DD46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9FEF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EF6D5F2" w14:textId="1ABAF1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E7A6FB1" w14:textId="314B06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BBDC8" w14:textId="5507FA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C6B63" w14:textId="140873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r>
      <w:tr w:rsidR="003F0D8F" w:rsidRPr="003F0D8F" w14:paraId="56461EA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C58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C81A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FC619C9" w14:textId="5607F2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4DD8307A" w14:textId="31D208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886D8" w14:textId="63582F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9F419" w14:textId="55D14B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2,545.63 </w:t>
            </w:r>
          </w:p>
        </w:tc>
      </w:tr>
      <w:tr w:rsidR="003F0D8F" w:rsidRPr="003F0D8F" w14:paraId="560985B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2AF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9825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73A3A4A" w14:textId="771432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0FDB1E4C" w14:textId="7EA954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6155C" w14:textId="199DB2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E5CC4" w14:textId="5EF313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40,265.00 </w:t>
            </w:r>
          </w:p>
        </w:tc>
      </w:tr>
      <w:tr w:rsidR="003F0D8F" w:rsidRPr="003F0D8F" w14:paraId="1B90C27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BDEB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C5B3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36C4180F" w14:textId="59EE72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1BDBD171" w14:textId="48947C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E954B" w14:textId="06AACE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255C1" w14:textId="66BB5C8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6,377.70 </w:t>
            </w:r>
          </w:p>
        </w:tc>
      </w:tr>
      <w:tr w:rsidR="003F0D8F" w:rsidRPr="003F0D8F" w14:paraId="5FF5928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0A1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D541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7EEC91" w14:textId="7DB5F2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44628BB" w14:textId="256641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54E4C" w14:textId="58CF2C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99493" w14:textId="573F80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1,025.00 </w:t>
            </w:r>
          </w:p>
        </w:tc>
      </w:tr>
      <w:tr w:rsidR="003F0D8F" w:rsidRPr="003F0D8F" w14:paraId="4F24620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26D8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730A7E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0A59333" w14:textId="353D7C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B0CB5EF" w14:textId="7DBF63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C8AAF" w14:textId="60FB078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14081" w14:textId="03DE27B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1,025.00 </w:t>
            </w:r>
          </w:p>
        </w:tc>
      </w:tr>
      <w:tr w:rsidR="003F0D8F" w:rsidRPr="003F0D8F" w14:paraId="36BDA62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1F6E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A74A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595B12D9" w14:textId="5F33EF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5EEEE4B" w14:textId="7B0B1E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87676" w14:textId="535A7A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53DB9" w14:textId="4B5AED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5,653.75 </w:t>
            </w:r>
          </w:p>
        </w:tc>
      </w:tr>
      <w:tr w:rsidR="003F0D8F" w:rsidRPr="003F0D8F" w14:paraId="26ED7AB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C8F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5463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DA3CCA0" w14:textId="149F9A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FEE00C0" w14:textId="3DAC70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F8B83" w14:textId="32BF9C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7D831" w14:textId="30CE62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r>
      <w:tr w:rsidR="003F0D8F" w:rsidRPr="003F0D8F" w14:paraId="7661019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A5B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9E3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6E98CF3" w14:textId="1C6B2B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38D1048B" w14:textId="15B0AB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8202A" w14:textId="51DCD4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6B2AA" w14:textId="174E8A6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6,226.30 </w:t>
            </w:r>
          </w:p>
        </w:tc>
      </w:tr>
      <w:tr w:rsidR="003F0D8F" w:rsidRPr="003F0D8F" w14:paraId="12D34F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60167"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08B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C1C3235" w14:textId="4B19C8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70BEFF0E" w14:textId="1E75028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BBA30" w14:textId="693E36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2B83F" w14:textId="624958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30,198.75 </w:t>
            </w:r>
          </w:p>
        </w:tc>
      </w:tr>
      <w:tr w:rsidR="003F0D8F" w:rsidRPr="003F0D8F" w14:paraId="780F3D9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D5D6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54EB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009F749" w14:textId="1F9E6A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9606A76" w14:textId="3D4E2D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0FA86" w14:textId="37CE13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7AF5C" w14:textId="55B8BF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5,940.00 </w:t>
            </w:r>
          </w:p>
        </w:tc>
      </w:tr>
      <w:tr w:rsidR="003F0D8F" w:rsidRPr="003F0D8F" w14:paraId="0412379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B2D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727C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14D56DB" w14:textId="3320E89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7F09E26D" w14:textId="650876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06BC1" w14:textId="61347FE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2A433" w14:textId="3409F6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3,655.49 </w:t>
            </w:r>
          </w:p>
        </w:tc>
      </w:tr>
      <w:tr w:rsidR="003F0D8F" w:rsidRPr="003F0D8F" w14:paraId="6E54D2E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C118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9F25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7B82BC35" w14:textId="0F0B1F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B3DD5" w14:textId="03FD17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FF0EA" w14:textId="622EB9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A275D" w14:textId="6DF932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5,600.00 </w:t>
            </w:r>
          </w:p>
        </w:tc>
      </w:tr>
      <w:tr w:rsidR="003F0D8F" w:rsidRPr="003F0D8F" w14:paraId="2370478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BE9F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C9BB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0AE077B" w14:textId="760C4A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1F61D16D" w14:textId="2BB73B1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C10FA" w14:textId="1361CD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3FA26" w14:textId="2BD07A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4,977.50 </w:t>
            </w:r>
          </w:p>
        </w:tc>
      </w:tr>
      <w:tr w:rsidR="003F0D8F" w:rsidRPr="003F0D8F" w14:paraId="3BB1CFCB"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55AC4"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227DEAE" w14:textId="3A9352E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535,10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E968C01" w14:textId="69B2061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85F78E" w14:textId="3C0DADB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76B95C" w14:textId="667EC70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585,102.24 </w:t>
            </w:r>
          </w:p>
        </w:tc>
      </w:tr>
      <w:tr w:rsidR="003F0D8F" w:rsidRPr="003F0D8F" w14:paraId="5F2A538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D82A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912D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602465FF" w14:textId="50498F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6F69C1C6" w14:textId="4325F4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BB67A" w14:textId="6EB818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42F60" w14:textId="5015C55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5,012.91 </w:t>
            </w:r>
          </w:p>
        </w:tc>
      </w:tr>
      <w:tr w:rsidR="003F0D8F" w:rsidRPr="003F0D8F" w14:paraId="55A1A37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38A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756F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3050BC84" w14:textId="3326D1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CEBEC" w14:textId="7F68D1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379A7" w14:textId="5DCC0C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EC8FF" w14:textId="1E05400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98,900.00 </w:t>
            </w:r>
          </w:p>
        </w:tc>
      </w:tr>
      <w:tr w:rsidR="003F0D8F" w:rsidRPr="003F0D8F" w14:paraId="75FCD2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163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2A54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038B6D36" w14:textId="15696C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089,803.80 </w:t>
            </w:r>
          </w:p>
        </w:tc>
        <w:tc>
          <w:tcPr>
            <w:tcW w:w="810" w:type="pct"/>
            <w:tcBorders>
              <w:top w:val="nil"/>
              <w:left w:val="nil"/>
              <w:bottom w:val="single" w:sz="4" w:space="0" w:color="000000"/>
              <w:right w:val="single" w:sz="4" w:space="0" w:color="000000"/>
            </w:tcBorders>
            <w:shd w:val="clear" w:color="auto" w:fill="auto"/>
            <w:noWrap/>
            <w:vAlign w:val="bottom"/>
            <w:hideMark/>
          </w:tcPr>
          <w:p w14:paraId="16E970FC" w14:textId="312FC4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02826" w14:textId="39DE5D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100E9" w14:textId="12B2DB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089,803.80 </w:t>
            </w:r>
          </w:p>
        </w:tc>
      </w:tr>
      <w:tr w:rsidR="003F0D8F" w:rsidRPr="003F0D8F" w14:paraId="08271F0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561C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4333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C5D491A" w14:textId="138DD7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1CA43EA" w14:textId="6370D0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C16D6" w14:textId="1DE044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4FDBD" w14:textId="22E7FF4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53,673.19 </w:t>
            </w:r>
          </w:p>
        </w:tc>
      </w:tr>
      <w:tr w:rsidR="003F0D8F" w:rsidRPr="003F0D8F" w14:paraId="118E3A2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DB0B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2767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31870DA" w14:textId="542455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BAE3410" w14:textId="51AF6A9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00DA0" w14:textId="311FC0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7755C" w14:textId="58B8B1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355.00 </w:t>
            </w:r>
          </w:p>
        </w:tc>
      </w:tr>
      <w:tr w:rsidR="003F0D8F" w:rsidRPr="003F0D8F" w14:paraId="1D3FD1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94A5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5246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2D32E01" w14:textId="2C4F9B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2A98D659" w14:textId="1D65B5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3E315" w14:textId="79AFFC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B72CC" w14:textId="3CE06D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8,917.08 </w:t>
            </w:r>
          </w:p>
        </w:tc>
      </w:tr>
      <w:tr w:rsidR="003F0D8F" w:rsidRPr="003F0D8F" w14:paraId="562589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8E47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0F20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43911596" w14:textId="20BB70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2FF5F3AF" w14:textId="45C24F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25266" w14:textId="2A5495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FD404" w14:textId="57B166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57,593.13 </w:t>
            </w:r>
          </w:p>
        </w:tc>
      </w:tr>
      <w:tr w:rsidR="003F0D8F" w:rsidRPr="003F0D8F" w14:paraId="44425E9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449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6C0C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4F8D8A26" w14:textId="6B0B83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03F9AC13" w14:textId="02349C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B15B8" w14:textId="53F95A5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CEBE5" w14:textId="55DD00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12,365.50 </w:t>
            </w:r>
          </w:p>
        </w:tc>
      </w:tr>
      <w:tr w:rsidR="003F0D8F" w:rsidRPr="003F0D8F" w14:paraId="387A30A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2F1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AEC9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3027827" w14:textId="69635A0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20C84537" w14:textId="1CDE6C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408AD" w14:textId="45668E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DA972" w14:textId="16C4316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2,710.00 </w:t>
            </w:r>
          </w:p>
        </w:tc>
      </w:tr>
      <w:tr w:rsidR="003F0D8F" w:rsidRPr="003F0D8F" w14:paraId="3DD447C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9B0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D36D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615DD88E" w14:textId="1E8D86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849A27E" w14:textId="356BA9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A39F" w14:textId="65AABF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10186" w14:textId="0CF339E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9,988.13 </w:t>
            </w:r>
          </w:p>
        </w:tc>
      </w:tr>
      <w:tr w:rsidR="003F0D8F" w:rsidRPr="003F0D8F" w14:paraId="5618A4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245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F5A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C09F30F" w14:textId="3C1315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4BE68D4" w14:textId="5E6439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879CF" w14:textId="4FE3C7E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5F082" w14:textId="74E85F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94,150.33 </w:t>
            </w:r>
          </w:p>
        </w:tc>
      </w:tr>
      <w:tr w:rsidR="003F0D8F" w:rsidRPr="003F0D8F" w14:paraId="37B4232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1790D"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DA6B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1A2714A" w14:textId="6A57AB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4FE0C214" w14:textId="54D34C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25AD2" w14:textId="3CFC05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322A0" w14:textId="18C918B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08,576.31 </w:t>
            </w:r>
          </w:p>
        </w:tc>
      </w:tr>
      <w:tr w:rsidR="003F0D8F" w:rsidRPr="003F0D8F" w14:paraId="5795E6D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64107"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96E8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C42FC3A" w14:textId="5A6BED8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40D31137" w14:textId="0EBCAB8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84424" w14:textId="7CA7FD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B1F1F" w14:textId="5AB6C7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924,585.00 </w:t>
            </w:r>
          </w:p>
        </w:tc>
      </w:tr>
      <w:tr w:rsidR="003F0D8F" w:rsidRPr="003F0D8F" w14:paraId="7AC1AFC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4B1D3"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6B39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7D84435A" w14:textId="3EA9A3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618C6EF" w14:textId="20AFEC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4A6C1" w14:textId="3B0574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DEB1E" w14:textId="2FB380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355.00 </w:t>
            </w:r>
          </w:p>
        </w:tc>
      </w:tr>
      <w:tr w:rsidR="003F0D8F" w:rsidRPr="003F0D8F" w14:paraId="4C9D48B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1ED0A"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F80D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02AF44E1" w14:textId="78883A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18F20DC2" w14:textId="2180CB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690CA" w14:textId="62BC87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D608A" w14:textId="64EEF2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2,395.00 </w:t>
            </w:r>
          </w:p>
        </w:tc>
      </w:tr>
      <w:tr w:rsidR="003F0D8F" w:rsidRPr="003F0D8F" w14:paraId="0D57DB5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BE30F"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287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4D6726E9" w14:textId="78D3290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094C8F1E" w14:textId="7F1925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B2D8A" w14:textId="6F45B6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EF774" w14:textId="186F46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13,721.86 </w:t>
            </w:r>
          </w:p>
        </w:tc>
      </w:tr>
      <w:tr w:rsidR="003F0D8F" w:rsidRPr="003F0D8F" w14:paraId="6FF8654A"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861C9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A033C49" w14:textId="15F9630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6,915,018.17 </w:t>
            </w:r>
          </w:p>
        </w:tc>
        <w:tc>
          <w:tcPr>
            <w:tcW w:w="810" w:type="pct"/>
            <w:tcBorders>
              <w:top w:val="nil"/>
              <w:left w:val="nil"/>
              <w:bottom w:val="single" w:sz="4" w:space="0" w:color="000000"/>
              <w:right w:val="single" w:sz="4" w:space="0" w:color="000000"/>
            </w:tcBorders>
            <w:shd w:val="clear" w:color="A5A5A5" w:fill="A5A5A5"/>
            <w:noWrap/>
            <w:vAlign w:val="bottom"/>
            <w:hideMark/>
          </w:tcPr>
          <w:p w14:paraId="692CA80A" w14:textId="35755C6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1377AA5" w14:textId="2CC85F2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7869052C" w14:textId="361210C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16,277,882.57 </w:t>
            </w:r>
          </w:p>
        </w:tc>
      </w:tr>
      <w:tr w:rsidR="003F0D8F" w:rsidRPr="003F0D8F" w14:paraId="254C602E"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2AEE9"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2A0CF132" w14:textId="7D101668"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3,998,458.5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8DC8C1" w14:textId="16AF817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5B79CA" w14:textId="5C39C02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75C26E0" w14:textId="3BE74C2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4,069,413.50 </w:t>
            </w:r>
          </w:p>
        </w:tc>
      </w:tr>
      <w:tr w:rsidR="003F0D8F" w:rsidRPr="003F0D8F" w14:paraId="36135A9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2817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E0B1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7AFBA526" w14:textId="315FB8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533,651.06 </w:t>
            </w:r>
          </w:p>
        </w:tc>
        <w:tc>
          <w:tcPr>
            <w:tcW w:w="810" w:type="pct"/>
            <w:tcBorders>
              <w:top w:val="nil"/>
              <w:left w:val="nil"/>
              <w:bottom w:val="single" w:sz="4" w:space="0" w:color="000000"/>
              <w:right w:val="single" w:sz="4" w:space="0" w:color="000000"/>
            </w:tcBorders>
            <w:shd w:val="clear" w:color="auto" w:fill="auto"/>
            <w:noWrap/>
            <w:vAlign w:val="bottom"/>
            <w:hideMark/>
          </w:tcPr>
          <w:p w14:paraId="22FBAD6D" w14:textId="6747FB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8E393" w14:textId="3CA5C1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F41FD" w14:textId="2E2E55E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533,651.06 </w:t>
            </w:r>
          </w:p>
        </w:tc>
      </w:tr>
      <w:tr w:rsidR="003F0D8F" w:rsidRPr="003F0D8F" w14:paraId="595CF98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7C20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B589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37F26EB9" w14:textId="31977B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6A8E8F30" w14:textId="582698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8186C" w14:textId="18068E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EE55" w14:textId="72BB00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68,748.24 </w:t>
            </w:r>
          </w:p>
        </w:tc>
      </w:tr>
      <w:tr w:rsidR="003F0D8F" w:rsidRPr="003F0D8F" w14:paraId="490A927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DE19F"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57D5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646074A" w14:textId="1CBBA4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17925A75" w14:textId="182611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4FECD" w14:textId="587455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FDAD3" w14:textId="7866591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3,117.44 </w:t>
            </w:r>
          </w:p>
        </w:tc>
      </w:tr>
      <w:tr w:rsidR="003F0D8F" w:rsidRPr="003F0D8F" w14:paraId="741187A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0BEF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AA8E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63BE6EF9" w14:textId="4DB118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1BB42432" w14:textId="6A2DA56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D4E8E" w14:textId="095091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B86DD" w14:textId="5BF8342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5,651.60 </w:t>
            </w:r>
          </w:p>
        </w:tc>
      </w:tr>
      <w:tr w:rsidR="003F0D8F" w:rsidRPr="003F0D8F" w14:paraId="7421053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CFFE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3429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25DD793" w14:textId="6C1ECF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872.98 </w:t>
            </w:r>
          </w:p>
        </w:tc>
        <w:tc>
          <w:tcPr>
            <w:tcW w:w="810" w:type="pct"/>
            <w:tcBorders>
              <w:top w:val="nil"/>
              <w:left w:val="nil"/>
              <w:bottom w:val="single" w:sz="4" w:space="0" w:color="000000"/>
              <w:right w:val="single" w:sz="4" w:space="0" w:color="000000"/>
            </w:tcBorders>
            <w:shd w:val="clear" w:color="auto" w:fill="auto"/>
            <w:noWrap/>
            <w:vAlign w:val="bottom"/>
            <w:hideMark/>
          </w:tcPr>
          <w:p w14:paraId="3523D189" w14:textId="225409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A31E9" w14:textId="598C75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999DF" w14:textId="50EB2B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6,872.98 </w:t>
            </w:r>
          </w:p>
        </w:tc>
      </w:tr>
      <w:tr w:rsidR="003F0D8F" w:rsidRPr="003F0D8F" w14:paraId="6478D06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2A723"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2C98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5DDAE5E9" w14:textId="582CB5F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1B304C5" w14:textId="72A300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ACD56" w14:textId="32B554A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438ED" w14:textId="03A0C3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27,793.72 </w:t>
            </w:r>
          </w:p>
        </w:tc>
      </w:tr>
      <w:tr w:rsidR="003F0D8F" w:rsidRPr="003F0D8F" w14:paraId="40999C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F3C3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599B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BB6E0DD" w14:textId="0D0AD7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3,654.09 </w:t>
            </w:r>
          </w:p>
        </w:tc>
        <w:tc>
          <w:tcPr>
            <w:tcW w:w="810" w:type="pct"/>
            <w:tcBorders>
              <w:top w:val="nil"/>
              <w:left w:val="nil"/>
              <w:bottom w:val="single" w:sz="4" w:space="0" w:color="000000"/>
              <w:right w:val="single" w:sz="4" w:space="0" w:color="000000"/>
            </w:tcBorders>
            <w:shd w:val="clear" w:color="auto" w:fill="auto"/>
            <w:noWrap/>
            <w:vAlign w:val="bottom"/>
            <w:hideMark/>
          </w:tcPr>
          <w:p w14:paraId="11DD60E5" w14:textId="256322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AE62A" w14:textId="3566EE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CC336" w14:textId="2BC8E7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73,654.09 </w:t>
            </w:r>
          </w:p>
        </w:tc>
      </w:tr>
      <w:tr w:rsidR="003F0D8F" w:rsidRPr="003F0D8F" w14:paraId="7EA9D7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64EB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7727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1BF15D9" w14:textId="530625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AB5FEC6" w14:textId="51B516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BBCB6" w14:textId="3CCFB8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3503C" w14:textId="136A68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02,785.90 </w:t>
            </w:r>
          </w:p>
        </w:tc>
      </w:tr>
      <w:tr w:rsidR="003F0D8F" w:rsidRPr="003F0D8F" w14:paraId="5717834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E25B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8D47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56BA9E0F" w14:textId="346D24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04E8954" w14:textId="4C48CC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73A39" w14:textId="1B5BD0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18D52" w14:textId="619D5BE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49,086.88 </w:t>
            </w:r>
          </w:p>
        </w:tc>
      </w:tr>
      <w:tr w:rsidR="003F0D8F" w:rsidRPr="003F0D8F" w14:paraId="17EA125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49B8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E73B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42CAE543" w14:textId="50EF38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8,513.58 </w:t>
            </w:r>
          </w:p>
        </w:tc>
        <w:tc>
          <w:tcPr>
            <w:tcW w:w="810" w:type="pct"/>
            <w:tcBorders>
              <w:top w:val="nil"/>
              <w:left w:val="nil"/>
              <w:bottom w:val="single" w:sz="4" w:space="0" w:color="000000"/>
              <w:right w:val="single" w:sz="4" w:space="0" w:color="000000"/>
            </w:tcBorders>
            <w:shd w:val="clear" w:color="auto" w:fill="auto"/>
            <w:noWrap/>
            <w:vAlign w:val="bottom"/>
            <w:hideMark/>
          </w:tcPr>
          <w:p w14:paraId="7CCA1FD1" w14:textId="03DC7E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38504" w14:textId="5120A35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2E077" w14:textId="417A583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888,513.58 </w:t>
            </w:r>
          </w:p>
        </w:tc>
      </w:tr>
      <w:tr w:rsidR="003F0D8F" w:rsidRPr="003F0D8F" w14:paraId="4AC21A6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F718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2DF3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7E795FDF" w14:textId="787FB4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20,333.98 </w:t>
            </w:r>
          </w:p>
        </w:tc>
        <w:tc>
          <w:tcPr>
            <w:tcW w:w="810" w:type="pct"/>
            <w:tcBorders>
              <w:top w:val="nil"/>
              <w:left w:val="nil"/>
              <w:bottom w:val="single" w:sz="4" w:space="0" w:color="000000"/>
              <w:right w:val="single" w:sz="4" w:space="0" w:color="000000"/>
            </w:tcBorders>
            <w:shd w:val="clear" w:color="auto" w:fill="auto"/>
            <w:noWrap/>
            <w:vAlign w:val="bottom"/>
            <w:hideMark/>
          </w:tcPr>
          <w:p w14:paraId="115FDEA2" w14:textId="31888F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CA0A1" w14:textId="50783A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01DB07AD" w14:textId="3D7C22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9,333.98 </w:t>
            </w:r>
          </w:p>
        </w:tc>
      </w:tr>
      <w:tr w:rsidR="003F0D8F" w:rsidRPr="003F0D8F" w14:paraId="6DD43C1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B3E0F"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873C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314D96B2" w14:textId="129441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9,068.64 </w:t>
            </w:r>
          </w:p>
        </w:tc>
        <w:tc>
          <w:tcPr>
            <w:tcW w:w="810" w:type="pct"/>
            <w:tcBorders>
              <w:top w:val="nil"/>
              <w:left w:val="nil"/>
              <w:bottom w:val="single" w:sz="4" w:space="0" w:color="000000"/>
              <w:right w:val="single" w:sz="4" w:space="0" w:color="000000"/>
            </w:tcBorders>
            <w:shd w:val="clear" w:color="auto" w:fill="auto"/>
            <w:noWrap/>
            <w:vAlign w:val="bottom"/>
            <w:hideMark/>
          </w:tcPr>
          <w:p w14:paraId="089AED94" w14:textId="40E876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9021C" w14:textId="796F8A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2C09E" w14:textId="2E560F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9,068.64 </w:t>
            </w:r>
          </w:p>
        </w:tc>
      </w:tr>
      <w:tr w:rsidR="003F0D8F" w:rsidRPr="003F0D8F" w14:paraId="40335E1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1741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FE32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AD97973" w14:textId="0F09E0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4,753.88 </w:t>
            </w:r>
          </w:p>
        </w:tc>
        <w:tc>
          <w:tcPr>
            <w:tcW w:w="810" w:type="pct"/>
            <w:tcBorders>
              <w:top w:val="nil"/>
              <w:left w:val="nil"/>
              <w:bottom w:val="single" w:sz="4" w:space="0" w:color="000000"/>
              <w:right w:val="single" w:sz="4" w:space="0" w:color="000000"/>
            </w:tcBorders>
            <w:shd w:val="clear" w:color="auto" w:fill="auto"/>
            <w:noWrap/>
            <w:vAlign w:val="bottom"/>
            <w:hideMark/>
          </w:tcPr>
          <w:p w14:paraId="0415297E" w14:textId="21E8A0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56BDD" w14:textId="6BFCA47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7D3C1" w14:textId="2BCC56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94,753.88 </w:t>
            </w:r>
          </w:p>
        </w:tc>
      </w:tr>
      <w:tr w:rsidR="003F0D8F" w:rsidRPr="003F0D8F" w14:paraId="7186B4F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E77E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B561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462F437" w14:textId="2FFC7D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33FDAFE" w14:textId="2B6E01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1033D" w14:textId="3B6B709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60124" w14:textId="5799F6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26,812.84 </w:t>
            </w:r>
          </w:p>
        </w:tc>
      </w:tr>
      <w:tr w:rsidR="003F0D8F" w:rsidRPr="003F0D8F" w14:paraId="6CCD861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86CE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77ED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A28CCAC" w14:textId="31B523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0A40DDE5" w14:textId="5CE68F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D53F5" w14:textId="5FE106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ADFEE" w14:textId="08502C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5,266.20 </w:t>
            </w:r>
          </w:p>
        </w:tc>
      </w:tr>
      <w:tr w:rsidR="003F0D8F" w:rsidRPr="003F0D8F" w14:paraId="7D252AA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E68B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4033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739CC499" w14:textId="6897AE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2,387.24 </w:t>
            </w:r>
          </w:p>
        </w:tc>
        <w:tc>
          <w:tcPr>
            <w:tcW w:w="810" w:type="pct"/>
            <w:tcBorders>
              <w:top w:val="nil"/>
              <w:left w:val="nil"/>
              <w:bottom w:val="single" w:sz="4" w:space="0" w:color="000000"/>
              <w:right w:val="single" w:sz="4" w:space="0" w:color="000000"/>
            </w:tcBorders>
            <w:shd w:val="clear" w:color="auto" w:fill="auto"/>
            <w:noWrap/>
            <w:vAlign w:val="bottom"/>
            <w:hideMark/>
          </w:tcPr>
          <w:p w14:paraId="602F1D70" w14:textId="1933DD3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93545" w14:textId="30BF7D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D5AE7" w14:textId="6D82B3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12,387.24 </w:t>
            </w:r>
          </w:p>
        </w:tc>
      </w:tr>
      <w:tr w:rsidR="003F0D8F" w:rsidRPr="003F0D8F" w14:paraId="0CAE831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2479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1870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B061E8F" w14:textId="0B8175B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34CF604A" w14:textId="1364941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DD8F8" w14:textId="1F969C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94CA7" w14:textId="38E6E2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37,696.38 </w:t>
            </w:r>
          </w:p>
        </w:tc>
      </w:tr>
      <w:tr w:rsidR="003F0D8F" w:rsidRPr="003F0D8F" w14:paraId="1D15B30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84D85"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2AF5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03CCBFC" w14:textId="011393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5,270.58 </w:t>
            </w:r>
          </w:p>
        </w:tc>
        <w:tc>
          <w:tcPr>
            <w:tcW w:w="810" w:type="pct"/>
            <w:tcBorders>
              <w:top w:val="nil"/>
              <w:left w:val="nil"/>
              <w:bottom w:val="single" w:sz="4" w:space="0" w:color="000000"/>
              <w:right w:val="single" w:sz="4" w:space="0" w:color="000000"/>
            </w:tcBorders>
            <w:shd w:val="clear" w:color="auto" w:fill="auto"/>
            <w:noWrap/>
            <w:vAlign w:val="bottom"/>
            <w:hideMark/>
          </w:tcPr>
          <w:p w14:paraId="776A4B4D" w14:textId="2F74CD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7B120" w14:textId="1214721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2DEAF" w14:textId="65562C1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75,270.58 </w:t>
            </w:r>
          </w:p>
        </w:tc>
      </w:tr>
      <w:tr w:rsidR="003F0D8F" w:rsidRPr="003F0D8F" w14:paraId="52F59C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2942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B3A6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27C0970" w14:textId="3A3CB7F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2,803.02 </w:t>
            </w:r>
          </w:p>
        </w:tc>
        <w:tc>
          <w:tcPr>
            <w:tcW w:w="810" w:type="pct"/>
            <w:tcBorders>
              <w:top w:val="nil"/>
              <w:left w:val="nil"/>
              <w:bottom w:val="single" w:sz="4" w:space="0" w:color="000000"/>
              <w:right w:val="single" w:sz="4" w:space="0" w:color="000000"/>
            </w:tcBorders>
            <w:shd w:val="clear" w:color="auto" w:fill="auto"/>
            <w:noWrap/>
            <w:vAlign w:val="bottom"/>
            <w:hideMark/>
          </w:tcPr>
          <w:p w14:paraId="3B82D1E0" w14:textId="698F3C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A4898" w14:textId="7D2B71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FB2A8" w14:textId="57BAB60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02,803.02 </w:t>
            </w:r>
          </w:p>
        </w:tc>
      </w:tr>
      <w:tr w:rsidR="003F0D8F" w:rsidRPr="003F0D8F" w14:paraId="0BC3795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CCF58"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B34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2F10F19E" w14:textId="7338FA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1,136.40 </w:t>
            </w:r>
          </w:p>
        </w:tc>
        <w:tc>
          <w:tcPr>
            <w:tcW w:w="810" w:type="pct"/>
            <w:tcBorders>
              <w:top w:val="nil"/>
              <w:left w:val="nil"/>
              <w:bottom w:val="single" w:sz="4" w:space="0" w:color="000000"/>
              <w:right w:val="single" w:sz="4" w:space="0" w:color="000000"/>
            </w:tcBorders>
            <w:shd w:val="clear" w:color="auto" w:fill="auto"/>
            <w:noWrap/>
            <w:vAlign w:val="bottom"/>
            <w:hideMark/>
          </w:tcPr>
          <w:p w14:paraId="3811F6DE" w14:textId="3EC2B6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86C88" w14:textId="742B08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854A1" w14:textId="68792F4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81,136.40 </w:t>
            </w:r>
          </w:p>
        </w:tc>
      </w:tr>
      <w:tr w:rsidR="003F0D8F" w:rsidRPr="003F0D8F" w14:paraId="0F70CE6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196D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50A2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DF355A7" w14:textId="127D0A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B29DFA0" w14:textId="4A5AAB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4F5FD" w14:textId="44D4FA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D9DEF" w14:textId="508C2A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388.00 </w:t>
            </w:r>
          </w:p>
        </w:tc>
      </w:tr>
      <w:tr w:rsidR="003F0D8F" w:rsidRPr="003F0D8F" w14:paraId="2EBE34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B8442"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DCA5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6476675" w14:textId="55BB47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13,457.34 </w:t>
            </w:r>
          </w:p>
        </w:tc>
        <w:tc>
          <w:tcPr>
            <w:tcW w:w="810" w:type="pct"/>
            <w:tcBorders>
              <w:top w:val="nil"/>
              <w:left w:val="nil"/>
              <w:bottom w:val="single" w:sz="4" w:space="0" w:color="000000"/>
              <w:right w:val="single" w:sz="4" w:space="0" w:color="000000"/>
            </w:tcBorders>
            <w:shd w:val="clear" w:color="auto" w:fill="auto"/>
            <w:noWrap/>
            <w:vAlign w:val="bottom"/>
            <w:hideMark/>
          </w:tcPr>
          <w:p w14:paraId="0C3278F7" w14:textId="0128222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75742C6" w14:textId="116D2A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94B65" w14:textId="2B7781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5,412.34 </w:t>
            </w:r>
          </w:p>
        </w:tc>
      </w:tr>
      <w:tr w:rsidR="003F0D8F" w:rsidRPr="003F0D8F" w14:paraId="7647E2A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62DF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EA4B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011D29B" w14:textId="6715B37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08,984.67 </w:t>
            </w:r>
          </w:p>
        </w:tc>
        <w:tc>
          <w:tcPr>
            <w:tcW w:w="810" w:type="pct"/>
            <w:tcBorders>
              <w:top w:val="nil"/>
              <w:left w:val="nil"/>
              <w:bottom w:val="single" w:sz="4" w:space="0" w:color="000000"/>
              <w:right w:val="single" w:sz="4" w:space="0" w:color="000000"/>
            </w:tcBorders>
            <w:shd w:val="clear" w:color="auto" w:fill="auto"/>
            <w:noWrap/>
            <w:vAlign w:val="bottom"/>
            <w:hideMark/>
          </w:tcPr>
          <w:p w14:paraId="66C93AC8" w14:textId="1DA766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E0E685" w14:textId="56B9AC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84A51" w14:textId="3549D14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28,984.67 </w:t>
            </w:r>
          </w:p>
        </w:tc>
      </w:tr>
      <w:tr w:rsidR="003F0D8F" w:rsidRPr="003F0D8F" w14:paraId="3BE3226E"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E5F8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4AA6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157AB0ED" w14:textId="449063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1EE236B6" w14:textId="12598F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9A9F3" w14:textId="1F8D11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9B434" w14:textId="7F0AF1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3,990.76 </w:t>
            </w:r>
          </w:p>
        </w:tc>
      </w:tr>
      <w:tr w:rsidR="003F0D8F" w:rsidRPr="003F0D8F" w14:paraId="2BEBCAA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CB36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B16E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1E5BC896" w14:textId="2DF931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422ADC56" w14:textId="60D33CF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3B1C7" w14:textId="1663AA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7CD4E" w14:textId="08490FB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61,289.62 </w:t>
            </w:r>
          </w:p>
        </w:tc>
      </w:tr>
      <w:tr w:rsidR="003F0D8F" w:rsidRPr="003F0D8F" w14:paraId="7AEAFE7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B540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387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335D4084" w14:textId="61A487B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1B80C7E8" w14:textId="41F444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1D71A" w14:textId="7494979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5CB0A" w14:textId="3B4555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37,458.46 </w:t>
            </w:r>
          </w:p>
        </w:tc>
      </w:tr>
      <w:tr w:rsidR="003F0D8F" w:rsidRPr="003F0D8F" w14:paraId="236D64E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13882"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190E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47306779" w14:textId="1D4178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6FE7556" w14:textId="57CE1E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818B2" w14:textId="166BB9D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81DD7" w14:textId="4FBCEF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73,485.00 </w:t>
            </w:r>
          </w:p>
        </w:tc>
      </w:tr>
      <w:tr w:rsidR="003F0D8F" w:rsidRPr="003F0D8F" w14:paraId="61BA5A42"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584D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5285A3B6" w14:textId="23C83BEE"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06,259.62 </w:t>
            </w:r>
          </w:p>
        </w:tc>
        <w:tc>
          <w:tcPr>
            <w:tcW w:w="810" w:type="pct"/>
            <w:tcBorders>
              <w:top w:val="nil"/>
              <w:left w:val="nil"/>
              <w:bottom w:val="single" w:sz="4" w:space="0" w:color="000000"/>
              <w:right w:val="single" w:sz="4" w:space="0" w:color="000000"/>
            </w:tcBorders>
            <w:shd w:val="clear" w:color="D8D8D8" w:fill="D8D8D8"/>
            <w:noWrap/>
            <w:vAlign w:val="bottom"/>
            <w:hideMark/>
          </w:tcPr>
          <w:p w14:paraId="6BE67021" w14:textId="3615547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689B3A" w14:textId="2129EF8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17AFA7" w14:textId="3F5981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5,706,259.62 </w:t>
            </w:r>
          </w:p>
        </w:tc>
      </w:tr>
      <w:tr w:rsidR="003F0D8F" w:rsidRPr="003F0D8F" w14:paraId="1FDC18D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5767B"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F1D1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54B84A6" w14:textId="419E12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0D2C9BDD" w14:textId="6AFA72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432AC" w14:textId="2076DF7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8AB9B" w14:textId="7E6398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984,094.26 </w:t>
            </w:r>
          </w:p>
        </w:tc>
      </w:tr>
      <w:tr w:rsidR="003F0D8F" w:rsidRPr="003F0D8F" w14:paraId="294B0184"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217D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04A941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681FF42B" w14:textId="6E15E86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2CE71035" w14:textId="1ADE1B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57B06" w14:textId="60509E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D70BE" w14:textId="547CF7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51,336.16 </w:t>
            </w:r>
          </w:p>
        </w:tc>
      </w:tr>
      <w:tr w:rsidR="003F0D8F" w:rsidRPr="003F0D8F" w14:paraId="6F5F73E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5EC49"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6835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BAA4E44" w14:textId="5628E1A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0F896B7C" w14:textId="5F798A4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D334A" w14:textId="26EBDA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55D0D" w14:textId="2715B35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42,376.00 </w:t>
            </w:r>
          </w:p>
        </w:tc>
      </w:tr>
      <w:tr w:rsidR="003F0D8F" w:rsidRPr="003F0D8F" w14:paraId="641D448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EE10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C92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6CBDDC3D" w14:textId="6A3DF8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4AB70679" w14:textId="3C003A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0229A" w14:textId="587D80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C5532" w14:textId="72A922E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67,556.68 </w:t>
            </w:r>
          </w:p>
        </w:tc>
      </w:tr>
      <w:tr w:rsidR="003F0D8F" w:rsidRPr="003F0D8F" w14:paraId="65DB2FA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B591E"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6BED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3035FD9" w14:textId="34E387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89,615.83 </w:t>
            </w:r>
          </w:p>
        </w:tc>
        <w:tc>
          <w:tcPr>
            <w:tcW w:w="810" w:type="pct"/>
            <w:tcBorders>
              <w:top w:val="nil"/>
              <w:left w:val="nil"/>
              <w:bottom w:val="single" w:sz="4" w:space="0" w:color="000000"/>
              <w:right w:val="single" w:sz="4" w:space="0" w:color="000000"/>
            </w:tcBorders>
            <w:shd w:val="clear" w:color="auto" w:fill="auto"/>
            <w:noWrap/>
            <w:vAlign w:val="bottom"/>
            <w:hideMark/>
          </w:tcPr>
          <w:p w14:paraId="5380CE57" w14:textId="714575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8B687" w14:textId="36CDDC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F0122" w14:textId="5FF1AE3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289,615.83 </w:t>
            </w:r>
          </w:p>
        </w:tc>
      </w:tr>
      <w:tr w:rsidR="003F0D8F" w:rsidRPr="003F0D8F" w14:paraId="63166A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FB2E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FC36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4E372A31" w14:textId="1FD7855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3,747.73 </w:t>
            </w:r>
          </w:p>
        </w:tc>
        <w:tc>
          <w:tcPr>
            <w:tcW w:w="810" w:type="pct"/>
            <w:tcBorders>
              <w:top w:val="nil"/>
              <w:left w:val="nil"/>
              <w:bottom w:val="single" w:sz="4" w:space="0" w:color="000000"/>
              <w:right w:val="single" w:sz="4" w:space="0" w:color="000000"/>
            </w:tcBorders>
            <w:shd w:val="clear" w:color="auto" w:fill="auto"/>
            <w:noWrap/>
            <w:vAlign w:val="bottom"/>
            <w:hideMark/>
          </w:tcPr>
          <w:p w14:paraId="355A7E5B" w14:textId="198A58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E39C1" w14:textId="6CA8EF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A9302" w14:textId="6F38FF2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3,747.73 </w:t>
            </w:r>
          </w:p>
        </w:tc>
      </w:tr>
      <w:tr w:rsidR="003F0D8F" w:rsidRPr="003F0D8F" w14:paraId="6C30F4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015A"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CD37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468E96C" w14:textId="62BBDD5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7,532.96 </w:t>
            </w:r>
          </w:p>
        </w:tc>
        <w:tc>
          <w:tcPr>
            <w:tcW w:w="810" w:type="pct"/>
            <w:tcBorders>
              <w:top w:val="nil"/>
              <w:left w:val="nil"/>
              <w:bottom w:val="single" w:sz="4" w:space="0" w:color="000000"/>
              <w:right w:val="single" w:sz="4" w:space="0" w:color="000000"/>
            </w:tcBorders>
            <w:shd w:val="clear" w:color="auto" w:fill="auto"/>
            <w:noWrap/>
            <w:vAlign w:val="bottom"/>
            <w:hideMark/>
          </w:tcPr>
          <w:p w14:paraId="27CFBDBC" w14:textId="73C0C9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EA58B" w14:textId="0493C13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1B3F1" w14:textId="584EEC5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47,532.96 </w:t>
            </w:r>
          </w:p>
        </w:tc>
      </w:tr>
      <w:tr w:rsidR="003F0D8F" w:rsidRPr="003F0D8F" w14:paraId="54F15F18"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AE55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7BDCB00A" w14:textId="5C1EB264"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35,015,308.91 </w:t>
            </w:r>
          </w:p>
        </w:tc>
        <w:tc>
          <w:tcPr>
            <w:tcW w:w="810" w:type="pct"/>
            <w:tcBorders>
              <w:top w:val="nil"/>
              <w:left w:val="nil"/>
              <w:bottom w:val="single" w:sz="4" w:space="0" w:color="000000"/>
              <w:right w:val="single" w:sz="4" w:space="0" w:color="000000"/>
            </w:tcBorders>
            <w:shd w:val="clear" w:color="D8D8D8" w:fill="D8D8D8"/>
            <w:noWrap/>
            <w:vAlign w:val="bottom"/>
            <w:hideMark/>
          </w:tcPr>
          <w:p w14:paraId="5C5A5862" w14:textId="7264766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FD7F0C" w14:textId="5980FA2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FFA1DC" w14:textId="7047FD7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44,307,218.31 </w:t>
            </w:r>
          </w:p>
        </w:tc>
      </w:tr>
      <w:tr w:rsidR="003F0D8F" w:rsidRPr="003F0D8F" w14:paraId="50E311A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A0451"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487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6221699C" w14:textId="57CBE8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742.59 </w:t>
            </w:r>
          </w:p>
        </w:tc>
        <w:tc>
          <w:tcPr>
            <w:tcW w:w="810" w:type="pct"/>
            <w:tcBorders>
              <w:top w:val="nil"/>
              <w:left w:val="nil"/>
              <w:bottom w:val="single" w:sz="4" w:space="0" w:color="000000"/>
              <w:right w:val="single" w:sz="4" w:space="0" w:color="000000"/>
            </w:tcBorders>
            <w:shd w:val="clear" w:color="auto" w:fill="auto"/>
            <w:noWrap/>
            <w:vAlign w:val="bottom"/>
            <w:hideMark/>
          </w:tcPr>
          <w:p w14:paraId="36DD7757" w14:textId="6890C1A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80D22" w14:textId="329C9B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CCAF6" w14:textId="67F45C4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17,742.59 </w:t>
            </w:r>
          </w:p>
        </w:tc>
      </w:tr>
      <w:tr w:rsidR="003F0D8F" w:rsidRPr="003F0D8F" w14:paraId="0BA9608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884FD"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2B18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BE17D28" w14:textId="7164FF7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651,268.95 </w:t>
            </w:r>
          </w:p>
        </w:tc>
        <w:tc>
          <w:tcPr>
            <w:tcW w:w="810" w:type="pct"/>
            <w:tcBorders>
              <w:top w:val="nil"/>
              <w:left w:val="nil"/>
              <w:bottom w:val="single" w:sz="4" w:space="0" w:color="000000"/>
              <w:right w:val="single" w:sz="4" w:space="0" w:color="000000"/>
            </w:tcBorders>
            <w:shd w:val="clear" w:color="auto" w:fill="auto"/>
            <w:noWrap/>
            <w:vAlign w:val="bottom"/>
            <w:hideMark/>
          </w:tcPr>
          <w:p w14:paraId="248B3DB3" w14:textId="03F999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AD186" w14:textId="7CC3FF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5BD4BED2" w14:textId="2831202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0,398,069.35 </w:t>
            </w:r>
          </w:p>
        </w:tc>
      </w:tr>
      <w:tr w:rsidR="003F0D8F" w:rsidRPr="003F0D8F" w14:paraId="480315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8AD2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86F8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DEBD307" w14:textId="4207022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5B0BA1D6" w14:textId="5A5E7D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C76F7" w14:textId="45D511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CD4F8" w14:textId="6116F28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744,108.90 </w:t>
            </w:r>
          </w:p>
        </w:tc>
      </w:tr>
      <w:tr w:rsidR="003F0D8F" w:rsidRPr="003F0D8F" w14:paraId="798638C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AD57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B2A3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3FDE60FC" w14:textId="386D4B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513B6C74" w14:textId="4ED7117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C6DDD" w14:textId="27F86ED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F9B51" w14:textId="141A17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9,056.00 </w:t>
            </w:r>
          </w:p>
        </w:tc>
      </w:tr>
      <w:tr w:rsidR="003F0D8F" w:rsidRPr="003F0D8F" w14:paraId="1E5E50C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D4000"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D16D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53F223F3" w14:textId="03D81F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18,895.36 </w:t>
            </w:r>
          </w:p>
        </w:tc>
        <w:tc>
          <w:tcPr>
            <w:tcW w:w="810" w:type="pct"/>
            <w:tcBorders>
              <w:top w:val="nil"/>
              <w:left w:val="nil"/>
              <w:bottom w:val="single" w:sz="4" w:space="0" w:color="000000"/>
              <w:right w:val="single" w:sz="4" w:space="0" w:color="000000"/>
            </w:tcBorders>
            <w:shd w:val="clear" w:color="auto" w:fill="auto"/>
            <w:noWrap/>
            <w:vAlign w:val="bottom"/>
            <w:hideMark/>
          </w:tcPr>
          <w:p w14:paraId="0B5A060F" w14:textId="39339D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72CB1" w14:textId="2609C7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36A4178" w14:textId="5E9318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14,895.36 </w:t>
            </w:r>
          </w:p>
        </w:tc>
      </w:tr>
      <w:tr w:rsidR="003F0D8F" w:rsidRPr="003F0D8F" w14:paraId="318E5AD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E381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9A0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41084B9" w14:textId="4749FF7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38C0A7A4" w14:textId="72E59F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51EC10EC" w14:textId="17D2418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8521F79" w14:textId="39BF4C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012,588.35 </w:t>
            </w:r>
          </w:p>
        </w:tc>
      </w:tr>
      <w:tr w:rsidR="003F0D8F" w:rsidRPr="003F0D8F" w14:paraId="0AE2E9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EF96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32A2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2A5016C" w14:textId="009A48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9,075.32 </w:t>
            </w:r>
          </w:p>
        </w:tc>
        <w:tc>
          <w:tcPr>
            <w:tcW w:w="810" w:type="pct"/>
            <w:tcBorders>
              <w:top w:val="nil"/>
              <w:left w:val="nil"/>
              <w:bottom w:val="single" w:sz="4" w:space="0" w:color="000000"/>
              <w:right w:val="single" w:sz="4" w:space="0" w:color="000000"/>
            </w:tcBorders>
            <w:shd w:val="clear" w:color="auto" w:fill="auto"/>
            <w:noWrap/>
            <w:vAlign w:val="bottom"/>
            <w:hideMark/>
          </w:tcPr>
          <w:p w14:paraId="5F344B3F" w14:textId="72B16F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437A6DF" w14:textId="0809595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9A3F0" w14:textId="450CC3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82,930.32 </w:t>
            </w:r>
          </w:p>
        </w:tc>
      </w:tr>
      <w:tr w:rsidR="003F0D8F" w:rsidRPr="003F0D8F" w14:paraId="4F9426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2FAF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341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1B070903" w14:textId="0B828F0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77F16EDC" w14:textId="45CF71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6E5A9" w14:textId="7DB0AE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5420F" w14:textId="01BEF3F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73,132.58 </w:t>
            </w:r>
          </w:p>
        </w:tc>
      </w:tr>
      <w:tr w:rsidR="003F0D8F" w:rsidRPr="003F0D8F" w14:paraId="64AA3B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64F1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526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CF40EF1" w14:textId="6A4A0C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29EE093C" w14:textId="6BF4027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4FE2E" w14:textId="599906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7EF76" w14:textId="466071E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98,656.00 </w:t>
            </w:r>
          </w:p>
        </w:tc>
      </w:tr>
      <w:tr w:rsidR="003F0D8F" w:rsidRPr="003F0D8F" w14:paraId="5187C78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1C85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049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4E67E81" w14:textId="4EF643B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243,426.62 </w:t>
            </w:r>
          </w:p>
        </w:tc>
        <w:tc>
          <w:tcPr>
            <w:tcW w:w="810" w:type="pct"/>
            <w:tcBorders>
              <w:top w:val="nil"/>
              <w:left w:val="nil"/>
              <w:bottom w:val="single" w:sz="4" w:space="0" w:color="000000"/>
              <w:right w:val="single" w:sz="4" w:space="0" w:color="000000"/>
            </w:tcBorders>
            <w:shd w:val="clear" w:color="auto" w:fill="auto"/>
            <w:noWrap/>
            <w:vAlign w:val="bottom"/>
            <w:hideMark/>
          </w:tcPr>
          <w:p w14:paraId="398FF06F" w14:textId="082CCBC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7966F" w14:textId="41111FB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2FE6F" w14:textId="42273E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243,426.62 </w:t>
            </w:r>
          </w:p>
        </w:tc>
      </w:tr>
      <w:tr w:rsidR="003F0D8F" w:rsidRPr="003F0D8F" w14:paraId="48AFFD1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F8D9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8C9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B996504" w14:textId="1BC4004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42,977.18 </w:t>
            </w:r>
          </w:p>
        </w:tc>
        <w:tc>
          <w:tcPr>
            <w:tcW w:w="810" w:type="pct"/>
            <w:tcBorders>
              <w:top w:val="nil"/>
              <w:left w:val="nil"/>
              <w:bottom w:val="single" w:sz="4" w:space="0" w:color="000000"/>
              <w:right w:val="single" w:sz="4" w:space="0" w:color="000000"/>
            </w:tcBorders>
            <w:shd w:val="clear" w:color="auto" w:fill="auto"/>
            <w:noWrap/>
            <w:vAlign w:val="bottom"/>
            <w:hideMark/>
          </w:tcPr>
          <w:p w14:paraId="76C54B8D" w14:textId="0A25705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05F3B" w14:textId="65C04B6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20969" w14:textId="78DBC9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442,977.18 </w:t>
            </w:r>
          </w:p>
        </w:tc>
      </w:tr>
      <w:tr w:rsidR="003F0D8F" w:rsidRPr="003F0D8F" w14:paraId="57D01F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CAC6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DBCF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F07EEC8" w14:textId="23A052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0,808.38 </w:t>
            </w:r>
          </w:p>
        </w:tc>
        <w:tc>
          <w:tcPr>
            <w:tcW w:w="810" w:type="pct"/>
            <w:tcBorders>
              <w:top w:val="nil"/>
              <w:left w:val="nil"/>
              <w:bottom w:val="single" w:sz="4" w:space="0" w:color="000000"/>
              <w:right w:val="single" w:sz="4" w:space="0" w:color="000000"/>
            </w:tcBorders>
            <w:shd w:val="clear" w:color="auto" w:fill="auto"/>
            <w:noWrap/>
            <w:vAlign w:val="bottom"/>
            <w:hideMark/>
          </w:tcPr>
          <w:p w14:paraId="7E604352" w14:textId="268B36A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3AABB" w14:textId="49069F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9B134" w14:textId="3F4F7C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00,808.38 </w:t>
            </w:r>
          </w:p>
        </w:tc>
      </w:tr>
      <w:tr w:rsidR="003F0D8F" w:rsidRPr="003F0D8F" w14:paraId="72DF7C4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6F4CF"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A9E3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7625595B" w14:textId="180DFC3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11E1F80A" w14:textId="7634888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F55467" w14:textId="5A6E0B3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3B2CE" w14:textId="6322B7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4,119,686.28 </w:t>
            </w:r>
          </w:p>
        </w:tc>
      </w:tr>
      <w:tr w:rsidR="003F0D8F" w:rsidRPr="003F0D8F" w14:paraId="4029BD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6C5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A164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074C016" w14:textId="02153F6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79FA023A" w14:textId="5B5808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45D0A" w14:textId="6E99A55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206BF" w14:textId="280E4DA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9,140.40 </w:t>
            </w:r>
          </w:p>
        </w:tc>
      </w:tr>
      <w:tr w:rsidR="003F0D8F" w:rsidRPr="003F0D8F" w14:paraId="2BF881CA"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6E756"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4CF584F0" w14:textId="5AE9293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9,502,04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01F9DBF5" w14:textId="58E88FA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7807A4" w14:textId="22908A93"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C9FCEA" w14:textId="6063F0E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9,502,043.71 </w:t>
            </w:r>
          </w:p>
        </w:tc>
      </w:tr>
      <w:tr w:rsidR="003F0D8F" w:rsidRPr="003F0D8F" w14:paraId="25105A5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7E19F"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776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141D384" w14:textId="330AE1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5,621.86 </w:t>
            </w:r>
          </w:p>
        </w:tc>
        <w:tc>
          <w:tcPr>
            <w:tcW w:w="810" w:type="pct"/>
            <w:tcBorders>
              <w:top w:val="nil"/>
              <w:left w:val="nil"/>
              <w:bottom w:val="single" w:sz="4" w:space="0" w:color="000000"/>
              <w:right w:val="single" w:sz="4" w:space="0" w:color="000000"/>
            </w:tcBorders>
            <w:shd w:val="clear" w:color="auto" w:fill="auto"/>
            <w:noWrap/>
            <w:vAlign w:val="bottom"/>
            <w:hideMark/>
          </w:tcPr>
          <w:p w14:paraId="655C589A" w14:textId="342F767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FEA22" w14:textId="6CE172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5DA31" w14:textId="68DA6C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95,621.86 </w:t>
            </w:r>
          </w:p>
        </w:tc>
      </w:tr>
      <w:tr w:rsidR="003F0D8F" w:rsidRPr="003F0D8F" w14:paraId="3413EAB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6EC48"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3923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148C74BD" w14:textId="3B2AED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B6731B4" w14:textId="526883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AA552" w14:textId="319601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54062" w14:textId="0D52AA8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2,371.21 </w:t>
            </w:r>
          </w:p>
        </w:tc>
      </w:tr>
      <w:tr w:rsidR="003F0D8F" w:rsidRPr="003F0D8F" w14:paraId="43BFEB6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00C60"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7AAE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4AB4F6E0" w14:textId="5E6909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1B6FD2BC" w14:textId="1998E7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4243B" w14:textId="2D9E24F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EAC2C" w14:textId="4C060E2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36,264.25 </w:t>
            </w:r>
          </w:p>
        </w:tc>
      </w:tr>
      <w:tr w:rsidR="003F0D8F" w:rsidRPr="003F0D8F" w14:paraId="14D43D7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78D7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AD20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A18B23C" w14:textId="09A713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5,459.54 </w:t>
            </w:r>
          </w:p>
        </w:tc>
        <w:tc>
          <w:tcPr>
            <w:tcW w:w="810" w:type="pct"/>
            <w:tcBorders>
              <w:top w:val="nil"/>
              <w:left w:val="nil"/>
              <w:bottom w:val="single" w:sz="4" w:space="0" w:color="000000"/>
              <w:right w:val="single" w:sz="4" w:space="0" w:color="000000"/>
            </w:tcBorders>
            <w:shd w:val="clear" w:color="auto" w:fill="auto"/>
            <w:noWrap/>
            <w:vAlign w:val="bottom"/>
            <w:hideMark/>
          </w:tcPr>
          <w:p w14:paraId="407A7127" w14:textId="22A7250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3C3D7" w14:textId="31E8B09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CE906" w14:textId="5F285EF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5,459.54 </w:t>
            </w:r>
          </w:p>
        </w:tc>
      </w:tr>
      <w:tr w:rsidR="003F0D8F" w:rsidRPr="003F0D8F" w14:paraId="19B45A6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686C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D288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EF8B1A3" w14:textId="7B4C3C8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5C397F4" w14:textId="7AA31D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92809" w14:textId="209757C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1A42E" w14:textId="54C644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553,187.18 </w:t>
            </w:r>
          </w:p>
        </w:tc>
      </w:tr>
      <w:tr w:rsidR="003F0D8F" w:rsidRPr="003F0D8F" w14:paraId="402262E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D8F51"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FE51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37B4E5A5" w14:textId="19DC980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31DAC48F" w14:textId="627475B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35EB8" w14:textId="4B59047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5783B" w14:textId="44CD336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373,004.50 </w:t>
            </w:r>
          </w:p>
        </w:tc>
      </w:tr>
      <w:tr w:rsidR="003F0D8F" w:rsidRPr="003F0D8F" w14:paraId="40E6D342"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8E7F3"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7195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6302E934" w14:textId="69B838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75,428.63 </w:t>
            </w:r>
          </w:p>
        </w:tc>
        <w:tc>
          <w:tcPr>
            <w:tcW w:w="810" w:type="pct"/>
            <w:tcBorders>
              <w:top w:val="nil"/>
              <w:left w:val="nil"/>
              <w:bottom w:val="single" w:sz="4" w:space="0" w:color="000000"/>
              <w:right w:val="single" w:sz="4" w:space="0" w:color="000000"/>
            </w:tcBorders>
            <w:shd w:val="clear" w:color="auto" w:fill="auto"/>
            <w:noWrap/>
            <w:vAlign w:val="bottom"/>
            <w:hideMark/>
          </w:tcPr>
          <w:p w14:paraId="01B96A41" w14:textId="43230B1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DE47A" w14:textId="4C15C0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30440" w14:textId="39FBB4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75,428.63 </w:t>
            </w:r>
          </w:p>
        </w:tc>
      </w:tr>
      <w:tr w:rsidR="003F0D8F" w:rsidRPr="003F0D8F" w14:paraId="662124F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353C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2F4F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52AC1CDD" w14:textId="3D0A5AE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0,383.86 </w:t>
            </w:r>
          </w:p>
        </w:tc>
        <w:tc>
          <w:tcPr>
            <w:tcW w:w="810" w:type="pct"/>
            <w:tcBorders>
              <w:top w:val="nil"/>
              <w:left w:val="nil"/>
              <w:bottom w:val="single" w:sz="4" w:space="0" w:color="000000"/>
              <w:right w:val="single" w:sz="4" w:space="0" w:color="000000"/>
            </w:tcBorders>
            <w:shd w:val="clear" w:color="auto" w:fill="auto"/>
            <w:noWrap/>
            <w:vAlign w:val="bottom"/>
            <w:hideMark/>
          </w:tcPr>
          <w:p w14:paraId="2FDC3D87" w14:textId="35131A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12575" w14:textId="236808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6C2F0" w14:textId="7185144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40,383.86 </w:t>
            </w:r>
          </w:p>
        </w:tc>
      </w:tr>
      <w:tr w:rsidR="003F0D8F" w:rsidRPr="003F0D8F" w14:paraId="1E7DC31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3DEE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B7FE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76C703BA" w14:textId="17C7509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4BE700F6" w14:textId="0128C7C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CCA16" w14:textId="10BC842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19D57" w14:textId="652445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11,695.00 </w:t>
            </w:r>
          </w:p>
        </w:tc>
      </w:tr>
      <w:tr w:rsidR="003F0D8F" w:rsidRPr="003F0D8F" w14:paraId="45B54D1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1EA7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D08B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6CC4F9E6" w14:textId="4D34129F"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5BB3D215" w14:textId="5F10809A"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8F4E44" w14:textId="26E30D63"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0BA49FD" w14:textId="7242422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87,427.68 </w:t>
            </w:r>
          </w:p>
        </w:tc>
      </w:tr>
      <w:tr w:rsidR="003F0D8F" w:rsidRPr="003F0D8F" w14:paraId="2B6DF2D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77E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4694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917D31D" w14:textId="628A260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20ABEFF" w14:textId="754C2F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E3712" w14:textId="4F5777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37FE2" w14:textId="587778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51,200.00 </w:t>
            </w:r>
          </w:p>
        </w:tc>
      </w:tr>
      <w:tr w:rsidR="003F0D8F" w:rsidRPr="003F0D8F" w14:paraId="58F42359"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A17F8"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2465439" w14:textId="0158B0F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151,046.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F19BAFD" w14:textId="2DD8C19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276329" w14:textId="75DBFE7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141846" w14:textId="715E7CD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22,151,046.42 </w:t>
            </w:r>
          </w:p>
        </w:tc>
      </w:tr>
      <w:tr w:rsidR="003F0D8F" w:rsidRPr="003F0D8F" w14:paraId="35A9809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CF928"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F359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2E8D02D" w14:textId="13E6D8F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42,793.44 </w:t>
            </w:r>
          </w:p>
        </w:tc>
        <w:tc>
          <w:tcPr>
            <w:tcW w:w="810" w:type="pct"/>
            <w:tcBorders>
              <w:top w:val="nil"/>
              <w:left w:val="nil"/>
              <w:bottom w:val="single" w:sz="4" w:space="0" w:color="000000"/>
              <w:right w:val="single" w:sz="4" w:space="0" w:color="000000"/>
            </w:tcBorders>
            <w:shd w:val="clear" w:color="auto" w:fill="auto"/>
            <w:noWrap/>
            <w:vAlign w:val="bottom"/>
            <w:hideMark/>
          </w:tcPr>
          <w:p w14:paraId="6887501F" w14:textId="6A28570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9A62E" w14:textId="79B565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90249" w14:textId="0CA2CC3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642,793.44 </w:t>
            </w:r>
          </w:p>
        </w:tc>
      </w:tr>
      <w:tr w:rsidR="003F0D8F" w:rsidRPr="003F0D8F" w14:paraId="51A0A6C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7D58F"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8B69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14D10743" w14:textId="7E084E6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210515C" w14:textId="09771C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DFCDB" w14:textId="7A86BC8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A2D82" w14:textId="5370FA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555,300.81 </w:t>
            </w:r>
          </w:p>
        </w:tc>
      </w:tr>
      <w:tr w:rsidR="003F0D8F" w:rsidRPr="003F0D8F" w14:paraId="63F7E85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BC065"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0A5D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A668643" w14:textId="74B4781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36,363.84 </w:t>
            </w:r>
          </w:p>
        </w:tc>
        <w:tc>
          <w:tcPr>
            <w:tcW w:w="810" w:type="pct"/>
            <w:tcBorders>
              <w:top w:val="nil"/>
              <w:left w:val="nil"/>
              <w:bottom w:val="single" w:sz="4" w:space="0" w:color="000000"/>
              <w:right w:val="single" w:sz="4" w:space="0" w:color="000000"/>
            </w:tcBorders>
            <w:shd w:val="clear" w:color="auto" w:fill="auto"/>
            <w:noWrap/>
            <w:vAlign w:val="bottom"/>
            <w:hideMark/>
          </w:tcPr>
          <w:p w14:paraId="4A39A6DC" w14:textId="506F5C9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31CC4" w14:textId="14B8A18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352AE" w14:textId="6F038B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636,363.84 </w:t>
            </w:r>
          </w:p>
        </w:tc>
      </w:tr>
      <w:tr w:rsidR="003F0D8F" w:rsidRPr="003F0D8F" w14:paraId="06EABC3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9AA60"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9EB0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3529862A" w14:textId="0B7496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150CDC64" w14:textId="168A3FC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FA7B8" w14:textId="0F4EA50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20AF2" w14:textId="672B0A8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894,162.86 </w:t>
            </w:r>
          </w:p>
        </w:tc>
      </w:tr>
      <w:tr w:rsidR="003F0D8F" w:rsidRPr="003F0D8F" w14:paraId="6B42467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406D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8278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5BA208FD" w14:textId="7CA1DAF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723FB7A9" w14:textId="73A37C3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5C1DD" w14:textId="0D8DB9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AEB50" w14:textId="26BBE0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479,732.08 </w:t>
            </w:r>
          </w:p>
        </w:tc>
      </w:tr>
      <w:tr w:rsidR="003F0D8F" w:rsidRPr="003F0D8F" w14:paraId="1C6F6D45"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5F402"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ED42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42DDDDCB" w14:textId="5A4146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7,897.34 </w:t>
            </w:r>
          </w:p>
        </w:tc>
        <w:tc>
          <w:tcPr>
            <w:tcW w:w="810" w:type="pct"/>
            <w:tcBorders>
              <w:top w:val="nil"/>
              <w:left w:val="nil"/>
              <w:bottom w:val="single" w:sz="4" w:space="0" w:color="000000"/>
              <w:right w:val="single" w:sz="4" w:space="0" w:color="000000"/>
            </w:tcBorders>
            <w:shd w:val="clear" w:color="auto" w:fill="auto"/>
            <w:noWrap/>
            <w:vAlign w:val="bottom"/>
            <w:hideMark/>
          </w:tcPr>
          <w:p w14:paraId="549297BA" w14:textId="1E3F4F9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39264" w14:textId="2CCFCA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3B54F" w14:textId="6A67BE3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027,897.34 </w:t>
            </w:r>
          </w:p>
        </w:tc>
      </w:tr>
      <w:tr w:rsidR="003F0D8F" w:rsidRPr="003F0D8F" w14:paraId="3BA0931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FB42C"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0007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45CE67BD" w14:textId="680BD1D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51,859.16 </w:t>
            </w:r>
          </w:p>
        </w:tc>
        <w:tc>
          <w:tcPr>
            <w:tcW w:w="810" w:type="pct"/>
            <w:tcBorders>
              <w:top w:val="nil"/>
              <w:left w:val="nil"/>
              <w:bottom w:val="single" w:sz="4" w:space="0" w:color="000000"/>
              <w:right w:val="single" w:sz="4" w:space="0" w:color="000000"/>
            </w:tcBorders>
            <w:shd w:val="clear" w:color="auto" w:fill="auto"/>
            <w:noWrap/>
            <w:vAlign w:val="bottom"/>
            <w:hideMark/>
          </w:tcPr>
          <w:p w14:paraId="1A6E9255" w14:textId="6769574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08419" w14:textId="637554B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875EC" w14:textId="75ADD6D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2,351,859.16 </w:t>
            </w:r>
          </w:p>
        </w:tc>
      </w:tr>
      <w:tr w:rsidR="003F0D8F" w:rsidRPr="003F0D8F" w14:paraId="4F67ED5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871BD" w14:textId="77777777" w:rsidR="003F0D8F" w:rsidRPr="003F0D8F" w:rsidRDefault="003F0D8F" w:rsidP="003F0D8F">
            <w:pPr>
              <w:spacing w:after="0" w:line="240" w:lineRule="auto"/>
              <w:ind w:right="57"/>
              <w:contextualSpacing/>
              <w:jc w:val="right"/>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02D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24A00917" w14:textId="3D12D49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562,936.89 </w:t>
            </w:r>
          </w:p>
        </w:tc>
        <w:tc>
          <w:tcPr>
            <w:tcW w:w="810" w:type="pct"/>
            <w:tcBorders>
              <w:top w:val="nil"/>
              <w:left w:val="nil"/>
              <w:bottom w:val="single" w:sz="4" w:space="0" w:color="000000"/>
              <w:right w:val="single" w:sz="4" w:space="0" w:color="000000"/>
            </w:tcBorders>
            <w:shd w:val="clear" w:color="auto" w:fill="auto"/>
            <w:noWrap/>
            <w:vAlign w:val="bottom"/>
            <w:hideMark/>
          </w:tcPr>
          <w:p w14:paraId="2A897F37" w14:textId="4DFB88C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232E0" w14:textId="613825F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6A9AC" w14:textId="6FAA37C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7,562,936.89 </w:t>
            </w:r>
          </w:p>
        </w:tc>
      </w:tr>
      <w:tr w:rsidR="003F0D8F" w:rsidRPr="003F0D8F" w14:paraId="7F7DCBEC"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93C35"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A57A508" w14:textId="12109E4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541,901.01 </w:t>
            </w:r>
          </w:p>
        </w:tc>
        <w:tc>
          <w:tcPr>
            <w:tcW w:w="810" w:type="pct"/>
            <w:tcBorders>
              <w:top w:val="nil"/>
              <w:left w:val="nil"/>
              <w:bottom w:val="single" w:sz="4" w:space="0" w:color="000000"/>
              <w:right w:val="single" w:sz="4" w:space="0" w:color="000000"/>
            </w:tcBorders>
            <w:shd w:val="clear" w:color="D8D8D8" w:fill="D8D8D8"/>
            <w:noWrap/>
            <w:vAlign w:val="bottom"/>
            <w:hideMark/>
          </w:tcPr>
          <w:p w14:paraId="4F62ED56" w14:textId="748841FC"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37D662" w14:textId="1A1B94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2834C8" w14:textId="020A93D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0,541,901.01 </w:t>
            </w:r>
          </w:p>
        </w:tc>
      </w:tr>
      <w:tr w:rsidR="003F0D8F" w:rsidRPr="003F0D8F" w14:paraId="500F89F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512E6"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2C6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66CE7D6" w14:textId="7788DA9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B06BB03" w14:textId="160EA6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11364" w14:textId="1FBD20F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1D11A" w14:textId="252D6A3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899,833.60 </w:t>
            </w:r>
          </w:p>
        </w:tc>
      </w:tr>
      <w:tr w:rsidR="003F0D8F" w:rsidRPr="003F0D8F" w14:paraId="56CB5EE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CB96B"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24544"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2AB8243C" w14:textId="7DAF371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973,519.89 </w:t>
            </w:r>
          </w:p>
        </w:tc>
        <w:tc>
          <w:tcPr>
            <w:tcW w:w="810" w:type="pct"/>
            <w:tcBorders>
              <w:top w:val="nil"/>
              <w:left w:val="nil"/>
              <w:bottom w:val="single" w:sz="4" w:space="0" w:color="000000"/>
              <w:right w:val="single" w:sz="4" w:space="0" w:color="000000"/>
            </w:tcBorders>
            <w:shd w:val="clear" w:color="auto" w:fill="auto"/>
            <w:noWrap/>
            <w:vAlign w:val="bottom"/>
            <w:hideMark/>
          </w:tcPr>
          <w:p w14:paraId="7552E63D" w14:textId="4BC591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7A734" w14:textId="468A25E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61EE1" w14:textId="5AEB217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3,973,519.89 </w:t>
            </w:r>
          </w:p>
        </w:tc>
      </w:tr>
      <w:tr w:rsidR="003F0D8F" w:rsidRPr="003F0D8F" w14:paraId="49654CC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584FC"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B9E0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F7B1EC8" w14:textId="76E924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7158B220" w14:textId="290F2AA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65CCC" w14:textId="43AD1A1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302F5" w14:textId="67E30A0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5,592.00 </w:t>
            </w:r>
          </w:p>
        </w:tc>
      </w:tr>
      <w:tr w:rsidR="003F0D8F" w:rsidRPr="003F0D8F" w14:paraId="642812D7"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FCEC7"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C89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D689718" w14:textId="194841D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07930A4" w14:textId="23A56AB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BB60B" w14:textId="0EAFF8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39782" w14:textId="7363583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675,826.24 </w:t>
            </w:r>
          </w:p>
        </w:tc>
      </w:tr>
      <w:tr w:rsidR="003F0D8F" w:rsidRPr="003F0D8F" w14:paraId="6650C52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7C048"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885D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144444EE" w14:textId="14940A3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0,980.00 </w:t>
            </w:r>
          </w:p>
        </w:tc>
        <w:tc>
          <w:tcPr>
            <w:tcW w:w="810" w:type="pct"/>
            <w:tcBorders>
              <w:top w:val="nil"/>
              <w:left w:val="nil"/>
              <w:bottom w:val="single" w:sz="4" w:space="0" w:color="000000"/>
              <w:right w:val="single" w:sz="4" w:space="0" w:color="000000"/>
            </w:tcBorders>
            <w:shd w:val="clear" w:color="auto" w:fill="auto"/>
            <w:noWrap/>
            <w:vAlign w:val="bottom"/>
            <w:hideMark/>
          </w:tcPr>
          <w:p w14:paraId="1A15298B" w14:textId="735F03E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76D1F" w14:textId="0B0FEF3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21DDF" w14:textId="625B9B1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10,980.00 </w:t>
            </w:r>
          </w:p>
        </w:tc>
      </w:tr>
      <w:tr w:rsidR="003F0D8F" w:rsidRPr="003F0D8F" w14:paraId="01FCFB36"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884DE"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E23B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AAD3956" w14:textId="5F13749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84,577.26 </w:t>
            </w:r>
          </w:p>
        </w:tc>
        <w:tc>
          <w:tcPr>
            <w:tcW w:w="810" w:type="pct"/>
            <w:tcBorders>
              <w:top w:val="nil"/>
              <w:left w:val="nil"/>
              <w:bottom w:val="single" w:sz="4" w:space="0" w:color="000000"/>
              <w:right w:val="single" w:sz="4" w:space="0" w:color="000000"/>
            </w:tcBorders>
            <w:shd w:val="clear" w:color="auto" w:fill="auto"/>
            <w:noWrap/>
            <w:vAlign w:val="bottom"/>
            <w:hideMark/>
          </w:tcPr>
          <w:p w14:paraId="427D7CDF" w14:textId="4FB253D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C4EAD" w14:textId="3DED53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3309E" w14:textId="38B950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584,577.26 </w:t>
            </w:r>
          </w:p>
        </w:tc>
      </w:tr>
      <w:tr w:rsidR="003F0D8F" w:rsidRPr="003F0D8F" w14:paraId="749D5B9D"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E09FA"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1A0FA"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359698A" w14:textId="1B8A380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2,045.69 </w:t>
            </w:r>
          </w:p>
        </w:tc>
        <w:tc>
          <w:tcPr>
            <w:tcW w:w="810" w:type="pct"/>
            <w:tcBorders>
              <w:top w:val="nil"/>
              <w:left w:val="nil"/>
              <w:bottom w:val="single" w:sz="4" w:space="0" w:color="000000"/>
              <w:right w:val="single" w:sz="4" w:space="0" w:color="000000"/>
            </w:tcBorders>
            <w:shd w:val="clear" w:color="auto" w:fill="auto"/>
            <w:noWrap/>
            <w:vAlign w:val="bottom"/>
            <w:hideMark/>
          </w:tcPr>
          <w:p w14:paraId="2832C15B" w14:textId="30318B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07AF4" w14:textId="6DB9ABE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9B3A3" w14:textId="26643F6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702,045.69 </w:t>
            </w:r>
          </w:p>
        </w:tc>
      </w:tr>
      <w:tr w:rsidR="003F0D8F" w:rsidRPr="003F0D8F" w14:paraId="53DA68FA"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0895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20A28"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54BC4672" w14:textId="6CBBE36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8,870.17 </w:t>
            </w:r>
          </w:p>
        </w:tc>
        <w:tc>
          <w:tcPr>
            <w:tcW w:w="810" w:type="pct"/>
            <w:tcBorders>
              <w:top w:val="nil"/>
              <w:left w:val="nil"/>
              <w:bottom w:val="single" w:sz="4" w:space="0" w:color="000000"/>
              <w:right w:val="single" w:sz="4" w:space="0" w:color="000000"/>
            </w:tcBorders>
            <w:shd w:val="clear" w:color="auto" w:fill="auto"/>
            <w:noWrap/>
            <w:vAlign w:val="bottom"/>
            <w:hideMark/>
          </w:tcPr>
          <w:p w14:paraId="55E759CF" w14:textId="2AD0778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D353D" w14:textId="378AA8A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0333D" w14:textId="0248BF5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108,870.17 </w:t>
            </w:r>
          </w:p>
        </w:tc>
      </w:tr>
      <w:tr w:rsidR="003F0D8F" w:rsidRPr="003F0D8F" w14:paraId="6432002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A1309" w14:textId="7777777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946C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7EDCA8D6" w14:textId="2C0F53F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20,656.16 </w:t>
            </w:r>
          </w:p>
        </w:tc>
        <w:tc>
          <w:tcPr>
            <w:tcW w:w="810" w:type="pct"/>
            <w:tcBorders>
              <w:top w:val="nil"/>
              <w:left w:val="nil"/>
              <w:bottom w:val="single" w:sz="4" w:space="0" w:color="000000"/>
              <w:right w:val="single" w:sz="4" w:space="0" w:color="000000"/>
            </w:tcBorders>
            <w:shd w:val="clear" w:color="auto" w:fill="auto"/>
            <w:noWrap/>
            <w:vAlign w:val="bottom"/>
            <w:hideMark/>
          </w:tcPr>
          <w:p w14:paraId="72461F90" w14:textId="0374E87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5C10A" w14:textId="3F8A76FC"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B5B80" w14:textId="3F4FF32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1,220,656.16 </w:t>
            </w:r>
          </w:p>
        </w:tc>
      </w:tr>
      <w:tr w:rsidR="003F0D8F" w:rsidRPr="003F0D8F" w14:paraId="7A1B79E7"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3DFE3D"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7E4F4AF7" w14:textId="744D8F0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42FBD9A5" w14:textId="7EFD105D"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2D968C8" w14:textId="5D4AE43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9959253" w14:textId="0F861DE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913,738.94 </w:t>
            </w:r>
          </w:p>
        </w:tc>
      </w:tr>
      <w:tr w:rsidR="003F0D8F" w:rsidRPr="003F0D8F" w14:paraId="6DBD847A"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08796"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9FE31EC" w14:textId="439B5A1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7CE1FED" w14:textId="5631094A"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AB7DDF" w14:textId="5F18EFB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08A563" w14:textId="69DE23B7"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1,679,180.94 </w:t>
            </w:r>
          </w:p>
        </w:tc>
      </w:tr>
      <w:tr w:rsidR="003F0D8F" w:rsidRPr="003F0D8F" w14:paraId="5D3F054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0416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989F2"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39DE2FA" w14:textId="0F9EF91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B197767" w14:textId="4D43D32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65127" w14:textId="521F4A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441D9" w14:textId="0EBDE12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28,750.84 </w:t>
            </w:r>
          </w:p>
        </w:tc>
      </w:tr>
      <w:tr w:rsidR="003F0D8F" w:rsidRPr="003F0D8F" w14:paraId="54B01CD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9B6AD"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1F4CC"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703909CD" w14:textId="6FA61A5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5739F98E" w14:textId="7DE4A82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78EA1" w14:textId="16BA5E1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7B2B9" w14:textId="49239DC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12,012.22 </w:t>
            </w:r>
          </w:p>
        </w:tc>
      </w:tr>
      <w:tr w:rsidR="003F0D8F" w:rsidRPr="003F0D8F" w14:paraId="04B7ECE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EBEA5"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47A4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040515A7" w14:textId="6F32349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21C4FE7" w14:textId="730478CE"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23F84" w14:textId="71CA98B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B6253" w14:textId="53E760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9,122.92 </w:t>
            </w:r>
          </w:p>
        </w:tc>
      </w:tr>
      <w:tr w:rsidR="003F0D8F" w:rsidRPr="003F0D8F" w14:paraId="6A3778D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8698F"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0C64E4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72B667B0" w14:textId="46CECA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AB4BFF9" w14:textId="41E1FAC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5A92B" w14:textId="3E19436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7BE2D" w14:textId="614EFED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4,897.50 </w:t>
            </w:r>
          </w:p>
        </w:tc>
      </w:tr>
      <w:tr w:rsidR="003F0D8F" w:rsidRPr="003F0D8F" w14:paraId="04736B0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4E983"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F3303"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13F4CDA3" w14:textId="385297C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3181ADFF" w14:textId="387ACF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CE9ED" w14:textId="5B473D7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6FE37" w14:textId="0B4850A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44,397.46 </w:t>
            </w:r>
          </w:p>
        </w:tc>
      </w:tr>
      <w:tr w:rsidR="003F0D8F" w:rsidRPr="003F0D8F" w14:paraId="0BB2CCD0"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CFC33"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AC40D83" w14:textId="126F591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474463" w14:textId="6749FC91"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177617" w14:textId="0FB87F4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1A0808" w14:textId="3F18BC0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222,000.00 </w:t>
            </w:r>
          </w:p>
        </w:tc>
      </w:tr>
      <w:tr w:rsidR="003F0D8F" w:rsidRPr="003F0D8F" w14:paraId="38022A0F"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7F9FD" w14:textId="77777777" w:rsidR="003F0D8F" w:rsidRPr="003F0D8F" w:rsidRDefault="003F0D8F" w:rsidP="003F0D8F">
            <w:pPr>
              <w:spacing w:after="0" w:line="240" w:lineRule="auto"/>
              <w:ind w:right="57"/>
              <w:contextualSpacing/>
              <w:rPr>
                <w:rFonts w:ascii="Arial Narrow" w:hAnsi="Arial Narrow"/>
                <w:color w:val="000000"/>
                <w:sz w:val="20"/>
                <w:szCs w:val="20"/>
              </w:rPr>
            </w:pPr>
            <w:r w:rsidRPr="003F0D8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E421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2F6B3F42" w14:textId="1DEBA5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668FF5" w14:textId="2EC6CEDA"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D80B2" w14:textId="25E6154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F0C92" w14:textId="19BB08F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222,000.00 </w:t>
            </w:r>
          </w:p>
        </w:tc>
      </w:tr>
      <w:tr w:rsidR="003F0D8F" w:rsidRPr="003F0D8F" w14:paraId="1A433BC3"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4664D"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7A5848C" w14:textId="062BD492"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DAA9E7" w14:textId="22FB851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B4E1DA" w14:textId="625470C0"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49475A" w14:textId="15F6A31B"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0,920.00 </w:t>
            </w:r>
          </w:p>
        </w:tc>
      </w:tr>
      <w:tr w:rsidR="003F0D8F" w:rsidRPr="003F0D8F" w14:paraId="1457FFE1"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8692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7CC2B"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5DF0923E" w14:textId="084E0FF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12741D7" w14:textId="119D7B1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5D5D6" w14:textId="1112C7D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9289F" w14:textId="37DAFBA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r>
      <w:tr w:rsidR="003F0D8F" w:rsidRPr="003F0D8F" w14:paraId="4C720373"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0235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8D83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526A6E85" w14:textId="1DE0D497"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81ED049" w14:textId="64FC1AC5"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976E8" w14:textId="7B07460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37BD3" w14:textId="4B82B27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4,368.00 </w:t>
            </w:r>
          </w:p>
        </w:tc>
      </w:tr>
      <w:tr w:rsidR="003F0D8F" w:rsidRPr="003F0D8F" w14:paraId="3E097BBC"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B3CA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29F6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45B9BF88" w14:textId="1E36840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1F59615" w14:textId="1DFBD13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B56A8" w14:textId="6AB2EEDB"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83943" w14:textId="7E9D514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r>
      <w:tr w:rsidR="003F0D8F" w:rsidRPr="003F0D8F" w14:paraId="20EE907B"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C9E36"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E38F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64CC09CF" w14:textId="7DBE67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2A13F3E" w14:textId="6FC08072"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3D65B" w14:textId="3985C5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3610A" w14:textId="15BCD5C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r>
      <w:tr w:rsidR="003F0D8F" w:rsidRPr="003F0D8F" w14:paraId="7C66980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97BF9"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5EFA1"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0A46A3D2" w14:textId="18E5055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30768D6" w14:textId="33CF1BC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DABE6" w14:textId="7F5F871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88A18" w14:textId="251B4824"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546.00 </w:t>
            </w:r>
          </w:p>
        </w:tc>
      </w:tr>
      <w:tr w:rsidR="003F0D8F" w:rsidRPr="003F0D8F" w14:paraId="61839099"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23DAD"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4CB1F"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25D143B9" w14:textId="3BBE7FE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681FD36A" w14:textId="3A52E646"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E8717" w14:textId="14710CA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14150" w14:textId="09BF01A3"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092.00 </w:t>
            </w:r>
          </w:p>
        </w:tc>
      </w:tr>
      <w:tr w:rsidR="003F0D8F" w:rsidRPr="003F0D8F" w14:paraId="2970ADE8"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F2510"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D845E"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3ADBF4C6" w14:textId="65488DE9"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234A159D" w14:textId="74DD717F"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BFF06" w14:textId="4253B1A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384F5" w14:textId="6DF63391"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3,276.00 </w:t>
            </w:r>
          </w:p>
        </w:tc>
      </w:tr>
      <w:tr w:rsidR="003F0D8F" w:rsidRPr="003F0D8F" w14:paraId="08C918E4" w14:textId="77777777" w:rsidTr="003F0D8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C5D58" w14:textId="77777777" w:rsidR="003F0D8F" w:rsidRPr="003F0D8F" w:rsidRDefault="003F0D8F" w:rsidP="003F0D8F">
            <w:pPr>
              <w:spacing w:after="0" w:line="240" w:lineRule="auto"/>
              <w:ind w:right="57"/>
              <w:contextualSpacing/>
              <w:rPr>
                <w:rFonts w:ascii="Arial Narrow" w:hAnsi="Arial Narrow"/>
                <w:b/>
                <w:bCs/>
                <w:color w:val="000000"/>
                <w:sz w:val="20"/>
                <w:szCs w:val="20"/>
              </w:rPr>
            </w:pPr>
            <w:r w:rsidRPr="003F0D8F">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5525DE6C" w14:textId="34E35EAF"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D2ACD4" w14:textId="0B1788D6"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53D0174" w14:textId="31C79339"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6DA113" w14:textId="24996F55" w:rsidR="003F0D8F" w:rsidRPr="003F0D8F" w:rsidRDefault="003F0D8F" w:rsidP="003F0D8F">
            <w:pPr>
              <w:spacing w:after="0" w:line="240" w:lineRule="auto"/>
              <w:ind w:right="57"/>
              <w:contextualSpacing/>
              <w:jc w:val="right"/>
              <w:rPr>
                <w:rFonts w:ascii="Arial Narrow" w:hAnsi="Arial Narrow"/>
                <w:b/>
                <w:bCs/>
                <w:color w:val="000000"/>
                <w:sz w:val="20"/>
                <w:szCs w:val="20"/>
              </w:rPr>
            </w:pPr>
            <w:r w:rsidRPr="003F0D8F">
              <w:rPr>
                <w:rFonts w:ascii="Arial Narrow" w:hAnsi="Arial Narrow"/>
                <w:b/>
                <w:bCs/>
                <w:color w:val="000000"/>
                <w:sz w:val="20"/>
                <w:szCs w:val="20"/>
              </w:rPr>
              <w:t xml:space="preserve">1,638.00 </w:t>
            </w:r>
          </w:p>
        </w:tc>
      </w:tr>
      <w:tr w:rsidR="003F0D8F" w:rsidRPr="003F0D8F" w14:paraId="3276FAB0" w14:textId="77777777" w:rsidTr="003F0D8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CA525"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831E7" w14:textId="77777777" w:rsidR="003F0D8F" w:rsidRPr="003F0D8F" w:rsidRDefault="003F0D8F" w:rsidP="003F0D8F">
            <w:pPr>
              <w:spacing w:after="0" w:line="240" w:lineRule="auto"/>
              <w:ind w:right="57"/>
              <w:contextualSpacing/>
              <w:rPr>
                <w:rFonts w:ascii="Arial Narrow" w:hAnsi="Arial Narrow"/>
                <w:i/>
                <w:iCs/>
                <w:color w:val="000000"/>
                <w:sz w:val="20"/>
                <w:szCs w:val="20"/>
              </w:rPr>
            </w:pPr>
            <w:r w:rsidRPr="003F0D8F">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CF489F" w14:textId="2474BE6D"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1F21A187" w14:textId="30E042D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E807F" w14:textId="06CB2FB0"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47AC7" w14:textId="157B2A48" w:rsidR="003F0D8F" w:rsidRPr="003F0D8F" w:rsidRDefault="003F0D8F" w:rsidP="003F0D8F">
            <w:pPr>
              <w:spacing w:after="0" w:line="240" w:lineRule="auto"/>
              <w:ind w:right="57"/>
              <w:contextualSpacing/>
              <w:jc w:val="right"/>
              <w:rPr>
                <w:rFonts w:ascii="Arial Narrow" w:hAnsi="Arial Narrow"/>
                <w:i/>
                <w:iCs/>
                <w:color w:val="000000"/>
                <w:sz w:val="20"/>
                <w:szCs w:val="20"/>
              </w:rPr>
            </w:pPr>
            <w:r w:rsidRPr="003F0D8F">
              <w:rPr>
                <w:rFonts w:ascii="Arial Narrow" w:hAnsi="Arial Narrow"/>
                <w:i/>
                <w:iCs/>
                <w:color w:val="000000"/>
                <w:sz w:val="20"/>
                <w:szCs w:val="20"/>
              </w:rPr>
              <w:t xml:space="preserve"> 1,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A6E993C" w14:textId="41B75EB9" w:rsidR="007C24A5" w:rsidRDefault="003E4C18" w:rsidP="0021687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32B9A797" w14:textId="77777777" w:rsidR="00216879" w:rsidRPr="00216879" w:rsidRDefault="00216879" w:rsidP="00216879">
      <w:pPr>
        <w:spacing w:after="0" w:line="240" w:lineRule="auto"/>
        <w:contextualSpacing/>
        <w:jc w:val="right"/>
        <w:rPr>
          <w:rFonts w:ascii="Arial" w:eastAsia="Arial" w:hAnsi="Arial" w:cs="Arial"/>
          <w:i/>
          <w:color w:val="0070C0"/>
          <w:sz w:val="16"/>
          <w:szCs w:val="16"/>
        </w:rPr>
      </w:pPr>
    </w:p>
    <w:p w14:paraId="7D3FF591" w14:textId="3358F3F1"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43A42FD"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0D772A" w:rsidRPr="000D772A">
        <w:rPr>
          <w:rFonts w:ascii="Arial" w:eastAsia="Times New Roman" w:hAnsi="Arial" w:cs="Arial"/>
          <w:b/>
          <w:bCs/>
          <w:color w:val="0070C0"/>
          <w:sz w:val="24"/>
          <w:szCs w:val="24"/>
          <w:lang w:eastAsia="en-US"/>
        </w:rPr>
        <w:t>1,279,273,398.36</w:t>
      </w:r>
      <w:r w:rsidR="000D772A">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454E06E8"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0D772A" w:rsidRPr="000D772A">
        <w:rPr>
          <w:rFonts w:ascii="Arial" w:eastAsia="Times New Roman" w:hAnsi="Arial" w:cs="Arial"/>
          <w:b/>
          <w:bCs/>
          <w:sz w:val="24"/>
          <w:szCs w:val="24"/>
          <w:lang w:eastAsia="en-US"/>
        </w:rPr>
        <w:t>298,070</w:t>
      </w:r>
      <w:r w:rsidR="000D772A" w:rsidRPr="000D772A">
        <w:rPr>
          <w:rFonts w:ascii="Arial" w:eastAsia="Times New Roman" w:hAnsi="Arial" w:cs="Arial"/>
          <w:b/>
          <w:bCs/>
          <w:sz w:val="24"/>
          <w:szCs w:val="24"/>
          <w:lang w:eastAsia="en-US"/>
        </w:rPr>
        <w:t xml:space="preserve"> </w:t>
      </w:r>
      <w:r w:rsidRPr="000D772A">
        <w:rPr>
          <w:rFonts w:ascii="Arial" w:eastAsia="Times New Roman" w:hAnsi="Arial" w:cs="Arial"/>
          <w:b/>
          <w:sz w:val="24"/>
          <w:szCs w:val="24"/>
          <w:lang w:val="en-US" w:eastAsia="en-US"/>
        </w:rPr>
        <w:t>family food packs (FFPs)</w:t>
      </w:r>
      <w:r w:rsidRPr="000D772A">
        <w:rPr>
          <w:rFonts w:ascii="Arial" w:eastAsia="Times New Roman" w:hAnsi="Arial" w:cs="Arial"/>
          <w:sz w:val="24"/>
          <w:szCs w:val="24"/>
          <w:lang w:val="en-US" w:eastAsia="en-US"/>
        </w:rPr>
        <w:t xml:space="preserve"> amounting to </w:t>
      </w:r>
      <w:r w:rsidRPr="000D772A">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148,400,913.34</w:t>
      </w:r>
      <w:r w:rsidRPr="000D772A">
        <w:rPr>
          <w:rFonts w:ascii="Arial" w:eastAsia="Times New Roman" w:hAnsi="Arial" w:cs="Arial"/>
          <w:b/>
          <w:bCs/>
          <w:sz w:val="24"/>
          <w:szCs w:val="24"/>
          <w:lang w:eastAsia="en-US"/>
        </w:rPr>
        <w:t>,</w:t>
      </w:r>
      <w:r w:rsidRPr="000D772A">
        <w:rPr>
          <w:rFonts w:ascii="Arial" w:eastAsia="Times New Roman" w:hAnsi="Arial" w:cs="Arial"/>
          <w:sz w:val="24"/>
          <w:szCs w:val="24"/>
          <w:lang w:val="en-US" w:eastAsia="en-US"/>
        </w:rPr>
        <w:t xml:space="preserve"> </w:t>
      </w:r>
      <w:r w:rsidRPr="000D772A">
        <w:rPr>
          <w:rFonts w:ascii="Arial" w:eastAsia="Times New Roman" w:hAnsi="Arial" w:cs="Arial"/>
          <w:b/>
          <w:sz w:val="24"/>
          <w:szCs w:val="24"/>
          <w:lang w:val="en-US" w:eastAsia="en-US"/>
        </w:rPr>
        <w:t>other food items</w:t>
      </w:r>
      <w:r w:rsidRPr="000D772A">
        <w:rPr>
          <w:rFonts w:ascii="Arial" w:eastAsia="Times New Roman" w:hAnsi="Arial" w:cs="Arial"/>
          <w:sz w:val="24"/>
          <w:szCs w:val="24"/>
          <w:lang w:val="en-US" w:eastAsia="en-US"/>
        </w:rPr>
        <w:t xml:space="preserve"> amounting to </w:t>
      </w:r>
      <w:r w:rsidRPr="000D772A">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324,518,675.68</w:t>
      </w:r>
      <w:r w:rsidR="000D772A" w:rsidRPr="000D772A">
        <w:rPr>
          <w:rFonts w:ascii="Arial" w:eastAsia="Times New Roman" w:hAnsi="Arial" w:cs="Arial"/>
          <w:b/>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0D772A" w:rsidRPr="000D772A">
        <w:rPr>
          <w:rFonts w:ascii="Arial" w:eastAsia="Times New Roman" w:hAnsi="Arial" w:cs="Arial"/>
          <w:b/>
          <w:bCs/>
          <w:color w:val="0070C0"/>
          <w:sz w:val="24"/>
          <w:szCs w:val="24"/>
          <w:lang w:eastAsia="en-US"/>
        </w:rPr>
        <w:t>466,706,539.58</w:t>
      </w:r>
      <w:r w:rsidR="000D772A">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2A8006A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9450" w:type="dxa"/>
        <w:tblInd w:w="355" w:type="dxa"/>
        <w:tblLook w:val="04A0" w:firstRow="1" w:lastRow="0" w:firstColumn="1" w:lastColumn="0" w:noHBand="0" w:noVBand="1"/>
      </w:tblPr>
      <w:tblGrid>
        <w:gridCol w:w="1418"/>
        <w:gridCol w:w="1259"/>
        <w:gridCol w:w="971"/>
        <w:gridCol w:w="1342"/>
        <w:gridCol w:w="1259"/>
        <w:gridCol w:w="1400"/>
        <w:gridCol w:w="1801"/>
      </w:tblGrid>
      <w:tr w:rsidR="000D772A" w:rsidRPr="000D772A" w14:paraId="4525689A" w14:textId="77777777" w:rsidTr="000D772A">
        <w:trPr>
          <w:trHeight w:val="20"/>
        </w:trPr>
        <w:tc>
          <w:tcPr>
            <w:tcW w:w="141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8069F1" w14:textId="5907944A" w:rsidR="000D772A" w:rsidRPr="000D772A" w:rsidRDefault="000D772A" w:rsidP="000D772A">
            <w:pPr>
              <w:widowControl/>
              <w:spacing w:after="0" w:line="240" w:lineRule="auto"/>
              <w:jc w:val="center"/>
              <w:rPr>
                <w:rFonts w:ascii="Arial Narrow" w:eastAsia="Times New Roman" w:hAnsi="Arial Narrow" w:cs="Arial"/>
                <w:b/>
                <w:bCs/>
                <w:color w:val="000000"/>
                <w:sz w:val="18"/>
                <w:szCs w:val="18"/>
                <w:lang w:val="en-US" w:eastAsia="en-US"/>
              </w:rPr>
            </w:pPr>
            <w:r w:rsidRPr="002C23B2">
              <w:rPr>
                <w:rFonts w:ascii="Arial Narrow" w:eastAsia="Times New Roman" w:hAnsi="Arial Narrow" w:cs="Arial"/>
                <w:b/>
                <w:bCs/>
                <w:color w:val="000000"/>
                <w:sz w:val="18"/>
                <w:szCs w:val="18"/>
              </w:rPr>
              <w:t>REGIONAL / FIELD OFFICE</w:t>
            </w:r>
          </w:p>
        </w:tc>
        <w:tc>
          <w:tcPr>
            <w:tcW w:w="1259"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6D06D0" w14:textId="6E4CD0DF"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STANDBY FUNDS</w:t>
            </w:r>
          </w:p>
        </w:tc>
        <w:tc>
          <w:tcPr>
            <w:tcW w:w="2313"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6AB1F40" w14:textId="5F14FA54"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FAMILY FOOD PACKS</w:t>
            </w:r>
          </w:p>
        </w:tc>
        <w:tc>
          <w:tcPr>
            <w:tcW w:w="125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DDA8AE0" w14:textId="66FC2C75"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OTHER FOOD ITEMS</w:t>
            </w:r>
          </w:p>
        </w:tc>
        <w:tc>
          <w:tcPr>
            <w:tcW w:w="140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0EAF27" w14:textId="5729A51C"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NON-FOOD RELIEF ITEMS</w:t>
            </w:r>
          </w:p>
        </w:tc>
        <w:tc>
          <w:tcPr>
            <w:tcW w:w="180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626E11" w14:textId="43505954"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TOTAL STANDBY FUNDS &amp; STOCKPILE</w:t>
            </w:r>
          </w:p>
        </w:tc>
      </w:tr>
      <w:tr w:rsidR="000D772A" w:rsidRPr="000D772A" w14:paraId="31977DE6" w14:textId="77777777" w:rsidTr="000D772A">
        <w:trPr>
          <w:trHeight w:val="20"/>
        </w:trPr>
        <w:tc>
          <w:tcPr>
            <w:tcW w:w="141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2AC179" w14:textId="77777777" w:rsidR="000D772A" w:rsidRPr="000D772A" w:rsidRDefault="000D772A" w:rsidP="000D772A">
            <w:pPr>
              <w:widowControl/>
              <w:spacing w:after="0" w:line="240" w:lineRule="auto"/>
              <w:rPr>
                <w:rFonts w:ascii="Arial Narrow" w:eastAsia="Times New Roman" w:hAnsi="Arial Narrow" w:cs="Arial"/>
                <w:b/>
                <w:bCs/>
                <w:color w:val="000000"/>
                <w:sz w:val="18"/>
                <w:szCs w:val="18"/>
                <w:lang w:val="en-US" w:eastAsia="en-US"/>
              </w:rPr>
            </w:pPr>
          </w:p>
        </w:tc>
        <w:tc>
          <w:tcPr>
            <w:tcW w:w="125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4D1D84" w14:textId="77777777" w:rsidR="000D772A" w:rsidRPr="000D772A" w:rsidRDefault="000D772A" w:rsidP="000D772A">
            <w:pPr>
              <w:widowControl/>
              <w:spacing w:after="0" w:line="240" w:lineRule="auto"/>
              <w:rPr>
                <w:rFonts w:ascii="Arial Narrow" w:eastAsia="Times New Roman" w:hAnsi="Arial Narrow" w:cs="Arial"/>
                <w:b/>
                <w:bCs/>
                <w:i/>
                <w:iCs/>
                <w:color w:val="000000"/>
                <w:sz w:val="18"/>
                <w:szCs w:val="18"/>
                <w:lang w:val="en-US" w:eastAsia="en-US"/>
              </w:rPr>
            </w:pPr>
          </w:p>
        </w:tc>
        <w:tc>
          <w:tcPr>
            <w:tcW w:w="971" w:type="dxa"/>
            <w:tcBorders>
              <w:top w:val="nil"/>
              <w:left w:val="nil"/>
              <w:bottom w:val="single" w:sz="4" w:space="0" w:color="auto"/>
              <w:right w:val="single" w:sz="4" w:space="0" w:color="auto"/>
            </w:tcBorders>
            <w:shd w:val="clear" w:color="auto" w:fill="BFBFBF" w:themeFill="background1" w:themeFillShade="BF"/>
            <w:vAlign w:val="center"/>
            <w:hideMark/>
          </w:tcPr>
          <w:p w14:paraId="7F7233A1" w14:textId="4CDA04B2"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color w:val="000000"/>
                <w:sz w:val="18"/>
                <w:szCs w:val="18"/>
              </w:rPr>
              <w:t>QUANTITY</w:t>
            </w:r>
          </w:p>
        </w:tc>
        <w:tc>
          <w:tcPr>
            <w:tcW w:w="1342" w:type="dxa"/>
            <w:tcBorders>
              <w:top w:val="nil"/>
              <w:left w:val="nil"/>
              <w:bottom w:val="single" w:sz="4" w:space="0" w:color="auto"/>
              <w:right w:val="single" w:sz="4" w:space="0" w:color="auto"/>
            </w:tcBorders>
            <w:shd w:val="clear" w:color="auto" w:fill="BFBFBF" w:themeFill="background1" w:themeFillShade="BF"/>
            <w:vAlign w:val="center"/>
            <w:hideMark/>
          </w:tcPr>
          <w:p w14:paraId="5B33B028" w14:textId="1F446FBE"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TOTAL COST</w:t>
            </w:r>
          </w:p>
        </w:tc>
        <w:tc>
          <w:tcPr>
            <w:tcW w:w="1259" w:type="dxa"/>
            <w:tcBorders>
              <w:top w:val="nil"/>
              <w:left w:val="nil"/>
              <w:bottom w:val="single" w:sz="4" w:space="0" w:color="auto"/>
              <w:right w:val="single" w:sz="4" w:space="0" w:color="auto"/>
            </w:tcBorders>
            <w:shd w:val="clear" w:color="auto" w:fill="BFBFBF" w:themeFill="background1" w:themeFillShade="BF"/>
            <w:vAlign w:val="center"/>
            <w:hideMark/>
          </w:tcPr>
          <w:p w14:paraId="68F9D45B" w14:textId="7D3935E8"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TOTAL COST</w:t>
            </w:r>
          </w:p>
        </w:tc>
        <w:tc>
          <w:tcPr>
            <w:tcW w:w="1400" w:type="dxa"/>
            <w:tcBorders>
              <w:top w:val="nil"/>
              <w:left w:val="nil"/>
              <w:bottom w:val="single" w:sz="4" w:space="0" w:color="auto"/>
              <w:right w:val="single" w:sz="4" w:space="0" w:color="auto"/>
            </w:tcBorders>
            <w:shd w:val="clear" w:color="auto" w:fill="BFBFBF" w:themeFill="background1" w:themeFillShade="BF"/>
            <w:vAlign w:val="center"/>
            <w:hideMark/>
          </w:tcPr>
          <w:p w14:paraId="5354A17E" w14:textId="281C6025" w:rsidR="000D772A" w:rsidRPr="000D772A" w:rsidRDefault="000D772A" w:rsidP="000D772A">
            <w:pPr>
              <w:widowControl/>
              <w:spacing w:after="0" w:line="240" w:lineRule="auto"/>
              <w:jc w:val="center"/>
              <w:rPr>
                <w:rFonts w:ascii="Arial Narrow" w:eastAsia="Times New Roman" w:hAnsi="Arial Narrow" w:cs="Arial"/>
                <w:b/>
                <w:bCs/>
                <w:i/>
                <w:iCs/>
                <w:color w:val="000000"/>
                <w:sz w:val="18"/>
                <w:szCs w:val="18"/>
                <w:lang w:val="en-US" w:eastAsia="en-US"/>
              </w:rPr>
            </w:pPr>
            <w:r w:rsidRPr="002C23B2">
              <w:rPr>
                <w:rFonts w:ascii="Arial Narrow" w:eastAsia="Times New Roman" w:hAnsi="Arial Narrow" w:cs="Arial"/>
                <w:b/>
                <w:bCs/>
                <w:sz w:val="18"/>
                <w:szCs w:val="18"/>
              </w:rPr>
              <w:t>TOTAL COST</w:t>
            </w:r>
          </w:p>
        </w:tc>
        <w:tc>
          <w:tcPr>
            <w:tcW w:w="180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C430F8" w14:textId="77777777" w:rsidR="000D772A" w:rsidRPr="000D772A" w:rsidRDefault="000D772A" w:rsidP="000D772A">
            <w:pPr>
              <w:widowControl/>
              <w:spacing w:after="0" w:line="240" w:lineRule="auto"/>
              <w:rPr>
                <w:rFonts w:ascii="Arial Narrow" w:eastAsia="Times New Roman" w:hAnsi="Arial Narrow" w:cs="Arial"/>
                <w:b/>
                <w:bCs/>
                <w:i/>
                <w:iCs/>
                <w:color w:val="000000"/>
                <w:sz w:val="18"/>
                <w:szCs w:val="18"/>
                <w:lang w:val="en-US" w:eastAsia="en-US"/>
              </w:rPr>
            </w:pPr>
          </w:p>
        </w:tc>
      </w:tr>
      <w:tr w:rsidR="000D772A" w:rsidRPr="000D772A" w14:paraId="4F76B8D8" w14:textId="77777777" w:rsidTr="000D772A">
        <w:trPr>
          <w:trHeight w:val="20"/>
        </w:trPr>
        <w:tc>
          <w:tcPr>
            <w:tcW w:w="1418" w:type="dxa"/>
            <w:tcBorders>
              <w:top w:val="nil"/>
              <w:left w:val="single" w:sz="4" w:space="0" w:color="auto"/>
              <w:bottom w:val="single" w:sz="4" w:space="0" w:color="auto"/>
              <w:right w:val="single" w:sz="4" w:space="0" w:color="auto"/>
            </w:tcBorders>
            <w:shd w:val="clear" w:color="000000" w:fill="C5E0B3"/>
            <w:vAlign w:val="center"/>
            <w:hideMark/>
          </w:tcPr>
          <w:p w14:paraId="1BC5B84C" w14:textId="77777777" w:rsidR="000D772A" w:rsidRPr="000D772A" w:rsidRDefault="000D772A" w:rsidP="000D772A">
            <w:pPr>
              <w:widowControl/>
              <w:spacing w:after="0" w:line="240" w:lineRule="auto"/>
              <w:jc w:val="center"/>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TOTAL</w:t>
            </w:r>
          </w:p>
        </w:tc>
        <w:tc>
          <w:tcPr>
            <w:tcW w:w="1259" w:type="dxa"/>
            <w:tcBorders>
              <w:top w:val="nil"/>
              <w:left w:val="nil"/>
              <w:bottom w:val="single" w:sz="4" w:space="0" w:color="auto"/>
              <w:right w:val="single" w:sz="4" w:space="0" w:color="auto"/>
            </w:tcBorders>
            <w:shd w:val="clear" w:color="000000" w:fill="C5E0B3"/>
            <w:vAlign w:val="center"/>
            <w:hideMark/>
          </w:tcPr>
          <w:p w14:paraId="0B3C09FD"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339,647,269.76</w:t>
            </w:r>
          </w:p>
        </w:tc>
        <w:tc>
          <w:tcPr>
            <w:tcW w:w="971" w:type="dxa"/>
            <w:tcBorders>
              <w:top w:val="nil"/>
              <w:left w:val="nil"/>
              <w:bottom w:val="single" w:sz="4" w:space="0" w:color="auto"/>
              <w:right w:val="single" w:sz="4" w:space="0" w:color="auto"/>
            </w:tcBorders>
            <w:shd w:val="clear" w:color="000000" w:fill="C5E0B3"/>
            <w:vAlign w:val="center"/>
            <w:hideMark/>
          </w:tcPr>
          <w:p w14:paraId="1957E23D"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298,070</w:t>
            </w:r>
          </w:p>
        </w:tc>
        <w:tc>
          <w:tcPr>
            <w:tcW w:w="1342" w:type="dxa"/>
            <w:tcBorders>
              <w:top w:val="nil"/>
              <w:left w:val="nil"/>
              <w:bottom w:val="single" w:sz="4" w:space="0" w:color="auto"/>
              <w:right w:val="single" w:sz="4" w:space="0" w:color="auto"/>
            </w:tcBorders>
            <w:shd w:val="clear" w:color="000000" w:fill="C5E0B3"/>
            <w:vAlign w:val="center"/>
            <w:hideMark/>
          </w:tcPr>
          <w:p w14:paraId="5B8F01E5"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148,400,913.34</w:t>
            </w:r>
          </w:p>
        </w:tc>
        <w:tc>
          <w:tcPr>
            <w:tcW w:w="1259" w:type="dxa"/>
            <w:tcBorders>
              <w:top w:val="nil"/>
              <w:left w:val="nil"/>
              <w:bottom w:val="single" w:sz="4" w:space="0" w:color="auto"/>
              <w:right w:val="single" w:sz="4" w:space="0" w:color="auto"/>
            </w:tcBorders>
            <w:shd w:val="clear" w:color="000000" w:fill="C5E0B3"/>
            <w:vAlign w:val="center"/>
            <w:hideMark/>
          </w:tcPr>
          <w:p w14:paraId="18488FD3"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324,518,675.68</w:t>
            </w:r>
          </w:p>
        </w:tc>
        <w:tc>
          <w:tcPr>
            <w:tcW w:w="1400" w:type="dxa"/>
            <w:tcBorders>
              <w:top w:val="nil"/>
              <w:left w:val="nil"/>
              <w:bottom w:val="single" w:sz="4" w:space="0" w:color="auto"/>
              <w:right w:val="single" w:sz="4" w:space="0" w:color="auto"/>
            </w:tcBorders>
            <w:shd w:val="clear" w:color="000000" w:fill="C5E0B3"/>
            <w:vAlign w:val="center"/>
            <w:hideMark/>
          </w:tcPr>
          <w:p w14:paraId="32C25F21"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466,706,539.58</w:t>
            </w:r>
          </w:p>
        </w:tc>
        <w:tc>
          <w:tcPr>
            <w:tcW w:w="1801" w:type="dxa"/>
            <w:tcBorders>
              <w:top w:val="nil"/>
              <w:left w:val="nil"/>
              <w:bottom w:val="single" w:sz="4" w:space="0" w:color="auto"/>
              <w:right w:val="single" w:sz="4" w:space="0" w:color="auto"/>
            </w:tcBorders>
            <w:shd w:val="clear" w:color="000000" w:fill="C5E0B3"/>
            <w:vAlign w:val="center"/>
            <w:hideMark/>
          </w:tcPr>
          <w:p w14:paraId="65C847C8"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1,279,273,398.36</w:t>
            </w:r>
          </w:p>
        </w:tc>
      </w:tr>
      <w:tr w:rsidR="000D772A" w:rsidRPr="000D772A" w14:paraId="5B219D80"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189E139B"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Central Office</w:t>
            </w:r>
          </w:p>
        </w:tc>
        <w:tc>
          <w:tcPr>
            <w:tcW w:w="1259" w:type="dxa"/>
            <w:tcBorders>
              <w:top w:val="nil"/>
              <w:left w:val="nil"/>
              <w:bottom w:val="single" w:sz="4" w:space="0" w:color="auto"/>
              <w:right w:val="single" w:sz="4" w:space="0" w:color="auto"/>
            </w:tcBorders>
            <w:shd w:val="clear" w:color="auto" w:fill="auto"/>
            <w:vAlign w:val="center"/>
            <w:hideMark/>
          </w:tcPr>
          <w:p w14:paraId="0362F2AF"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93,270,527.65</w:t>
            </w:r>
          </w:p>
        </w:tc>
        <w:tc>
          <w:tcPr>
            <w:tcW w:w="971" w:type="dxa"/>
            <w:tcBorders>
              <w:top w:val="nil"/>
              <w:left w:val="nil"/>
              <w:bottom w:val="single" w:sz="4" w:space="0" w:color="auto"/>
              <w:right w:val="single" w:sz="4" w:space="0" w:color="auto"/>
            </w:tcBorders>
            <w:shd w:val="clear" w:color="auto" w:fill="auto"/>
            <w:vAlign w:val="center"/>
            <w:hideMark/>
          </w:tcPr>
          <w:p w14:paraId="0604E118"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1342" w:type="dxa"/>
            <w:tcBorders>
              <w:top w:val="nil"/>
              <w:left w:val="nil"/>
              <w:bottom w:val="single" w:sz="4" w:space="0" w:color="auto"/>
              <w:right w:val="single" w:sz="4" w:space="0" w:color="auto"/>
            </w:tcBorders>
            <w:shd w:val="clear" w:color="auto" w:fill="auto"/>
            <w:vAlign w:val="center"/>
            <w:hideMark/>
          </w:tcPr>
          <w:p w14:paraId="043C0E12"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1259" w:type="dxa"/>
            <w:tcBorders>
              <w:top w:val="nil"/>
              <w:left w:val="nil"/>
              <w:bottom w:val="single" w:sz="4" w:space="0" w:color="auto"/>
              <w:right w:val="single" w:sz="4" w:space="0" w:color="auto"/>
            </w:tcBorders>
            <w:shd w:val="clear" w:color="auto" w:fill="auto"/>
            <w:vAlign w:val="center"/>
            <w:hideMark/>
          </w:tcPr>
          <w:p w14:paraId="0EF46C6F"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1400" w:type="dxa"/>
            <w:tcBorders>
              <w:top w:val="nil"/>
              <w:left w:val="nil"/>
              <w:bottom w:val="single" w:sz="4" w:space="0" w:color="auto"/>
              <w:right w:val="single" w:sz="4" w:space="0" w:color="auto"/>
            </w:tcBorders>
            <w:shd w:val="clear" w:color="auto" w:fill="auto"/>
            <w:vAlign w:val="center"/>
            <w:hideMark/>
          </w:tcPr>
          <w:p w14:paraId="51F09206"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1801" w:type="dxa"/>
            <w:tcBorders>
              <w:top w:val="nil"/>
              <w:left w:val="nil"/>
              <w:bottom w:val="single" w:sz="4" w:space="0" w:color="auto"/>
              <w:right w:val="single" w:sz="4" w:space="0" w:color="auto"/>
            </w:tcBorders>
            <w:shd w:val="clear" w:color="auto" w:fill="auto"/>
            <w:vAlign w:val="center"/>
            <w:hideMark/>
          </w:tcPr>
          <w:p w14:paraId="151ED6C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93,270,527.65</w:t>
            </w:r>
          </w:p>
        </w:tc>
      </w:tr>
      <w:tr w:rsidR="000D772A" w:rsidRPr="000D772A" w14:paraId="650C79AD"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33A42D37"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NRLMB - NROC</w:t>
            </w:r>
          </w:p>
        </w:tc>
        <w:tc>
          <w:tcPr>
            <w:tcW w:w="1259" w:type="dxa"/>
            <w:tcBorders>
              <w:top w:val="nil"/>
              <w:left w:val="nil"/>
              <w:bottom w:val="single" w:sz="4" w:space="0" w:color="auto"/>
              <w:right w:val="single" w:sz="4" w:space="0" w:color="auto"/>
            </w:tcBorders>
            <w:shd w:val="clear" w:color="auto" w:fill="auto"/>
            <w:vAlign w:val="center"/>
            <w:hideMark/>
          </w:tcPr>
          <w:p w14:paraId="3C67582B"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971" w:type="dxa"/>
            <w:tcBorders>
              <w:top w:val="nil"/>
              <w:left w:val="nil"/>
              <w:bottom w:val="single" w:sz="4" w:space="0" w:color="auto"/>
              <w:right w:val="single" w:sz="4" w:space="0" w:color="auto"/>
            </w:tcBorders>
            <w:shd w:val="clear" w:color="auto" w:fill="auto"/>
            <w:vAlign w:val="center"/>
            <w:hideMark/>
          </w:tcPr>
          <w:p w14:paraId="63AE448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6,117</w:t>
            </w:r>
          </w:p>
        </w:tc>
        <w:tc>
          <w:tcPr>
            <w:tcW w:w="1342" w:type="dxa"/>
            <w:tcBorders>
              <w:top w:val="nil"/>
              <w:left w:val="nil"/>
              <w:bottom w:val="single" w:sz="4" w:space="0" w:color="auto"/>
              <w:right w:val="single" w:sz="4" w:space="0" w:color="auto"/>
            </w:tcBorders>
            <w:shd w:val="clear" w:color="auto" w:fill="auto"/>
            <w:vAlign w:val="center"/>
            <w:hideMark/>
          </w:tcPr>
          <w:p w14:paraId="2F8715B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9,594,885.00</w:t>
            </w:r>
          </w:p>
        </w:tc>
        <w:tc>
          <w:tcPr>
            <w:tcW w:w="1259" w:type="dxa"/>
            <w:tcBorders>
              <w:top w:val="nil"/>
              <w:left w:val="nil"/>
              <w:bottom w:val="single" w:sz="4" w:space="0" w:color="auto"/>
              <w:right w:val="single" w:sz="4" w:space="0" w:color="auto"/>
            </w:tcBorders>
            <w:shd w:val="clear" w:color="auto" w:fill="auto"/>
            <w:vAlign w:val="center"/>
            <w:hideMark/>
          </w:tcPr>
          <w:p w14:paraId="6C596CF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65,867,704.07</w:t>
            </w:r>
          </w:p>
        </w:tc>
        <w:tc>
          <w:tcPr>
            <w:tcW w:w="1400" w:type="dxa"/>
            <w:tcBorders>
              <w:top w:val="nil"/>
              <w:left w:val="nil"/>
              <w:bottom w:val="single" w:sz="4" w:space="0" w:color="auto"/>
              <w:right w:val="single" w:sz="4" w:space="0" w:color="auto"/>
            </w:tcBorders>
            <w:shd w:val="clear" w:color="auto" w:fill="auto"/>
            <w:vAlign w:val="center"/>
            <w:hideMark/>
          </w:tcPr>
          <w:p w14:paraId="3DB71FBE"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41,308,129.25</w:t>
            </w:r>
          </w:p>
        </w:tc>
        <w:tc>
          <w:tcPr>
            <w:tcW w:w="1801" w:type="dxa"/>
            <w:tcBorders>
              <w:top w:val="nil"/>
              <w:left w:val="nil"/>
              <w:bottom w:val="single" w:sz="4" w:space="0" w:color="auto"/>
              <w:right w:val="single" w:sz="4" w:space="0" w:color="auto"/>
            </w:tcBorders>
            <w:shd w:val="clear" w:color="auto" w:fill="auto"/>
            <w:vAlign w:val="center"/>
            <w:hideMark/>
          </w:tcPr>
          <w:p w14:paraId="3549A35A"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436,770,718.32</w:t>
            </w:r>
          </w:p>
        </w:tc>
      </w:tr>
      <w:tr w:rsidR="000D772A" w:rsidRPr="000D772A" w14:paraId="25D27F29"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2AA4D4B7"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NRLMB - VDRC</w:t>
            </w:r>
          </w:p>
        </w:tc>
        <w:tc>
          <w:tcPr>
            <w:tcW w:w="1259" w:type="dxa"/>
            <w:tcBorders>
              <w:top w:val="nil"/>
              <w:left w:val="nil"/>
              <w:bottom w:val="single" w:sz="4" w:space="0" w:color="auto"/>
              <w:right w:val="single" w:sz="4" w:space="0" w:color="auto"/>
            </w:tcBorders>
            <w:shd w:val="clear" w:color="auto" w:fill="auto"/>
            <w:vAlign w:val="center"/>
            <w:hideMark/>
          </w:tcPr>
          <w:p w14:paraId="1081356B"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971" w:type="dxa"/>
            <w:tcBorders>
              <w:top w:val="nil"/>
              <w:left w:val="nil"/>
              <w:bottom w:val="single" w:sz="4" w:space="0" w:color="auto"/>
              <w:right w:val="single" w:sz="4" w:space="0" w:color="auto"/>
            </w:tcBorders>
            <w:shd w:val="clear" w:color="auto" w:fill="auto"/>
            <w:vAlign w:val="center"/>
            <w:hideMark/>
          </w:tcPr>
          <w:p w14:paraId="47EB018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6,405</w:t>
            </w:r>
          </w:p>
        </w:tc>
        <w:tc>
          <w:tcPr>
            <w:tcW w:w="1342" w:type="dxa"/>
            <w:tcBorders>
              <w:top w:val="nil"/>
              <w:left w:val="nil"/>
              <w:bottom w:val="single" w:sz="4" w:space="0" w:color="auto"/>
              <w:right w:val="single" w:sz="4" w:space="0" w:color="auto"/>
            </w:tcBorders>
            <w:shd w:val="clear" w:color="auto" w:fill="auto"/>
            <w:vAlign w:val="center"/>
            <w:hideMark/>
          </w:tcPr>
          <w:p w14:paraId="1DA709C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6,200,225.00</w:t>
            </w:r>
          </w:p>
        </w:tc>
        <w:tc>
          <w:tcPr>
            <w:tcW w:w="1259" w:type="dxa"/>
            <w:tcBorders>
              <w:top w:val="nil"/>
              <w:left w:val="nil"/>
              <w:bottom w:val="single" w:sz="4" w:space="0" w:color="auto"/>
              <w:right w:val="single" w:sz="4" w:space="0" w:color="auto"/>
            </w:tcBorders>
            <w:shd w:val="clear" w:color="auto" w:fill="auto"/>
            <w:vAlign w:val="center"/>
            <w:hideMark/>
          </w:tcPr>
          <w:p w14:paraId="2C2E56A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4,443,768.89</w:t>
            </w:r>
          </w:p>
        </w:tc>
        <w:tc>
          <w:tcPr>
            <w:tcW w:w="1400" w:type="dxa"/>
            <w:tcBorders>
              <w:top w:val="nil"/>
              <w:left w:val="nil"/>
              <w:bottom w:val="single" w:sz="4" w:space="0" w:color="auto"/>
              <w:right w:val="single" w:sz="4" w:space="0" w:color="auto"/>
            </w:tcBorders>
            <w:shd w:val="clear" w:color="auto" w:fill="auto"/>
            <w:vAlign w:val="center"/>
            <w:hideMark/>
          </w:tcPr>
          <w:p w14:paraId="08BE41B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077,232.50</w:t>
            </w:r>
          </w:p>
        </w:tc>
        <w:tc>
          <w:tcPr>
            <w:tcW w:w="1801" w:type="dxa"/>
            <w:tcBorders>
              <w:top w:val="nil"/>
              <w:left w:val="nil"/>
              <w:bottom w:val="single" w:sz="4" w:space="0" w:color="auto"/>
              <w:right w:val="single" w:sz="4" w:space="0" w:color="auto"/>
            </w:tcBorders>
            <w:shd w:val="clear" w:color="auto" w:fill="auto"/>
            <w:vAlign w:val="center"/>
            <w:hideMark/>
          </w:tcPr>
          <w:p w14:paraId="05EB1007"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45,721,226.39</w:t>
            </w:r>
          </w:p>
        </w:tc>
      </w:tr>
      <w:tr w:rsidR="000D772A" w:rsidRPr="000D772A" w14:paraId="2412970F"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17651E97"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I</w:t>
            </w:r>
          </w:p>
        </w:tc>
        <w:tc>
          <w:tcPr>
            <w:tcW w:w="1259" w:type="dxa"/>
            <w:tcBorders>
              <w:top w:val="nil"/>
              <w:left w:val="nil"/>
              <w:bottom w:val="single" w:sz="4" w:space="0" w:color="auto"/>
              <w:right w:val="single" w:sz="4" w:space="0" w:color="auto"/>
            </w:tcBorders>
            <w:shd w:val="clear" w:color="auto" w:fill="auto"/>
            <w:vAlign w:val="center"/>
            <w:hideMark/>
          </w:tcPr>
          <w:p w14:paraId="1D534067"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000.00</w:t>
            </w:r>
          </w:p>
        </w:tc>
        <w:tc>
          <w:tcPr>
            <w:tcW w:w="971" w:type="dxa"/>
            <w:tcBorders>
              <w:top w:val="nil"/>
              <w:left w:val="nil"/>
              <w:bottom w:val="single" w:sz="4" w:space="0" w:color="auto"/>
              <w:right w:val="single" w:sz="4" w:space="0" w:color="auto"/>
            </w:tcBorders>
            <w:shd w:val="clear" w:color="auto" w:fill="auto"/>
            <w:vAlign w:val="center"/>
            <w:hideMark/>
          </w:tcPr>
          <w:p w14:paraId="1DDA761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992</w:t>
            </w:r>
          </w:p>
        </w:tc>
        <w:tc>
          <w:tcPr>
            <w:tcW w:w="1342" w:type="dxa"/>
            <w:tcBorders>
              <w:top w:val="nil"/>
              <w:left w:val="nil"/>
              <w:bottom w:val="single" w:sz="4" w:space="0" w:color="auto"/>
              <w:right w:val="single" w:sz="4" w:space="0" w:color="auto"/>
            </w:tcBorders>
            <w:shd w:val="clear" w:color="auto" w:fill="auto"/>
            <w:vAlign w:val="center"/>
            <w:hideMark/>
          </w:tcPr>
          <w:p w14:paraId="60F09BC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525,920.00</w:t>
            </w:r>
          </w:p>
        </w:tc>
        <w:tc>
          <w:tcPr>
            <w:tcW w:w="1259" w:type="dxa"/>
            <w:tcBorders>
              <w:top w:val="nil"/>
              <w:left w:val="nil"/>
              <w:bottom w:val="single" w:sz="4" w:space="0" w:color="auto"/>
              <w:right w:val="single" w:sz="4" w:space="0" w:color="auto"/>
            </w:tcBorders>
            <w:shd w:val="clear" w:color="auto" w:fill="auto"/>
            <w:vAlign w:val="center"/>
            <w:hideMark/>
          </w:tcPr>
          <w:p w14:paraId="099427B0"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0,235,880.00</w:t>
            </w:r>
          </w:p>
        </w:tc>
        <w:tc>
          <w:tcPr>
            <w:tcW w:w="1400" w:type="dxa"/>
            <w:tcBorders>
              <w:top w:val="nil"/>
              <w:left w:val="nil"/>
              <w:bottom w:val="single" w:sz="4" w:space="0" w:color="auto"/>
              <w:right w:val="single" w:sz="4" w:space="0" w:color="auto"/>
            </w:tcBorders>
            <w:shd w:val="clear" w:color="auto" w:fill="auto"/>
            <w:vAlign w:val="center"/>
            <w:hideMark/>
          </w:tcPr>
          <w:p w14:paraId="13C345FC"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4,429,943.78</w:t>
            </w:r>
          </w:p>
        </w:tc>
        <w:tc>
          <w:tcPr>
            <w:tcW w:w="1801" w:type="dxa"/>
            <w:tcBorders>
              <w:top w:val="nil"/>
              <w:left w:val="nil"/>
              <w:bottom w:val="single" w:sz="4" w:space="0" w:color="auto"/>
              <w:right w:val="single" w:sz="4" w:space="0" w:color="auto"/>
            </w:tcBorders>
            <w:shd w:val="clear" w:color="auto" w:fill="auto"/>
            <w:vAlign w:val="center"/>
            <w:hideMark/>
          </w:tcPr>
          <w:p w14:paraId="45608D1E"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9,191,743.78</w:t>
            </w:r>
          </w:p>
        </w:tc>
      </w:tr>
      <w:tr w:rsidR="000D772A" w:rsidRPr="000D772A" w14:paraId="1EC14057"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7839E826"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II</w:t>
            </w:r>
          </w:p>
        </w:tc>
        <w:tc>
          <w:tcPr>
            <w:tcW w:w="1259" w:type="dxa"/>
            <w:tcBorders>
              <w:top w:val="nil"/>
              <w:left w:val="nil"/>
              <w:bottom w:val="single" w:sz="4" w:space="0" w:color="auto"/>
              <w:right w:val="single" w:sz="4" w:space="0" w:color="auto"/>
            </w:tcBorders>
            <w:shd w:val="clear" w:color="auto" w:fill="auto"/>
            <w:vAlign w:val="center"/>
            <w:hideMark/>
          </w:tcPr>
          <w:p w14:paraId="608BE18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497,869.36</w:t>
            </w:r>
          </w:p>
        </w:tc>
        <w:tc>
          <w:tcPr>
            <w:tcW w:w="971" w:type="dxa"/>
            <w:tcBorders>
              <w:top w:val="nil"/>
              <w:left w:val="nil"/>
              <w:bottom w:val="single" w:sz="4" w:space="0" w:color="auto"/>
              <w:right w:val="single" w:sz="4" w:space="0" w:color="auto"/>
            </w:tcBorders>
            <w:shd w:val="clear" w:color="auto" w:fill="auto"/>
            <w:vAlign w:val="center"/>
            <w:hideMark/>
          </w:tcPr>
          <w:p w14:paraId="7156FAAF"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8,513</w:t>
            </w:r>
          </w:p>
        </w:tc>
        <w:tc>
          <w:tcPr>
            <w:tcW w:w="1342" w:type="dxa"/>
            <w:tcBorders>
              <w:top w:val="nil"/>
              <w:left w:val="nil"/>
              <w:bottom w:val="single" w:sz="4" w:space="0" w:color="auto"/>
              <w:right w:val="single" w:sz="4" w:space="0" w:color="auto"/>
            </w:tcBorders>
            <w:shd w:val="clear" w:color="auto" w:fill="auto"/>
            <w:vAlign w:val="center"/>
            <w:hideMark/>
          </w:tcPr>
          <w:p w14:paraId="30DC1033"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9,395,058.66</w:t>
            </w:r>
          </w:p>
        </w:tc>
        <w:tc>
          <w:tcPr>
            <w:tcW w:w="1259" w:type="dxa"/>
            <w:tcBorders>
              <w:top w:val="nil"/>
              <w:left w:val="nil"/>
              <w:bottom w:val="single" w:sz="4" w:space="0" w:color="auto"/>
              <w:right w:val="single" w:sz="4" w:space="0" w:color="auto"/>
            </w:tcBorders>
            <w:shd w:val="clear" w:color="auto" w:fill="auto"/>
            <w:vAlign w:val="center"/>
            <w:hideMark/>
          </w:tcPr>
          <w:p w14:paraId="05663B7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329,901.83</w:t>
            </w:r>
          </w:p>
        </w:tc>
        <w:tc>
          <w:tcPr>
            <w:tcW w:w="1400" w:type="dxa"/>
            <w:tcBorders>
              <w:top w:val="nil"/>
              <w:left w:val="nil"/>
              <w:bottom w:val="single" w:sz="4" w:space="0" w:color="auto"/>
              <w:right w:val="single" w:sz="4" w:space="0" w:color="auto"/>
            </w:tcBorders>
            <w:shd w:val="clear" w:color="auto" w:fill="auto"/>
            <w:vAlign w:val="center"/>
            <w:hideMark/>
          </w:tcPr>
          <w:p w14:paraId="3E04DE69"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4,725,593.76</w:t>
            </w:r>
          </w:p>
        </w:tc>
        <w:tc>
          <w:tcPr>
            <w:tcW w:w="1801" w:type="dxa"/>
            <w:tcBorders>
              <w:top w:val="nil"/>
              <w:left w:val="nil"/>
              <w:bottom w:val="single" w:sz="4" w:space="0" w:color="auto"/>
              <w:right w:val="single" w:sz="4" w:space="0" w:color="auto"/>
            </w:tcBorders>
            <w:shd w:val="clear" w:color="auto" w:fill="auto"/>
            <w:vAlign w:val="center"/>
            <w:hideMark/>
          </w:tcPr>
          <w:p w14:paraId="5BD53E3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9,948,423.61</w:t>
            </w:r>
          </w:p>
        </w:tc>
      </w:tr>
      <w:tr w:rsidR="000D772A" w:rsidRPr="000D772A" w14:paraId="123CBACD"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76CE1A73"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III</w:t>
            </w:r>
          </w:p>
        </w:tc>
        <w:tc>
          <w:tcPr>
            <w:tcW w:w="1259" w:type="dxa"/>
            <w:tcBorders>
              <w:top w:val="nil"/>
              <w:left w:val="nil"/>
              <w:bottom w:val="single" w:sz="4" w:space="0" w:color="auto"/>
              <w:right w:val="single" w:sz="4" w:space="0" w:color="auto"/>
            </w:tcBorders>
            <w:shd w:val="clear" w:color="auto" w:fill="auto"/>
            <w:vAlign w:val="center"/>
            <w:hideMark/>
          </w:tcPr>
          <w:p w14:paraId="5BD9AD9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908.30</w:t>
            </w:r>
          </w:p>
        </w:tc>
        <w:tc>
          <w:tcPr>
            <w:tcW w:w="971" w:type="dxa"/>
            <w:tcBorders>
              <w:top w:val="nil"/>
              <w:left w:val="nil"/>
              <w:bottom w:val="single" w:sz="4" w:space="0" w:color="auto"/>
              <w:right w:val="single" w:sz="4" w:space="0" w:color="auto"/>
            </w:tcBorders>
            <w:shd w:val="clear" w:color="auto" w:fill="auto"/>
            <w:vAlign w:val="center"/>
            <w:hideMark/>
          </w:tcPr>
          <w:p w14:paraId="48E5E8A7"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812</w:t>
            </w:r>
          </w:p>
        </w:tc>
        <w:tc>
          <w:tcPr>
            <w:tcW w:w="1342" w:type="dxa"/>
            <w:tcBorders>
              <w:top w:val="nil"/>
              <w:left w:val="nil"/>
              <w:bottom w:val="single" w:sz="4" w:space="0" w:color="auto"/>
              <w:right w:val="single" w:sz="4" w:space="0" w:color="auto"/>
            </w:tcBorders>
            <w:shd w:val="clear" w:color="auto" w:fill="auto"/>
            <w:vAlign w:val="center"/>
            <w:hideMark/>
          </w:tcPr>
          <w:p w14:paraId="371B243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933,024.07</w:t>
            </w:r>
          </w:p>
        </w:tc>
        <w:tc>
          <w:tcPr>
            <w:tcW w:w="1259" w:type="dxa"/>
            <w:tcBorders>
              <w:top w:val="nil"/>
              <w:left w:val="nil"/>
              <w:bottom w:val="single" w:sz="4" w:space="0" w:color="auto"/>
              <w:right w:val="single" w:sz="4" w:space="0" w:color="auto"/>
            </w:tcBorders>
            <w:shd w:val="clear" w:color="auto" w:fill="auto"/>
            <w:vAlign w:val="center"/>
            <w:hideMark/>
          </w:tcPr>
          <w:p w14:paraId="2749FC4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557,532.51</w:t>
            </w:r>
          </w:p>
        </w:tc>
        <w:tc>
          <w:tcPr>
            <w:tcW w:w="1400" w:type="dxa"/>
            <w:tcBorders>
              <w:top w:val="nil"/>
              <w:left w:val="nil"/>
              <w:bottom w:val="single" w:sz="4" w:space="0" w:color="auto"/>
              <w:right w:val="single" w:sz="4" w:space="0" w:color="auto"/>
            </w:tcBorders>
            <w:shd w:val="clear" w:color="auto" w:fill="auto"/>
            <w:vAlign w:val="center"/>
            <w:hideMark/>
          </w:tcPr>
          <w:p w14:paraId="5C5FC12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5,580,240.75</w:t>
            </w:r>
          </w:p>
        </w:tc>
        <w:tc>
          <w:tcPr>
            <w:tcW w:w="1801" w:type="dxa"/>
            <w:tcBorders>
              <w:top w:val="nil"/>
              <w:left w:val="nil"/>
              <w:bottom w:val="single" w:sz="4" w:space="0" w:color="auto"/>
              <w:right w:val="single" w:sz="4" w:space="0" w:color="auto"/>
            </w:tcBorders>
            <w:shd w:val="clear" w:color="auto" w:fill="auto"/>
            <w:vAlign w:val="center"/>
            <w:hideMark/>
          </w:tcPr>
          <w:p w14:paraId="6082BA9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4,071,705.63</w:t>
            </w:r>
          </w:p>
        </w:tc>
      </w:tr>
      <w:tr w:rsidR="000D772A" w:rsidRPr="000D772A" w14:paraId="5C66CF6B"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3ED707B1"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CALABARZON</w:t>
            </w:r>
          </w:p>
        </w:tc>
        <w:tc>
          <w:tcPr>
            <w:tcW w:w="1259" w:type="dxa"/>
            <w:tcBorders>
              <w:top w:val="nil"/>
              <w:left w:val="nil"/>
              <w:bottom w:val="single" w:sz="4" w:space="0" w:color="auto"/>
              <w:right w:val="single" w:sz="4" w:space="0" w:color="auto"/>
            </w:tcBorders>
            <w:shd w:val="clear" w:color="auto" w:fill="auto"/>
            <w:vAlign w:val="center"/>
            <w:hideMark/>
          </w:tcPr>
          <w:p w14:paraId="5A4ED423"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000.00</w:t>
            </w:r>
          </w:p>
        </w:tc>
        <w:tc>
          <w:tcPr>
            <w:tcW w:w="971" w:type="dxa"/>
            <w:tcBorders>
              <w:top w:val="nil"/>
              <w:left w:val="nil"/>
              <w:bottom w:val="single" w:sz="4" w:space="0" w:color="auto"/>
              <w:right w:val="single" w:sz="4" w:space="0" w:color="auto"/>
            </w:tcBorders>
            <w:shd w:val="clear" w:color="auto" w:fill="auto"/>
            <w:vAlign w:val="center"/>
            <w:hideMark/>
          </w:tcPr>
          <w:p w14:paraId="1D2D1D7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401</w:t>
            </w:r>
          </w:p>
        </w:tc>
        <w:tc>
          <w:tcPr>
            <w:tcW w:w="1342" w:type="dxa"/>
            <w:tcBorders>
              <w:top w:val="nil"/>
              <w:left w:val="nil"/>
              <w:bottom w:val="single" w:sz="4" w:space="0" w:color="auto"/>
              <w:right w:val="single" w:sz="4" w:space="0" w:color="auto"/>
            </w:tcBorders>
            <w:shd w:val="clear" w:color="auto" w:fill="auto"/>
            <w:vAlign w:val="center"/>
            <w:hideMark/>
          </w:tcPr>
          <w:p w14:paraId="66CFC3B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534,856.00</w:t>
            </w:r>
          </w:p>
        </w:tc>
        <w:tc>
          <w:tcPr>
            <w:tcW w:w="1259" w:type="dxa"/>
            <w:tcBorders>
              <w:top w:val="nil"/>
              <w:left w:val="nil"/>
              <w:bottom w:val="single" w:sz="4" w:space="0" w:color="auto"/>
              <w:right w:val="single" w:sz="4" w:space="0" w:color="auto"/>
            </w:tcBorders>
            <w:shd w:val="clear" w:color="auto" w:fill="auto"/>
            <w:vAlign w:val="center"/>
            <w:hideMark/>
          </w:tcPr>
          <w:p w14:paraId="4B93C50E"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641,271.80</w:t>
            </w:r>
          </w:p>
        </w:tc>
        <w:tc>
          <w:tcPr>
            <w:tcW w:w="1400" w:type="dxa"/>
            <w:tcBorders>
              <w:top w:val="nil"/>
              <w:left w:val="nil"/>
              <w:bottom w:val="single" w:sz="4" w:space="0" w:color="auto"/>
              <w:right w:val="single" w:sz="4" w:space="0" w:color="auto"/>
            </w:tcBorders>
            <w:shd w:val="clear" w:color="auto" w:fill="auto"/>
            <w:vAlign w:val="center"/>
            <w:hideMark/>
          </w:tcPr>
          <w:p w14:paraId="7EFB7CCE"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713,196.05</w:t>
            </w:r>
          </w:p>
        </w:tc>
        <w:tc>
          <w:tcPr>
            <w:tcW w:w="1801" w:type="dxa"/>
            <w:tcBorders>
              <w:top w:val="nil"/>
              <w:left w:val="nil"/>
              <w:bottom w:val="single" w:sz="4" w:space="0" w:color="auto"/>
              <w:right w:val="single" w:sz="4" w:space="0" w:color="auto"/>
            </w:tcBorders>
            <w:shd w:val="clear" w:color="auto" w:fill="auto"/>
            <w:vAlign w:val="center"/>
            <w:hideMark/>
          </w:tcPr>
          <w:p w14:paraId="10EFD90F"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9,889,323.85</w:t>
            </w:r>
          </w:p>
        </w:tc>
      </w:tr>
      <w:tr w:rsidR="000D772A" w:rsidRPr="000D772A" w14:paraId="44737F2A"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6F3013D6"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MIMAROPA</w:t>
            </w:r>
          </w:p>
        </w:tc>
        <w:tc>
          <w:tcPr>
            <w:tcW w:w="1259" w:type="dxa"/>
            <w:tcBorders>
              <w:top w:val="nil"/>
              <w:left w:val="nil"/>
              <w:bottom w:val="single" w:sz="4" w:space="0" w:color="auto"/>
              <w:right w:val="single" w:sz="4" w:space="0" w:color="auto"/>
            </w:tcBorders>
            <w:shd w:val="clear" w:color="auto" w:fill="auto"/>
            <w:vAlign w:val="center"/>
            <w:hideMark/>
          </w:tcPr>
          <w:p w14:paraId="2275DC0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471,062.78</w:t>
            </w:r>
          </w:p>
        </w:tc>
        <w:tc>
          <w:tcPr>
            <w:tcW w:w="971" w:type="dxa"/>
            <w:tcBorders>
              <w:top w:val="nil"/>
              <w:left w:val="nil"/>
              <w:bottom w:val="single" w:sz="4" w:space="0" w:color="auto"/>
              <w:right w:val="single" w:sz="4" w:space="0" w:color="auto"/>
            </w:tcBorders>
            <w:shd w:val="clear" w:color="auto" w:fill="auto"/>
            <w:vAlign w:val="center"/>
            <w:hideMark/>
          </w:tcPr>
          <w:p w14:paraId="1E869F9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2,113</w:t>
            </w:r>
          </w:p>
        </w:tc>
        <w:tc>
          <w:tcPr>
            <w:tcW w:w="1342" w:type="dxa"/>
            <w:tcBorders>
              <w:top w:val="nil"/>
              <w:left w:val="nil"/>
              <w:bottom w:val="single" w:sz="4" w:space="0" w:color="auto"/>
              <w:right w:val="single" w:sz="4" w:space="0" w:color="auto"/>
            </w:tcBorders>
            <w:shd w:val="clear" w:color="auto" w:fill="auto"/>
            <w:vAlign w:val="center"/>
            <w:hideMark/>
          </w:tcPr>
          <w:p w14:paraId="2DA4E2F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0,444,703.30</w:t>
            </w:r>
          </w:p>
        </w:tc>
        <w:tc>
          <w:tcPr>
            <w:tcW w:w="1259" w:type="dxa"/>
            <w:tcBorders>
              <w:top w:val="nil"/>
              <w:left w:val="nil"/>
              <w:bottom w:val="single" w:sz="4" w:space="0" w:color="auto"/>
              <w:right w:val="single" w:sz="4" w:space="0" w:color="auto"/>
            </w:tcBorders>
            <w:shd w:val="clear" w:color="auto" w:fill="auto"/>
            <w:vAlign w:val="center"/>
            <w:hideMark/>
          </w:tcPr>
          <w:p w14:paraId="29A3A3F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697,414.00</w:t>
            </w:r>
          </w:p>
        </w:tc>
        <w:tc>
          <w:tcPr>
            <w:tcW w:w="1400" w:type="dxa"/>
            <w:tcBorders>
              <w:top w:val="nil"/>
              <w:left w:val="nil"/>
              <w:bottom w:val="single" w:sz="4" w:space="0" w:color="auto"/>
              <w:right w:val="single" w:sz="4" w:space="0" w:color="auto"/>
            </w:tcBorders>
            <w:shd w:val="clear" w:color="auto" w:fill="auto"/>
            <w:vAlign w:val="center"/>
            <w:hideMark/>
          </w:tcPr>
          <w:p w14:paraId="05D57E0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456,927.45</w:t>
            </w:r>
          </w:p>
        </w:tc>
        <w:tc>
          <w:tcPr>
            <w:tcW w:w="1801" w:type="dxa"/>
            <w:tcBorders>
              <w:top w:val="nil"/>
              <w:left w:val="nil"/>
              <w:bottom w:val="single" w:sz="4" w:space="0" w:color="auto"/>
              <w:right w:val="single" w:sz="4" w:space="0" w:color="auto"/>
            </w:tcBorders>
            <w:shd w:val="clear" w:color="auto" w:fill="auto"/>
            <w:vAlign w:val="center"/>
            <w:hideMark/>
          </w:tcPr>
          <w:p w14:paraId="6A511A8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2,070,107.53</w:t>
            </w:r>
          </w:p>
        </w:tc>
      </w:tr>
      <w:tr w:rsidR="000D772A" w:rsidRPr="000D772A" w14:paraId="69B2EA62"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1DE24B19"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V</w:t>
            </w:r>
          </w:p>
        </w:tc>
        <w:tc>
          <w:tcPr>
            <w:tcW w:w="1259" w:type="dxa"/>
            <w:tcBorders>
              <w:top w:val="nil"/>
              <w:left w:val="nil"/>
              <w:bottom w:val="single" w:sz="4" w:space="0" w:color="auto"/>
              <w:right w:val="single" w:sz="4" w:space="0" w:color="auto"/>
            </w:tcBorders>
            <w:shd w:val="clear" w:color="auto" w:fill="auto"/>
            <w:vAlign w:val="center"/>
            <w:hideMark/>
          </w:tcPr>
          <w:p w14:paraId="0D67B39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000.00</w:t>
            </w:r>
          </w:p>
        </w:tc>
        <w:tc>
          <w:tcPr>
            <w:tcW w:w="971" w:type="dxa"/>
            <w:tcBorders>
              <w:top w:val="nil"/>
              <w:left w:val="nil"/>
              <w:bottom w:val="single" w:sz="4" w:space="0" w:color="auto"/>
              <w:right w:val="single" w:sz="4" w:space="0" w:color="auto"/>
            </w:tcBorders>
            <w:shd w:val="clear" w:color="auto" w:fill="auto"/>
            <w:vAlign w:val="center"/>
            <w:hideMark/>
          </w:tcPr>
          <w:p w14:paraId="5E61292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5,552</w:t>
            </w:r>
          </w:p>
        </w:tc>
        <w:tc>
          <w:tcPr>
            <w:tcW w:w="1342" w:type="dxa"/>
            <w:tcBorders>
              <w:top w:val="nil"/>
              <w:left w:val="nil"/>
              <w:bottom w:val="single" w:sz="4" w:space="0" w:color="auto"/>
              <w:right w:val="single" w:sz="4" w:space="0" w:color="auto"/>
            </w:tcBorders>
            <w:shd w:val="clear" w:color="auto" w:fill="auto"/>
            <w:vAlign w:val="center"/>
            <w:hideMark/>
          </w:tcPr>
          <w:p w14:paraId="5073B433"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336,803.63</w:t>
            </w:r>
          </w:p>
        </w:tc>
        <w:tc>
          <w:tcPr>
            <w:tcW w:w="1259" w:type="dxa"/>
            <w:tcBorders>
              <w:top w:val="nil"/>
              <w:left w:val="nil"/>
              <w:bottom w:val="single" w:sz="4" w:space="0" w:color="auto"/>
              <w:right w:val="single" w:sz="4" w:space="0" w:color="auto"/>
            </w:tcBorders>
            <w:shd w:val="clear" w:color="auto" w:fill="auto"/>
            <w:vAlign w:val="center"/>
            <w:hideMark/>
          </w:tcPr>
          <w:p w14:paraId="01D4E0DF"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782,782.00</w:t>
            </w:r>
          </w:p>
        </w:tc>
        <w:tc>
          <w:tcPr>
            <w:tcW w:w="1400" w:type="dxa"/>
            <w:tcBorders>
              <w:top w:val="nil"/>
              <w:left w:val="nil"/>
              <w:bottom w:val="single" w:sz="4" w:space="0" w:color="auto"/>
              <w:right w:val="single" w:sz="4" w:space="0" w:color="auto"/>
            </w:tcBorders>
            <w:shd w:val="clear" w:color="auto" w:fill="auto"/>
            <w:vAlign w:val="center"/>
            <w:hideMark/>
          </w:tcPr>
          <w:p w14:paraId="5EC3846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4,607,654.90</w:t>
            </w:r>
          </w:p>
        </w:tc>
        <w:tc>
          <w:tcPr>
            <w:tcW w:w="1801" w:type="dxa"/>
            <w:tcBorders>
              <w:top w:val="nil"/>
              <w:left w:val="nil"/>
              <w:bottom w:val="single" w:sz="4" w:space="0" w:color="auto"/>
              <w:right w:val="single" w:sz="4" w:space="0" w:color="auto"/>
            </w:tcBorders>
            <w:shd w:val="clear" w:color="auto" w:fill="auto"/>
            <w:vAlign w:val="center"/>
            <w:hideMark/>
          </w:tcPr>
          <w:p w14:paraId="0DBB68DF"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1,727,240.53</w:t>
            </w:r>
          </w:p>
        </w:tc>
      </w:tr>
      <w:tr w:rsidR="000D772A" w:rsidRPr="000D772A" w14:paraId="115ADE87"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0FD6945C"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VI</w:t>
            </w:r>
          </w:p>
        </w:tc>
        <w:tc>
          <w:tcPr>
            <w:tcW w:w="1259" w:type="dxa"/>
            <w:tcBorders>
              <w:top w:val="nil"/>
              <w:left w:val="nil"/>
              <w:bottom w:val="single" w:sz="4" w:space="0" w:color="auto"/>
              <w:right w:val="single" w:sz="4" w:space="0" w:color="auto"/>
            </w:tcBorders>
            <w:shd w:val="clear" w:color="auto" w:fill="auto"/>
            <w:vAlign w:val="center"/>
            <w:hideMark/>
          </w:tcPr>
          <w:p w14:paraId="3606505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006.07</w:t>
            </w:r>
          </w:p>
        </w:tc>
        <w:tc>
          <w:tcPr>
            <w:tcW w:w="971" w:type="dxa"/>
            <w:tcBorders>
              <w:top w:val="nil"/>
              <w:left w:val="nil"/>
              <w:bottom w:val="single" w:sz="4" w:space="0" w:color="auto"/>
              <w:right w:val="single" w:sz="4" w:space="0" w:color="auto"/>
            </w:tcBorders>
            <w:shd w:val="clear" w:color="auto" w:fill="auto"/>
            <w:vAlign w:val="center"/>
            <w:hideMark/>
          </w:tcPr>
          <w:p w14:paraId="2B44AE9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6,677</w:t>
            </w:r>
          </w:p>
        </w:tc>
        <w:tc>
          <w:tcPr>
            <w:tcW w:w="1342" w:type="dxa"/>
            <w:tcBorders>
              <w:top w:val="nil"/>
              <w:left w:val="nil"/>
              <w:bottom w:val="single" w:sz="4" w:space="0" w:color="auto"/>
              <w:right w:val="single" w:sz="4" w:space="0" w:color="auto"/>
            </w:tcBorders>
            <w:shd w:val="clear" w:color="auto" w:fill="auto"/>
            <w:vAlign w:val="center"/>
            <w:hideMark/>
          </w:tcPr>
          <w:p w14:paraId="04EA84F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1,174,818.09</w:t>
            </w:r>
          </w:p>
        </w:tc>
        <w:tc>
          <w:tcPr>
            <w:tcW w:w="1259" w:type="dxa"/>
            <w:tcBorders>
              <w:top w:val="nil"/>
              <w:left w:val="nil"/>
              <w:bottom w:val="single" w:sz="4" w:space="0" w:color="auto"/>
              <w:right w:val="single" w:sz="4" w:space="0" w:color="auto"/>
            </w:tcBorders>
            <w:shd w:val="clear" w:color="auto" w:fill="auto"/>
            <w:vAlign w:val="center"/>
            <w:hideMark/>
          </w:tcPr>
          <w:p w14:paraId="33FAB9D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111,228.70</w:t>
            </w:r>
          </w:p>
        </w:tc>
        <w:tc>
          <w:tcPr>
            <w:tcW w:w="1400" w:type="dxa"/>
            <w:tcBorders>
              <w:top w:val="nil"/>
              <w:left w:val="nil"/>
              <w:bottom w:val="single" w:sz="4" w:space="0" w:color="auto"/>
              <w:right w:val="single" w:sz="4" w:space="0" w:color="auto"/>
            </w:tcBorders>
            <w:shd w:val="clear" w:color="auto" w:fill="auto"/>
            <w:vAlign w:val="center"/>
            <w:hideMark/>
          </w:tcPr>
          <w:p w14:paraId="34B9227C"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2,736,327.28</w:t>
            </w:r>
          </w:p>
        </w:tc>
        <w:tc>
          <w:tcPr>
            <w:tcW w:w="1801" w:type="dxa"/>
            <w:tcBorders>
              <w:top w:val="nil"/>
              <w:left w:val="nil"/>
              <w:bottom w:val="single" w:sz="4" w:space="0" w:color="auto"/>
              <w:right w:val="single" w:sz="4" w:space="0" w:color="auto"/>
            </w:tcBorders>
            <w:shd w:val="clear" w:color="auto" w:fill="auto"/>
            <w:vAlign w:val="center"/>
            <w:hideMark/>
          </w:tcPr>
          <w:p w14:paraId="3D6CC8A9"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7,022,380.14</w:t>
            </w:r>
          </w:p>
        </w:tc>
      </w:tr>
      <w:tr w:rsidR="000D772A" w:rsidRPr="000D772A" w14:paraId="0B7DA1E0"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6617A06E"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VII</w:t>
            </w:r>
          </w:p>
        </w:tc>
        <w:tc>
          <w:tcPr>
            <w:tcW w:w="1259" w:type="dxa"/>
            <w:tcBorders>
              <w:top w:val="nil"/>
              <w:left w:val="nil"/>
              <w:bottom w:val="single" w:sz="4" w:space="0" w:color="auto"/>
              <w:right w:val="single" w:sz="4" w:space="0" w:color="auto"/>
            </w:tcBorders>
            <w:shd w:val="clear" w:color="auto" w:fill="auto"/>
            <w:vAlign w:val="center"/>
            <w:hideMark/>
          </w:tcPr>
          <w:p w14:paraId="33728F6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43,724.23</w:t>
            </w:r>
          </w:p>
        </w:tc>
        <w:tc>
          <w:tcPr>
            <w:tcW w:w="971" w:type="dxa"/>
            <w:tcBorders>
              <w:top w:val="nil"/>
              <w:left w:val="nil"/>
              <w:bottom w:val="single" w:sz="4" w:space="0" w:color="auto"/>
              <w:right w:val="single" w:sz="4" w:space="0" w:color="auto"/>
            </w:tcBorders>
            <w:shd w:val="clear" w:color="auto" w:fill="auto"/>
            <w:vAlign w:val="center"/>
            <w:hideMark/>
          </w:tcPr>
          <w:p w14:paraId="4CF51EEA"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7,548</w:t>
            </w:r>
          </w:p>
        </w:tc>
        <w:tc>
          <w:tcPr>
            <w:tcW w:w="1342" w:type="dxa"/>
            <w:tcBorders>
              <w:top w:val="nil"/>
              <w:left w:val="nil"/>
              <w:bottom w:val="single" w:sz="4" w:space="0" w:color="auto"/>
              <w:right w:val="single" w:sz="4" w:space="0" w:color="auto"/>
            </w:tcBorders>
            <w:shd w:val="clear" w:color="auto" w:fill="auto"/>
            <w:vAlign w:val="center"/>
            <w:hideMark/>
          </w:tcPr>
          <w:p w14:paraId="72AFDA6F"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679,390.00</w:t>
            </w:r>
          </w:p>
        </w:tc>
        <w:tc>
          <w:tcPr>
            <w:tcW w:w="1259" w:type="dxa"/>
            <w:tcBorders>
              <w:top w:val="nil"/>
              <w:left w:val="nil"/>
              <w:bottom w:val="single" w:sz="4" w:space="0" w:color="auto"/>
              <w:right w:val="single" w:sz="4" w:space="0" w:color="auto"/>
            </w:tcBorders>
            <w:shd w:val="clear" w:color="auto" w:fill="auto"/>
            <w:vAlign w:val="center"/>
            <w:hideMark/>
          </w:tcPr>
          <w:p w14:paraId="5F5BD5F3"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262,160.95</w:t>
            </w:r>
          </w:p>
        </w:tc>
        <w:tc>
          <w:tcPr>
            <w:tcW w:w="1400" w:type="dxa"/>
            <w:tcBorders>
              <w:top w:val="nil"/>
              <w:left w:val="nil"/>
              <w:bottom w:val="single" w:sz="4" w:space="0" w:color="auto"/>
              <w:right w:val="single" w:sz="4" w:space="0" w:color="auto"/>
            </w:tcBorders>
            <w:shd w:val="clear" w:color="auto" w:fill="auto"/>
            <w:vAlign w:val="center"/>
            <w:hideMark/>
          </w:tcPr>
          <w:p w14:paraId="612BAE6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7,496,480.98</w:t>
            </w:r>
          </w:p>
        </w:tc>
        <w:tc>
          <w:tcPr>
            <w:tcW w:w="1801" w:type="dxa"/>
            <w:tcBorders>
              <w:top w:val="nil"/>
              <w:left w:val="nil"/>
              <w:bottom w:val="single" w:sz="4" w:space="0" w:color="auto"/>
              <w:right w:val="single" w:sz="4" w:space="0" w:color="auto"/>
            </w:tcBorders>
            <w:shd w:val="clear" w:color="auto" w:fill="auto"/>
            <w:vAlign w:val="center"/>
            <w:hideMark/>
          </w:tcPr>
          <w:p w14:paraId="63CEB18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5,481,756.16</w:t>
            </w:r>
          </w:p>
        </w:tc>
      </w:tr>
      <w:tr w:rsidR="000D772A" w:rsidRPr="000D772A" w14:paraId="54A42792"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6DB7BE54"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VIII</w:t>
            </w:r>
          </w:p>
        </w:tc>
        <w:tc>
          <w:tcPr>
            <w:tcW w:w="1259" w:type="dxa"/>
            <w:tcBorders>
              <w:top w:val="nil"/>
              <w:left w:val="nil"/>
              <w:bottom w:val="single" w:sz="4" w:space="0" w:color="auto"/>
              <w:right w:val="single" w:sz="4" w:space="0" w:color="auto"/>
            </w:tcBorders>
            <w:shd w:val="clear" w:color="auto" w:fill="auto"/>
            <w:vAlign w:val="center"/>
            <w:hideMark/>
          </w:tcPr>
          <w:p w14:paraId="3D0D7FF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215,796.00</w:t>
            </w:r>
          </w:p>
        </w:tc>
        <w:tc>
          <w:tcPr>
            <w:tcW w:w="971" w:type="dxa"/>
            <w:tcBorders>
              <w:top w:val="nil"/>
              <w:left w:val="nil"/>
              <w:bottom w:val="single" w:sz="4" w:space="0" w:color="auto"/>
              <w:right w:val="single" w:sz="4" w:space="0" w:color="auto"/>
            </w:tcBorders>
            <w:shd w:val="clear" w:color="auto" w:fill="auto"/>
            <w:vAlign w:val="center"/>
            <w:hideMark/>
          </w:tcPr>
          <w:p w14:paraId="49F24240"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5,909</w:t>
            </w:r>
          </w:p>
        </w:tc>
        <w:tc>
          <w:tcPr>
            <w:tcW w:w="1342" w:type="dxa"/>
            <w:tcBorders>
              <w:top w:val="nil"/>
              <w:left w:val="nil"/>
              <w:bottom w:val="single" w:sz="4" w:space="0" w:color="auto"/>
              <w:right w:val="single" w:sz="4" w:space="0" w:color="auto"/>
            </w:tcBorders>
            <w:shd w:val="clear" w:color="auto" w:fill="auto"/>
            <w:vAlign w:val="center"/>
            <w:hideMark/>
          </w:tcPr>
          <w:p w14:paraId="6DE47B3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8,476,187.12</w:t>
            </w:r>
          </w:p>
        </w:tc>
        <w:tc>
          <w:tcPr>
            <w:tcW w:w="1259" w:type="dxa"/>
            <w:tcBorders>
              <w:top w:val="nil"/>
              <w:left w:val="nil"/>
              <w:bottom w:val="single" w:sz="4" w:space="0" w:color="auto"/>
              <w:right w:val="single" w:sz="4" w:space="0" w:color="auto"/>
            </w:tcBorders>
            <w:shd w:val="clear" w:color="auto" w:fill="auto"/>
            <w:vAlign w:val="center"/>
            <w:hideMark/>
          </w:tcPr>
          <w:p w14:paraId="7157273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445,638.54</w:t>
            </w:r>
          </w:p>
        </w:tc>
        <w:tc>
          <w:tcPr>
            <w:tcW w:w="1400" w:type="dxa"/>
            <w:tcBorders>
              <w:top w:val="nil"/>
              <w:left w:val="nil"/>
              <w:bottom w:val="single" w:sz="4" w:space="0" w:color="auto"/>
              <w:right w:val="single" w:sz="4" w:space="0" w:color="auto"/>
            </w:tcBorders>
            <w:shd w:val="clear" w:color="auto" w:fill="auto"/>
            <w:vAlign w:val="center"/>
            <w:hideMark/>
          </w:tcPr>
          <w:p w14:paraId="37888B80"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8,014,480.95</w:t>
            </w:r>
          </w:p>
        </w:tc>
        <w:tc>
          <w:tcPr>
            <w:tcW w:w="1801" w:type="dxa"/>
            <w:tcBorders>
              <w:top w:val="nil"/>
              <w:left w:val="nil"/>
              <w:bottom w:val="single" w:sz="4" w:space="0" w:color="auto"/>
              <w:right w:val="single" w:sz="4" w:space="0" w:color="auto"/>
            </w:tcBorders>
            <w:shd w:val="clear" w:color="auto" w:fill="auto"/>
            <w:vAlign w:val="center"/>
            <w:hideMark/>
          </w:tcPr>
          <w:p w14:paraId="0C5C869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45,152,102.61</w:t>
            </w:r>
          </w:p>
        </w:tc>
      </w:tr>
      <w:tr w:rsidR="000D772A" w:rsidRPr="000D772A" w14:paraId="75818DB2"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388EE847"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IX</w:t>
            </w:r>
          </w:p>
        </w:tc>
        <w:tc>
          <w:tcPr>
            <w:tcW w:w="1259" w:type="dxa"/>
            <w:tcBorders>
              <w:top w:val="nil"/>
              <w:left w:val="nil"/>
              <w:bottom w:val="single" w:sz="4" w:space="0" w:color="auto"/>
              <w:right w:val="single" w:sz="4" w:space="0" w:color="auto"/>
            </w:tcBorders>
            <w:shd w:val="clear" w:color="auto" w:fill="auto"/>
            <w:vAlign w:val="center"/>
            <w:hideMark/>
          </w:tcPr>
          <w:p w14:paraId="5D71B64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920,000.00</w:t>
            </w:r>
          </w:p>
        </w:tc>
        <w:tc>
          <w:tcPr>
            <w:tcW w:w="971" w:type="dxa"/>
            <w:tcBorders>
              <w:top w:val="nil"/>
              <w:left w:val="nil"/>
              <w:bottom w:val="single" w:sz="4" w:space="0" w:color="auto"/>
              <w:right w:val="single" w:sz="4" w:space="0" w:color="auto"/>
            </w:tcBorders>
            <w:shd w:val="clear" w:color="auto" w:fill="auto"/>
            <w:vAlign w:val="center"/>
            <w:hideMark/>
          </w:tcPr>
          <w:p w14:paraId="6E6A640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1,399</w:t>
            </w:r>
          </w:p>
        </w:tc>
        <w:tc>
          <w:tcPr>
            <w:tcW w:w="1342" w:type="dxa"/>
            <w:tcBorders>
              <w:top w:val="nil"/>
              <w:left w:val="nil"/>
              <w:bottom w:val="single" w:sz="4" w:space="0" w:color="auto"/>
              <w:right w:val="single" w:sz="4" w:space="0" w:color="auto"/>
            </w:tcBorders>
            <w:shd w:val="clear" w:color="auto" w:fill="auto"/>
            <w:vAlign w:val="center"/>
            <w:hideMark/>
          </w:tcPr>
          <w:p w14:paraId="028C877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229,439.51</w:t>
            </w:r>
          </w:p>
        </w:tc>
        <w:tc>
          <w:tcPr>
            <w:tcW w:w="1259" w:type="dxa"/>
            <w:tcBorders>
              <w:top w:val="nil"/>
              <w:left w:val="nil"/>
              <w:bottom w:val="single" w:sz="4" w:space="0" w:color="auto"/>
              <w:right w:val="single" w:sz="4" w:space="0" w:color="auto"/>
            </w:tcBorders>
            <w:shd w:val="clear" w:color="auto" w:fill="auto"/>
            <w:vAlign w:val="center"/>
            <w:hideMark/>
          </w:tcPr>
          <w:p w14:paraId="64366E32"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8,992,498.88</w:t>
            </w:r>
          </w:p>
        </w:tc>
        <w:tc>
          <w:tcPr>
            <w:tcW w:w="1400" w:type="dxa"/>
            <w:tcBorders>
              <w:top w:val="nil"/>
              <w:left w:val="nil"/>
              <w:bottom w:val="single" w:sz="4" w:space="0" w:color="auto"/>
              <w:right w:val="single" w:sz="4" w:space="0" w:color="auto"/>
            </w:tcBorders>
            <w:shd w:val="clear" w:color="auto" w:fill="auto"/>
            <w:vAlign w:val="center"/>
            <w:hideMark/>
          </w:tcPr>
          <w:p w14:paraId="172E5F5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3,180,549.60</w:t>
            </w:r>
          </w:p>
        </w:tc>
        <w:tc>
          <w:tcPr>
            <w:tcW w:w="1801" w:type="dxa"/>
            <w:tcBorders>
              <w:top w:val="nil"/>
              <w:left w:val="nil"/>
              <w:bottom w:val="single" w:sz="4" w:space="0" w:color="auto"/>
              <w:right w:val="single" w:sz="4" w:space="0" w:color="auto"/>
            </w:tcBorders>
            <w:shd w:val="clear" w:color="auto" w:fill="auto"/>
            <w:vAlign w:val="center"/>
            <w:hideMark/>
          </w:tcPr>
          <w:p w14:paraId="690B6729"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2,322,487.99</w:t>
            </w:r>
          </w:p>
        </w:tc>
      </w:tr>
      <w:tr w:rsidR="000D772A" w:rsidRPr="000D772A" w14:paraId="3D9AF1AA"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0625E4E5"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X</w:t>
            </w:r>
          </w:p>
        </w:tc>
        <w:tc>
          <w:tcPr>
            <w:tcW w:w="1259" w:type="dxa"/>
            <w:tcBorders>
              <w:top w:val="nil"/>
              <w:left w:val="nil"/>
              <w:bottom w:val="single" w:sz="4" w:space="0" w:color="auto"/>
              <w:right w:val="single" w:sz="4" w:space="0" w:color="auto"/>
            </w:tcBorders>
            <w:shd w:val="clear" w:color="auto" w:fill="auto"/>
            <w:vAlign w:val="center"/>
            <w:hideMark/>
          </w:tcPr>
          <w:p w14:paraId="76CAE92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4,116,679.92</w:t>
            </w:r>
          </w:p>
        </w:tc>
        <w:tc>
          <w:tcPr>
            <w:tcW w:w="971" w:type="dxa"/>
            <w:tcBorders>
              <w:top w:val="nil"/>
              <w:left w:val="nil"/>
              <w:bottom w:val="single" w:sz="4" w:space="0" w:color="auto"/>
              <w:right w:val="single" w:sz="4" w:space="0" w:color="auto"/>
            </w:tcBorders>
            <w:shd w:val="clear" w:color="auto" w:fill="auto"/>
            <w:vAlign w:val="center"/>
            <w:hideMark/>
          </w:tcPr>
          <w:p w14:paraId="615F4D57"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8,908</w:t>
            </w:r>
          </w:p>
        </w:tc>
        <w:tc>
          <w:tcPr>
            <w:tcW w:w="1342" w:type="dxa"/>
            <w:tcBorders>
              <w:top w:val="nil"/>
              <w:left w:val="nil"/>
              <w:bottom w:val="single" w:sz="4" w:space="0" w:color="auto"/>
              <w:right w:val="single" w:sz="4" w:space="0" w:color="auto"/>
            </w:tcBorders>
            <w:shd w:val="clear" w:color="auto" w:fill="auto"/>
            <w:vAlign w:val="center"/>
            <w:hideMark/>
          </w:tcPr>
          <w:p w14:paraId="2026EA3C"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8,844,959.22</w:t>
            </w:r>
          </w:p>
        </w:tc>
        <w:tc>
          <w:tcPr>
            <w:tcW w:w="1259" w:type="dxa"/>
            <w:tcBorders>
              <w:top w:val="nil"/>
              <w:left w:val="nil"/>
              <w:bottom w:val="single" w:sz="4" w:space="0" w:color="auto"/>
              <w:right w:val="single" w:sz="4" w:space="0" w:color="auto"/>
            </w:tcBorders>
            <w:shd w:val="clear" w:color="auto" w:fill="auto"/>
            <w:vAlign w:val="center"/>
            <w:hideMark/>
          </w:tcPr>
          <w:p w14:paraId="0FF4BB4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7,083,359.46</w:t>
            </w:r>
          </w:p>
        </w:tc>
        <w:tc>
          <w:tcPr>
            <w:tcW w:w="1400" w:type="dxa"/>
            <w:tcBorders>
              <w:top w:val="nil"/>
              <w:left w:val="nil"/>
              <w:bottom w:val="single" w:sz="4" w:space="0" w:color="auto"/>
              <w:right w:val="single" w:sz="4" w:space="0" w:color="auto"/>
            </w:tcBorders>
            <w:shd w:val="clear" w:color="auto" w:fill="auto"/>
            <w:vAlign w:val="center"/>
            <w:hideMark/>
          </w:tcPr>
          <w:p w14:paraId="3AC1E84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2,572,043.58</w:t>
            </w:r>
          </w:p>
        </w:tc>
        <w:tc>
          <w:tcPr>
            <w:tcW w:w="1801" w:type="dxa"/>
            <w:tcBorders>
              <w:top w:val="nil"/>
              <w:left w:val="nil"/>
              <w:bottom w:val="single" w:sz="4" w:space="0" w:color="auto"/>
              <w:right w:val="single" w:sz="4" w:space="0" w:color="auto"/>
            </w:tcBorders>
            <w:shd w:val="clear" w:color="auto" w:fill="auto"/>
            <w:vAlign w:val="center"/>
            <w:hideMark/>
          </w:tcPr>
          <w:p w14:paraId="3BF83F23"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2,617,042.18</w:t>
            </w:r>
          </w:p>
        </w:tc>
      </w:tr>
      <w:tr w:rsidR="000D772A" w:rsidRPr="000D772A" w14:paraId="4FA08E53"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7C35D953"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XI</w:t>
            </w:r>
          </w:p>
        </w:tc>
        <w:tc>
          <w:tcPr>
            <w:tcW w:w="1259" w:type="dxa"/>
            <w:tcBorders>
              <w:top w:val="nil"/>
              <w:left w:val="nil"/>
              <w:bottom w:val="single" w:sz="4" w:space="0" w:color="auto"/>
              <w:right w:val="single" w:sz="4" w:space="0" w:color="auto"/>
            </w:tcBorders>
            <w:shd w:val="clear" w:color="auto" w:fill="auto"/>
            <w:vAlign w:val="center"/>
            <w:hideMark/>
          </w:tcPr>
          <w:p w14:paraId="38DF4BCD" w14:textId="77777777" w:rsidR="000D772A" w:rsidRPr="000D772A" w:rsidRDefault="000D772A" w:rsidP="000D772A">
            <w:pPr>
              <w:widowControl/>
              <w:spacing w:after="0" w:line="240" w:lineRule="auto"/>
              <w:jc w:val="right"/>
              <w:rPr>
                <w:rFonts w:ascii="Arial Narrow" w:eastAsia="Times New Roman" w:hAnsi="Arial Narrow" w:cs="Arial"/>
                <w:b/>
                <w:bCs/>
                <w:color w:val="000000"/>
                <w:sz w:val="18"/>
                <w:szCs w:val="18"/>
                <w:lang w:val="en-US" w:eastAsia="en-US"/>
              </w:rPr>
            </w:pPr>
            <w:r w:rsidRPr="000D772A">
              <w:rPr>
                <w:rFonts w:ascii="Arial Narrow" w:eastAsia="Times New Roman" w:hAnsi="Arial Narrow" w:cs="Arial"/>
                <w:b/>
                <w:bCs/>
                <w:color w:val="000000"/>
                <w:sz w:val="18"/>
                <w:szCs w:val="18"/>
                <w:lang w:val="en-US" w:eastAsia="en-US"/>
              </w:rPr>
              <w:t xml:space="preserve">- </w:t>
            </w:r>
          </w:p>
        </w:tc>
        <w:tc>
          <w:tcPr>
            <w:tcW w:w="971" w:type="dxa"/>
            <w:tcBorders>
              <w:top w:val="nil"/>
              <w:left w:val="nil"/>
              <w:bottom w:val="single" w:sz="4" w:space="0" w:color="auto"/>
              <w:right w:val="single" w:sz="4" w:space="0" w:color="auto"/>
            </w:tcBorders>
            <w:shd w:val="clear" w:color="auto" w:fill="auto"/>
            <w:vAlign w:val="center"/>
            <w:hideMark/>
          </w:tcPr>
          <w:p w14:paraId="696BBAAE"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8,098</w:t>
            </w:r>
          </w:p>
        </w:tc>
        <w:tc>
          <w:tcPr>
            <w:tcW w:w="1342" w:type="dxa"/>
            <w:tcBorders>
              <w:top w:val="nil"/>
              <w:left w:val="nil"/>
              <w:bottom w:val="single" w:sz="4" w:space="0" w:color="auto"/>
              <w:right w:val="single" w:sz="4" w:space="0" w:color="auto"/>
            </w:tcBorders>
            <w:shd w:val="clear" w:color="auto" w:fill="auto"/>
            <w:vAlign w:val="center"/>
            <w:hideMark/>
          </w:tcPr>
          <w:p w14:paraId="64E5A2CA"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680,562.00</w:t>
            </w:r>
          </w:p>
        </w:tc>
        <w:tc>
          <w:tcPr>
            <w:tcW w:w="1259" w:type="dxa"/>
            <w:tcBorders>
              <w:top w:val="nil"/>
              <w:left w:val="nil"/>
              <w:bottom w:val="single" w:sz="4" w:space="0" w:color="auto"/>
              <w:right w:val="single" w:sz="4" w:space="0" w:color="auto"/>
            </w:tcBorders>
            <w:shd w:val="clear" w:color="auto" w:fill="auto"/>
            <w:vAlign w:val="center"/>
            <w:hideMark/>
          </w:tcPr>
          <w:p w14:paraId="58A309B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377,625.00</w:t>
            </w:r>
          </w:p>
        </w:tc>
        <w:tc>
          <w:tcPr>
            <w:tcW w:w="1400" w:type="dxa"/>
            <w:tcBorders>
              <w:top w:val="nil"/>
              <w:left w:val="nil"/>
              <w:bottom w:val="single" w:sz="4" w:space="0" w:color="auto"/>
              <w:right w:val="single" w:sz="4" w:space="0" w:color="auto"/>
            </w:tcBorders>
            <w:shd w:val="clear" w:color="auto" w:fill="auto"/>
            <w:vAlign w:val="center"/>
            <w:hideMark/>
          </w:tcPr>
          <w:p w14:paraId="01B834EE"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012,779.25</w:t>
            </w:r>
          </w:p>
        </w:tc>
        <w:tc>
          <w:tcPr>
            <w:tcW w:w="1801" w:type="dxa"/>
            <w:tcBorders>
              <w:top w:val="nil"/>
              <w:left w:val="nil"/>
              <w:bottom w:val="single" w:sz="4" w:space="0" w:color="auto"/>
              <w:right w:val="single" w:sz="4" w:space="0" w:color="auto"/>
            </w:tcBorders>
            <w:shd w:val="clear" w:color="auto" w:fill="auto"/>
            <w:vAlign w:val="center"/>
            <w:hideMark/>
          </w:tcPr>
          <w:p w14:paraId="12D34F9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1,070,966.25</w:t>
            </w:r>
          </w:p>
        </w:tc>
      </w:tr>
      <w:tr w:rsidR="000D772A" w:rsidRPr="000D772A" w14:paraId="09CBC4C9"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5D80E16A"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XII</w:t>
            </w:r>
          </w:p>
        </w:tc>
        <w:tc>
          <w:tcPr>
            <w:tcW w:w="1259" w:type="dxa"/>
            <w:tcBorders>
              <w:top w:val="nil"/>
              <w:left w:val="nil"/>
              <w:bottom w:val="single" w:sz="4" w:space="0" w:color="auto"/>
              <w:right w:val="single" w:sz="4" w:space="0" w:color="auto"/>
            </w:tcBorders>
            <w:shd w:val="clear" w:color="auto" w:fill="auto"/>
            <w:vAlign w:val="center"/>
            <w:hideMark/>
          </w:tcPr>
          <w:p w14:paraId="3454827D"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513.85</w:t>
            </w:r>
          </w:p>
        </w:tc>
        <w:tc>
          <w:tcPr>
            <w:tcW w:w="971" w:type="dxa"/>
            <w:tcBorders>
              <w:top w:val="nil"/>
              <w:left w:val="nil"/>
              <w:bottom w:val="single" w:sz="4" w:space="0" w:color="auto"/>
              <w:right w:val="single" w:sz="4" w:space="0" w:color="auto"/>
            </w:tcBorders>
            <w:shd w:val="clear" w:color="auto" w:fill="auto"/>
            <w:vAlign w:val="center"/>
            <w:hideMark/>
          </w:tcPr>
          <w:p w14:paraId="291ECD3A"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145</w:t>
            </w:r>
          </w:p>
        </w:tc>
        <w:tc>
          <w:tcPr>
            <w:tcW w:w="1342" w:type="dxa"/>
            <w:tcBorders>
              <w:top w:val="nil"/>
              <w:left w:val="nil"/>
              <w:bottom w:val="single" w:sz="4" w:space="0" w:color="auto"/>
              <w:right w:val="single" w:sz="4" w:space="0" w:color="auto"/>
            </w:tcBorders>
            <w:shd w:val="clear" w:color="auto" w:fill="auto"/>
            <w:vAlign w:val="center"/>
            <w:hideMark/>
          </w:tcPr>
          <w:p w14:paraId="1DB3FF6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29,750.00</w:t>
            </w:r>
          </w:p>
        </w:tc>
        <w:tc>
          <w:tcPr>
            <w:tcW w:w="1259" w:type="dxa"/>
            <w:tcBorders>
              <w:top w:val="nil"/>
              <w:left w:val="nil"/>
              <w:bottom w:val="single" w:sz="4" w:space="0" w:color="auto"/>
              <w:right w:val="single" w:sz="4" w:space="0" w:color="auto"/>
            </w:tcBorders>
            <w:shd w:val="clear" w:color="auto" w:fill="auto"/>
            <w:vAlign w:val="center"/>
            <w:hideMark/>
          </w:tcPr>
          <w:p w14:paraId="1D5A5B1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523,446.70</w:t>
            </w:r>
          </w:p>
        </w:tc>
        <w:tc>
          <w:tcPr>
            <w:tcW w:w="1400" w:type="dxa"/>
            <w:tcBorders>
              <w:top w:val="nil"/>
              <w:left w:val="nil"/>
              <w:bottom w:val="single" w:sz="4" w:space="0" w:color="auto"/>
              <w:right w:val="single" w:sz="4" w:space="0" w:color="auto"/>
            </w:tcBorders>
            <w:shd w:val="clear" w:color="auto" w:fill="auto"/>
            <w:vAlign w:val="center"/>
            <w:hideMark/>
          </w:tcPr>
          <w:p w14:paraId="2E64D260"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8,433,588.53</w:t>
            </w:r>
          </w:p>
        </w:tc>
        <w:tc>
          <w:tcPr>
            <w:tcW w:w="1801" w:type="dxa"/>
            <w:tcBorders>
              <w:top w:val="nil"/>
              <w:left w:val="nil"/>
              <w:bottom w:val="single" w:sz="4" w:space="0" w:color="auto"/>
              <w:right w:val="single" w:sz="4" w:space="0" w:color="auto"/>
            </w:tcBorders>
            <w:shd w:val="clear" w:color="auto" w:fill="auto"/>
            <w:vAlign w:val="center"/>
            <w:hideMark/>
          </w:tcPr>
          <w:p w14:paraId="6CE78AFC"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8,587,299.08</w:t>
            </w:r>
          </w:p>
        </w:tc>
      </w:tr>
      <w:tr w:rsidR="000D772A" w:rsidRPr="000D772A" w14:paraId="2C44F80E"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69490166"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CARAGA</w:t>
            </w:r>
          </w:p>
        </w:tc>
        <w:tc>
          <w:tcPr>
            <w:tcW w:w="1259" w:type="dxa"/>
            <w:tcBorders>
              <w:top w:val="nil"/>
              <w:left w:val="nil"/>
              <w:bottom w:val="single" w:sz="4" w:space="0" w:color="auto"/>
              <w:right w:val="single" w:sz="4" w:space="0" w:color="auto"/>
            </w:tcBorders>
            <w:shd w:val="clear" w:color="auto" w:fill="auto"/>
            <w:vAlign w:val="center"/>
            <w:hideMark/>
          </w:tcPr>
          <w:p w14:paraId="30C7909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451,832.02</w:t>
            </w:r>
          </w:p>
        </w:tc>
        <w:tc>
          <w:tcPr>
            <w:tcW w:w="971" w:type="dxa"/>
            <w:tcBorders>
              <w:top w:val="nil"/>
              <w:left w:val="nil"/>
              <w:bottom w:val="single" w:sz="4" w:space="0" w:color="auto"/>
              <w:right w:val="single" w:sz="4" w:space="0" w:color="auto"/>
            </w:tcBorders>
            <w:shd w:val="clear" w:color="auto" w:fill="auto"/>
            <w:vAlign w:val="center"/>
            <w:hideMark/>
          </w:tcPr>
          <w:p w14:paraId="7303490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654</w:t>
            </w:r>
          </w:p>
        </w:tc>
        <w:tc>
          <w:tcPr>
            <w:tcW w:w="1342" w:type="dxa"/>
            <w:tcBorders>
              <w:top w:val="nil"/>
              <w:left w:val="nil"/>
              <w:bottom w:val="single" w:sz="4" w:space="0" w:color="auto"/>
              <w:right w:val="single" w:sz="4" w:space="0" w:color="auto"/>
            </w:tcBorders>
            <w:shd w:val="clear" w:color="auto" w:fill="auto"/>
            <w:vAlign w:val="center"/>
            <w:hideMark/>
          </w:tcPr>
          <w:p w14:paraId="6015464A"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666,850.50</w:t>
            </w:r>
          </w:p>
        </w:tc>
        <w:tc>
          <w:tcPr>
            <w:tcW w:w="1259" w:type="dxa"/>
            <w:tcBorders>
              <w:top w:val="nil"/>
              <w:left w:val="nil"/>
              <w:bottom w:val="single" w:sz="4" w:space="0" w:color="auto"/>
              <w:right w:val="single" w:sz="4" w:space="0" w:color="auto"/>
            </w:tcBorders>
            <w:shd w:val="clear" w:color="auto" w:fill="auto"/>
            <w:vAlign w:val="center"/>
            <w:hideMark/>
          </w:tcPr>
          <w:p w14:paraId="2B36804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4,974,448.16</w:t>
            </w:r>
          </w:p>
        </w:tc>
        <w:tc>
          <w:tcPr>
            <w:tcW w:w="1400" w:type="dxa"/>
            <w:tcBorders>
              <w:top w:val="nil"/>
              <w:left w:val="nil"/>
              <w:bottom w:val="single" w:sz="4" w:space="0" w:color="auto"/>
              <w:right w:val="single" w:sz="4" w:space="0" w:color="auto"/>
            </w:tcBorders>
            <w:shd w:val="clear" w:color="auto" w:fill="auto"/>
            <w:vAlign w:val="center"/>
            <w:hideMark/>
          </w:tcPr>
          <w:p w14:paraId="64E476F0"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20,018,247.95</w:t>
            </w:r>
          </w:p>
        </w:tc>
        <w:tc>
          <w:tcPr>
            <w:tcW w:w="1801" w:type="dxa"/>
            <w:tcBorders>
              <w:top w:val="nil"/>
              <w:left w:val="nil"/>
              <w:bottom w:val="single" w:sz="4" w:space="0" w:color="auto"/>
              <w:right w:val="single" w:sz="4" w:space="0" w:color="auto"/>
            </w:tcBorders>
            <w:shd w:val="clear" w:color="auto" w:fill="auto"/>
            <w:vAlign w:val="center"/>
            <w:hideMark/>
          </w:tcPr>
          <w:p w14:paraId="2BB3D025"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111,378.63</w:t>
            </w:r>
          </w:p>
        </w:tc>
      </w:tr>
      <w:tr w:rsidR="000D772A" w:rsidRPr="000D772A" w14:paraId="089F830B"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6CECF80A"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NCR</w:t>
            </w:r>
          </w:p>
        </w:tc>
        <w:tc>
          <w:tcPr>
            <w:tcW w:w="1259" w:type="dxa"/>
            <w:tcBorders>
              <w:top w:val="nil"/>
              <w:left w:val="nil"/>
              <w:bottom w:val="single" w:sz="4" w:space="0" w:color="auto"/>
              <w:right w:val="single" w:sz="4" w:space="0" w:color="auto"/>
            </w:tcBorders>
            <w:shd w:val="clear" w:color="auto" w:fill="auto"/>
            <w:vAlign w:val="center"/>
            <w:hideMark/>
          </w:tcPr>
          <w:p w14:paraId="59F4985C"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000,559.00</w:t>
            </w:r>
          </w:p>
        </w:tc>
        <w:tc>
          <w:tcPr>
            <w:tcW w:w="971" w:type="dxa"/>
            <w:tcBorders>
              <w:top w:val="nil"/>
              <w:left w:val="nil"/>
              <w:bottom w:val="single" w:sz="4" w:space="0" w:color="auto"/>
              <w:right w:val="single" w:sz="4" w:space="0" w:color="auto"/>
            </w:tcBorders>
            <w:shd w:val="clear" w:color="auto" w:fill="auto"/>
            <w:vAlign w:val="center"/>
            <w:hideMark/>
          </w:tcPr>
          <w:p w14:paraId="1785DDA9"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259</w:t>
            </w:r>
          </w:p>
        </w:tc>
        <w:tc>
          <w:tcPr>
            <w:tcW w:w="1342" w:type="dxa"/>
            <w:tcBorders>
              <w:top w:val="nil"/>
              <w:left w:val="nil"/>
              <w:bottom w:val="single" w:sz="4" w:space="0" w:color="auto"/>
              <w:right w:val="single" w:sz="4" w:space="0" w:color="auto"/>
            </w:tcBorders>
            <w:shd w:val="clear" w:color="auto" w:fill="auto"/>
            <w:vAlign w:val="center"/>
            <w:hideMark/>
          </w:tcPr>
          <w:p w14:paraId="059566E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571,145.35</w:t>
            </w:r>
          </w:p>
        </w:tc>
        <w:tc>
          <w:tcPr>
            <w:tcW w:w="1259" w:type="dxa"/>
            <w:tcBorders>
              <w:top w:val="nil"/>
              <w:left w:val="nil"/>
              <w:bottom w:val="single" w:sz="4" w:space="0" w:color="auto"/>
              <w:right w:val="single" w:sz="4" w:space="0" w:color="auto"/>
            </w:tcBorders>
            <w:shd w:val="clear" w:color="auto" w:fill="auto"/>
            <w:vAlign w:val="center"/>
            <w:hideMark/>
          </w:tcPr>
          <w:p w14:paraId="4F9867F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6,881,986.45</w:t>
            </w:r>
          </w:p>
        </w:tc>
        <w:tc>
          <w:tcPr>
            <w:tcW w:w="1400" w:type="dxa"/>
            <w:tcBorders>
              <w:top w:val="nil"/>
              <w:left w:val="nil"/>
              <w:bottom w:val="single" w:sz="4" w:space="0" w:color="auto"/>
              <w:right w:val="single" w:sz="4" w:space="0" w:color="auto"/>
            </w:tcBorders>
            <w:shd w:val="clear" w:color="auto" w:fill="auto"/>
            <w:vAlign w:val="center"/>
            <w:hideMark/>
          </w:tcPr>
          <w:p w14:paraId="24D9E266"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661,874.28</w:t>
            </w:r>
          </w:p>
        </w:tc>
        <w:tc>
          <w:tcPr>
            <w:tcW w:w="1801" w:type="dxa"/>
            <w:tcBorders>
              <w:top w:val="nil"/>
              <w:left w:val="nil"/>
              <w:bottom w:val="single" w:sz="4" w:space="0" w:color="auto"/>
              <w:right w:val="single" w:sz="4" w:space="0" w:color="auto"/>
            </w:tcBorders>
            <w:shd w:val="clear" w:color="auto" w:fill="auto"/>
            <w:vAlign w:val="center"/>
            <w:hideMark/>
          </w:tcPr>
          <w:p w14:paraId="55CF313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4,115,565.08</w:t>
            </w:r>
          </w:p>
        </w:tc>
      </w:tr>
      <w:tr w:rsidR="000D772A" w:rsidRPr="000D772A" w14:paraId="0D1D6E55" w14:textId="77777777" w:rsidTr="000D772A">
        <w:trPr>
          <w:trHeight w:val="2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6A72E6BB" w14:textId="77777777" w:rsidR="000D772A" w:rsidRPr="000D772A" w:rsidRDefault="000D772A" w:rsidP="000D772A">
            <w:pPr>
              <w:widowControl/>
              <w:spacing w:after="0" w:line="240" w:lineRule="auto"/>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CAR</w:t>
            </w:r>
          </w:p>
        </w:tc>
        <w:tc>
          <w:tcPr>
            <w:tcW w:w="1259" w:type="dxa"/>
            <w:tcBorders>
              <w:top w:val="nil"/>
              <w:left w:val="nil"/>
              <w:bottom w:val="single" w:sz="4" w:space="0" w:color="auto"/>
              <w:right w:val="single" w:sz="4" w:space="0" w:color="auto"/>
            </w:tcBorders>
            <w:shd w:val="clear" w:color="auto" w:fill="auto"/>
            <w:vAlign w:val="center"/>
            <w:hideMark/>
          </w:tcPr>
          <w:p w14:paraId="550A7471"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3,657,790.58</w:t>
            </w:r>
          </w:p>
        </w:tc>
        <w:tc>
          <w:tcPr>
            <w:tcW w:w="971" w:type="dxa"/>
            <w:tcBorders>
              <w:top w:val="nil"/>
              <w:left w:val="nil"/>
              <w:bottom w:val="single" w:sz="4" w:space="0" w:color="auto"/>
              <w:right w:val="single" w:sz="4" w:space="0" w:color="auto"/>
            </w:tcBorders>
            <w:shd w:val="clear" w:color="auto" w:fill="auto"/>
            <w:vAlign w:val="center"/>
            <w:hideMark/>
          </w:tcPr>
          <w:p w14:paraId="0D21EB18"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8,568</w:t>
            </w:r>
          </w:p>
        </w:tc>
        <w:tc>
          <w:tcPr>
            <w:tcW w:w="1342" w:type="dxa"/>
            <w:tcBorders>
              <w:top w:val="nil"/>
              <w:left w:val="nil"/>
              <w:bottom w:val="single" w:sz="4" w:space="0" w:color="auto"/>
              <w:right w:val="single" w:sz="4" w:space="0" w:color="auto"/>
            </w:tcBorders>
            <w:shd w:val="clear" w:color="auto" w:fill="auto"/>
            <w:vAlign w:val="center"/>
            <w:hideMark/>
          </w:tcPr>
          <w:p w14:paraId="6944BB9A"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9,482,335.89</w:t>
            </w:r>
          </w:p>
        </w:tc>
        <w:tc>
          <w:tcPr>
            <w:tcW w:w="1259" w:type="dxa"/>
            <w:tcBorders>
              <w:top w:val="nil"/>
              <w:left w:val="nil"/>
              <w:bottom w:val="single" w:sz="4" w:space="0" w:color="auto"/>
              <w:right w:val="single" w:sz="4" w:space="0" w:color="auto"/>
            </w:tcBorders>
            <w:shd w:val="clear" w:color="auto" w:fill="auto"/>
            <w:vAlign w:val="center"/>
            <w:hideMark/>
          </w:tcPr>
          <w:p w14:paraId="0CDDF284"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9,310,027.74</w:t>
            </w:r>
          </w:p>
        </w:tc>
        <w:tc>
          <w:tcPr>
            <w:tcW w:w="1400" w:type="dxa"/>
            <w:tcBorders>
              <w:top w:val="nil"/>
              <w:left w:val="nil"/>
              <w:bottom w:val="single" w:sz="4" w:space="0" w:color="auto"/>
              <w:right w:val="single" w:sz="4" w:space="0" w:color="auto"/>
            </w:tcBorders>
            <w:shd w:val="clear" w:color="auto" w:fill="auto"/>
            <w:vAlign w:val="center"/>
            <w:hideMark/>
          </w:tcPr>
          <w:p w14:paraId="39AD7730"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17,681,248.74</w:t>
            </w:r>
          </w:p>
        </w:tc>
        <w:tc>
          <w:tcPr>
            <w:tcW w:w="1801" w:type="dxa"/>
            <w:tcBorders>
              <w:top w:val="nil"/>
              <w:left w:val="nil"/>
              <w:bottom w:val="single" w:sz="4" w:space="0" w:color="auto"/>
              <w:right w:val="single" w:sz="4" w:space="0" w:color="auto"/>
            </w:tcBorders>
            <w:shd w:val="clear" w:color="auto" w:fill="auto"/>
            <w:vAlign w:val="center"/>
            <w:hideMark/>
          </w:tcPr>
          <w:p w14:paraId="4EC23FFB" w14:textId="77777777" w:rsidR="000D772A" w:rsidRPr="000D772A" w:rsidRDefault="000D772A" w:rsidP="000D772A">
            <w:pPr>
              <w:widowControl/>
              <w:spacing w:after="0" w:line="240" w:lineRule="auto"/>
              <w:jc w:val="right"/>
              <w:rPr>
                <w:rFonts w:ascii="Arial Narrow" w:eastAsia="Times New Roman" w:hAnsi="Arial Narrow" w:cs="Arial"/>
                <w:color w:val="000000"/>
                <w:sz w:val="18"/>
                <w:szCs w:val="18"/>
                <w:lang w:val="en-US" w:eastAsia="en-US"/>
              </w:rPr>
            </w:pPr>
            <w:r w:rsidRPr="000D772A">
              <w:rPr>
                <w:rFonts w:ascii="Arial Narrow" w:eastAsia="Times New Roman" w:hAnsi="Arial Narrow" w:cs="Arial"/>
                <w:color w:val="000000"/>
                <w:sz w:val="18"/>
                <w:szCs w:val="18"/>
                <w:lang w:val="en-US" w:eastAsia="en-US"/>
              </w:rPr>
              <w:t>40,131,402.95</w:t>
            </w:r>
          </w:p>
        </w:tc>
      </w:tr>
    </w:tbl>
    <w:p w14:paraId="3A58A2DA" w14:textId="1ECC2E23"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Pr>
          <w:rFonts w:ascii="Arial" w:eastAsia="Arial" w:hAnsi="Arial" w:cs="Arial"/>
          <w:i/>
          <w:sz w:val="16"/>
          <w:szCs w:val="16"/>
        </w:rPr>
        <w:t>1</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02843086" w:rsidR="009F590F" w:rsidRPr="00216879" w:rsidRDefault="00D72392" w:rsidP="0021687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7FD9AACF" w14:textId="206E6ACA"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214BFA" w:rsidR="008E35DA" w:rsidRPr="002C0482" w:rsidRDefault="00B4505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D772A">
              <w:rPr>
                <w:rFonts w:ascii="Arial" w:eastAsia="Arial" w:hAnsi="Arial" w:cs="Arial"/>
                <w:sz w:val="20"/>
                <w:szCs w:val="20"/>
              </w:rPr>
              <w:t>1</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21687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22F3AE49" w14:textId="77777777" w:rsidR="00C11072" w:rsidRDefault="00C1107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E7CE753"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D772A">
              <w:rPr>
                <w:rFonts w:ascii="Arial" w:eastAsia="Arial" w:hAnsi="Arial" w:cs="Arial"/>
                <w:sz w:val="20"/>
                <w:szCs w:val="20"/>
              </w:rPr>
              <w:t>1</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833FCC"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282EDF">
              <w:rPr>
                <w:rFonts w:ascii="Arial" w:eastAsia="Arial" w:hAnsi="Arial" w:cs="Arial"/>
                <w:sz w:val="20"/>
                <w:szCs w:val="20"/>
              </w:rPr>
              <w:t>8</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Continuous preparation for the Bayanihan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lastRenderedPageBreak/>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PhP)</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556AE3E" w:rsidR="008E35DA" w:rsidRPr="000D772A"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D772A">
              <w:rPr>
                <w:rFonts w:ascii="Arial" w:eastAsia="Arial" w:hAnsi="Arial" w:cs="Arial"/>
                <w:sz w:val="20"/>
                <w:szCs w:val="20"/>
              </w:rPr>
              <w:t>1</w:t>
            </w:r>
            <w:r w:rsidR="00B45057" w:rsidRPr="000D772A">
              <w:rPr>
                <w:rFonts w:ascii="Arial" w:eastAsia="Arial" w:hAnsi="Arial" w:cs="Arial"/>
                <w:sz w:val="20"/>
                <w:szCs w:val="20"/>
              </w:rPr>
              <w:t>9</w:t>
            </w:r>
            <w:r w:rsidR="002E2BB1" w:rsidRPr="000D772A">
              <w:rPr>
                <w:rFonts w:ascii="Arial" w:eastAsia="Arial" w:hAnsi="Arial" w:cs="Arial"/>
                <w:sz w:val="20"/>
                <w:szCs w:val="20"/>
              </w:rPr>
              <w:t xml:space="preserve"> </w:t>
            </w:r>
            <w:r w:rsidR="004152A3" w:rsidRPr="000D772A">
              <w:rPr>
                <w:rFonts w:ascii="Arial" w:eastAsia="Arial" w:hAnsi="Arial" w:cs="Arial"/>
                <w:sz w:val="20"/>
                <w:szCs w:val="20"/>
              </w:rPr>
              <w:t>March</w:t>
            </w:r>
            <w:r w:rsidR="008E35DA" w:rsidRPr="000D772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2C15602" w:rsidR="00AF55D8" w:rsidRPr="000D772A" w:rsidRDefault="00AF55D8" w:rsidP="00AF55D8">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of </w:t>
            </w:r>
            <w:r w:rsidR="00B45057" w:rsidRPr="000D772A">
              <w:rPr>
                <w:rFonts w:ascii="Arial" w:eastAsia="Arial" w:hAnsi="Arial" w:cs="Arial"/>
                <w:sz w:val="20"/>
                <w:szCs w:val="19"/>
              </w:rPr>
              <w:t>71</w:t>
            </w:r>
            <w:r w:rsidRPr="000D772A">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0D772A" w:rsidRDefault="008E35DA" w:rsidP="002E2BB1">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D772A" w:rsidRDefault="004152A3" w:rsidP="00577858">
            <w:pPr>
              <w:spacing w:after="0" w:line="240" w:lineRule="auto"/>
              <w:jc w:val="both"/>
              <w:rPr>
                <w:rFonts w:ascii="Arial" w:eastAsia="Arial" w:hAnsi="Arial" w:cs="Arial"/>
                <w:sz w:val="20"/>
                <w:szCs w:val="19"/>
              </w:rPr>
            </w:pPr>
          </w:p>
          <w:p w14:paraId="63DB2CE5" w14:textId="6195E2CE" w:rsidR="008E35DA" w:rsidRPr="000D772A" w:rsidRDefault="008E35DA" w:rsidP="008266BC">
            <w:pP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0A773921" w14:textId="77777777" w:rsidR="00B45057" w:rsidRPr="000D772A" w:rsidRDefault="00B45057"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of </w:t>
            </w:r>
            <w:r w:rsidRPr="000D772A">
              <w:rPr>
                <w:rFonts w:ascii="Arial" w:eastAsia="Arial" w:hAnsi="Arial" w:cs="Arial"/>
                <w:b/>
                <w:sz w:val="20"/>
                <w:szCs w:val="19"/>
              </w:rPr>
              <w:t>₱</w:t>
            </w:r>
            <w:r w:rsidRPr="000D772A">
              <w:rPr>
                <w:rFonts w:ascii="Arial" w:eastAsia="Arial" w:hAnsi="Arial" w:cs="Arial"/>
                <w:b/>
                <w:sz w:val="20"/>
                <w:szCs w:val="19"/>
                <w:lang w:val="en-US"/>
              </w:rPr>
              <w:t xml:space="preserve">4,269,479,500.00 </w:t>
            </w:r>
            <w:r w:rsidRPr="000D772A">
              <w:rPr>
                <w:rFonts w:ascii="Arial" w:eastAsia="Arial" w:hAnsi="Arial" w:cs="Arial"/>
                <w:sz w:val="20"/>
                <w:szCs w:val="19"/>
              </w:rPr>
              <w:t xml:space="preserve">was paid to </w:t>
            </w:r>
            <w:r w:rsidRPr="000D772A">
              <w:rPr>
                <w:rFonts w:ascii="Arial" w:eastAsia="Arial" w:hAnsi="Arial" w:cs="Arial"/>
                <w:b/>
                <w:bCs/>
                <w:sz w:val="20"/>
                <w:szCs w:val="19"/>
                <w:lang w:val="en-US"/>
              </w:rPr>
              <w:t>776,269 beneficiaries</w:t>
            </w:r>
            <w:r w:rsidRPr="000D772A">
              <w:rPr>
                <w:rFonts w:ascii="Arial" w:eastAsia="Arial" w:hAnsi="Arial" w:cs="Arial"/>
                <w:bCs/>
                <w:sz w:val="20"/>
                <w:szCs w:val="19"/>
                <w:lang w:val="en-US"/>
              </w:rPr>
              <w:t xml:space="preserve"> in 125 cities/municipalities during the first tranche implementation in the Region.</w:t>
            </w:r>
          </w:p>
          <w:p w14:paraId="6261C4AB" w14:textId="27F51136" w:rsidR="001E6968" w:rsidRPr="000D772A" w:rsidRDefault="001E6968"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A total amount of</w:t>
            </w:r>
            <w:r w:rsidRPr="000D772A">
              <w:rPr>
                <w:rFonts w:ascii="Arial" w:eastAsia="Arial" w:hAnsi="Arial" w:cs="Arial"/>
                <w:b/>
                <w:sz w:val="20"/>
                <w:szCs w:val="19"/>
              </w:rPr>
              <w:t xml:space="preserve"> ₱</w:t>
            </w:r>
            <w:r w:rsidR="00B45057" w:rsidRPr="000D772A">
              <w:rPr>
                <w:rFonts w:ascii="Arial" w:eastAsia="Arial" w:hAnsi="Arial" w:cs="Arial"/>
                <w:b/>
                <w:sz w:val="20"/>
                <w:szCs w:val="19"/>
              </w:rPr>
              <w:t xml:space="preserve">262,333,500.00 </w:t>
            </w:r>
            <w:r w:rsidRPr="000D772A">
              <w:rPr>
                <w:rFonts w:ascii="Arial" w:eastAsia="Arial" w:hAnsi="Arial" w:cs="Arial"/>
                <w:sz w:val="20"/>
                <w:szCs w:val="19"/>
              </w:rPr>
              <w:t xml:space="preserve">was paid to </w:t>
            </w:r>
            <w:r w:rsidR="00B45057" w:rsidRPr="000D772A">
              <w:rPr>
                <w:rFonts w:ascii="Arial" w:eastAsia="Arial" w:hAnsi="Arial" w:cs="Arial"/>
                <w:b/>
                <w:sz w:val="20"/>
                <w:szCs w:val="19"/>
              </w:rPr>
              <w:t xml:space="preserve">47,697 </w:t>
            </w:r>
            <w:r w:rsidRPr="000D772A">
              <w:rPr>
                <w:rFonts w:ascii="Arial" w:eastAsia="Arial" w:hAnsi="Arial" w:cs="Arial"/>
                <w:b/>
                <w:sz w:val="20"/>
                <w:szCs w:val="19"/>
              </w:rPr>
              <w:t>waitlisted beneficiaries</w:t>
            </w:r>
            <w:r w:rsidRPr="000D772A">
              <w:rPr>
                <w:rFonts w:ascii="Arial" w:eastAsia="Arial" w:hAnsi="Arial" w:cs="Arial"/>
                <w:sz w:val="20"/>
                <w:szCs w:val="19"/>
              </w:rPr>
              <w:t xml:space="preserve"> in the Region.</w:t>
            </w:r>
          </w:p>
          <w:p w14:paraId="06778BD5" w14:textId="4EF1AB12"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bCs/>
                <w:sz w:val="20"/>
                <w:szCs w:val="19"/>
              </w:rPr>
              <w:t>₱513,724,350.00</w:t>
            </w:r>
            <w:r w:rsidRPr="000D772A">
              <w:rPr>
                <w:rFonts w:ascii="Arial" w:eastAsia="Arial" w:hAnsi="Arial" w:cs="Arial"/>
                <w:sz w:val="20"/>
                <w:szCs w:val="19"/>
              </w:rPr>
              <w:t xml:space="preserve"> were paid through direct payout and cash cards to </w:t>
            </w:r>
            <w:r w:rsidRPr="000D772A">
              <w:rPr>
                <w:rFonts w:ascii="Arial" w:eastAsia="Arial" w:hAnsi="Arial" w:cs="Arial"/>
                <w:b/>
                <w:bCs/>
                <w:sz w:val="20"/>
                <w:szCs w:val="19"/>
              </w:rPr>
              <w:t>123,789</w:t>
            </w:r>
            <w:r w:rsidRPr="000D772A">
              <w:rPr>
                <w:rFonts w:ascii="Arial" w:eastAsia="Arial" w:hAnsi="Arial" w:cs="Arial"/>
                <w:sz w:val="20"/>
                <w:szCs w:val="19"/>
              </w:rPr>
              <w:t xml:space="preserve"> </w:t>
            </w:r>
            <w:r w:rsidRPr="000D772A">
              <w:rPr>
                <w:rFonts w:ascii="Arial" w:eastAsia="Arial" w:hAnsi="Arial" w:cs="Arial"/>
                <w:b/>
                <w:sz w:val="20"/>
                <w:szCs w:val="19"/>
              </w:rPr>
              <w:t>4Ps beneficiaries</w:t>
            </w:r>
            <w:r w:rsidRPr="000D772A">
              <w:rPr>
                <w:rFonts w:ascii="Arial" w:eastAsia="Arial" w:hAnsi="Arial" w:cs="Arial"/>
                <w:sz w:val="20"/>
                <w:szCs w:val="19"/>
              </w:rPr>
              <w:t xml:space="preserve"> while a total amount of </w:t>
            </w:r>
            <w:r w:rsidRPr="000D772A">
              <w:rPr>
                <w:rFonts w:ascii="Arial" w:eastAsia="Arial" w:hAnsi="Arial" w:cs="Arial"/>
                <w:b/>
                <w:sz w:val="20"/>
                <w:szCs w:val="19"/>
              </w:rPr>
              <w:t>₱</w:t>
            </w:r>
            <w:r w:rsidR="008D0314" w:rsidRPr="000D772A">
              <w:rPr>
                <w:rFonts w:ascii="Arial" w:eastAsia="Arial" w:hAnsi="Arial" w:cs="Arial"/>
                <w:b/>
                <w:sz w:val="20"/>
                <w:szCs w:val="19"/>
                <w:lang w:val="en-US"/>
              </w:rPr>
              <w:t xml:space="preserve">2,259,823,500.00 </w:t>
            </w:r>
            <w:r w:rsidRPr="000D772A">
              <w:rPr>
                <w:rFonts w:ascii="Arial" w:eastAsia="Arial" w:hAnsi="Arial" w:cs="Arial"/>
                <w:sz w:val="20"/>
                <w:szCs w:val="19"/>
              </w:rPr>
              <w:t xml:space="preserve">were paid through financial service providers (FSPs) to </w:t>
            </w:r>
            <w:r w:rsidR="008D0314" w:rsidRPr="000D772A">
              <w:rPr>
                <w:rFonts w:ascii="Arial" w:eastAsia="Arial" w:hAnsi="Arial" w:cs="Arial"/>
                <w:b/>
                <w:sz w:val="20"/>
                <w:szCs w:val="19"/>
                <w:lang w:val="en-US"/>
              </w:rPr>
              <w:t xml:space="preserve">410,877 </w:t>
            </w:r>
            <w:r w:rsidRPr="000D772A">
              <w:rPr>
                <w:rFonts w:ascii="Arial" w:eastAsia="Arial" w:hAnsi="Arial" w:cs="Arial"/>
                <w:b/>
                <w:sz w:val="20"/>
                <w:szCs w:val="19"/>
              </w:rPr>
              <w:t>non-4Ps beneficiaries</w:t>
            </w:r>
            <w:r w:rsidRPr="000D772A">
              <w:rPr>
                <w:rFonts w:ascii="Arial" w:eastAsia="Arial" w:hAnsi="Arial" w:cs="Arial"/>
                <w:sz w:val="20"/>
                <w:szCs w:val="19"/>
              </w:rPr>
              <w:t xml:space="preserve"> in Pangasinan for the second tranche implementation.</w:t>
            </w:r>
          </w:p>
          <w:p w14:paraId="239754A4"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sz w:val="20"/>
                <w:szCs w:val="19"/>
              </w:rPr>
              <w:t>₱</w:t>
            </w:r>
            <w:r w:rsidRPr="000D772A">
              <w:rPr>
                <w:rFonts w:ascii="Arial" w:eastAsia="Arial" w:hAnsi="Arial" w:cs="Arial"/>
                <w:b/>
                <w:sz w:val="20"/>
                <w:szCs w:val="19"/>
                <w:lang w:val="en-US"/>
              </w:rPr>
              <w:t xml:space="preserve">15,130,500.00 </w:t>
            </w:r>
            <w:r w:rsidRPr="000D772A">
              <w:rPr>
                <w:rFonts w:ascii="Arial" w:eastAsia="Arial" w:hAnsi="Arial" w:cs="Arial"/>
                <w:sz w:val="20"/>
                <w:szCs w:val="19"/>
              </w:rPr>
              <w:t xml:space="preserve">was paid to </w:t>
            </w:r>
            <w:r w:rsidRPr="000D772A">
              <w:rPr>
                <w:rFonts w:ascii="Arial" w:eastAsia="Arial" w:hAnsi="Arial" w:cs="Arial"/>
                <w:b/>
                <w:sz w:val="20"/>
                <w:szCs w:val="19"/>
              </w:rPr>
              <w:t xml:space="preserve">1,887 </w:t>
            </w:r>
            <w:r w:rsidRPr="000D772A">
              <w:rPr>
                <w:rFonts w:ascii="Arial" w:eastAsia="Arial" w:hAnsi="Arial" w:cs="Arial"/>
                <w:b/>
                <w:bCs/>
                <w:sz w:val="20"/>
                <w:szCs w:val="19"/>
              </w:rPr>
              <w:t>TNVS/PUV drivers</w:t>
            </w:r>
            <w:r w:rsidRPr="000D772A">
              <w:rPr>
                <w:rFonts w:ascii="Arial" w:eastAsia="Arial" w:hAnsi="Arial" w:cs="Arial"/>
                <w:sz w:val="20"/>
                <w:szCs w:val="19"/>
              </w:rPr>
              <w:t xml:space="preserve"> in the Region.</w:t>
            </w:r>
          </w:p>
          <w:p w14:paraId="7F96C9ED"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00419CC7" w:rsidR="005B7AF6" w:rsidRPr="000D772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7028416D" w14:textId="77777777" w:rsidR="007C24A5" w:rsidRPr="000D772A"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Bayanihan 2 with </w:t>
            </w:r>
            <w:r w:rsidRPr="000D772A">
              <w:rPr>
                <w:rFonts w:ascii="Arial" w:eastAsia="Arial" w:hAnsi="Arial" w:cs="Arial"/>
                <w:sz w:val="20"/>
                <w:szCs w:val="19"/>
                <w:lang w:bidi="en-US"/>
              </w:rPr>
              <w:lastRenderedPageBreak/>
              <w:t>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Emergency Operations Center tracked and monitored the hauling and delivery of FFPs to Tagkawayan, Sampaloc, and Dolores, Quezon; Rizal, Pangil, and Liliw,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warehouse in Gen. Mariano Alavarez,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1306874A" w:rsidR="008E35DA" w:rsidRDefault="008E35DA" w:rsidP="008266BC">
            <w:pPr>
              <w:spacing w:after="0" w:line="240" w:lineRule="auto"/>
              <w:ind w:right="57"/>
              <w:contextualSpacing/>
              <w:jc w:val="both"/>
              <w:rPr>
                <w:rFonts w:ascii="Arial" w:eastAsia="Arial" w:hAnsi="Arial" w:cs="Arial"/>
                <w:b/>
                <w:sz w:val="20"/>
                <w:szCs w:val="20"/>
              </w:rPr>
            </w:pPr>
          </w:p>
          <w:p w14:paraId="7C80ED42" w14:textId="1815A12C" w:rsidR="00B45057" w:rsidRDefault="00B45057" w:rsidP="008266BC">
            <w:pPr>
              <w:spacing w:after="0" w:line="240" w:lineRule="auto"/>
              <w:ind w:right="57"/>
              <w:contextualSpacing/>
              <w:jc w:val="both"/>
              <w:rPr>
                <w:rFonts w:ascii="Arial" w:eastAsia="Arial" w:hAnsi="Arial" w:cs="Arial"/>
                <w:b/>
                <w:sz w:val="20"/>
                <w:szCs w:val="20"/>
              </w:rPr>
            </w:pPr>
          </w:p>
          <w:p w14:paraId="10D4E157" w14:textId="77777777" w:rsidR="000C18B2" w:rsidRPr="00FE234B"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lastRenderedPageBreak/>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For the SAP – ESP Bayanihan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F72EF49" w:rsidR="008E35DA" w:rsidRPr="00216879"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16879">
              <w:rPr>
                <w:rFonts w:ascii="Arial" w:eastAsia="Arial" w:hAnsi="Arial" w:cs="Arial"/>
                <w:sz w:val="20"/>
                <w:szCs w:val="20"/>
              </w:rPr>
              <w:t>1</w:t>
            </w:r>
            <w:r w:rsidR="005F5A38" w:rsidRPr="00216879">
              <w:rPr>
                <w:rFonts w:ascii="Arial" w:eastAsia="Arial" w:hAnsi="Arial" w:cs="Arial"/>
                <w:sz w:val="20"/>
                <w:szCs w:val="20"/>
              </w:rPr>
              <w:t>7</w:t>
            </w:r>
            <w:r w:rsidR="00C71058" w:rsidRPr="00216879">
              <w:rPr>
                <w:rFonts w:ascii="Arial" w:eastAsia="Arial" w:hAnsi="Arial" w:cs="Arial"/>
                <w:sz w:val="20"/>
                <w:szCs w:val="20"/>
              </w:rPr>
              <w:t xml:space="preserve"> March</w:t>
            </w:r>
            <w:r w:rsidR="008E35DA" w:rsidRPr="00216879">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4250F65" w:rsidR="00C71058" w:rsidRPr="00216879" w:rsidRDefault="00C71058" w:rsidP="0004523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 xml:space="preserve">DSWD-FO VI provided </w:t>
            </w:r>
            <w:r w:rsidR="00E53832" w:rsidRPr="00216879">
              <w:rPr>
                <w:rFonts w:ascii="Arial" w:eastAsia="Times New Roman" w:hAnsi="Arial" w:cs="Arial"/>
                <w:b/>
                <w:sz w:val="20"/>
                <w:szCs w:val="20"/>
              </w:rPr>
              <w:t>₱</w:t>
            </w:r>
            <w:r w:rsidR="00087BCD" w:rsidRPr="00216879">
              <w:rPr>
                <w:rFonts w:ascii="Arial" w:eastAsia="Times New Roman" w:hAnsi="Arial" w:cs="Arial"/>
                <w:b/>
                <w:sz w:val="20"/>
                <w:szCs w:val="20"/>
              </w:rPr>
              <w:t>5,</w:t>
            </w:r>
            <w:r w:rsidR="005F5A38" w:rsidRPr="00216879">
              <w:rPr>
                <w:rFonts w:ascii="Arial" w:eastAsia="Times New Roman" w:hAnsi="Arial" w:cs="Arial"/>
                <w:b/>
                <w:sz w:val="20"/>
                <w:szCs w:val="20"/>
              </w:rPr>
              <w:t>288</w:t>
            </w:r>
            <w:r w:rsidR="00045238" w:rsidRPr="00216879">
              <w:rPr>
                <w:rFonts w:ascii="Arial" w:eastAsia="Times New Roman" w:hAnsi="Arial" w:cs="Arial"/>
                <w:b/>
                <w:sz w:val="20"/>
                <w:szCs w:val="20"/>
              </w:rPr>
              <w:t>,</w:t>
            </w:r>
            <w:r w:rsidR="005F5A38" w:rsidRPr="00216879">
              <w:rPr>
                <w:rFonts w:ascii="Arial" w:eastAsia="Times New Roman" w:hAnsi="Arial" w:cs="Arial"/>
                <w:b/>
                <w:sz w:val="20"/>
                <w:szCs w:val="20"/>
              </w:rPr>
              <w:t>000</w:t>
            </w:r>
            <w:r w:rsidR="00045238" w:rsidRPr="00216879">
              <w:rPr>
                <w:rFonts w:ascii="Arial" w:eastAsia="Times New Roman" w:hAnsi="Arial" w:cs="Arial"/>
                <w:b/>
                <w:sz w:val="20"/>
                <w:szCs w:val="20"/>
              </w:rPr>
              <w:t xml:space="preserve">.00 </w:t>
            </w:r>
            <w:r w:rsidRPr="00216879">
              <w:rPr>
                <w:rFonts w:ascii="Arial" w:eastAsia="Times New Roman" w:hAnsi="Arial" w:cs="Arial"/>
                <w:sz w:val="20"/>
                <w:szCs w:val="20"/>
              </w:rPr>
              <w:t>worth of assistance to</w:t>
            </w:r>
            <w:r w:rsidR="00E53832" w:rsidRPr="00216879">
              <w:t xml:space="preserve"> </w:t>
            </w:r>
            <w:r w:rsidR="005F5A38" w:rsidRPr="00216879">
              <w:rPr>
                <w:rFonts w:ascii="Arial" w:eastAsia="Times New Roman" w:hAnsi="Arial" w:cs="Arial"/>
                <w:b/>
                <w:sz w:val="20"/>
                <w:szCs w:val="20"/>
              </w:rPr>
              <w:t>1,746</w:t>
            </w:r>
            <w:r w:rsidR="00E53832" w:rsidRPr="00216879">
              <w:rPr>
                <w:rFonts w:ascii="Arial" w:eastAsia="Times New Roman" w:hAnsi="Arial" w:cs="Arial"/>
                <w:sz w:val="20"/>
                <w:szCs w:val="20"/>
              </w:rPr>
              <w:t xml:space="preserve"> </w:t>
            </w:r>
            <w:r w:rsidRPr="00216879">
              <w:rPr>
                <w:rFonts w:ascii="Arial" w:eastAsia="Times New Roman" w:hAnsi="Arial" w:cs="Arial"/>
                <w:b/>
                <w:sz w:val="20"/>
                <w:szCs w:val="20"/>
              </w:rPr>
              <w:t>individuals</w:t>
            </w:r>
            <w:r w:rsidRPr="00216879">
              <w:rPr>
                <w:rFonts w:ascii="Arial" w:eastAsia="Times New Roman" w:hAnsi="Arial" w:cs="Arial"/>
                <w:sz w:val="20"/>
                <w:szCs w:val="20"/>
              </w:rPr>
              <w:t xml:space="preserve"> through </w:t>
            </w:r>
            <w:r w:rsidRPr="00216879">
              <w:rPr>
                <w:rFonts w:ascii="Arial" w:eastAsia="Times New Roman" w:hAnsi="Arial" w:cs="Arial"/>
                <w:b/>
                <w:sz w:val="20"/>
                <w:szCs w:val="20"/>
              </w:rPr>
              <w:t>Assistance to Individuals in Crisis Situation (AICS</w:t>
            </w:r>
            <w:r w:rsidRPr="00216879">
              <w:rPr>
                <w:rFonts w:ascii="Arial" w:eastAsia="Times New Roman" w:hAnsi="Arial" w:cs="Arial"/>
                <w:sz w:val="20"/>
                <w:szCs w:val="20"/>
              </w:rPr>
              <w:t xml:space="preserve">) </w:t>
            </w:r>
            <w:r w:rsidR="009F590F" w:rsidRPr="00216879">
              <w:rPr>
                <w:rFonts w:ascii="Arial" w:eastAsia="Times New Roman" w:hAnsi="Arial" w:cs="Arial"/>
                <w:sz w:val="20"/>
                <w:szCs w:val="20"/>
              </w:rPr>
              <w:t>on</w:t>
            </w:r>
            <w:r w:rsidRPr="00216879">
              <w:rPr>
                <w:rFonts w:ascii="Arial" w:eastAsia="Times New Roman" w:hAnsi="Arial" w:cs="Arial"/>
                <w:sz w:val="20"/>
                <w:szCs w:val="20"/>
              </w:rPr>
              <w:t xml:space="preserve"> </w:t>
            </w:r>
            <w:r w:rsidR="00045238" w:rsidRPr="00216879">
              <w:rPr>
                <w:rFonts w:ascii="Arial" w:eastAsia="Times New Roman" w:hAnsi="Arial" w:cs="Arial"/>
                <w:sz w:val="20"/>
                <w:szCs w:val="20"/>
              </w:rPr>
              <w:t>1</w:t>
            </w:r>
            <w:r w:rsidR="005F5A38" w:rsidRPr="00216879">
              <w:rPr>
                <w:rFonts w:ascii="Arial" w:eastAsia="Times New Roman" w:hAnsi="Arial" w:cs="Arial"/>
                <w:sz w:val="20"/>
                <w:szCs w:val="20"/>
              </w:rPr>
              <w:t>7</w:t>
            </w:r>
            <w:r w:rsidR="009F590F" w:rsidRPr="00216879">
              <w:rPr>
                <w:rFonts w:ascii="Arial" w:eastAsia="Times New Roman" w:hAnsi="Arial" w:cs="Arial"/>
                <w:sz w:val="20"/>
                <w:szCs w:val="20"/>
              </w:rPr>
              <w:t xml:space="preserve"> March 2021.</w:t>
            </w:r>
          </w:p>
          <w:p w14:paraId="15046EEC" w14:textId="0F31BC17" w:rsidR="002E744B" w:rsidRPr="00216879" w:rsidRDefault="008E35DA" w:rsidP="0057785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DSWD-FO VI is continuously repacking FFPs at the DSWD Regional Warehouse.</w:t>
            </w:r>
          </w:p>
          <w:p w14:paraId="02098145" w14:textId="77777777" w:rsidR="007C24A5" w:rsidRPr="00216879"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216879"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16879">
              <w:rPr>
                <w:rFonts w:ascii="Arial" w:eastAsia="Times New Roman" w:hAnsi="Arial" w:cs="Arial"/>
                <w:b/>
                <w:bCs/>
                <w:sz w:val="20"/>
                <w:szCs w:val="20"/>
              </w:rPr>
              <w:t>Social Amelioration Program (SAP)</w:t>
            </w:r>
          </w:p>
          <w:p w14:paraId="6F316AEC"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To date, a total of </w:t>
            </w:r>
            <w:r w:rsidRPr="00216879">
              <w:rPr>
                <w:rFonts w:ascii="Arial" w:eastAsia="Times New Roman" w:hAnsi="Arial" w:cs="Arial"/>
                <w:b/>
                <w:sz w:val="20"/>
                <w:szCs w:val="20"/>
              </w:rPr>
              <w:t>₱1,496,509,5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321,830 4Ps beneficiaries</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6,788,214,0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1,131,369 non-4Ps beneficiaries</w:t>
            </w:r>
            <w:r w:rsidRPr="00216879">
              <w:rPr>
                <w:rFonts w:ascii="Arial" w:eastAsia="Times New Roman" w:hAnsi="Arial" w:cs="Arial"/>
                <w:sz w:val="20"/>
                <w:szCs w:val="20"/>
              </w:rPr>
              <w:t xml:space="preserve"> for the first tranche.</w:t>
            </w:r>
          </w:p>
          <w:p w14:paraId="55DFCC14"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DSWD-FO VI has served </w:t>
            </w:r>
            <w:r w:rsidRPr="00216879">
              <w:rPr>
                <w:rFonts w:ascii="Arial" w:eastAsia="Times New Roman" w:hAnsi="Arial" w:cs="Arial"/>
                <w:b/>
                <w:sz w:val="20"/>
                <w:szCs w:val="20"/>
              </w:rPr>
              <w:t>103,608 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481,777,200.00</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437,403 non-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 xml:space="preserve">₱2,624,418,000.00 </w:t>
            </w:r>
            <w:r w:rsidRPr="00216879">
              <w:rPr>
                <w:rFonts w:ascii="Arial" w:eastAsia="Times New Roman" w:hAnsi="Arial" w:cs="Arial"/>
                <w:sz w:val="20"/>
                <w:szCs w:val="20"/>
              </w:rPr>
              <w:t xml:space="preserve">for the second tranche, and </w:t>
            </w:r>
            <w:r w:rsidRPr="00216879">
              <w:rPr>
                <w:rFonts w:ascii="Arial" w:eastAsia="Times New Roman" w:hAnsi="Arial" w:cs="Arial"/>
                <w:b/>
                <w:sz w:val="20"/>
                <w:szCs w:val="20"/>
              </w:rPr>
              <w:t>190,738 left-out/waitlisted</w:t>
            </w:r>
            <w:r w:rsidRPr="00216879">
              <w:rPr>
                <w:rFonts w:ascii="Arial" w:eastAsia="Times New Roman" w:hAnsi="Arial" w:cs="Arial"/>
                <w:sz w:val="20"/>
                <w:szCs w:val="20"/>
              </w:rPr>
              <w:t xml:space="preserve"> beneficiaries amounting to </w:t>
            </w:r>
            <w:r w:rsidRPr="00216879">
              <w:rPr>
                <w:rFonts w:ascii="Arial" w:eastAsia="Times New Roman" w:hAnsi="Arial" w:cs="Arial"/>
                <w:b/>
                <w:bCs/>
                <w:sz w:val="20"/>
                <w:szCs w:val="20"/>
              </w:rPr>
              <w:t>₱1,144,428,000.00.</w:t>
            </w:r>
          </w:p>
          <w:p w14:paraId="05A50E49"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2B6FC2F" w:rsidR="00D578EA" w:rsidRPr="005F5A38" w:rsidRDefault="00A06EC9"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41451">
              <w:rPr>
                <w:rFonts w:ascii="Arial" w:eastAsia="Arial" w:hAnsi="Arial" w:cs="Arial"/>
                <w:sz w:val="20"/>
                <w:szCs w:val="20"/>
              </w:rPr>
              <w:t>1</w:t>
            </w:r>
            <w:r w:rsidR="00241451" w:rsidRPr="00241451">
              <w:rPr>
                <w:rFonts w:ascii="Arial" w:eastAsia="Arial" w:hAnsi="Arial" w:cs="Arial"/>
                <w:sz w:val="20"/>
                <w:szCs w:val="20"/>
              </w:rPr>
              <w:t>8</w:t>
            </w:r>
            <w:r w:rsidR="00D578EA" w:rsidRPr="00241451">
              <w:rPr>
                <w:rFonts w:ascii="Arial" w:eastAsia="Arial" w:hAnsi="Arial" w:cs="Arial"/>
                <w:sz w:val="20"/>
                <w:szCs w:val="20"/>
              </w:rPr>
              <w:t xml:space="preserve"> </w:t>
            </w:r>
            <w:r w:rsidR="0062739C" w:rsidRPr="00241451">
              <w:rPr>
                <w:rFonts w:ascii="Arial" w:eastAsia="Arial" w:hAnsi="Arial" w:cs="Arial"/>
                <w:sz w:val="20"/>
                <w:szCs w:val="20"/>
              </w:rPr>
              <w:t>March</w:t>
            </w:r>
            <w:r w:rsidR="00D578EA" w:rsidRPr="00241451">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Bayanihan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Bayanihan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63574E16"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DSWD-FO VIII conducted third wave of payouts (unclaimed) in Paranas and Villareal, Samar</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lastRenderedPageBreak/>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FA2CCA9" w:rsidR="008E35DA" w:rsidRPr="00CF6A34"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9</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F0B1B3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B45057">
              <w:rPr>
                <w:rFonts w:ascii="Arial" w:eastAsia="Arial" w:hAnsi="Arial" w:cs="Arial"/>
                <w:sz w:val="20"/>
                <w:szCs w:val="19"/>
              </w:rPr>
              <w:t>19</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lastRenderedPageBreak/>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4A4099" w14:textId="1C5FBF8B" w:rsidR="008E35DA" w:rsidRDefault="008E35DA" w:rsidP="00092D8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3DC1BFD" w14:textId="7B69491E" w:rsidR="00660B09" w:rsidRDefault="00660B09" w:rsidP="008266BC">
      <w:pPr>
        <w:spacing w:after="0" w:line="240" w:lineRule="auto"/>
        <w:contextualSpacing/>
        <w:rPr>
          <w:rFonts w:ascii="Arial" w:eastAsia="Arial" w:hAnsi="Arial" w:cs="Arial"/>
          <w:sz w:val="24"/>
          <w:szCs w:val="24"/>
          <w:highlight w:val="white"/>
        </w:rPr>
      </w:pPr>
    </w:p>
    <w:p w14:paraId="2BAA0881" w14:textId="53CE4C08" w:rsidR="005C15B3" w:rsidRDefault="008E35DA" w:rsidP="00092D8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t>Releasing Officer:</w:t>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25780070" w14:textId="5555B0F1" w:rsidR="00984635" w:rsidRPr="00092D81" w:rsidRDefault="000D772A" w:rsidP="00092D81">
      <w:pPr>
        <w:widowControl/>
        <w:spacing w:after="0" w:line="240" w:lineRule="auto"/>
        <w:contextualSpacing/>
        <w:rPr>
          <w:rFonts w:ascii="Arial" w:eastAsia="Arial" w:hAnsi="Arial" w:cs="Arial"/>
          <w:b/>
          <w:sz w:val="24"/>
          <w:szCs w:val="24"/>
        </w:rPr>
      </w:pPr>
      <w:r>
        <w:rPr>
          <w:rFonts w:ascii="Arial" w:eastAsia="Arial" w:hAnsi="Arial" w:cs="Arial"/>
          <w:b/>
          <w:bCs/>
          <w:sz w:val="24"/>
          <w:szCs w:val="24"/>
        </w:rPr>
        <w:t>PHIL JOBERT A. ZALDIVAR</w:t>
      </w:r>
      <w:r>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sidR="0062189A">
        <w:rPr>
          <w:rFonts w:ascii="Arial" w:eastAsia="Arial" w:hAnsi="Arial" w:cs="Arial"/>
          <w:b/>
          <w:sz w:val="24"/>
          <w:szCs w:val="24"/>
        </w:rPr>
        <w:t>RODEL V. CABADDU</w:t>
      </w:r>
    </w:p>
    <w:p w14:paraId="5F10F798" w14:textId="610FA626" w:rsidR="00D611EF" w:rsidRPr="000D772A" w:rsidRDefault="00D611EF" w:rsidP="000D772A">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sectPr w:rsidR="00D611EF" w:rsidRPr="000D772A"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95F45" w14:textId="77777777" w:rsidR="007C0143" w:rsidRDefault="007C0143">
      <w:pPr>
        <w:spacing w:after="0" w:line="240" w:lineRule="auto"/>
      </w:pPr>
      <w:r>
        <w:separator/>
      </w:r>
    </w:p>
  </w:endnote>
  <w:endnote w:type="continuationSeparator" w:id="0">
    <w:p w14:paraId="6BF32C02" w14:textId="77777777" w:rsidR="007C0143" w:rsidRDefault="007C0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B45057" w:rsidRDefault="00B4505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B45057" w:rsidRDefault="00B45057">
    <w:pPr>
      <w:pBdr>
        <w:bottom w:val="single" w:sz="6" w:space="1" w:color="000000"/>
      </w:pBdr>
      <w:tabs>
        <w:tab w:val="left" w:pos="2371"/>
        <w:tab w:val="center" w:pos="5233"/>
      </w:tabs>
      <w:spacing w:after="0" w:line="240" w:lineRule="auto"/>
      <w:jc w:val="right"/>
      <w:rPr>
        <w:sz w:val="16"/>
        <w:szCs w:val="16"/>
      </w:rPr>
    </w:pPr>
  </w:p>
  <w:p w14:paraId="2B859230" w14:textId="2208C3F1" w:rsidR="00B45057" w:rsidRDefault="00B45057"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D75F2">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D75F2">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w:t>
    </w:r>
    <w:r w:rsidR="000D772A">
      <w:rPr>
        <w:rFonts w:ascii="Arial" w:eastAsia="Arial" w:hAnsi="Arial" w:cs="Arial"/>
        <w:sz w:val="14"/>
        <w:szCs w:val="14"/>
      </w:rPr>
      <w:t>4</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0D772A">
      <w:rPr>
        <w:rFonts w:ascii="Arial" w:eastAsia="Arial" w:hAnsi="Arial" w:cs="Arial"/>
        <w:sz w:val="14"/>
        <w:szCs w:val="14"/>
      </w:rPr>
      <w:t>1</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B45057" w:rsidRDefault="00B4505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4AC08" w14:textId="77777777" w:rsidR="007C0143" w:rsidRDefault="007C0143">
      <w:pPr>
        <w:spacing w:after="0" w:line="240" w:lineRule="auto"/>
      </w:pPr>
      <w:r>
        <w:separator/>
      </w:r>
    </w:p>
  </w:footnote>
  <w:footnote w:type="continuationSeparator" w:id="0">
    <w:p w14:paraId="54A697D4" w14:textId="77777777" w:rsidR="007C0143" w:rsidRDefault="007C0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B45057" w:rsidRDefault="00B4505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B45057" w:rsidRDefault="00B4505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45057" w:rsidRDefault="00B45057">
    <w:pPr>
      <w:pBdr>
        <w:bottom w:val="single" w:sz="6" w:space="1" w:color="000000"/>
      </w:pBdr>
      <w:tabs>
        <w:tab w:val="center" w:pos="4680"/>
        <w:tab w:val="right" w:pos="9360"/>
      </w:tabs>
      <w:spacing w:after="0" w:line="240" w:lineRule="auto"/>
      <w:jc w:val="center"/>
      <w:rPr>
        <w:sz w:val="10"/>
      </w:rPr>
    </w:pPr>
  </w:p>
  <w:p w14:paraId="3A0C3660" w14:textId="77777777" w:rsidR="00B45057" w:rsidRDefault="00B4505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B45057" w:rsidRDefault="00B4505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13516</Words>
  <Characters>77045</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8</cp:revision>
  <dcterms:created xsi:type="dcterms:W3CDTF">2021-03-20T08:11:00Z</dcterms:created>
  <dcterms:modified xsi:type="dcterms:W3CDTF">2021-03-2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